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3453A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566385BB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430E3199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12918C2F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74BB9321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5B0851B2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69330B7A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664C4426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16DF572D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11200602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14933819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6EDBC17D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7F9AD144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715B1D74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4F85DFCE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5DE7B4A1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1D0979AE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0F8DBEFD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4BE49AEB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1C180D41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61C12EF5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4B335D9F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0C9B76D4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432A633B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4C2D9B76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0CB1CD38" w14:textId="77777777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1D3A83EB" w14:textId="77777777" w:rsid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7B7D6D8D" w14:textId="77777777" w:rsid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69A1B63D" w14:textId="77777777" w:rsid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567AF67C" w14:textId="77777777" w:rsid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5AA094E8" w14:textId="77777777" w:rsid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324061DC" w14:textId="77777777" w:rsid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22576804" w14:textId="77777777" w:rsidR="00A535C0" w:rsidRDefault="00A535C0" w:rsidP="00A535C0">
      <w:pPr>
        <w:jc w:val="center"/>
        <w:rPr>
          <w:b/>
          <w:bCs/>
          <w:sz w:val="36"/>
          <w:szCs w:val="36"/>
        </w:rPr>
      </w:pPr>
    </w:p>
    <w:p w14:paraId="1C1A9E89" w14:textId="0E3E1D53" w:rsidR="00A535C0" w:rsidRPr="00A535C0" w:rsidRDefault="00A535C0" w:rsidP="00A535C0">
      <w:pPr>
        <w:jc w:val="center"/>
        <w:rPr>
          <w:b/>
          <w:bCs/>
          <w:sz w:val="36"/>
          <w:szCs w:val="36"/>
        </w:rPr>
      </w:pPr>
      <w:r w:rsidRPr="00A535C0">
        <w:rPr>
          <w:b/>
          <w:bCs/>
          <w:sz w:val="36"/>
          <w:szCs w:val="36"/>
        </w:rPr>
        <w:lastRenderedPageBreak/>
        <w:t>Extra Care Pathway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19"/>
        <w:gridCol w:w="9214"/>
      </w:tblGrid>
      <w:tr w:rsidR="00A535C0" w:rsidRPr="00A535C0" w14:paraId="347974CF" w14:textId="77777777" w:rsidTr="00A535C0">
        <w:tc>
          <w:tcPr>
            <w:tcW w:w="2819" w:type="dxa"/>
            <w:shd w:val="clear" w:color="auto" w:fill="CCCCFF"/>
          </w:tcPr>
          <w:p w14:paraId="4440A24B" w14:textId="77777777" w:rsidR="00A535C0" w:rsidRPr="00A535C0" w:rsidRDefault="00A535C0" w:rsidP="00423106">
            <w:pPr>
              <w:jc w:val="both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Name</w:t>
            </w:r>
          </w:p>
        </w:tc>
        <w:tc>
          <w:tcPr>
            <w:tcW w:w="9214" w:type="dxa"/>
          </w:tcPr>
          <w:p w14:paraId="7E9EFDBF" w14:textId="77777777" w:rsidR="00A535C0" w:rsidRPr="00A535C0" w:rsidRDefault="00A535C0" w:rsidP="00423106">
            <w:pPr>
              <w:jc w:val="both"/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7F4B92E8" w14:textId="77777777" w:rsidTr="00A535C0">
        <w:tc>
          <w:tcPr>
            <w:tcW w:w="2819" w:type="dxa"/>
            <w:shd w:val="clear" w:color="auto" w:fill="CCCCFF"/>
          </w:tcPr>
          <w:p w14:paraId="3282FCBF" w14:textId="77777777" w:rsidR="00A535C0" w:rsidRPr="00A535C0" w:rsidRDefault="00A535C0" w:rsidP="00423106">
            <w:pPr>
              <w:jc w:val="both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Room Number</w:t>
            </w:r>
          </w:p>
        </w:tc>
        <w:tc>
          <w:tcPr>
            <w:tcW w:w="9214" w:type="dxa"/>
          </w:tcPr>
          <w:p w14:paraId="6626F32B" w14:textId="77777777" w:rsidR="00A535C0" w:rsidRPr="00A535C0" w:rsidRDefault="00A535C0" w:rsidP="00423106">
            <w:pPr>
              <w:jc w:val="both"/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301F291F" w14:textId="77777777" w:rsidTr="00A535C0">
        <w:tc>
          <w:tcPr>
            <w:tcW w:w="2819" w:type="dxa"/>
            <w:shd w:val="clear" w:color="auto" w:fill="CCCCFF"/>
          </w:tcPr>
          <w:p w14:paraId="114FC9C4" w14:textId="77777777" w:rsidR="00A535C0" w:rsidRPr="00A535C0" w:rsidRDefault="00A535C0" w:rsidP="00423106">
            <w:pPr>
              <w:jc w:val="both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Date of Birth</w:t>
            </w:r>
          </w:p>
        </w:tc>
        <w:tc>
          <w:tcPr>
            <w:tcW w:w="9214" w:type="dxa"/>
          </w:tcPr>
          <w:p w14:paraId="3CFC24DE" w14:textId="77777777" w:rsidR="00A535C0" w:rsidRPr="00A535C0" w:rsidRDefault="00A535C0" w:rsidP="00423106">
            <w:pPr>
              <w:jc w:val="both"/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</w:tbl>
    <w:p w14:paraId="36796740" w14:textId="77777777" w:rsidR="00A535C0" w:rsidRPr="00A535C0" w:rsidRDefault="00A535C0" w:rsidP="00A535C0">
      <w:pPr>
        <w:ind w:left="720"/>
        <w:jc w:val="both"/>
        <w:rPr>
          <w:rFonts w:ascii="Arial" w:hAnsi="Arial" w:cs="Arial"/>
          <w:b/>
          <w:bCs/>
          <w:sz w:val="36"/>
          <w:szCs w:val="36"/>
        </w:rPr>
      </w:pPr>
    </w:p>
    <w:p w14:paraId="6A7AC5AF" w14:textId="77777777" w:rsidR="00A535C0" w:rsidRPr="00A535C0" w:rsidRDefault="00A535C0" w:rsidP="00A535C0">
      <w:pPr>
        <w:ind w:left="720"/>
        <w:jc w:val="both"/>
        <w:rPr>
          <w:rFonts w:ascii="Arial" w:hAnsi="Arial" w:cs="Arial"/>
          <w:b/>
          <w:bCs/>
          <w:sz w:val="36"/>
          <w:szCs w:val="36"/>
        </w:rPr>
      </w:pPr>
      <w:r w:rsidRPr="00A535C0">
        <w:rPr>
          <w:rFonts w:ascii="Arial" w:hAnsi="Arial" w:cs="Arial"/>
          <w:b/>
          <w:bCs/>
          <w:sz w:val="36"/>
          <w:szCs w:val="36"/>
        </w:rPr>
        <w:t>Contact detail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19"/>
        <w:gridCol w:w="9214"/>
      </w:tblGrid>
      <w:tr w:rsidR="00A535C0" w:rsidRPr="00A535C0" w14:paraId="0758D36E" w14:textId="77777777" w:rsidTr="00A535C0">
        <w:tc>
          <w:tcPr>
            <w:tcW w:w="2819" w:type="dxa"/>
            <w:shd w:val="clear" w:color="auto" w:fill="CCCCFF"/>
          </w:tcPr>
          <w:p w14:paraId="02FEB6B3" w14:textId="77777777" w:rsidR="00A535C0" w:rsidRPr="00A535C0" w:rsidRDefault="00A535C0" w:rsidP="00423106">
            <w:pPr>
              <w:jc w:val="both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Home Manager</w:t>
            </w:r>
          </w:p>
        </w:tc>
        <w:tc>
          <w:tcPr>
            <w:tcW w:w="9214" w:type="dxa"/>
          </w:tcPr>
          <w:p w14:paraId="00B3A8A1" w14:textId="77777777" w:rsidR="00A535C0" w:rsidRPr="00A535C0" w:rsidRDefault="00A535C0" w:rsidP="00423106">
            <w:pPr>
              <w:jc w:val="both"/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052F4FFE" w14:textId="77777777" w:rsidTr="00A535C0">
        <w:tc>
          <w:tcPr>
            <w:tcW w:w="2819" w:type="dxa"/>
            <w:shd w:val="clear" w:color="auto" w:fill="CCCCFF"/>
          </w:tcPr>
          <w:p w14:paraId="75B3CA24" w14:textId="77777777" w:rsidR="00A535C0" w:rsidRPr="00A535C0" w:rsidRDefault="00A535C0" w:rsidP="00423106">
            <w:pPr>
              <w:jc w:val="both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GP</w:t>
            </w:r>
          </w:p>
        </w:tc>
        <w:tc>
          <w:tcPr>
            <w:tcW w:w="9214" w:type="dxa"/>
          </w:tcPr>
          <w:p w14:paraId="0D5EB415" w14:textId="77777777" w:rsidR="00A535C0" w:rsidRPr="00A535C0" w:rsidRDefault="00A535C0" w:rsidP="00423106">
            <w:pPr>
              <w:jc w:val="both"/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3836783A" w14:textId="77777777" w:rsidTr="00A535C0">
        <w:tc>
          <w:tcPr>
            <w:tcW w:w="2819" w:type="dxa"/>
            <w:shd w:val="clear" w:color="auto" w:fill="CCCCFF"/>
          </w:tcPr>
          <w:p w14:paraId="031C65E5" w14:textId="77777777" w:rsidR="00A535C0" w:rsidRPr="00A535C0" w:rsidRDefault="00A535C0" w:rsidP="00423106">
            <w:pPr>
              <w:jc w:val="both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District Nurse</w:t>
            </w:r>
          </w:p>
        </w:tc>
        <w:tc>
          <w:tcPr>
            <w:tcW w:w="9214" w:type="dxa"/>
          </w:tcPr>
          <w:p w14:paraId="737DB284" w14:textId="77777777" w:rsidR="00A535C0" w:rsidRPr="00A535C0" w:rsidRDefault="00A535C0" w:rsidP="00423106">
            <w:pPr>
              <w:jc w:val="both"/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27417D22" w14:textId="77777777" w:rsidTr="00A535C0">
        <w:tc>
          <w:tcPr>
            <w:tcW w:w="2819" w:type="dxa"/>
            <w:shd w:val="clear" w:color="auto" w:fill="CCCCFF"/>
          </w:tcPr>
          <w:p w14:paraId="1CAF26CF" w14:textId="77777777" w:rsidR="00A535C0" w:rsidRPr="00A535C0" w:rsidRDefault="00A535C0" w:rsidP="00423106">
            <w:pPr>
              <w:jc w:val="both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Next of Kin</w:t>
            </w:r>
          </w:p>
        </w:tc>
        <w:tc>
          <w:tcPr>
            <w:tcW w:w="9214" w:type="dxa"/>
          </w:tcPr>
          <w:p w14:paraId="06708F98" w14:textId="77777777" w:rsidR="00A535C0" w:rsidRPr="00A535C0" w:rsidRDefault="00A535C0" w:rsidP="00423106">
            <w:pPr>
              <w:jc w:val="both"/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2145F9D9" w14:textId="77777777" w:rsidTr="00A535C0">
        <w:tc>
          <w:tcPr>
            <w:tcW w:w="2819" w:type="dxa"/>
            <w:shd w:val="clear" w:color="auto" w:fill="CCCCFF"/>
          </w:tcPr>
          <w:p w14:paraId="166A3CB3" w14:textId="77777777" w:rsidR="00A535C0" w:rsidRPr="00A535C0" w:rsidRDefault="00A535C0" w:rsidP="00423106">
            <w:pPr>
              <w:jc w:val="both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Other …………</w:t>
            </w:r>
          </w:p>
        </w:tc>
        <w:tc>
          <w:tcPr>
            <w:tcW w:w="9214" w:type="dxa"/>
          </w:tcPr>
          <w:p w14:paraId="04A74D1D" w14:textId="77777777" w:rsidR="00A535C0" w:rsidRPr="00A535C0" w:rsidRDefault="00A535C0" w:rsidP="00423106">
            <w:pPr>
              <w:jc w:val="both"/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</w:tbl>
    <w:p w14:paraId="148EC909" w14:textId="77777777" w:rsidR="00A535C0" w:rsidRPr="00A535C0" w:rsidRDefault="00A535C0" w:rsidP="00A535C0">
      <w:pPr>
        <w:jc w:val="both"/>
        <w:rPr>
          <w:rFonts w:ascii="Arial" w:hAnsi="Arial" w:cs="Arial"/>
          <w:sz w:val="36"/>
          <w:szCs w:val="36"/>
        </w:rPr>
      </w:pPr>
    </w:p>
    <w:p w14:paraId="44C31185" w14:textId="77777777" w:rsidR="00A535C0" w:rsidRPr="00A535C0" w:rsidRDefault="00A535C0" w:rsidP="00A535C0">
      <w:pPr>
        <w:ind w:left="720"/>
        <w:jc w:val="both"/>
        <w:rPr>
          <w:rFonts w:ascii="Arial" w:hAnsi="Arial" w:cs="Arial"/>
          <w:b/>
          <w:bCs/>
          <w:color w:val="FF0000"/>
          <w:sz w:val="36"/>
          <w:szCs w:val="36"/>
        </w:rPr>
      </w:pPr>
      <w:r w:rsidRPr="00A535C0">
        <w:rPr>
          <w:rFonts w:ascii="Arial" w:hAnsi="Arial" w:cs="Arial"/>
          <w:b/>
          <w:bCs/>
          <w:color w:val="FF0000"/>
          <w:sz w:val="36"/>
          <w:szCs w:val="36"/>
        </w:rPr>
        <w:t xml:space="preserve">Allergies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1891"/>
      </w:tblGrid>
      <w:tr w:rsidR="00A535C0" w:rsidRPr="00A535C0" w14:paraId="7C9ADE1B" w14:textId="77777777" w:rsidTr="00A535C0">
        <w:tc>
          <w:tcPr>
            <w:tcW w:w="11891" w:type="dxa"/>
          </w:tcPr>
          <w:p w14:paraId="0A83FE73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</w:p>
          <w:p w14:paraId="04C5412C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</w:p>
          <w:p w14:paraId="1E61DBBA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</w:p>
          <w:p w14:paraId="2B371E87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</w:p>
        </w:tc>
      </w:tr>
    </w:tbl>
    <w:p w14:paraId="5C47B36F" w14:textId="77777777" w:rsidR="00A535C0" w:rsidRPr="00A535C0" w:rsidRDefault="00A535C0" w:rsidP="00A535C0">
      <w:pPr>
        <w:jc w:val="both"/>
        <w:rPr>
          <w:rFonts w:ascii="Arial" w:hAnsi="Arial" w:cs="Arial"/>
          <w:sz w:val="36"/>
          <w:szCs w:val="36"/>
        </w:rPr>
      </w:pPr>
    </w:p>
    <w:p w14:paraId="45BB8C74" w14:textId="77777777" w:rsidR="00A535C0" w:rsidRPr="00A535C0" w:rsidRDefault="00A535C0" w:rsidP="00A535C0">
      <w:pPr>
        <w:ind w:left="720"/>
        <w:jc w:val="both"/>
        <w:rPr>
          <w:rFonts w:ascii="Arial" w:hAnsi="Arial" w:cs="Arial"/>
          <w:b/>
          <w:bCs/>
          <w:sz w:val="36"/>
          <w:szCs w:val="36"/>
        </w:rPr>
      </w:pPr>
      <w:r w:rsidRPr="00A535C0">
        <w:rPr>
          <w:rFonts w:ascii="Arial" w:hAnsi="Arial" w:cs="Arial"/>
          <w:b/>
          <w:bCs/>
          <w:sz w:val="36"/>
          <w:szCs w:val="36"/>
        </w:rPr>
        <w:t>Index:</w:t>
      </w:r>
    </w:p>
    <w:tbl>
      <w:tblPr>
        <w:tblStyle w:val="TableGrid"/>
        <w:tblW w:w="11891" w:type="dxa"/>
        <w:tblInd w:w="720" w:type="dxa"/>
        <w:tblLook w:val="04A0" w:firstRow="1" w:lastRow="0" w:firstColumn="1" w:lastColumn="0" w:noHBand="0" w:noVBand="1"/>
      </w:tblPr>
      <w:tblGrid>
        <w:gridCol w:w="8773"/>
        <w:gridCol w:w="3118"/>
      </w:tblGrid>
      <w:tr w:rsidR="00A535C0" w:rsidRPr="00A535C0" w14:paraId="5DE47490" w14:textId="77777777" w:rsidTr="00A535C0">
        <w:tc>
          <w:tcPr>
            <w:tcW w:w="8773" w:type="dxa"/>
            <w:shd w:val="clear" w:color="auto" w:fill="CCCCFF"/>
          </w:tcPr>
          <w:p w14:paraId="470823E5" w14:textId="77777777" w:rsidR="00A535C0" w:rsidRPr="00A535C0" w:rsidRDefault="00A535C0" w:rsidP="00423106">
            <w:pPr>
              <w:jc w:val="both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Item </w:t>
            </w:r>
          </w:p>
        </w:tc>
        <w:tc>
          <w:tcPr>
            <w:tcW w:w="3118" w:type="dxa"/>
            <w:shd w:val="clear" w:color="auto" w:fill="CCCCFF"/>
          </w:tcPr>
          <w:p w14:paraId="1E55D54C" w14:textId="77777777" w:rsidR="00A535C0" w:rsidRPr="00A535C0" w:rsidRDefault="00A535C0" w:rsidP="00423106">
            <w:pPr>
              <w:jc w:val="both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Implemented Y/N</w:t>
            </w:r>
          </w:p>
        </w:tc>
      </w:tr>
      <w:tr w:rsidR="00A535C0" w:rsidRPr="00A535C0" w14:paraId="10940A81" w14:textId="77777777" w:rsidTr="00A535C0">
        <w:tc>
          <w:tcPr>
            <w:tcW w:w="8773" w:type="dxa"/>
          </w:tcPr>
          <w:p w14:paraId="20589BBF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Acute Care Plan</w:t>
            </w:r>
          </w:p>
        </w:tc>
        <w:tc>
          <w:tcPr>
            <w:tcW w:w="3118" w:type="dxa"/>
          </w:tcPr>
          <w:p w14:paraId="025BA34A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4EC5D36E" w14:textId="77777777" w:rsidTr="00A535C0">
        <w:tc>
          <w:tcPr>
            <w:tcW w:w="8773" w:type="dxa"/>
          </w:tcPr>
          <w:p w14:paraId="1A63A852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Professionals Input Record</w:t>
            </w:r>
          </w:p>
        </w:tc>
        <w:tc>
          <w:tcPr>
            <w:tcW w:w="3118" w:type="dxa"/>
          </w:tcPr>
          <w:p w14:paraId="7C3D17C5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193A2D40" w14:textId="77777777" w:rsidTr="00A535C0">
        <w:tc>
          <w:tcPr>
            <w:tcW w:w="8773" w:type="dxa"/>
          </w:tcPr>
          <w:p w14:paraId="164D0E56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Carers Input Record</w:t>
            </w:r>
          </w:p>
        </w:tc>
        <w:tc>
          <w:tcPr>
            <w:tcW w:w="3118" w:type="dxa"/>
          </w:tcPr>
          <w:p w14:paraId="252BB7E2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1A17B2E6" w14:textId="77777777" w:rsidTr="00A535C0">
        <w:tc>
          <w:tcPr>
            <w:tcW w:w="8773" w:type="dxa"/>
          </w:tcPr>
          <w:p w14:paraId="67E6A30D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Chef/Cook Input Record</w:t>
            </w:r>
          </w:p>
        </w:tc>
        <w:tc>
          <w:tcPr>
            <w:tcW w:w="3118" w:type="dxa"/>
          </w:tcPr>
          <w:p w14:paraId="160A0969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64F1C60A" w14:textId="77777777" w:rsidTr="00A535C0">
        <w:tc>
          <w:tcPr>
            <w:tcW w:w="8773" w:type="dxa"/>
          </w:tcPr>
          <w:p w14:paraId="1A36EC69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 xml:space="preserve">Fluid Chart </w:t>
            </w:r>
          </w:p>
        </w:tc>
        <w:tc>
          <w:tcPr>
            <w:tcW w:w="3118" w:type="dxa"/>
          </w:tcPr>
          <w:p w14:paraId="48183D3A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76A29838" w14:textId="77777777" w:rsidTr="00A535C0">
        <w:tc>
          <w:tcPr>
            <w:tcW w:w="8773" w:type="dxa"/>
          </w:tcPr>
          <w:p w14:paraId="2A476405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Food Chart</w:t>
            </w:r>
          </w:p>
        </w:tc>
        <w:tc>
          <w:tcPr>
            <w:tcW w:w="3118" w:type="dxa"/>
          </w:tcPr>
          <w:p w14:paraId="0FD4ED5C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67486F3F" w14:textId="77777777" w:rsidTr="00A535C0">
        <w:tc>
          <w:tcPr>
            <w:tcW w:w="8773" w:type="dxa"/>
          </w:tcPr>
          <w:p w14:paraId="56B68637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Bowel Chart</w:t>
            </w:r>
          </w:p>
        </w:tc>
        <w:tc>
          <w:tcPr>
            <w:tcW w:w="3118" w:type="dxa"/>
          </w:tcPr>
          <w:p w14:paraId="3347DF25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7220A7DC" w14:textId="77777777" w:rsidTr="00A535C0">
        <w:tc>
          <w:tcPr>
            <w:tcW w:w="8773" w:type="dxa"/>
          </w:tcPr>
          <w:p w14:paraId="60E0B7CD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 xml:space="preserve">TPS/OBS (can be RESTORE2 chart) </w:t>
            </w:r>
          </w:p>
        </w:tc>
        <w:tc>
          <w:tcPr>
            <w:tcW w:w="3118" w:type="dxa"/>
          </w:tcPr>
          <w:p w14:paraId="27F80D3D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5A9185A4" w14:textId="77777777" w:rsidTr="00A535C0">
        <w:tc>
          <w:tcPr>
            <w:tcW w:w="8773" w:type="dxa"/>
          </w:tcPr>
          <w:p w14:paraId="69D4A6CB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 xml:space="preserve">Behaviour Monitoring </w:t>
            </w:r>
          </w:p>
        </w:tc>
        <w:tc>
          <w:tcPr>
            <w:tcW w:w="3118" w:type="dxa"/>
          </w:tcPr>
          <w:p w14:paraId="1E0FADF6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5A55480B" w14:textId="77777777" w:rsidTr="00A535C0">
        <w:tc>
          <w:tcPr>
            <w:tcW w:w="8773" w:type="dxa"/>
          </w:tcPr>
          <w:p w14:paraId="1BC0C52A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Risk Assessments (Moving &amp; handling/Pressure care)</w:t>
            </w:r>
          </w:p>
        </w:tc>
        <w:tc>
          <w:tcPr>
            <w:tcW w:w="3118" w:type="dxa"/>
          </w:tcPr>
          <w:p w14:paraId="4D5894E7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265057A5" w14:textId="77777777" w:rsidTr="00A535C0">
        <w:tc>
          <w:tcPr>
            <w:tcW w:w="8773" w:type="dxa"/>
          </w:tcPr>
          <w:p w14:paraId="14B9BDF1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 xml:space="preserve">Body Map </w:t>
            </w:r>
          </w:p>
        </w:tc>
        <w:tc>
          <w:tcPr>
            <w:tcW w:w="3118" w:type="dxa"/>
          </w:tcPr>
          <w:p w14:paraId="34B88844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3BC897AC" w14:textId="77777777" w:rsidTr="00A535C0">
        <w:tc>
          <w:tcPr>
            <w:tcW w:w="8773" w:type="dxa"/>
          </w:tcPr>
          <w:p w14:paraId="733F1E98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 xml:space="preserve">Bedrails Risk Assessment </w:t>
            </w:r>
          </w:p>
        </w:tc>
        <w:tc>
          <w:tcPr>
            <w:tcW w:w="3118" w:type="dxa"/>
          </w:tcPr>
          <w:p w14:paraId="57859C43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797550C6" w14:textId="77777777" w:rsidTr="00A535C0">
        <w:tc>
          <w:tcPr>
            <w:tcW w:w="8773" w:type="dxa"/>
          </w:tcPr>
          <w:p w14:paraId="196F7974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 xml:space="preserve">Specific Care Assessments </w:t>
            </w:r>
          </w:p>
        </w:tc>
        <w:tc>
          <w:tcPr>
            <w:tcW w:w="3118" w:type="dxa"/>
          </w:tcPr>
          <w:p w14:paraId="6493140E" w14:textId="77777777" w:rsidR="00A535C0" w:rsidRPr="00A535C0" w:rsidRDefault="00A535C0" w:rsidP="00423106">
            <w:pPr>
              <w:jc w:val="both"/>
              <w:rPr>
                <w:rFonts w:ascii="Arial" w:hAnsi="Arial" w:cs="Arial"/>
                <w:sz w:val="36"/>
                <w:szCs w:val="36"/>
              </w:rPr>
            </w:pPr>
          </w:p>
        </w:tc>
      </w:tr>
    </w:tbl>
    <w:p w14:paraId="10AF30CB" w14:textId="77777777" w:rsidR="00A535C0" w:rsidRDefault="00A535C0" w:rsidP="00A535C0">
      <w:pPr>
        <w:rPr>
          <w:rFonts w:ascii="Arial" w:hAnsi="Arial" w:cs="Arial"/>
          <w:sz w:val="36"/>
          <w:szCs w:val="36"/>
        </w:rPr>
      </w:pPr>
    </w:p>
    <w:p w14:paraId="75215A4F" w14:textId="3DEFACE9" w:rsidR="00A535C0" w:rsidRPr="00A535C0" w:rsidRDefault="00A535C0" w:rsidP="00A535C0">
      <w:pPr>
        <w:ind w:left="720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   </w:t>
      </w:r>
      <w:r w:rsidRPr="00A535C0">
        <w:rPr>
          <w:rFonts w:ascii="Arial" w:hAnsi="Arial" w:cs="Arial"/>
          <w:sz w:val="36"/>
          <w:szCs w:val="36"/>
        </w:rPr>
        <w:t xml:space="preserve">Date Started </w:t>
      </w:r>
      <w:r w:rsidRPr="00A535C0">
        <w:rPr>
          <w:rFonts w:ascii="Arial" w:hAnsi="Arial" w:cs="Arial"/>
          <w:sz w:val="36"/>
          <w:szCs w:val="36"/>
        </w:rPr>
        <w:tab/>
      </w:r>
      <w:r w:rsidRPr="00A535C0">
        <w:rPr>
          <w:rFonts w:ascii="Arial" w:hAnsi="Arial" w:cs="Arial"/>
          <w:sz w:val="36"/>
          <w:szCs w:val="36"/>
        </w:rPr>
        <w:tab/>
      </w:r>
      <w:r w:rsidRPr="00A535C0">
        <w:rPr>
          <w:rFonts w:ascii="Arial" w:hAnsi="Arial" w:cs="Arial"/>
          <w:sz w:val="36"/>
          <w:szCs w:val="36"/>
        </w:rPr>
        <w:tab/>
      </w:r>
      <w:r w:rsidRPr="00A535C0">
        <w:rPr>
          <w:rFonts w:ascii="Arial" w:hAnsi="Arial" w:cs="Arial"/>
          <w:sz w:val="36"/>
          <w:szCs w:val="36"/>
        </w:rPr>
        <w:tab/>
      </w:r>
      <w:r w:rsidRPr="00A535C0">
        <w:rPr>
          <w:rFonts w:ascii="Arial" w:hAnsi="Arial" w:cs="Arial"/>
          <w:sz w:val="36"/>
          <w:szCs w:val="36"/>
        </w:rPr>
        <w:tab/>
      </w:r>
      <w:r>
        <w:rPr>
          <w:rFonts w:ascii="Arial" w:hAnsi="Arial" w:cs="Arial"/>
          <w:sz w:val="36"/>
          <w:szCs w:val="36"/>
        </w:rPr>
        <w:t xml:space="preserve">              </w:t>
      </w:r>
      <w:r w:rsidRPr="00A535C0">
        <w:rPr>
          <w:rFonts w:ascii="Arial" w:hAnsi="Arial" w:cs="Arial"/>
          <w:sz w:val="36"/>
          <w:szCs w:val="36"/>
        </w:rPr>
        <w:t>Date Completed</w:t>
      </w:r>
    </w:p>
    <w:p w14:paraId="1B926C0F" w14:textId="77777777" w:rsidR="00A535C0" w:rsidRPr="00A535C0" w:rsidRDefault="00A535C0" w:rsidP="00A535C0">
      <w:pPr>
        <w:ind w:left="720"/>
        <w:rPr>
          <w:rFonts w:ascii="Arial" w:hAnsi="Arial" w:cs="Arial"/>
          <w:sz w:val="36"/>
          <w:szCs w:val="36"/>
        </w:rPr>
        <w:sectPr w:rsidR="00A535C0" w:rsidRPr="00A535C0" w:rsidSect="00901B55">
          <w:headerReference w:type="default" r:id="rId10"/>
          <w:footerReference w:type="default" r:id="rId11"/>
          <w:footerReference w:type="first" r:id="rId12"/>
          <w:type w:val="continuous"/>
          <w:pgSz w:w="16838" w:h="23811" w:code="8"/>
          <w:pgMar w:top="1440" w:right="1440" w:bottom="1440" w:left="1440" w:header="708" w:footer="708" w:gutter="0"/>
          <w:paperSrc w:first="260" w:other="260"/>
          <w:pgNumType w:start="1"/>
          <w:cols w:space="708"/>
          <w:titlePg/>
          <w:docGrid w:linePitch="360"/>
        </w:sectPr>
      </w:pPr>
    </w:p>
    <w:p w14:paraId="5B482987" w14:textId="62F4F3D1" w:rsidR="00A535C0" w:rsidRDefault="00A535C0" w:rsidP="00A535C0">
      <w:pPr>
        <w:rPr>
          <w:sz w:val="36"/>
          <w:szCs w:val="36"/>
        </w:rPr>
      </w:pPr>
      <w:r w:rsidRPr="00A535C0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C79C73" wp14:editId="644B0195">
                <wp:simplePos x="0" y="0"/>
                <wp:positionH relativeFrom="column">
                  <wp:posOffset>4971415</wp:posOffset>
                </wp:positionH>
                <wp:positionV relativeFrom="paragraph">
                  <wp:posOffset>297815</wp:posOffset>
                </wp:positionV>
                <wp:extent cx="1685925" cy="428625"/>
                <wp:effectExtent l="0" t="0" r="28575" b="2857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B7306A" w14:textId="77777777" w:rsidR="00A535C0" w:rsidRDefault="00A535C0" w:rsidP="00A535C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C79C73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391.45pt;margin-top:23.45pt;width:132.75pt;height:33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">
                <v:textbox>
                  <w:txbxContent>
                    <w:p w14:paraId="4EB7306A" w14:textId="77777777" w:rsidR="00A535C0" w:rsidRDefault="00A535C0" w:rsidP="00A535C0"/>
                  </w:txbxContent>
                </v:textbox>
              </v:shape>
            </w:pict>
          </mc:Fallback>
        </mc:AlternateContent>
      </w:r>
      <w:r w:rsidRPr="00A535C0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1CE42D" wp14:editId="4DBBCE05">
                <wp:simplePos x="0" y="0"/>
                <wp:positionH relativeFrom="column">
                  <wp:posOffset>542290</wp:posOffset>
                </wp:positionH>
                <wp:positionV relativeFrom="paragraph">
                  <wp:posOffset>285115</wp:posOffset>
                </wp:positionV>
                <wp:extent cx="1724025" cy="428625"/>
                <wp:effectExtent l="0" t="0" r="28575" b="2857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FB034F" w14:textId="77777777" w:rsidR="00A535C0" w:rsidRDefault="00A535C0" w:rsidP="00A535C0"/>
                          <w:p w14:paraId="64BAAEBC" w14:textId="77777777" w:rsidR="00A535C0" w:rsidRDefault="00A535C0" w:rsidP="00A535C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1CE42D" id="Text Box 11" o:spid="_x0000_s1027" type="#_x0000_t202" style="position:absolute;margin-left:42.7pt;margin-top:22.45pt;width:135.75pt;height:33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">
                <v:textbox>
                  <w:txbxContent>
                    <w:p w14:paraId="1CFB034F" w14:textId="77777777" w:rsidR="00A535C0" w:rsidRDefault="00A535C0" w:rsidP="00A535C0"/>
                    <w:p w14:paraId="64BAAEBC" w14:textId="77777777" w:rsidR="00A535C0" w:rsidRDefault="00A535C0" w:rsidP="00A535C0"/>
                  </w:txbxContent>
                </v:textbox>
              </v:shape>
            </w:pict>
          </mc:Fallback>
        </mc:AlternateContent>
      </w:r>
    </w:p>
    <w:p w14:paraId="5C5DAE2B" w14:textId="09604BEF" w:rsidR="00A535C0" w:rsidRDefault="00A535C0" w:rsidP="00A535C0">
      <w:pPr>
        <w:rPr>
          <w:sz w:val="36"/>
          <w:szCs w:val="36"/>
        </w:rPr>
      </w:pPr>
      <w:r w:rsidRPr="00A535C0">
        <w:rPr>
          <w:noProof/>
          <w:color w:val="CCCCFF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FCFDC3" wp14:editId="0B56710A">
                <wp:simplePos x="0" y="0"/>
                <wp:positionH relativeFrom="column">
                  <wp:posOffset>2884170</wp:posOffset>
                </wp:positionH>
                <wp:positionV relativeFrom="paragraph">
                  <wp:posOffset>20955</wp:posOffset>
                </wp:positionV>
                <wp:extent cx="1485900" cy="304800"/>
                <wp:effectExtent l="0" t="19050" r="38100" b="38100"/>
                <wp:wrapNone/>
                <wp:docPr id="13" name="Arrow: Righ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304800"/>
                        </a:xfrm>
                        <a:prstGeom prst="rightArrow">
                          <a:avLst/>
                        </a:prstGeom>
                        <a:solidFill>
                          <a:srgbClr val="CCCCFF"/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2A1932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3" o:spid="_x0000_s1026" type="#_x0000_t13" style="position:absolute;margin-left:227.1pt;margin-top:1.65pt;width:117pt;height:2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" adj="19385" fillcolor="#ccf" strokecolor="white [3201]" strokeweight="1.5pt"/>
            </w:pict>
          </mc:Fallback>
        </mc:AlternateContent>
      </w:r>
    </w:p>
    <w:p w14:paraId="51B90158" w14:textId="2F8ABB7D" w:rsidR="00A535C0" w:rsidRDefault="00A535C0" w:rsidP="00A535C0">
      <w:pPr>
        <w:rPr>
          <w:sz w:val="36"/>
          <w:szCs w:val="36"/>
        </w:rPr>
      </w:pPr>
    </w:p>
    <w:p w14:paraId="533D3F1B" w14:textId="6FAAE079" w:rsidR="00A535C0" w:rsidRDefault="00A535C0" w:rsidP="00A535C0">
      <w:pPr>
        <w:rPr>
          <w:sz w:val="36"/>
          <w:szCs w:val="36"/>
        </w:rPr>
      </w:pPr>
    </w:p>
    <w:p w14:paraId="097270DB" w14:textId="06602E72" w:rsidR="00A535C0" w:rsidRDefault="00A535C0" w:rsidP="00A535C0">
      <w:pPr>
        <w:rPr>
          <w:sz w:val="36"/>
          <w:szCs w:val="36"/>
        </w:rPr>
      </w:pPr>
    </w:p>
    <w:p w14:paraId="32E27753" w14:textId="35086F90" w:rsidR="00A535C0" w:rsidRDefault="00A535C0" w:rsidP="00A535C0">
      <w:pPr>
        <w:rPr>
          <w:sz w:val="36"/>
          <w:szCs w:val="36"/>
        </w:rPr>
      </w:pPr>
    </w:p>
    <w:p w14:paraId="1FACBAEF" w14:textId="77777777" w:rsidR="00A535C0" w:rsidRPr="00A535C0" w:rsidRDefault="00A535C0" w:rsidP="00A535C0">
      <w:pPr>
        <w:rPr>
          <w:sz w:val="36"/>
          <w:szCs w:val="36"/>
        </w:rPr>
      </w:pPr>
    </w:p>
    <w:tbl>
      <w:tblPr>
        <w:tblStyle w:val="TableGrid"/>
        <w:tblpPr w:leftFromText="180" w:rightFromText="180" w:vertAnchor="text" w:horzAnchor="margin" w:tblpY="23"/>
        <w:tblW w:w="0" w:type="auto"/>
        <w:tblLook w:val="04A0" w:firstRow="1" w:lastRow="0" w:firstColumn="1" w:lastColumn="0" w:noHBand="0" w:noVBand="1"/>
      </w:tblPr>
      <w:tblGrid>
        <w:gridCol w:w="13178"/>
      </w:tblGrid>
      <w:tr w:rsidR="00A535C0" w:rsidRPr="00A535C0" w14:paraId="6C2B95D3" w14:textId="77777777" w:rsidTr="00A535C0">
        <w:tc>
          <w:tcPr>
            <w:tcW w:w="13178" w:type="dxa"/>
            <w:shd w:val="clear" w:color="auto" w:fill="CCCCFF"/>
          </w:tcPr>
          <w:p w14:paraId="7A6E1514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Aim of the ECP:</w:t>
            </w:r>
          </w:p>
        </w:tc>
      </w:tr>
      <w:tr w:rsidR="00A535C0" w:rsidRPr="00A535C0" w14:paraId="0541EAEB" w14:textId="77777777" w:rsidTr="00A535C0">
        <w:tc>
          <w:tcPr>
            <w:tcW w:w="13178" w:type="dxa"/>
            <w:shd w:val="clear" w:color="auto" w:fill="FFFFFF" w:themeFill="background1"/>
          </w:tcPr>
          <w:p w14:paraId="5F1FBFB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 xml:space="preserve">The Extra Care Pathway (ECP) will support clear communication, a joint way of working and continuity of care.  The pathway gives relatives and professional piece of mind that a person is receiving an enhanced level of care and support when it is needed. </w:t>
            </w:r>
          </w:p>
          <w:p w14:paraId="600A469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765BAEF4" w14:textId="77777777" w:rsidTr="00A535C0">
        <w:tc>
          <w:tcPr>
            <w:tcW w:w="13178" w:type="dxa"/>
            <w:shd w:val="clear" w:color="auto" w:fill="CCCCFF"/>
          </w:tcPr>
          <w:p w14:paraId="4CDDDC5D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What will prompt an ECP care plan?</w:t>
            </w:r>
          </w:p>
        </w:tc>
      </w:tr>
      <w:tr w:rsidR="00A535C0" w:rsidRPr="00A535C0" w14:paraId="242D7D96" w14:textId="77777777" w:rsidTr="00A535C0">
        <w:tc>
          <w:tcPr>
            <w:tcW w:w="13178" w:type="dxa"/>
            <w:shd w:val="clear" w:color="auto" w:fill="auto"/>
          </w:tcPr>
          <w:p w14:paraId="3653B84F" w14:textId="77777777" w:rsidR="00A535C0" w:rsidRPr="00A535C0" w:rsidRDefault="00A535C0" w:rsidP="00A535C0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 xml:space="preserve">Chest infection </w:t>
            </w:r>
          </w:p>
          <w:p w14:paraId="44D2774E" w14:textId="77777777" w:rsidR="00A535C0" w:rsidRPr="00A535C0" w:rsidRDefault="00A535C0" w:rsidP="00A535C0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UTI</w:t>
            </w:r>
          </w:p>
          <w:p w14:paraId="5937C58C" w14:textId="77777777" w:rsidR="00A535C0" w:rsidRPr="00A535C0" w:rsidRDefault="00A535C0" w:rsidP="00A535C0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Recurring falls</w:t>
            </w:r>
          </w:p>
          <w:p w14:paraId="4BA2805F" w14:textId="77777777" w:rsidR="00A535C0" w:rsidRPr="00A535C0" w:rsidRDefault="00A535C0" w:rsidP="00A535C0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Discharge from hospital (72 hours monitoring)</w:t>
            </w:r>
          </w:p>
          <w:p w14:paraId="3423A7A9" w14:textId="77777777" w:rsidR="00A535C0" w:rsidRPr="00A535C0" w:rsidRDefault="00A535C0" w:rsidP="00A535C0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Sudden change in behaviour requiring special observation</w:t>
            </w:r>
          </w:p>
          <w:p w14:paraId="56E3CE7E" w14:textId="77777777" w:rsidR="00A535C0" w:rsidRPr="00A535C0" w:rsidRDefault="00A535C0" w:rsidP="00A535C0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TIA</w:t>
            </w:r>
          </w:p>
          <w:p w14:paraId="7C759847" w14:textId="77777777" w:rsidR="00A535C0" w:rsidRPr="00A535C0" w:rsidRDefault="00A535C0" w:rsidP="00A535C0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Acute infection</w:t>
            </w:r>
          </w:p>
          <w:p w14:paraId="465FDA32" w14:textId="77777777" w:rsidR="00A535C0" w:rsidRPr="00A535C0" w:rsidRDefault="00A535C0" w:rsidP="00A535C0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Any other short-term condition as agreed by the Senior team</w:t>
            </w:r>
          </w:p>
          <w:p w14:paraId="66429A7C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71B2A23A" w14:textId="77777777" w:rsidTr="00A535C0">
        <w:tc>
          <w:tcPr>
            <w:tcW w:w="13178" w:type="dxa"/>
            <w:shd w:val="clear" w:color="auto" w:fill="CCCCFF"/>
          </w:tcPr>
          <w:p w14:paraId="0037A49C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Guidance for Implementation:</w:t>
            </w:r>
          </w:p>
        </w:tc>
      </w:tr>
      <w:tr w:rsidR="00A535C0" w:rsidRPr="00A535C0" w14:paraId="51756B6A" w14:textId="77777777" w:rsidTr="00A535C0">
        <w:tc>
          <w:tcPr>
            <w:tcW w:w="13178" w:type="dxa"/>
            <w:shd w:val="clear" w:color="auto" w:fill="auto"/>
          </w:tcPr>
          <w:p w14:paraId="6D0675B1" w14:textId="77777777" w:rsidR="00A535C0" w:rsidRPr="00A535C0" w:rsidRDefault="00A535C0" w:rsidP="00A535C0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 xml:space="preserve">Individual is identified as requiring an ECP Acute Care Plan </w:t>
            </w:r>
          </w:p>
          <w:p w14:paraId="2BDE01CF" w14:textId="77777777" w:rsidR="00A535C0" w:rsidRPr="00A535C0" w:rsidRDefault="00A535C0" w:rsidP="00A535C0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In the daily notes in the current care plan state ‘</w:t>
            </w: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individual transferred to ECP care plan’ </w:t>
            </w:r>
            <w:r w:rsidRPr="00A535C0">
              <w:rPr>
                <w:rFonts w:ascii="Arial" w:hAnsi="Arial" w:cs="Arial"/>
                <w:sz w:val="36"/>
                <w:szCs w:val="36"/>
              </w:rPr>
              <w:t>– the start date is then written on the front of the ECP.</w:t>
            </w:r>
          </w:p>
          <w:p w14:paraId="7EF83B6F" w14:textId="77777777" w:rsidR="00A535C0" w:rsidRPr="00A535C0" w:rsidRDefault="00A535C0" w:rsidP="00A535C0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 xml:space="preserve">This care plan and notes will be used for the duration of the acute illness to a maximum of two weeks. </w:t>
            </w:r>
          </w:p>
          <w:p w14:paraId="140D1E58" w14:textId="77777777" w:rsidR="00A535C0" w:rsidRPr="00A535C0" w:rsidRDefault="00A535C0" w:rsidP="00A535C0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The care plan is then completed by every person attending to the individual (GP, DN and care staff).</w:t>
            </w:r>
          </w:p>
          <w:p w14:paraId="5651C3C0" w14:textId="77777777" w:rsidR="00A535C0" w:rsidRPr="00A535C0" w:rsidRDefault="00A535C0" w:rsidP="00A535C0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 xml:space="preserve">At the end of every day the care plan is signed off by the home manager (or designated person) and the cook/chef on duty.  Any outstanding actions should be identified and actioned as soon as possible. </w:t>
            </w:r>
          </w:p>
          <w:p w14:paraId="19CF75EB" w14:textId="77777777" w:rsidR="00A535C0" w:rsidRPr="00A535C0" w:rsidRDefault="00A535C0" w:rsidP="00A535C0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 xml:space="preserve">When the ECP is no longer required, the cancelation date is place on the front sheet and the original care plan will then go back into use.  </w:t>
            </w: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Please ensure the original care plan is up to date with any changes.</w:t>
            </w:r>
            <w:r w:rsidRPr="00A535C0">
              <w:rPr>
                <w:rFonts w:ascii="Arial" w:hAnsi="Arial" w:cs="Arial"/>
                <w:sz w:val="36"/>
                <w:szCs w:val="36"/>
              </w:rPr>
              <w:t xml:space="preserve"> </w:t>
            </w:r>
          </w:p>
          <w:p w14:paraId="46EB71B1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</w:tbl>
    <w:p w14:paraId="20A6B2BA" w14:textId="77777777" w:rsidR="00A535C0" w:rsidRPr="00A535C0" w:rsidRDefault="00A535C0" w:rsidP="00A535C0">
      <w:pPr>
        <w:rPr>
          <w:sz w:val="36"/>
          <w:szCs w:val="36"/>
        </w:rPr>
      </w:pPr>
    </w:p>
    <w:p w14:paraId="36234EA8" w14:textId="77777777" w:rsidR="00A535C0" w:rsidRPr="00A535C0" w:rsidRDefault="00A535C0" w:rsidP="00A535C0">
      <w:pPr>
        <w:tabs>
          <w:tab w:val="left" w:pos="1980"/>
        </w:tabs>
        <w:rPr>
          <w:sz w:val="36"/>
          <w:szCs w:val="36"/>
        </w:rPr>
        <w:sectPr w:rsidR="00A535C0" w:rsidRPr="00A535C0" w:rsidSect="00901B55">
          <w:footerReference w:type="default" r:id="rId13"/>
          <w:type w:val="continuous"/>
          <w:pgSz w:w="16838" w:h="23811" w:code="8"/>
          <w:pgMar w:top="1440" w:right="1440" w:bottom="1440" w:left="1440" w:header="708" w:footer="708" w:gutter="0"/>
          <w:paperSrc w:first="260" w:other="260"/>
          <w:pgNumType w:start="1"/>
          <w:cols w:space="708"/>
          <w:docGrid w:linePitch="360"/>
        </w:sectPr>
      </w:pPr>
      <w:r w:rsidRPr="00A535C0">
        <w:rPr>
          <w:sz w:val="36"/>
          <w:szCs w:val="36"/>
        </w:rPr>
        <w:tab/>
      </w:r>
    </w:p>
    <w:p w14:paraId="038D48A5" w14:textId="77777777" w:rsidR="00A535C0" w:rsidRPr="00A535C0" w:rsidRDefault="00A535C0" w:rsidP="00A535C0">
      <w:pPr>
        <w:tabs>
          <w:tab w:val="left" w:pos="1980"/>
        </w:tabs>
        <w:rPr>
          <w:sz w:val="36"/>
          <w:szCs w:val="36"/>
        </w:rPr>
      </w:pPr>
    </w:p>
    <w:p w14:paraId="5E288B9A" w14:textId="77777777" w:rsidR="00A535C0" w:rsidRPr="00A535C0" w:rsidRDefault="00A535C0" w:rsidP="00A535C0">
      <w:pPr>
        <w:rPr>
          <w:sz w:val="36"/>
          <w:szCs w:val="36"/>
        </w:rPr>
      </w:pPr>
    </w:p>
    <w:p w14:paraId="54806C7C" w14:textId="77777777" w:rsidR="00A535C0" w:rsidRPr="00A535C0" w:rsidRDefault="00A535C0" w:rsidP="00A535C0">
      <w:pPr>
        <w:rPr>
          <w:sz w:val="36"/>
          <w:szCs w:val="36"/>
        </w:rPr>
      </w:pPr>
    </w:p>
    <w:p w14:paraId="5DCEAD35" w14:textId="77777777" w:rsidR="00A535C0" w:rsidRPr="00A535C0" w:rsidRDefault="00A535C0" w:rsidP="00A535C0">
      <w:pPr>
        <w:rPr>
          <w:sz w:val="36"/>
          <w:szCs w:val="36"/>
        </w:rPr>
      </w:pPr>
    </w:p>
    <w:p w14:paraId="5CD7B420" w14:textId="77777777" w:rsidR="00A535C0" w:rsidRPr="00A535C0" w:rsidRDefault="00A535C0" w:rsidP="00A535C0">
      <w:pPr>
        <w:rPr>
          <w:sz w:val="36"/>
          <w:szCs w:val="36"/>
        </w:rPr>
      </w:pPr>
    </w:p>
    <w:p w14:paraId="5A2622B7" w14:textId="77777777" w:rsidR="00A535C0" w:rsidRPr="00A535C0" w:rsidRDefault="00A535C0" w:rsidP="00A535C0">
      <w:pPr>
        <w:rPr>
          <w:sz w:val="36"/>
          <w:szCs w:val="36"/>
        </w:rPr>
      </w:pPr>
    </w:p>
    <w:p w14:paraId="040EA053" w14:textId="77777777" w:rsidR="00A535C0" w:rsidRPr="00A535C0" w:rsidRDefault="00A535C0" w:rsidP="00A535C0">
      <w:pPr>
        <w:rPr>
          <w:sz w:val="36"/>
          <w:szCs w:val="36"/>
        </w:rPr>
      </w:pPr>
    </w:p>
    <w:p w14:paraId="40293B76" w14:textId="77777777" w:rsidR="00A535C0" w:rsidRPr="00A535C0" w:rsidRDefault="00A535C0" w:rsidP="00A535C0">
      <w:pPr>
        <w:rPr>
          <w:sz w:val="36"/>
          <w:szCs w:val="36"/>
        </w:rPr>
      </w:pPr>
    </w:p>
    <w:p w14:paraId="08DAF743" w14:textId="77777777" w:rsidR="00A535C0" w:rsidRPr="00A535C0" w:rsidRDefault="00A535C0" w:rsidP="00A535C0">
      <w:pPr>
        <w:rPr>
          <w:sz w:val="36"/>
          <w:szCs w:val="36"/>
        </w:rPr>
      </w:pPr>
    </w:p>
    <w:p w14:paraId="534C6D33" w14:textId="77777777" w:rsidR="00A535C0" w:rsidRPr="00A535C0" w:rsidRDefault="00A535C0" w:rsidP="00A535C0">
      <w:pPr>
        <w:rPr>
          <w:sz w:val="36"/>
          <w:szCs w:val="36"/>
        </w:rPr>
      </w:pPr>
    </w:p>
    <w:p w14:paraId="36062FA5" w14:textId="77777777" w:rsidR="00A535C0" w:rsidRPr="00A535C0" w:rsidRDefault="00A535C0" w:rsidP="00A535C0">
      <w:pPr>
        <w:rPr>
          <w:sz w:val="36"/>
          <w:szCs w:val="36"/>
        </w:rPr>
      </w:pPr>
    </w:p>
    <w:p w14:paraId="265E98EC" w14:textId="77777777" w:rsidR="00A535C0" w:rsidRPr="00A535C0" w:rsidRDefault="00A535C0" w:rsidP="00A535C0">
      <w:pPr>
        <w:rPr>
          <w:sz w:val="36"/>
          <w:szCs w:val="36"/>
        </w:rPr>
      </w:pPr>
    </w:p>
    <w:p w14:paraId="161D5042" w14:textId="77777777" w:rsidR="00A535C0" w:rsidRPr="00A535C0" w:rsidRDefault="00A535C0" w:rsidP="00A535C0">
      <w:pPr>
        <w:rPr>
          <w:sz w:val="36"/>
          <w:szCs w:val="36"/>
        </w:rPr>
      </w:pPr>
    </w:p>
    <w:p w14:paraId="7D9CA221" w14:textId="77777777" w:rsidR="00A535C0" w:rsidRPr="00A535C0" w:rsidRDefault="00A535C0" w:rsidP="00A535C0">
      <w:pPr>
        <w:rPr>
          <w:sz w:val="36"/>
          <w:szCs w:val="36"/>
        </w:rPr>
      </w:pPr>
    </w:p>
    <w:p w14:paraId="7D04C7FE" w14:textId="77777777" w:rsidR="00A535C0" w:rsidRPr="00A535C0" w:rsidRDefault="00A535C0" w:rsidP="00A535C0">
      <w:pPr>
        <w:rPr>
          <w:sz w:val="36"/>
          <w:szCs w:val="36"/>
        </w:rPr>
      </w:pPr>
    </w:p>
    <w:p w14:paraId="3B794CCA" w14:textId="77777777" w:rsidR="00A535C0" w:rsidRPr="00A535C0" w:rsidRDefault="00A535C0" w:rsidP="00A535C0">
      <w:pPr>
        <w:rPr>
          <w:sz w:val="36"/>
          <w:szCs w:val="36"/>
        </w:rPr>
      </w:pPr>
    </w:p>
    <w:p w14:paraId="3783C26A" w14:textId="77777777" w:rsidR="00A535C0" w:rsidRPr="00A535C0" w:rsidRDefault="00A535C0" w:rsidP="00A535C0">
      <w:pPr>
        <w:rPr>
          <w:sz w:val="36"/>
          <w:szCs w:val="36"/>
        </w:rPr>
      </w:pPr>
    </w:p>
    <w:p w14:paraId="54C63EF6" w14:textId="77777777" w:rsidR="00A535C0" w:rsidRPr="00A535C0" w:rsidRDefault="00A535C0" w:rsidP="00A535C0">
      <w:pPr>
        <w:rPr>
          <w:sz w:val="36"/>
          <w:szCs w:val="36"/>
        </w:rPr>
      </w:pPr>
    </w:p>
    <w:p w14:paraId="546A5721" w14:textId="77777777" w:rsidR="00A535C0" w:rsidRPr="00A535C0" w:rsidRDefault="00A535C0" w:rsidP="00A535C0">
      <w:pPr>
        <w:rPr>
          <w:sz w:val="36"/>
          <w:szCs w:val="36"/>
        </w:rPr>
      </w:pPr>
    </w:p>
    <w:p w14:paraId="0E9D7F2F" w14:textId="77777777" w:rsidR="00A535C0" w:rsidRPr="00A535C0" w:rsidRDefault="00A535C0" w:rsidP="00A535C0">
      <w:pPr>
        <w:rPr>
          <w:sz w:val="36"/>
          <w:szCs w:val="36"/>
        </w:rPr>
      </w:pPr>
    </w:p>
    <w:p w14:paraId="4B24DAA8" w14:textId="77777777" w:rsidR="00A535C0" w:rsidRPr="00A535C0" w:rsidRDefault="00A535C0" w:rsidP="00A535C0">
      <w:pPr>
        <w:rPr>
          <w:sz w:val="36"/>
          <w:szCs w:val="36"/>
        </w:rPr>
      </w:pPr>
    </w:p>
    <w:p w14:paraId="5FE53BCA" w14:textId="77777777" w:rsidR="00A535C0" w:rsidRPr="00A535C0" w:rsidRDefault="00A535C0" w:rsidP="00A535C0">
      <w:pPr>
        <w:rPr>
          <w:sz w:val="36"/>
          <w:szCs w:val="36"/>
        </w:rPr>
      </w:pPr>
    </w:p>
    <w:p w14:paraId="7833AFA3" w14:textId="77777777" w:rsidR="00A535C0" w:rsidRPr="00A535C0" w:rsidRDefault="00A535C0" w:rsidP="00A535C0">
      <w:pPr>
        <w:rPr>
          <w:sz w:val="36"/>
          <w:szCs w:val="36"/>
        </w:rPr>
      </w:pPr>
    </w:p>
    <w:p w14:paraId="71E5F8B2" w14:textId="77777777" w:rsidR="00A535C0" w:rsidRPr="00A535C0" w:rsidRDefault="00A535C0" w:rsidP="00A535C0">
      <w:pPr>
        <w:rPr>
          <w:sz w:val="36"/>
          <w:szCs w:val="36"/>
        </w:rPr>
      </w:pPr>
    </w:p>
    <w:p w14:paraId="1E82C7DE" w14:textId="77777777" w:rsidR="00A535C0" w:rsidRPr="00A535C0" w:rsidRDefault="00A535C0" w:rsidP="00A535C0">
      <w:pPr>
        <w:rPr>
          <w:sz w:val="36"/>
          <w:szCs w:val="36"/>
        </w:rPr>
      </w:pPr>
    </w:p>
    <w:p w14:paraId="1A3A453A" w14:textId="77777777" w:rsidR="00A535C0" w:rsidRPr="00A535C0" w:rsidRDefault="00A535C0" w:rsidP="00A535C0">
      <w:pPr>
        <w:rPr>
          <w:sz w:val="36"/>
          <w:szCs w:val="36"/>
        </w:rPr>
      </w:pPr>
    </w:p>
    <w:p w14:paraId="487E70AD" w14:textId="77777777" w:rsidR="00A535C0" w:rsidRPr="00A535C0" w:rsidRDefault="00A535C0" w:rsidP="00A535C0">
      <w:pPr>
        <w:rPr>
          <w:sz w:val="36"/>
          <w:szCs w:val="36"/>
        </w:rPr>
      </w:pPr>
    </w:p>
    <w:p w14:paraId="35B575F0" w14:textId="77777777" w:rsidR="00A535C0" w:rsidRPr="00A535C0" w:rsidRDefault="00A535C0" w:rsidP="00A535C0">
      <w:pPr>
        <w:rPr>
          <w:sz w:val="36"/>
          <w:szCs w:val="36"/>
        </w:rPr>
      </w:pPr>
    </w:p>
    <w:p w14:paraId="0D7A50E8" w14:textId="77777777" w:rsidR="00A535C0" w:rsidRPr="00A535C0" w:rsidRDefault="00A535C0" w:rsidP="00A535C0">
      <w:pPr>
        <w:rPr>
          <w:sz w:val="36"/>
          <w:szCs w:val="36"/>
        </w:rPr>
      </w:pPr>
    </w:p>
    <w:p w14:paraId="49EAE99D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  <w:r w:rsidRPr="00A535C0">
        <w:rPr>
          <w:sz w:val="36"/>
          <w:szCs w:val="36"/>
        </w:rPr>
        <w:tab/>
      </w:r>
    </w:p>
    <w:p w14:paraId="2D4EC636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7F9EDEAB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526CDC85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0C3FE356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68AB58A8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758789FB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0B5144B0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63B87874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78AE3B36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79CC0158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5313C924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767BD74D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764DD70F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7541BD3D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5739DF64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2EEA0291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2F87B382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4B957E18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1BA6BE04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7EA0168A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78FA14F0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49DE1ACD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511BD800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3CCCD1FE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6D7D644D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395D4896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55C11B11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45BDD073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00C87013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6687E7AF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79BC8C76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3E58D183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3D20F68A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4D6DE433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05D3E6B4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78DD38DF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5D5BB80E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76A47264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38A7E4FB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02223A29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7683DB5D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3A9AF079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05D85F09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3A568C77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2A53E527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3BE64FE9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13C9E0F2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766A523C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5C3B3450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12A1B603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2FA9EE72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57D4B454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08896E72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1C01EBAF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7FEAD7A7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56DD8FB9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7A481C70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00DB8488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182A7594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4386709B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2939B25F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3B232E71" w14:textId="77777777" w:rsidR="00A535C0" w:rsidRDefault="00A535C0" w:rsidP="00A535C0">
      <w:pPr>
        <w:tabs>
          <w:tab w:val="left" w:pos="1275"/>
        </w:tabs>
        <w:rPr>
          <w:sz w:val="36"/>
          <w:szCs w:val="36"/>
        </w:rPr>
      </w:pPr>
    </w:p>
    <w:p w14:paraId="287E8A28" w14:textId="39156461" w:rsidR="00A535C0" w:rsidRPr="00A535C0" w:rsidRDefault="00A535C0" w:rsidP="00A535C0">
      <w:pPr>
        <w:tabs>
          <w:tab w:val="left" w:pos="1275"/>
        </w:tabs>
        <w:rPr>
          <w:sz w:val="36"/>
          <w:szCs w:val="36"/>
        </w:rPr>
        <w:sectPr w:rsidR="00A535C0" w:rsidRPr="00A535C0" w:rsidSect="00901B55">
          <w:headerReference w:type="default" r:id="rId14"/>
          <w:footerReference w:type="default" r:id="rId15"/>
          <w:type w:val="continuous"/>
          <w:pgSz w:w="16838" w:h="23811" w:code="8"/>
          <w:pgMar w:top="1440" w:right="1440" w:bottom="1440" w:left="1440" w:header="708" w:footer="708" w:gutter="0"/>
          <w:paperSrc w:first="260" w:other="260"/>
          <w:pgNumType w:start="1"/>
          <w:cols w:space="708"/>
          <w:docGrid w:linePitch="360"/>
        </w:sectPr>
      </w:pPr>
    </w:p>
    <w:p w14:paraId="67F29AB1" w14:textId="77777777" w:rsidR="00A535C0" w:rsidRPr="00A535C0" w:rsidRDefault="00A535C0" w:rsidP="00A535C0">
      <w:pPr>
        <w:tabs>
          <w:tab w:val="left" w:pos="1275"/>
        </w:tabs>
        <w:rPr>
          <w:sz w:val="36"/>
          <w:szCs w:val="36"/>
        </w:rPr>
        <w:sectPr w:rsidR="00A535C0" w:rsidRPr="00A535C0" w:rsidSect="00901B55">
          <w:type w:val="continuous"/>
          <w:pgSz w:w="16838" w:h="23811" w:code="8"/>
          <w:pgMar w:top="1440" w:right="1440" w:bottom="1440" w:left="1440" w:header="708" w:footer="708" w:gutter="0"/>
          <w:paperSrc w:first="260" w:other="260"/>
          <w:pgNumType w:start="1"/>
          <w:cols w:space="708"/>
          <w:docGrid w:linePitch="360"/>
        </w:sectPr>
      </w:pPr>
    </w:p>
    <w:p w14:paraId="612578E0" w14:textId="77777777" w:rsidR="00A535C0" w:rsidRPr="00A535C0" w:rsidRDefault="00A535C0" w:rsidP="00A535C0">
      <w:pPr>
        <w:rPr>
          <w:sz w:val="36"/>
          <w:szCs w:val="36"/>
        </w:rPr>
      </w:pPr>
      <w:r w:rsidRPr="00A535C0">
        <w:rPr>
          <w:b/>
          <w:bCs/>
          <w:sz w:val="36"/>
          <w:szCs w:val="36"/>
        </w:rPr>
        <w:lastRenderedPageBreak/>
        <w:t>SCORE TRACKER OVERVIEW</w:t>
      </w:r>
    </w:p>
    <w:tbl>
      <w:tblPr>
        <w:tblStyle w:val="TableGrid"/>
        <w:tblW w:w="14312" w:type="dxa"/>
        <w:tblLayout w:type="fixed"/>
        <w:tblLook w:val="04A0" w:firstRow="1" w:lastRow="0" w:firstColumn="1" w:lastColumn="0" w:noHBand="0" w:noVBand="1"/>
      </w:tblPr>
      <w:tblGrid>
        <w:gridCol w:w="927"/>
        <w:gridCol w:w="1355"/>
        <w:gridCol w:w="1013"/>
        <w:gridCol w:w="2063"/>
        <w:gridCol w:w="1507"/>
        <w:gridCol w:w="3620"/>
        <w:gridCol w:w="1417"/>
        <w:gridCol w:w="1134"/>
        <w:gridCol w:w="1276"/>
      </w:tblGrid>
      <w:tr w:rsidR="00A535C0" w:rsidRPr="00A535C0" w14:paraId="248433B1" w14:textId="77777777" w:rsidTr="00A535C0">
        <w:trPr>
          <w:trHeight w:val="299"/>
        </w:trPr>
        <w:tc>
          <w:tcPr>
            <w:tcW w:w="927" w:type="dxa"/>
          </w:tcPr>
          <w:p w14:paraId="759B1DE3" w14:textId="77777777" w:rsidR="00A535C0" w:rsidRPr="00A535C0" w:rsidRDefault="00A535C0" w:rsidP="00423106">
            <w:pPr>
              <w:rPr>
                <w:b/>
                <w:bCs/>
                <w:sz w:val="36"/>
                <w:szCs w:val="36"/>
              </w:rPr>
            </w:pPr>
            <w:r w:rsidRPr="00A535C0">
              <w:rPr>
                <w:b/>
                <w:bCs/>
                <w:sz w:val="36"/>
                <w:szCs w:val="36"/>
              </w:rPr>
              <w:t>Date</w:t>
            </w:r>
          </w:p>
        </w:tc>
        <w:tc>
          <w:tcPr>
            <w:tcW w:w="1355" w:type="dxa"/>
          </w:tcPr>
          <w:p w14:paraId="5AD6789C" w14:textId="77777777" w:rsidR="00A535C0" w:rsidRPr="00A535C0" w:rsidRDefault="00A535C0" w:rsidP="00423106">
            <w:pPr>
              <w:rPr>
                <w:b/>
                <w:bCs/>
                <w:sz w:val="36"/>
                <w:szCs w:val="36"/>
              </w:rPr>
            </w:pPr>
            <w:r w:rsidRPr="00A535C0">
              <w:rPr>
                <w:b/>
                <w:bCs/>
                <w:sz w:val="36"/>
                <w:szCs w:val="36"/>
              </w:rPr>
              <w:t>News Score (clinical risk)</w:t>
            </w:r>
          </w:p>
        </w:tc>
        <w:tc>
          <w:tcPr>
            <w:tcW w:w="1013" w:type="dxa"/>
          </w:tcPr>
          <w:p w14:paraId="70DDEF48" w14:textId="77777777" w:rsidR="00A535C0" w:rsidRPr="00A535C0" w:rsidRDefault="00A535C0" w:rsidP="00423106">
            <w:pPr>
              <w:rPr>
                <w:b/>
                <w:bCs/>
                <w:sz w:val="36"/>
                <w:szCs w:val="36"/>
              </w:rPr>
            </w:pPr>
            <w:r w:rsidRPr="00A535C0">
              <w:rPr>
                <w:b/>
                <w:bCs/>
                <w:sz w:val="36"/>
                <w:szCs w:val="36"/>
              </w:rPr>
              <w:t>Pain score</w:t>
            </w:r>
          </w:p>
        </w:tc>
        <w:tc>
          <w:tcPr>
            <w:tcW w:w="2063" w:type="dxa"/>
          </w:tcPr>
          <w:p w14:paraId="0D318B9B" w14:textId="77777777" w:rsidR="00A535C0" w:rsidRPr="00A535C0" w:rsidRDefault="00A535C0" w:rsidP="00423106">
            <w:pPr>
              <w:rPr>
                <w:b/>
                <w:bCs/>
                <w:sz w:val="36"/>
                <w:szCs w:val="36"/>
              </w:rPr>
            </w:pPr>
            <w:r w:rsidRPr="00A535C0">
              <w:rPr>
                <w:b/>
                <w:bCs/>
                <w:sz w:val="36"/>
                <w:szCs w:val="36"/>
              </w:rPr>
              <w:t>Braden Score Low/Med</w:t>
            </w:r>
          </w:p>
          <w:p w14:paraId="40C562E5" w14:textId="77777777" w:rsidR="00A535C0" w:rsidRPr="00A535C0" w:rsidRDefault="00A535C0" w:rsidP="00423106">
            <w:pPr>
              <w:rPr>
                <w:b/>
                <w:bCs/>
                <w:sz w:val="36"/>
                <w:szCs w:val="36"/>
              </w:rPr>
            </w:pPr>
            <w:r w:rsidRPr="00A535C0">
              <w:rPr>
                <w:b/>
                <w:bCs/>
                <w:sz w:val="36"/>
                <w:szCs w:val="36"/>
              </w:rPr>
              <w:t>High/Severe</w:t>
            </w:r>
          </w:p>
        </w:tc>
        <w:tc>
          <w:tcPr>
            <w:tcW w:w="1507" w:type="dxa"/>
          </w:tcPr>
          <w:p w14:paraId="6F6FBDC3" w14:textId="77777777" w:rsidR="00A535C0" w:rsidRPr="00A535C0" w:rsidRDefault="00A535C0" w:rsidP="00423106">
            <w:pPr>
              <w:rPr>
                <w:b/>
                <w:bCs/>
                <w:sz w:val="36"/>
                <w:szCs w:val="36"/>
              </w:rPr>
            </w:pPr>
            <w:r w:rsidRPr="00A535C0">
              <w:rPr>
                <w:b/>
                <w:bCs/>
                <w:sz w:val="36"/>
                <w:szCs w:val="36"/>
              </w:rPr>
              <w:t>Pressure Sore Grade</w:t>
            </w:r>
          </w:p>
        </w:tc>
        <w:tc>
          <w:tcPr>
            <w:tcW w:w="3620" w:type="dxa"/>
          </w:tcPr>
          <w:p w14:paraId="2CCFC220" w14:textId="77777777" w:rsidR="00A535C0" w:rsidRPr="00A535C0" w:rsidRDefault="00A535C0" w:rsidP="00423106">
            <w:pPr>
              <w:rPr>
                <w:b/>
                <w:bCs/>
                <w:sz w:val="36"/>
                <w:szCs w:val="36"/>
              </w:rPr>
            </w:pPr>
            <w:r w:rsidRPr="00A535C0">
              <w:rPr>
                <w:b/>
                <w:bCs/>
                <w:sz w:val="36"/>
                <w:szCs w:val="36"/>
              </w:rPr>
              <w:t>Action Taken</w:t>
            </w:r>
          </w:p>
        </w:tc>
        <w:tc>
          <w:tcPr>
            <w:tcW w:w="1417" w:type="dxa"/>
          </w:tcPr>
          <w:p w14:paraId="395708D6" w14:textId="77777777" w:rsidR="00A535C0" w:rsidRPr="00A535C0" w:rsidRDefault="00A535C0" w:rsidP="00423106">
            <w:pPr>
              <w:rPr>
                <w:b/>
                <w:bCs/>
                <w:sz w:val="36"/>
                <w:szCs w:val="36"/>
              </w:rPr>
            </w:pPr>
            <w:r w:rsidRPr="00A535C0">
              <w:rPr>
                <w:b/>
                <w:bCs/>
                <w:sz w:val="36"/>
                <w:szCs w:val="36"/>
              </w:rPr>
              <w:t>Result</w:t>
            </w:r>
          </w:p>
        </w:tc>
        <w:tc>
          <w:tcPr>
            <w:tcW w:w="1134" w:type="dxa"/>
          </w:tcPr>
          <w:p w14:paraId="5AFAD0F5" w14:textId="77777777" w:rsidR="00A535C0" w:rsidRPr="00A535C0" w:rsidRDefault="00A535C0" w:rsidP="00423106">
            <w:pPr>
              <w:rPr>
                <w:b/>
                <w:bCs/>
                <w:sz w:val="36"/>
                <w:szCs w:val="36"/>
              </w:rPr>
            </w:pPr>
            <w:r w:rsidRPr="00A535C0">
              <w:rPr>
                <w:b/>
                <w:bCs/>
                <w:sz w:val="36"/>
                <w:szCs w:val="36"/>
              </w:rPr>
              <w:t>Role</w:t>
            </w:r>
          </w:p>
        </w:tc>
        <w:tc>
          <w:tcPr>
            <w:tcW w:w="1276" w:type="dxa"/>
          </w:tcPr>
          <w:p w14:paraId="632F3153" w14:textId="77777777" w:rsidR="00A535C0" w:rsidRPr="00A535C0" w:rsidRDefault="00A535C0" w:rsidP="00423106">
            <w:pPr>
              <w:rPr>
                <w:b/>
                <w:bCs/>
                <w:sz w:val="36"/>
                <w:szCs w:val="36"/>
              </w:rPr>
            </w:pPr>
            <w:r w:rsidRPr="00A535C0">
              <w:rPr>
                <w:b/>
                <w:bCs/>
                <w:sz w:val="36"/>
                <w:szCs w:val="36"/>
              </w:rPr>
              <w:t>Signed</w:t>
            </w:r>
          </w:p>
        </w:tc>
      </w:tr>
      <w:tr w:rsidR="00A535C0" w:rsidRPr="00A535C0" w14:paraId="1745FC5F" w14:textId="77777777" w:rsidTr="00A535C0">
        <w:trPr>
          <w:trHeight w:val="282"/>
        </w:trPr>
        <w:tc>
          <w:tcPr>
            <w:tcW w:w="927" w:type="dxa"/>
          </w:tcPr>
          <w:p w14:paraId="7EBFCE69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355" w:type="dxa"/>
          </w:tcPr>
          <w:p w14:paraId="1F5E8C6E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013" w:type="dxa"/>
          </w:tcPr>
          <w:p w14:paraId="093E1C39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2063" w:type="dxa"/>
          </w:tcPr>
          <w:p w14:paraId="2ECD7C64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507" w:type="dxa"/>
          </w:tcPr>
          <w:p w14:paraId="1C29DF53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3620" w:type="dxa"/>
          </w:tcPr>
          <w:p w14:paraId="0D692236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155227CB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134" w:type="dxa"/>
          </w:tcPr>
          <w:p w14:paraId="0BCD56BD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276" w:type="dxa"/>
          </w:tcPr>
          <w:p w14:paraId="5F8548C8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43A8A0ED" w14:textId="77777777" w:rsidTr="00A535C0">
        <w:trPr>
          <w:trHeight w:val="282"/>
        </w:trPr>
        <w:tc>
          <w:tcPr>
            <w:tcW w:w="927" w:type="dxa"/>
          </w:tcPr>
          <w:p w14:paraId="72EF8893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355" w:type="dxa"/>
          </w:tcPr>
          <w:p w14:paraId="6A5754DA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013" w:type="dxa"/>
          </w:tcPr>
          <w:p w14:paraId="335F2D4D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2063" w:type="dxa"/>
          </w:tcPr>
          <w:p w14:paraId="6559B158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507" w:type="dxa"/>
          </w:tcPr>
          <w:p w14:paraId="3CF57D06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3620" w:type="dxa"/>
          </w:tcPr>
          <w:p w14:paraId="30CA12EB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53447CA3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134" w:type="dxa"/>
          </w:tcPr>
          <w:p w14:paraId="056E6D0F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276" w:type="dxa"/>
          </w:tcPr>
          <w:p w14:paraId="785A84E1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1A472F06" w14:textId="77777777" w:rsidTr="00A535C0">
        <w:trPr>
          <w:trHeight w:val="282"/>
        </w:trPr>
        <w:tc>
          <w:tcPr>
            <w:tcW w:w="927" w:type="dxa"/>
          </w:tcPr>
          <w:p w14:paraId="3732813C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355" w:type="dxa"/>
          </w:tcPr>
          <w:p w14:paraId="2794AC2C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013" w:type="dxa"/>
          </w:tcPr>
          <w:p w14:paraId="0D9DD181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2063" w:type="dxa"/>
          </w:tcPr>
          <w:p w14:paraId="7A7AFA35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507" w:type="dxa"/>
          </w:tcPr>
          <w:p w14:paraId="5ADDB3DF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3620" w:type="dxa"/>
          </w:tcPr>
          <w:p w14:paraId="064A4C28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6B583B59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134" w:type="dxa"/>
          </w:tcPr>
          <w:p w14:paraId="32E9B49A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276" w:type="dxa"/>
          </w:tcPr>
          <w:p w14:paraId="4AC247BE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5DB33BF5" w14:textId="77777777" w:rsidTr="00A535C0">
        <w:trPr>
          <w:trHeight w:val="282"/>
        </w:trPr>
        <w:tc>
          <w:tcPr>
            <w:tcW w:w="927" w:type="dxa"/>
          </w:tcPr>
          <w:p w14:paraId="37E3BB58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355" w:type="dxa"/>
          </w:tcPr>
          <w:p w14:paraId="3696E15B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013" w:type="dxa"/>
          </w:tcPr>
          <w:p w14:paraId="55503759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2063" w:type="dxa"/>
          </w:tcPr>
          <w:p w14:paraId="016842A1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507" w:type="dxa"/>
          </w:tcPr>
          <w:p w14:paraId="17D0C02E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3620" w:type="dxa"/>
          </w:tcPr>
          <w:p w14:paraId="3E696633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6C828E6D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134" w:type="dxa"/>
          </w:tcPr>
          <w:p w14:paraId="679ED04D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276" w:type="dxa"/>
          </w:tcPr>
          <w:p w14:paraId="52A9F89B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0DEAD4B9" w14:textId="77777777" w:rsidTr="00A535C0">
        <w:trPr>
          <w:trHeight w:val="282"/>
        </w:trPr>
        <w:tc>
          <w:tcPr>
            <w:tcW w:w="927" w:type="dxa"/>
          </w:tcPr>
          <w:p w14:paraId="40100430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355" w:type="dxa"/>
          </w:tcPr>
          <w:p w14:paraId="417D8BA4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013" w:type="dxa"/>
          </w:tcPr>
          <w:p w14:paraId="0862E321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2063" w:type="dxa"/>
          </w:tcPr>
          <w:p w14:paraId="54B02694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507" w:type="dxa"/>
          </w:tcPr>
          <w:p w14:paraId="04C4E172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3620" w:type="dxa"/>
          </w:tcPr>
          <w:p w14:paraId="1009988D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5B2E0D4C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134" w:type="dxa"/>
          </w:tcPr>
          <w:p w14:paraId="10C0FFAB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276" w:type="dxa"/>
          </w:tcPr>
          <w:p w14:paraId="571CFB8B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4970C9C3" w14:textId="77777777" w:rsidTr="00A535C0">
        <w:trPr>
          <w:trHeight w:val="282"/>
        </w:trPr>
        <w:tc>
          <w:tcPr>
            <w:tcW w:w="927" w:type="dxa"/>
          </w:tcPr>
          <w:p w14:paraId="04EF6CCA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355" w:type="dxa"/>
          </w:tcPr>
          <w:p w14:paraId="702D41F8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013" w:type="dxa"/>
          </w:tcPr>
          <w:p w14:paraId="1348B6F7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2063" w:type="dxa"/>
          </w:tcPr>
          <w:p w14:paraId="679FDC8C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507" w:type="dxa"/>
          </w:tcPr>
          <w:p w14:paraId="7ADCD740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3620" w:type="dxa"/>
          </w:tcPr>
          <w:p w14:paraId="053A9DC7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34C38195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134" w:type="dxa"/>
          </w:tcPr>
          <w:p w14:paraId="4B4F0400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276" w:type="dxa"/>
          </w:tcPr>
          <w:p w14:paraId="315949CB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4E545B2F" w14:textId="77777777" w:rsidTr="00A535C0">
        <w:trPr>
          <w:trHeight w:val="282"/>
        </w:trPr>
        <w:tc>
          <w:tcPr>
            <w:tcW w:w="927" w:type="dxa"/>
          </w:tcPr>
          <w:p w14:paraId="06F90F97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355" w:type="dxa"/>
          </w:tcPr>
          <w:p w14:paraId="1BD7CDDA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013" w:type="dxa"/>
          </w:tcPr>
          <w:p w14:paraId="4100EE4D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2063" w:type="dxa"/>
          </w:tcPr>
          <w:p w14:paraId="5BC2CC19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507" w:type="dxa"/>
          </w:tcPr>
          <w:p w14:paraId="5B1CC9E6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3620" w:type="dxa"/>
          </w:tcPr>
          <w:p w14:paraId="7A7A6F31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4608A78E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134" w:type="dxa"/>
          </w:tcPr>
          <w:p w14:paraId="5510DD0F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276" w:type="dxa"/>
          </w:tcPr>
          <w:p w14:paraId="02FD6690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0CBB1ED4" w14:textId="77777777" w:rsidTr="00A535C0">
        <w:trPr>
          <w:trHeight w:val="282"/>
        </w:trPr>
        <w:tc>
          <w:tcPr>
            <w:tcW w:w="927" w:type="dxa"/>
          </w:tcPr>
          <w:p w14:paraId="153AEEC0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355" w:type="dxa"/>
          </w:tcPr>
          <w:p w14:paraId="10E5E99C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013" w:type="dxa"/>
          </w:tcPr>
          <w:p w14:paraId="5F3FBF71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2063" w:type="dxa"/>
          </w:tcPr>
          <w:p w14:paraId="2BA02D9D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507" w:type="dxa"/>
          </w:tcPr>
          <w:p w14:paraId="3B02B887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3620" w:type="dxa"/>
          </w:tcPr>
          <w:p w14:paraId="726DDA5F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7B5F6BB7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134" w:type="dxa"/>
          </w:tcPr>
          <w:p w14:paraId="16B43967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276" w:type="dxa"/>
          </w:tcPr>
          <w:p w14:paraId="1B0AE9E1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40789A3D" w14:textId="77777777" w:rsidTr="00A535C0">
        <w:trPr>
          <w:trHeight w:val="282"/>
        </w:trPr>
        <w:tc>
          <w:tcPr>
            <w:tcW w:w="927" w:type="dxa"/>
          </w:tcPr>
          <w:p w14:paraId="019A6670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355" w:type="dxa"/>
          </w:tcPr>
          <w:p w14:paraId="1B588BBD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013" w:type="dxa"/>
          </w:tcPr>
          <w:p w14:paraId="2EF59C37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2063" w:type="dxa"/>
          </w:tcPr>
          <w:p w14:paraId="1F76C50F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507" w:type="dxa"/>
          </w:tcPr>
          <w:p w14:paraId="2A728ED4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3620" w:type="dxa"/>
          </w:tcPr>
          <w:p w14:paraId="07DE29F5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70FC4A0B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134" w:type="dxa"/>
          </w:tcPr>
          <w:p w14:paraId="19B18CBC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276" w:type="dxa"/>
          </w:tcPr>
          <w:p w14:paraId="4B70C669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45AB3DDE" w14:textId="77777777" w:rsidTr="00A535C0">
        <w:trPr>
          <w:trHeight w:val="282"/>
        </w:trPr>
        <w:tc>
          <w:tcPr>
            <w:tcW w:w="927" w:type="dxa"/>
          </w:tcPr>
          <w:p w14:paraId="6DC1E5CE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355" w:type="dxa"/>
          </w:tcPr>
          <w:p w14:paraId="429A1343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013" w:type="dxa"/>
          </w:tcPr>
          <w:p w14:paraId="2BE1BBE5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2063" w:type="dxa"/>
          </w:tcPr>
          <w:p w14:paraId="0DF20FC5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507" w:type="dxa"/>
          </w:tcPr>
          <w:p w14:paraId="1A53A84C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3620" w:type="dxa"/>
          </w:tcPr>
          <w:p w14:paraId="166C3A23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50FF11FA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134" w:type="dxa"/>
          </w:tcPr>
          <w:p w14:paraId="646185AD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276" w:type="dxa"/>
          </w:tcPr>
          <w:p w14:paraId="0C52203B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74250904" w14:textId="77777777" w:rsidTr="00A535C0">
        <w:trPr>
          <w:trHeight w:val="282"/>
        </w:trPr>
        <w:tc>
          <w:tcPr>
            <w:tcW w:w="927" w:type="dxa"/>
          </w:tcPr>
          <w:p w14:paraId="55713D99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355" w:type="dxa"/>
          </w:tcPr>
          <w:p w14:paraId="7454E926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013" w:type="dxa"/>
          </w:tcPr>
          <w:p w14:paraId="78815D73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2063" w:type="dxa"/>
          </w:tcPr>
          <w:p w14:paraId="15EAEE5B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507" w:type="dxa"/>
          </w:tcPr>
          <w:p w14:paraId="70C6C9FC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3620" w:type="dxa"/>
          </w:tcPr>
          <w:p w14:paraId="153FB9D7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48C93928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134" w:type="dxa"/>
          </w:tcPr>
          <w:p w14:paraId="6AA29B61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276" w:type="dxa"/>
          </w:tcPr>
          <w:p w14:paraId="7B2FCEFF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640C9C87" w14:textId="77777777" w:rsidTr="00A535C0">
        <w:trPr>
          <w:trHeight w:val="282"/>
        </w:trPr>
        <w:tc>
          <w:tcPr>
            <w:tcW w:w="927" w:type="dxa"/>
          </w:tcPr>
          <w:p w14:paraId="4BD7CC5F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355" w:type="dxa"/>
          </w:tcPr>
          <w:p w14:paraId="30C84456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013" w:type="dxa"/>
          </w:tcPr>
          <w:p w14:paraId="0DF25955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2063" w:type="dxa"/>
          </w:tcPr>
          <w:p w14:paraId="2559CD4D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507" w:type="dxa"/>
          </w:tcPr>
          <w:p w14:paraId="0125B807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3620" w:type="dxa"/>
          </w:tcPr>
          <w:p w14:paraId="1F1188BC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7EB763DE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134" w:type="dxa"/>
          </w:tcPr>
          <w:p w14:paraId="5C7F439B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276" w:type="dxa"/>
          </w:tcPr>
          <w:p w14:paraId="19516E99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70BCDE6F" w14:textId="77777777" w:rsidTr="00A535C0">
        <w:trPr>
          <w:trHeight w:val="282"/>
        </w:trPr>
        <w:tc>
          <w:tcPr>
            <w:tcW w:w="927" w:type="dxa"/>
          </w:tcPr>
          <w:p w14:paraId="52DDC2AE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355" w:type="dxa"/>
          </w:tcPr>
          <w:p w14:paraId="20826CAC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013" w:type="dxa"/>
          </w:tcPr>
          <w:p w14:paraId="468FC5B2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2063" w:type="dxa"/>
          </w:tcPr>
          <w:p w14:paraId="14A014E2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507" w:type="dxa"/>
          </w:tcPr>
          <w:p w14:paraId="5C4DE60F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3620" w:type="dxa"/>
          </w:tcPr>
          <w:p w14:paraId="337FC3FD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478E8206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134" w:type="dxa"/>
          </w:tcPr>
          <w:p w14:paraId="411EF41A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276" w:type="dxa"/>
          </w:tcPr>
          <w:p w14:paraId="5B874DB4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0E145233" w14:textId="77777777" w:rsidTr="00A535C0">
        <w:trPr>
          <w:trHeight w:val="282"/>
        </w:trPr>
        <w:tc>
          <w:tcPr>
            <w:tcW w:w="927" w:type="dxa"/>
          </w:tcPr>
          <w:p w14:paraId="18AE45AF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355" w:type="dxa"/>
          </w:tcPr>
          <w:p w14:paraId="70B3F9B4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013" w:type="dxa"/>
          </w:tcPr>
          <w:p w14:paraId="437F51E5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2063" w:type="dxa"/>
          </w:tcPr>
          <w:p w14:paraId="0675A06D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507" w:type="dxa"/>
          </w:tcPr>
          <w:p w14:paraId="69982E17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3620" w:type="dxa"/>
          </w:tcPr>
          <w:p w14:paraId="0E2D26EA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753A8A77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134" w:type="dxa"/>
          </w:tcPr>
          <w:p w14:paraId="61DEDE8E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276" w:type="dxa"/>
          </w:tcPr>
          <w:p w14:paraId="3E0CDA02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2C18B3CA" w14:textId="77777777" w:rsidTr="00A535C0">
        <w:trPr>
          <w:trHeight w:val="282"/>
        </w:trPr>
        <w:tc>
          <w:tcPr>
            <w:tcW w:w="927" w:type="dxa"/>
          </w:tcPr>
          <w:p w14:paraId="3CA22F57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355" w:type="dxa"/>
          </w:tcPr>
          <w:p w14:paraId="34FEFB04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013" w:type="dxa"/>
          </w:tcPr>
          <w:p w14:paraId="34F09D33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2063" w:type="dxa"/>
          </w:tcPr>
          <w:p w14:paraId="0DCB71B7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507" w:type="dxa"/>
          </w:tcPr>
          <w:p w14:paraId="50D63832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3620" w:type="dxa"/>
          </w:tcPr>
          <w:p w14:paraId="4536B147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5E3BC5D6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134" w:type="dxa"/>
          </w:tcPr>
          <w:p w14:paraId="362182CD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276" w:type="dxa"/>
          </w:tcPr>
          <w:p w14:paraId="3EA3C711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71DCF898" w14:textId="77777777" w:rsidTr="00A535C0">
        <w:trPr>
          <w:trHeight w:val="282"/>
        </w:trPr>
        <w:tc>
          <w:tcPr>
            <w:tcW w:w="927" w:type="dxa"/>
          </w:tcPr>
          <w:p w14:paraId="4AB61357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355" w:type="dxa"/>
          </w:tcPr>
          <w:p w14:paraId="4610CAF8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013" w:type="dxa"/>
          </w:tcPr>
          <w:p w14:paraId="0D47682F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2063" w:type="dxa"/>
          </w:tcPr>
          <w:p w14:paraId="07748F9F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507" w:type="dxa"/>
          </w:tcPr>
          <w:p w14:paraId="1DB67140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3620" w:type="dxa"/>
          </w:tcPr>
          <w:p w14:paraId="7B235759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15DAECE4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134" w:type="dxa"/>
          </w:tcPr>
          <w:p w14:paraId="0ABEAE8A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276" w:type="dxa"/>
          </w:tcPr>
          <w:p w14:paraId="503A9117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7B9EF9E3" w14:textId="77777777" w:rsidTr="00A535C0">
        <w:trPr>
          <w:trHeight w:val="282"/>
        </w:trPr>
        <w:tc>
          <w:tcPr>
            <w:tcW w:w="927" w:type="dxa"/>
          </w:tcPr>
          <w:p w14:paraId="4539C5DF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355" w:type="dxa"/>
          </w:tcPr>
          <w:p w14:paraId="5468D028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013" w:type="dxa"/>
          </w:tcPr>
          <w:p w14:paraId="540667B2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2063" w:type="dxa"/>
          </w:tcPr>
          <w:p w14:paraId="14C4F75A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507" w:type="dxa"/>
          </w:tcPr>
          <w:p w14:paraId="6351E972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3620" w:type="dxa"/>
          </w:tcPr>
          <w:p w14:paraId="5875ABA1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35462AF0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134" w:type="dxa"/>
          </w:tcPr>
          <w:p w14:paraId="5FE9FECB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1276" w:type="dxa"/>
          </w:tcPr>
          <w:p w14:paraId="2EE0A822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</w:tbl>
    <w:p w14:paraId="1CE57BFE" w14:textId="77777777" w:rsidR="00A535C0" w:rsidRPr="00A535C0" w:rsidRDefault="00A535C0" w:rsidP="00A535C0">
      <w:pPr>
        <w:rPr>
          <w:sz w:val="36"/>
          <w:szCs w:val="36"/>
        </w:rPr>
      </w:pPr>
      <w:r w:rsidRPr="00A535C0">
        <w:rPr>
          <w:noProof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403ACEE1" wp14:editId="2B797D33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6781800" cy="2817610"/>
            <wp:effectExtent l="0" t="0" r="0" b="1905"/>
            <wp:wrapNone/>
            <wp:docPr id="9" name="Picture 9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news thresholds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3886" cy="28226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D282EF" w14:textId="77777777" w:rsidR="00A535C0" w:rsidRPr="00A535C0" w:rsidRDefault="00A535C0" w:rsidP="00A535C0">
      <w:pPr>
        <w:rPr>
          <w:sz w:val="36"/>
          <w:szCs w:val="36"/>
        </w:rPr>
      </w:pPr>
    </w:p>
    <w:p w14:paraId="68F5E57C" w14:textId="77777777" w:rsidR="00A535C0" w:rsidRPr="00A535C0" w:rsidRDefault="00A535C0" w:rsidP="00A535C0">
      <w:pPr>
        <w:rPr>
          <w:sz w:val="36"/>
          <w:szCs w:val="36"/>
        </w:rPr>
      </w:pPr>
    </w:p>
    <w:p w14:paraId="3C71BE02" w14:textId="77777777" w:rsidR="00A535C0" w:rsidRPr="00A535C0" w:rsidRDefault="00A535C0" w:rsidP="00A535C0">
      <w:pPr>
        <w:rPr>
          <w:sz w:val="36"/>
          <w:szCs w:val="36"/>
        </w:rPr>
      </w:pPr>
    </w:p>
    <w:p w14:paraId="72932525" w14:textId="77777777" w:rsidR="00A535C0" w:rsidRPr="00A535C0" w:rsidRDefault="00A535C0" w:rsidP="00A535C0">
      <w:pPr>
        <w:rPr>
          <w:sz w:val="36"/>
          <w:szCs w:val="36"/>
        </w:rPr>
      </w:pPr>
    </w:p>
    <w:p w14:paraId="1204F527" w14:textId="77777777" w:rsidR="00A535C0" w:rsidRPr="00A535C0" w:rsidRDefault="00A535C0" w:rsidP="00A535C0">
      <w:pPr>
        <w:rPr>
          <w:sz w:val="36"/>
          <w:szCs w:val="36"/>
        </w:rPr>
      </w:pPr>
    </w:p>
    <w:p w14:paraId="633DA49E" w14:textId="340E12D2" w:rsidR="00A535C0" w:rsidRDefault="00A535C0" w:rsidP="00A535C0">
      <w:pPr>
        <w:rPr>
          <w:sz w:val="36"/>
          <w:szCs w:val="36"/>
        </w:rPr>
      </w:pPr>
    </w:p>
    <w:p w14:paraId="10EA49F9" w14:textId="304DD873" w:rsidR="00A535C0" w:rsidRDefault="00A535C0" w:rsidP="00A535C0">
      <w:pPr>
        <w:rPr>
          <w:sz w:val="36"/>
          <w:szCs w:val="36"/>
        </w:rPr>
      </w:pPr>
    </w:p>
    <w:p w14:paraId="14ABC936" w14:textId="6871CE5B" w:rsidR="00F1467D" w:rsidRPr="00F1467D" w:rsidRDefault="00F1467D" w:rsidP="00F1467D">
      <w:pPr>
        <w:rPr>
          <w:sz w:val="36"/>
          <w:szCs w:val="36"/>
        </w:rPr>
      </w:pPr>
      <w:r w:rsidRPr="00A535C0">
        <w:rPr>
          <w:noProof/>
          <w:sz w:val="36"/>
          <w:szCs w:val="36"/>
        </w:rPr>
        <w:drawing>
          <wp:anchor distT="0" distB="0" distL="114300" distR="114300" simplePos="0" relativeHeight="251665408" behindDoc="0" locked="0" layoutInCell="1" allowOverlap="1" wp14:anchorId="6F03685E" wp14:editId="71066015">
            <wp:simplePos x="0" y="0"/>
            <wp:positionH relativeFrom="margin">
              <wp:align>left</wp:align>
            </wp:positionH>
            <wp:positionV relativeFrom="paragraph">
              <wp:posOffset>74382</wp:posOffset>
            </wp:positionV>
            <wp:extent cx="3751580" cy="2593975"/>
            <wp:effectExtent l="0" t="0" r="1270" b="0"/>
            <wp:wrapSquare wrapText="bothSides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news interpretation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1580" cy="259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CEAED0" w14:textId="316B74B3" w:rsidR="00F1467D" w:rsidRDefault="00F1467D" w:rsidP="00F1467D">
      <w:pPr>
        <w:rPr>
          <w:sz w:val="36"/>
          <w:szCs w:val="36"/>
        </w:rPr>
      </w:pPr>
    </w:p>
    <w:p w14:paraId="169BA067" w14:textId="6B655DA4" w:rsidR="00F1467D" w:rsidRPr="00F1467D" w:rsidRDefault="00F1467D" w:rsidP="00F1467D">
      <w:pPr>
        <w:tabs>
          <w:tab w:val="left" w:pos="8739"/>
        </w:tabs>
        <w:rPr>
          <w:sz w:val="36"/>
          <w:szCs w:val="36"/>
        </w:rPr>
      </w:pPr>
      <w:r>
        <w:rPr>
          <w:sz w:val="36"/>
          <w:szCs w:val="36"/>
        </w:rPr>
        <w:tab/>
      </w:r>
    </w:p>
    <w:p w14:paraId="4EE13E3A" w14:textId="6F3F3F71" w:rsidR="00A535C0" w:rsidRPr="00A535C0" w:rsidRDefault="00F1467D" w:rsidP="00A535C0">
      <w:pPr>
        <w:rPr>
          <w:sz w:val="36"/>
          <w:szCs w:val="36"/>
        </w:rPr>
      </w:pPr>
      <w:r>
        <w:rPr>
          <w:sz w:val="36"/>
          <w:szCs w:val="36"/>
        </w:rPr>
        <w:br w:type="textWrapping" w:clear="all"/>
      </w:r>
    </w:p>
    <w:p w14:paraId="321D2870" w14:textId="15A9EC5F" w:rsidR="00A535C0" w:rsidRPr="00A535C0" w:rsidRDefault="00A535C0" w:rsidP="00A535C0">
      <w:pPr>
        <w:rPr>
          <w:sz w:val="36"/>
          <w:szCs w:val="36"/>
        </w:rPr>
      </w:pPr>
    </w:p>
    <w:p w14:paraId="23A523B6" w14:textId="77777777" w:rsidR="00A535C0" w:rsidRPr="00A535C0" w:rsidRDefault="00A535C0" w:rsidP="00A535C0">
      <w:pPr>
        <w:tabs>
          <w:tab w:val="left" w:pos="284"/>
        </w:tabs>
        <w:ind w:left="284"/>
        <w:rPr>
          <w:sz w:val="36"/>
          <w:szCs w:val="36"/>
        </w:rPr>
      </w:pPr>
      <w:r w:rsidRPr="00A535C0">
        <w:rPr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3A76E4D0" wp14:editId="41EE9D36">
            <wp:simplePos x="0" y="0"/>
            <wp:positionH relativeFrom="margin">
              <wp:posOffset>1047750</wp:posOffset>
            </wp:positionH>
            <wp:positionV relativeFrom="paragraph">
              <wp:posOffset>10160</wp:posOffset>
            </wp:positionV>
            <wp:extent cx="7677150" cy="10539388"/>
            <wp:effectExtent l="0" t="0" r="0" b="0"/>
            <wp:wrapNone/>
            <wp:docPr id="8" name="Picture 8" descr="A picture containing text,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build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77150" cy="10539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57BA7D" w14:textId="77777777" w:rsidR="00A535C0" w:rsidRPr="00A535C0" w:rsidRDefault="00A535C0" w:rsidP="00A535C0">
      <w:pPr>
        <w:rPr>
          <w:sz w:val="36"/>
          <w:szCs w:val="36"/>
        </w:rPr>
      </w:pPr>
    </w:p>
    <w:p w14:paraId="6D99F7D1" w14:textId="77777777" w:rsidR="00A535C0" w:rsidRPr="00A535C0" w:rsidRDefault="00A535C0" w:rsidP="00A535C0">
      <w:pPr>
        <w:rPr>
          <w:sz w:val="36"/>
          <w:szCs w:val="36"/>
        </w:rPr>
      </w:pPr>
    </w:p>
    <w:p w14:paraId="46C505C9" w14:textId="77777777" w:rsidR="00A535C0" w:rsidRPr="00A535C0" w:rsidRDefault="00A535C0" w:rsidP="00A535C0">
      <w:pPr>
        <w:rPr>
          <w:sz w:val="36"/>
          <w:szCs w:val="36"/>
        </w:rPr>
      </w:pPr>
    </w:p>
    <w:p w14:paraId="0F7BC96A" w14:textId="77777777" w:rsidR="00A535C0" w:rsidRPr="00A535C0" w:rsidRDefault="00A535C0" w:rsidP="00A535C0">
      <w:pPr>
        <w:rPr>
          <w:sz w:val="36"/>
          <w:szCs w:val="36"/>
        </w:rPr>
      </w:pPr>
    </w:p>
    <w:p w14:paraId="1AEA8F5F" w14:textId="77777777" w:rsidR="00A535C0" w:rsidRPr="00A535C0" w:rsidRDefault="00A535C0" w:rsidP="00A535C0">
      <w:pPr>
        <w:rPr>
          <w:sz w:val="36"/>
          <w:szCs w:val="36"/>
        </w:rPr>
      </w:pPr>
    </w:p>
    <w:p w14:paraId="338AFB44" w14:textId="77777777" w:rsidR="00A535C0" w:rsidRPr="00A535C0" w:rsidRDefault="00A535C0" w:rsidP="00A535C0">
      <w:pPr>
        <w:rPr>
          <w:sz w:val="36"/>
          <w:szCs w:val="36"/>
        </w:rPr>
      </w:pPr>
    </w:p>
    <w:p w14:paraId="75D62BAD" w14:textId="77777777" w:rsidR="00A535C0" w:rsidRPr="00A535C0" w:rsidRDefault="00A535C0" w:rsidP="00A535C0">
      <w:pPr>
        <w:rPr>
          <w:sz w:val="36"/>
          <w:szCs w:val="36"/>
        </w:rPr>
      </w:pPr>
    </w:p>
    <w:p w14:paraId="34569318" w14:textId="77777777" w:rsidR="00A535C0" w:rsidRPr="00A535C0" w:rsidRDefault="00A535C0" w:rsidP="00A535C0">
      <w:pPr>
        <w:rPr>
          <w:sz w:val="36"/>
          <w:szCs w:val="36"/>
        </w:rPr>
      </w:pPr>
    </w:p>
    <w:p w14:paraId="7855D44F" w14:textId="77777777" w:rsidR="00A535C0" w:rsidRPr="00A535C0" w:rsidRDefault="00A535C0" w:rsidP="00A535C0">
      <w:pPr>
        <w:rPr>
          <w:sz w:val="36"/>
          <w:szCs w:val="36"/>
        </w:rPr>
      </w:pPr>
    </w:p>
    <w:p w14:paraId="0FBEDDAD" w14:textId="77777777" w:rsidR="00A535C0" w:rsidRPr="00A535C0" w:rsidRDefault="00A535C0" w:rsidP="00A535C0">
      <w:pPr>
        <w:rPr>
          <w:sz w:val="36"/>
          <w:szCs w:val="36"/>
        </w:rPr>
      </w:pPr>
    </w:p>
    <w:p w14:paraId="284AFCCE" w14:textId="77777777" w:rsidR="00A535C0" w:rsidRPr="00A535C0" w:rsidRDefault="00A535C0" w:rsidP="00A535C0">
      <w:pPr>
        <w:rPr>
          <w:sz w:val="36"/>
          <w:szCs w:val="36"/>
        </w:rPr>
      </w:pPr>
    </w:p>
    <w:p w14:paraId="5FD14533" w14:textId="77777777" w:rsidR="00A535C0" w:rsidRPr="00A535C0" w:rsidRDefault="00A535C0" w:rsidP="00A535C0">
      <w:pPr>
        <w:rPr>
          <w:sz w:val="36"/>
          <w:szCs w:val="36"/>
        </w:rPr>
      </w:pPr>
    </w:p>
    <w:p w14:paraId="7A58919C" w14:textId="77777777" w:rsidR="00A535C0" w:rsidRPr="00A535C0" w:rsidRDefault="00A535C0" w:rsidP="00A535C0">
      <w:pPr>
        <w:rPr>
          <w:sz w:val="36"/>
          <w:szCs w:val="36"/>
        </w:rPr>
      </w:pPr>
    </w:p>
    <w:p w14:paraId="32D716F1" w14:textId="77777777" w:rsidR="00A535C0" w:rsidRPr="00A535C0" w:rsidRDefault="00A535C0" w:rsidP="00A535C0">
      <w:pPr>
        <w:rPr>
          <w:sz w:val="36"/>
          <w:szCs w:val="36"/>
        </w:rPr>
      </w:pPr>
    </w:p>
    <w:p w14:paraId="0097EC67" w14:textId="77777777" w:rsidR="00A535C0" w:rsidRPr="00A535C0" w:rsidRDefault="00A535C0" w:rsidP="00A535C0">
      <w:pPr>
        <w:rPr>
          <w:sz w:val="36"/>
          <w:szCs w:val="36"/>
        </w:rPr>
      </w:pPr>
    </w:p>
    <w:p w14:paraId="5F54DE84" w14:textId="77777777" w:rsidR="00A535C0" w:rsidRPr="00A535C0" w:rsidRDefault="00A535C0" w:rsidP="00A535C0">
      <w:pPr>
        <w:rPr>
          <w:sz w:val="36"/>
          <w:szCs w:val="36"/>
        </w:rPr>
      </w:pPr>
    </w:p>
    <w:p w14:paraId="55E96983" w14:textId="77777777" w:rsidR="00A535C0" w:rsidRPr="00A535C0" w:rsidRDefault="00A535C0" w:rsidP="00A535C0">
      <w:pPr>
        <w:rPr>
          <w:sz w:val="36"/>
          <w:szCs w:val="36"/>
        </w:rPr>
      </w:pPr>
    </w:p>
    <w:p w14:paraId="768199AF" w14:textId="77777777" w:rsidR="00A535C0" w:rsidRPr="00A535C0" w:rsidRDefault="00A535C0" w:rsidP="00A535C0">
      <w:pPr>
        <w:rPr>
          <w:sz w:val="36"/>
          <w:szCs w:val="36"/>
        </w:rPr>
      </w:pPr>
    </w:p>
    <w:p w14:paraId="64F1B945" w14:textId="77777777" w:rsidR="00A535C0" w:rsidRPr="00A535C0" w:rsidRDefault="00A535C0" w:rsidP="00A535C0">
      <w:pPr>
        <w:rPr>
          <w:sz w:val="36"/>
          <w:szCs w:val="36"/>
        </w:rPr>
      </w:pPr>
    </w:p>
    <w:p w14:paraId="285D7F15" w14:textId="77777777" w:rsidR="00A535C0" w:rsidRPr="00A535C0" w:rsidRDefault="00A535C0" w:rsidP="00A535C0">
      <w:pPr>
        <w:rPr>
          <w:sz w:val="36"/>
          <w:szCs w:val="36"/>
        </w:rPr>
      </w:pPr>
    </w:p>
    <w:p w14:paraId="25E11B80" w14:textId="77777777" w:rsidR="00A535C0" w:rsidRPr="00A535C0" w:rsidRDefault="00A535C0" w:rsidP="00A535C0">
      <w:pPr>
        <w:rPr>
          <w:sz w:val="36"/>
          <w:szCs w:val="36"/>
        </w:rPr>
      </w:pPr>
    </w:p>
    <w:p w14:paraId="47E8D34B" w14:textId="77777777" w:rsidR="00A535C0" w:rsidRPr="00A535C0" w:rsidRDefault="00A535C0" w:rsidP="00A535C0">
      <w:pPr>
        <w:rPr>
          <w:sz w:val="36"/>
          <w:szCs w:val="36"/>
        </w:rPr>
      </w:pPr>
    </w:p>
    <w:p w14:paraId="49FEBD43" w14:textId="0057E66D" w:rsidR="00A535C0" w:rsidRPr="00A535C0" w:rsidRDefault="00A535C0" w:rsidP="00A535C0">
      <w:pPr>
        <w:rPr>
          <w:sz w:val="36"/>
          <w:szCs w:val="36"/>
        </w:rPr>
      </w:pPr>
    </w:p>
    <w:p w14:paraId="4CAF8516" w14:textId="77777777" w:rsidR="00A535C0" w:rsidRPr="00A535C0" w:rsidRDefault="00A535C0" w:rsidP="00A535C0">
      <w:pPr>
        <w:rPr>
          <w:sz w:val="36"/>
          <w:szCs w:val="36"/>
        </w:rPr>
      </w:pPr>
    </w:p>
    <w:p w14:paraId="04917D5B" w14:textId="77777777" w:rsidR="00A535C0" w:rsidRPr="00A535C0" w:rsidRDefault="00A535C0" w:rsidP="00A535C0">
      <w:pPr>
        <w:rPr>
          <w:sz w:val="36"/>
          <w:szCs w:val="36"/>
        </w:rPr>
      </w:pPr>
    </w:p>
    <w:p w14:paraId="5C82AFCC" w14:textId="77777777" w:rsidR="00A535C0" w:rsidRPr="00A535C0" w:rsidRDefault="00A535C0" w:rsidP="00A535C0">
      <w:pPr>
        <w:rPr>
          <w:sz w:val="36"/>
          <w:szCs w:val="36"/>
        </w:rPr>
      </w:pPr>
    </w:p>
    <w:p w14:paraId="1C9F179A" w14:textId="77777777" w:rsidR="00A535C0" w:rsidRPr="00A535C0" w:rsidRDefault="00A535C0" w:rsidP="00A535C0">
      <w:pPr>
        <w:rPr>
          <w:sz w:val="36"/>
          <w:szCs w:val="36"/>
        </w:rPr>
        <w:sectPr w:rsidR="00A535C0" w:rsidRPr="00A535C0" w:rsidSect="00901B55">
          <w:headerReference w:type="default" r:id="rId19"/>
          <w:footerReference w:type="default" r:id="rId20"/>
          <w:type w:val="continuous"/>
          <w:pgSz w:w="16838" w:h="23811" w:code="8"/>
          <w:pgMar w:top="1440" w:right="1440" w:bottom="1440" w:left="1440" w:header="708" w:footer="708" w:gutter="0"/>
          <w:paperSrc w:first="260" w:other="260"/>
          <w:pgNumType w:start="1"/>
          <w:cols w:space="708"/>
          <w:docGrid w:linePitch="360"/>
        </w:sectPr>
      </w:pPr>
    </w:p>
    <w:p w14:paraId="1E593767" w14:textId="06F91F2B" w:rsidR="00A535C0" w:rsidRDefault="00A535C0" w:rsidP="00A535C0">
      <w:pPr>
        <w:rPr>
          <w:sz w:val="36"/>
          <w:szCs w:val="36"/>
        </w:rPr>
      </w:pPr>
    </w:p>
    <w:p w14:paraId="1E2D767C" w14:textId="51273FEC" w:rsidR="00A535C0" w:rsidRDefault="00A535C0" w:rsidP="00A535C0">
      <w:pPr>
        <w:rPr>
          <w:sz w:val="36"/>
          <w:szCs w:val="36"/>
        </w:rPr>
      </w:pPr>
    </w:p>
    <w:p w14:paraId="69CC2882" w14:textId="583AF305" w:rsidR="00A535C0" w:rsidRDefault="00A535C0" w:rsidP="00A535C0">
      <w:pPr>
        <w:rPr>
          <w:sz w:val="36"/>
          <w:szCs w:val="36"/>
        </w:rPr>
      </w:pPr>
    </w:p>
    <w:p w14:paraId="6889E0F4" w14:textId="77777777" w:rsidR="00A535C0" w:rsidRPr="00A535C0" w:rsidRDefault="00A535C0" w:rsidP="00A535C0">
      <w:pPr>
        <w:rPr>
          <w:sz w:val="36"/>
          <w:szCs w:val="36"/>
        </w:rPr>
      </w:pPr>
    </w:p>
    <w:p w14:paraId="5FAF36B2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  <w:u w:val="single"/>
        </w:rPr>
      </w:pPr>
      <w:r w:rsidRPr="00A535C0">
        <w:rPr>
          <w:rFonts w:ascii="Arial" w:hAnsi="Arial" w:cs="Arial"/>
          <w:b/>
          <w:bCs/>
          <w:sz w:val="36"/>
          <w:szCs w:val="36"/>
          <w:u w:val="single"/>
        </w:rPr>
        <w:t xml:space="preserve">Personalised Care </w:t>
      </w:r>
      <w:proofErr w:type="gramStart"/>
      <w:r w:rsidRPr="00A535C0">
        <w:rPr>
          <w:rFonts w:ascii="Arial" w:hAnsi="Arial" w:cs="Arial"/>
          <w:b/>
          <w:bCs/>
          <w:sz w:val="36"/>
          <w:szCs w:val="36"/>
          <w:u w:val="single"/>
        </w:rPr>
        <w:t>Requirements;</w:t>
      </w:r>
      <w:proofErr w:type="gramEnd"/>
    </w:p>
    <w:p w14:paraId="5FD2210E" w14:textId="77777777" w:rsidR="00A535C0" w:rsidRPr="00A535C0" w:rsidRDefault="00A535C0" w:rsidP="00A535C0">
      <w:pPr>
        <w:jc w:val="center"/>
        <w:rPr>
          <w:rFonts w:ascii="Arial" w:hAnsi="Arial" w:cs="Arial"/>
          <w:b/>
          <w:sz w:val="36"/>
          <w:szCs w:val="36"/>
          <w:u w:val="single"/>
        </w:rPr>
      </w:pPr>
      <w:r w:rsidRPr="00A535C0">
        <w:rPr>
          <w:rFonts w:ascii="Arial" w:hAnsi="Arial" w:cs="Arial"/>
          <w:b/>
          <w:sz w:val="36"/>
          <w:szCs w:val="36"/>
          <w:u w:val="single"/>
        </w:rPr>
        <w:t>MANAGEMENT PLAN</w:t>
      </w:r>
    </w:p>
    <w:p w14:paraId="1B4B007D" w14:textId="77777777" w:rsidR="00A535C0" w:rsidRPr="00A535C0" w:rsidRDefault="00A535C0" w:rsidP="00A535C0">
      <w:pPr>
        <w:rPr>
          <w:rFonts w:ascii="Arial" w:hAnsi="Arial" w:cs="Arial"/>
          <w:b/>
          <w:sz w:val="36"/>
          <w:szCs w:val="36"/>
        </w:rPr>
      </w:pPr>
      <w:r w:rsidRPr="00A535C0">
        <w:rPr>
          <w:rFonts w:ascii="Arial" w:hAnsi="Arial" w:cs="Arial"/>
          <w:b/>
          <w:sz w:val="36"/>
          <w:szCs w:val="36"/>
        </w:rPr>
        <w:t>Name:</w:t>
      </w:r>
    </w:p>
    <w:p w14:paraId="275E6C31" w14:textId="77777777" w:rsidR="00A535C0" w:rsidRPr="00A535C0" w:rsidRDefault="00A535C0" w:rsidP="00A535C0">
      <w:pPr>
        <w:rPr>
          <w:rFonts w:ascii="Arial" w:hAnsi="Arial" w:cs="Arial"/>
          <w:b/>
          <w:sz w:val="36"/>
          <w:szCs w:val="36"/>
          <w:u w:val="single"/>
        </w:rPr>
      </w:pPr>
      <w:r w:rsidRPr="00A535C0">
        <w:rPr>
          <w:rFonts w:ascii="Arial" w:hAnsi="Arial" w:cs="Arial"/>
          <w:b/>
          <w:sz w:val="36"/>
          <w:szCs w:val="36"/>
        </w:rPr>
        <w:t>Room:</w:t>
      </w:r>
    </w:p>
    <w:tbl>
      <w:tblPr>
        <w:tblW w:w="140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10206"/>
        <w:gridCol w:w="2410"/>
      </w:tblGrid>
      <w:tr w:rsidR="00A535C0" w:rsidRPr="00A535C0" w14:paraId="6A66526A" w14:textId="77777777" w:rsidTr="00A535C0">
        <w:trPr>
          <w:trHeight w:val="1854"/>
        </w:trPr>
        <w:tc>
          <w:tcPr>
            <w:tcW w:w="1413" w:type="dxa"/>
            <w:shd w:val="clear" w:color="auto" w:fill="F2DBDB"/>
          </w:tcPr>
          <w:p w14:paraId="6C6950C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</w:p>
        </w:tc>
        <w:tc>
          <w:tcPr>
            <w:tcW w:w="10206" w:type="dxa"/>
            <w:shd w:val="clear" w:color="auto" w:fill="F2DBDB"/>
          </w:tcPr>
          <w:p w14:paraId="1F4D500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>MANAGEMENT PLAN</w:t>
            </w:r>
          </w:p>
          <w:p w14:paraId="740476C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>Area of care/support:</w:t>
            </w:r>
          </w:p>
        </w:tc>
        <w:tc>
          <w:tcPr>
            <w:tcW w:w="2410" w:type="dxa"/>
            <w:shd w:val="clear" w:color="auto" w:fill="F2DBDB"/>
          </w:tcPr>
          <w:p w14:paraId="6A4EC19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</w:p>
        </w:tc>
      </w:tr>
      <w:tr w:rsidR="00A535C0" w:rsidRPr="00A535C0" w14:paraId="350DC410" w14:textId="77777777" w:rsidTr="00A535C0">
        <w:trPr>
          <w:trHeight w:val="3982"/>
        </w:trPr>
        <w:tc>
          <w:tcPr>
            <w:tcW w:w="1413" w:type="dxa"/>
          </w:tcPr>
          <w:p w14:paraId="7274970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Date</w:t>
            </w:r>
          </w:p>
          <w:p w14:paraId="7DD3D92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33EFB7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2412080" w14:textId="77777777" w:rsidR="00A535C0" w:rsidRPr="00A535C0" w:rsidRDefault="00A535C0" w:rsidP="00423106">
            <w:pPr>
              <w:rPr>
                <w:rFonts w:ascii="Arial" w:hAnsi="Arial" w:cs="Arial"/>
                <w:color w:val="00B050"/>
                <w:sz w:val="36"/>
                <w:szCs w:val="36"/>
              </w:rPr>
            </w:pPr>
          </w:p>
          <w:p w14:paraId="7788B167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20AB3A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F9A010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22645B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14CF46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0206" w:type="dxa"/>
          </w:tcPr>
          <w:p w14:paraId="2049612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 xml:space="preserve">Things you need to know to support me, keep me safe and minimize risk </w:t>
            </w:r>
          </w:p>
          <w:p w14:paraId="3A21A69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800748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484179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A89076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5EE635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56702A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BDCF9D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76A542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52C015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43D1D7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7A0E99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410" w:type="dxa"/>
          </w:tcPr>
          <w:p w14:paraId="732D89D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>Signed</w:t>
            </w:r>
          </w:p>
        </w:tc>
      </w:tr>
      <w:tr w:rsidR="00A535C0" w:rsidRPr="00A535C0" w14:paraId="5DDD0F69" w14:textId="77777777" w:rsidTr="00A535C0">
        <w:trPr>
          <w:trHeight w:val="2684"/>
        </w:trPr>
        <w:tc>
          <w:tcPr>
            <w:tcW w:w="1413" w:type="dxa"/>
          </w:tcPr>
          <w:p w14:paraId="6C27744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Date</w:t>
            </w:r>
          </w:p>
          <w:p w14:paraId="40A39E4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FFCF54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65A373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E0579C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31D624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0206" w:type="dxa"/>
          </w:tcPr>
          <w:p w14:paraId="594FB387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>What staff need to do if things go wrong– Who to contact etc</w:t>
            </w:r>
          </w:p>
          <w:p w14:paraId="61A7204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38F172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377B2D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215D2F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A4BA2F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2B828B7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410" w:type="dxa"/>
          </w:tcPr>
          <w:p w14:paraId="6DFEAA6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>Signed</w:t>
            </w:r>
          </w:p>
        </w:tc>
      </w:tr>
    </w:tbl>
    <w:p w14:paraId="04A50AA3" w14:textId="77777777" w:rsidR="00A535C0" w:rsidRPr="00A535C0" w:rsidRDefault="00A535C0" w:rsidP="00A535C0">
      <w:pPr>
        <w:rPr>
          <w:sz w:val="36"/>
          <w:szCs w:val="36"/>
        </w:rPr>
        <w:sectPr w:rsidR="00A535C0" w:rsidRPr="00A535C0" w:rsidSect="00901B55">
          <w:footerReference w:type="default" r:id="rId21"/>
          <w:type w:val="continuous"/>
          <w:pgSz w:w="16838" w:h="23811" w:code="8"/>
          <w:pgMar w:top="1440" w:right="1440" w:bottom="1440" w:left="1440" w:header="708" w:footer="708" w:gutter="0"/>
          <w:paperSrc w:first="260" w:other="260"/>
          <w:pgNumType w:start="1"/>
          <w:cols w:space="708"/>
          <w:docGrid w:linePitch="360"/>
        </w:sectPr>
      </w:pPr>
    </w:p>
    <w:p w14:paraId="4A95BA60" w14:textId="77777777" w:rsidR="00A535C0" w:rsidRPr="00A535C0" w:rsidRDefault="00A535C0" w:rsidP="00A535C0">
      <w:pPr>
        <w:rPr>
          <w:sz w:val="36"/>
          <w:szCs w:val="36"/>
        </w:rPr>
      </w:pPr>
    </w:p>
    <w:p w14:paraId="58128901" w14:textId="77777777" w:rsidR="00A535C0" w:rsidRDefault="00A535C0" w:rsidP="00A535C0">
      <w:pPr>
        <w:rPr>
          <w:rFonts w:ascii="Arial" w:hAnsi="Arial" w:cs="Arial"/>
          <w:b/>
          <w:bCs/>
          <w:sz w:val="36"/>
          <w:szCs w:val="36"/>
          <w:u w:val="single"/>
        </w:rPr>
      </w:pPr>
    </w:p>
    <w:p w14:paraId="6C8B2A83" w14:textId="77777777" w:rsidR="00A535C0" w:rsidRDefault="00A535C0" w:rsidP="00A535C0">
      <w:pPr>
        <w:rPr>
          <w:rFonts w:ascii="Arial" w:hAnsi="Arial" w:cs="Arial"/>
          <w:b/>
          <w:bCs/>
          <w:sz w:val="36"/>
          <w:szCs w:val="36"/>
          <w:u w:val="single"/>
        </w:rPr>
      </w:pPr>
    </w:p>
    <w:p w14:paraId="1A7C9C91" w14:textId="77777777" w:rsidR="00A535C0" w:rsidRDefault="00A535C0" w:rsidP="00A535C0">
      <w:pPr>
        <w:rPr>
          <w:rFonts w:ascii="Arial" w:hAnsi="Arial" w:cs="Arial"/>
          <w:b/>
          <w:bCs/>
          <w:sz w:val="36"/>
          <w:szCs w:val="36"/>
          <w:u w:val="single"/>
        </w:rPr>
      </w:pPr>
    </w:p>
    <w:p w14:paraId="6D1BC053" w14:textId="31EADF13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  <w:u w:val="single"/>
        </w:rPr>
      </w:pPr>
      <w:r w:rsidRPr="00A535C0">
        <w:rPr>
          <w:rFonts w:ascii="Arial" w:hAnsi="Arial" w:cs="Arial"/>
          <w:b/>
          <w:bCs/>
          <w:sz w:val="36"/>
          <w:szCs w:val="36"/>
          <w:u w:val="single"/>
        </w:rPr>
        <w:lastRenderedPageBreak/>
        <w:t xml:space="preserve">Personalised Care </w:t>
      </w:r>
      <w:proofErr w:type="gramStart"/>
      <w:r w:rsidRPr="00A535C0">
        <w:rPr>
          <w:rFonts w:ascii="Arial" w:hAnsi="Arial" w:cs="Arial"/>
          <w:b/>
          <w:bCs/>
          <w:sz w:val="36"/>
          <w:szCs w:val="36"/>
          <w:u w:val="single"/>
        </w:rPr>
        <w:t>Requirements;</w:t>
      </w:r>
      <w:proofErr w:type="gramEnd"/>
    </w:p>
    <w:p w14:paraId="5CAE2CFB" w14:textId="77777777" w:rsidR="00A535C0" w:rsidRPr="00A535C0" w:rsidRDefault="00A535C0" w:rsidP="00A535C0">
      <w:pPr>
        <w:jc w:val="center"/>
        <w:rPr>
          <w:rFonts w:ascii="Arial" w:hAnsi="Arial" w:cs="Arial"/>
          <w:b/>
          <w:sz w:val="36"/>
          <w:szCs w:val="36"/>
          <w:u w:val="single"/>
        </w:rPr>
      </w:pPr>
      <w:r w:rsidRPr="00A535C0">
        <w:rPr>
          <w:rFonts w:ascii="Arial" w:hAnsi="Arial" w:cs="Arial"/>
          <w:b/>
          <w:sz w:val="36"/>
          <w:szCs w:val="36"/>
          <w:u w:val="single"/>
        </w:rPr>
        <w:t>MANAGEMENT PLAN</w:t>
      </w:r>
    </w:p>
    <w:p w14:paraId="21008AB4" w14:textId="77777777" w:rsidR="00A535C0" w:rsidRPr="00A535C0" w:rsidRDefault="00A535C0" w:rsidP="00A535C0">
      <w:pPr>
        <w:rPr>
          <w:rFonts w:ascii="Arial" w:hAnsi="Arial" w:cs="Arial"/>
          <w:b/>
          <w:sz w:val="36"/>
          <w:szCs w:val="36"/>
        </w:rPr>
      </w:pPr>
      <w:r w:rsidRPr="00A535C0">
        <w:rPr>
          <w:rFonts w:ascii="Arial" w:hAnsi="Arial" w:cs="Arial"/>
          <w:b/>
          <w:sz w:val="36"/>
          <w:szCs w:val="36"/>
        </w:rPr>
        <w:t>Name:</w:t>
      </w:r>
    </w:p>
    <w:p w14:paraId="2CD5D5FC" w14:textId="77777777" w:rsidR="00A535C0" w:rsidRPr="00A535C0" w:rsidRDefault="00A535C0" w:rsidP="00A535C0">
      <w:pPr>
        <w:rPr>
          <w:rFonts w:ascii="Arial" w:hAnsi="Arial" w:cs="Arial"/>
          <w:b/>
          <w:sz w:val="36"/>
          <w:szCs w:val="36"/>
          <w:u w:val="single"/>
        </w:rPr>
      </w:pPr>
      <w:r w:rsidRPr="00A535C0">
        <w:rPr>
          <w:rFonts w:ascii="Arial" w:hAnsi="Arial" w:cs="Arial"/>
          <w:b/>
          <w:sz w:val="36"/>
          <w:szCs w:val="36"/>
        </w:rPr>
        <w:t>Room:</w:t>
      </w:r>
    </w:p>
    <w:tbl>
      <w:tblPr>
        <w:tblW w:w="140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5"/>
        <w:gridCol w:w="9922"/>
        <w:gridCol w:w="2552"/>
      </w:tblGrid>
      <w:tr w:rsidR="00A535C0" w:rsidRPr="00A535C0" w14:paraId="3A113483" w14:textId="77777777" w:rsidTr="00A535C0">
        <w:trPr>
          <w:trHeight w:val="1854"/>
        </w:trPr>
        <w:tc>
          <w:tcPr>
            <w:tcW w:w="1555" w:type="dxa"/>
            <w:shd w:val="clear" w:color="auto" w:fill="F2DBDB"/>
          </w:tcPr>
          <w:p w14:paraId="227F000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</w:p>
        </w:tc>
        <w:tc>
          <w:tcPr>
            <w:tcW w:w="9922" w:type="dxa"/>
            <w:shd w:val="clear" w:color="auto" w:fill="F2DBDB"/>
          </w:tcPr>
          <w:p w14:paraId="7D312AC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>MANAGEMENT PLAN</w:t>
            </w:r>
          </w:p>
          <w:p w14:paraId="6243793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>Area of care/support:</w:t>
            </w:r>
          </w:p>
        </w:tc>
        <w:tc>
          <w:tcPr>
            <w:tcW w:w="2552" w:type="dxa"/>
            <w:shd w:val="clear" w:color="auto" w:fill="F2DBDB"/>
          </w:tcPr>
          <w:p w14:paraId="518D701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</w:p>
        </w:tc>
      </w:tr>
      <w:tr w:rsidR="00A535C0" w:rsidRPr="00A535C0" w14:paraId="35EA3151" w14:textId="77777777" w:rsidTr="00A535C0">
        <w:trPr>
          <w:trHeight w:val="3982"/>
        </w:trPr>
        <w:tc>
          <w:tcPr>
            <w:tcW w:w="1555" w:type="dxa"/>
          </w:tcPr>
          <w:p w14:paraId="4118547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Date</w:t>
            </w:r>
          </w:p>
          <w:p w14:paraId="5D6E238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5554C3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4594B26" w14:textId="77777777" w:rsidR="00A535C0" w:rsidRPr="00A535C0" w:rsidRDefault="00A535C0" w:rsidP="00423106">
            <w:pPr>
              <w:rPr>
                <w:rFonts w:ascii="Arial" w:hAnsi="Arial" w:cs="Arial"/>
                <w:color w:val="00B050"/>
                <w:sz w:val="36"/>
                <w:szCs w:val="36"/>
              </w:rPr>
            </w:pPr>
          </w:p>
          <w:p w14:paraId="40A4A5A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772ED8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F0E236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C7254A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9268A2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9922" w:type="dxa"/>
          </w:tcPr>
          <w:p w14:paraId="268D9FF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 xml:space="preserve">Things you need to know to support me, keep me safe and minimize risk </w:t>
            </w:r>
          </w:p>
          <w:p w14:paraId="223F160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93E07E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BC2FE1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299AC6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C77467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6D7A17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95A48D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7A94E8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537470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4AC75D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7309517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552" w:type="dxa"/>
          </w:tcPr>
          <w:p w14:paraId="5DD455B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>Signed</w:t>
            </w:r>
          </w:p>
        </w:tc>
      </w:tr>
      <w:tr w:rsidR="00A535C0" w:rsidRPr="00A535C0" w14:paraId="0543AD1C" w14:textId="77777777" w:rsidTr="00A535C0">
        <w:trPr>
          <w:trHeight w:val="2684"/>
        </w:trPr>
        <w:tc>
          <w:tcPr>
            <w:tcW w:w="1555" w:type="dxa"/>
          </w:tcPr>
          <w:p w14:paraId="7472BB5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Date</w:t>
            </w:r>
          </w:p>
          <w:p w14:paraId="708A5E1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749401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02CD687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32EAB8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077DDA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9922" w:type="dxa"/>
          </w:tcPr>
          <w:p w14:paraId="717FD1C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>What staff need to do if things go wrong– Who to contact etc</w:t>
            </w:r>
          </w:p>
          <w:p w14:paraId="4FA04F6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414245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3C4428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B3A069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C1BDA3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38F90D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552" w:type="dxa"/>
          </w:tcPr>
          <w:p w14:paraId="05B4D45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>Signed</w:t>
            </w:r>
          </w:p>
        </w:tc>
      </w:tr>
    </w:tbl>
    <w:p w14:paraId="1054BCED" w14:textId="77777777" w:rsidR="00A535C0" w:rsidRPr="00A535C0" w:rsidRDefault="00A535C0" w:rsidP="00A535C0">
      <w:pPr>
        <w:rPr>
          <w:sz w:val="36"/>
          <w:szCs w:val="36"/>
        </w:rPr>
        <w:sectPr w:rsidR="00A535C0" w:rsidRPr="00A535C0" w:rsidSect="00901B55">
          <w:footerReference w:type="default" r:id="rId22"/>
          <w:type w:val="continuous"/>
          <w:pgSz w:w="16838" w:h="23811" w:code="8"/>
          <w:pgMar w:top="1440" w:right="1440" w:bottom="1440" w:left="1440" w:header="708" w:footer="708" w:gutter="0"/>
          <w:paperSrc w:first="260" w:other="260"/>
          <w:pgNumType w:start="1"/>
          <w:cols w:space="708"/>
          <w:docGrid w:linePitch="360"/>
        </w:sectPr>
      </w:pPr>
    </w:p>
    <w:p w14:paraId="1DE09AF4" w14:textId="38ABA092" w:rsidR="00A535C0" w:rsidRDefault="00A535C0" w:rsidP="00A535C0">
      <w:pPr>
        <w:rPr>
          <w:sz w:val="36"/>
          <w:szCs w:val="36"/>
        </w:rPr>
      </w:pPr>
    </w:p>
    <w:p w14:paraId="2B3BD436" w14:textId="3148E6EC" w:rsidR="00A535C0" w:rsidRDefault="00A535C0" w:rsidP="00A535C0">
      <w:pPr>
        <w:rPr>
          <w:sz w:val="36"/>
          <w:szCs w:val="36"/>
        </w:rPr>
      </w:pPr>
    </w:p>
    <w:p w14:paraId="54CFB444" w14:textId="77777777" w:rsidR="00A535C0" w:rsidRPr="00A535C0" w:rsidRDefault="00A535C0" w:rsidP="00A535C0">
      <w:pPr>
        <w:rPr>
          <w:sz w:val="36"/>
          <w:szCs w:val="36"/>
        </w:rPr>
      </w:pPr>
    </w:p>
    <w:tbl>
      <w:tblPr>
        <w:tblStyle w:val="TableGrid"/>
        <w:tblW w:w="14347" w:type="dxa"/>
        <w:tblInd w:w="-318" w:type="dxa"/>
        <w:tblLook w:val="04A0" w:firstRow="1" w:lastRow="0" w:firstColumn="1" w:lastColumn="0" w:noHBand="0" w:noVBand="1"/>
      </w:tblPr>
      <w:tblGrid>
        <w:gridCol w:w="1181"/>
        <w:gridCol w:w="3810"/>
        <w:gridCol w:w="3119"/>
        <w:gridCol w:w="1701"/>
        <w:gridCol w:w="1701"/>
        <w:gridCol w:w="1701"/>
        <w:gridCol w:w="1134"/>
      </w:tblGrid>
      <w:tr w:rsidR="00A535C0" w:rsidRPr="00A535C0" w14:paraId="025081F2" w14:textId="77777777" w:rsidTr="00A535C0">
        <w:trPr>
          <w:trHeight w:val="582"/>
        </w:trPr>
        <w:tc>
          <w:tcPr>
            <w:tcW w:w="1181" w:type="dxa"/>
            <w:tcBorders>
              <w:top w:val="single" w:sz="4" w:space="0" w:color="000000" w:themeColor="text1"/>
            </w:tcBorders>
            <w:shd w:val="clear" w:color="auto" w:fill="CCCCFF"/>
          </w:tcPr>
          <w:p w14:paraId="4CA547B9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sz w:val="36"/>
                <w:szCs w:val="36"/>
              </w:rPr>
              <w:lastRenderedPageBreak/>
              <w:t>Care Plan No:</w:t>
            </w:r>
          </w:p>
        </w:tc>
        <w:tc>
          <w:tcPr>
            <w:tcW w:w="3810" w:type="dxa"/>
            <w:tcBorders>
              <w:top w:val="single" w:sz="4" w:space="0" w:color="000000" w:themeColor="text1"/>
            </w:tcBorders>
            <w:shd w:val="clear" w:color="auto" w:fill="CCCCFF"/>
          </w:tcPr>
          <w:p w14:paraId="7BBD702D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sz w:val="36"/>
                <w:szCs w:val="36"/>
              </w:rPr>
              <w:t>Acute Care Plan Actions:</w:t>
            </w:r>
          </w:p>
        </w:tc>
        <w:tc>
          <w:tcPr>
            <w:tcW w:w="3119" w:type="dxa"/>
            <w:tcBorders>
              <w:top w:val="single" w:sz="4" w:space="0" w:color="000000" w:themeColor="text1"/>
            </w:tcBorders>
            <w:shd w:val="clear" w:color="auto" w:fill="CCCCFF"/>
          </w:tcPr>
          <w:p w14:paraId="2D8564BC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sz w:val="36"/>
                <w:szCs w:val="36"/>
              </w:rPr>
              <w:t>Care Plan Goal:</w:t>
            </w:r>
          </w:p>
        </w:tc>
        <w:tc>
          <w:tcPr>
            <w:tcW w:w="5103" w:type="dxa"/>
            <w:gridSpan w:val="3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CCCCFF"/>
          </w:tcPr>
          <w:p w14:paraId="717659D5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sz w:val="36"/>
                <w:szCs w:val="36"/>
              </w:rPr>
              <w:t>Level of Need: please circle</w:t>
            </w:r>
          </w:p>
        </w:tc>
        <w:tc>
          <w:tcPr>
            <w:tcW w:w="1134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CCCCFF"/>
          </w:tcPr>
          <w:p w14:paraId="646142E7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sz w:val="36"/>
                <w:szCs w:val="36"/>
              </w:rPr>
              <w:t>No of Staff</w:t>
            </w:r>
          </w:p>
        </w:tc>
      </w:tr>
      <w:tr w:rsidR="00A535C0" w:rsidRPr="00A535C0" w14:paraId="38DBB693" w14:textId="77777777" w:rsidTr="00A535C0">
        <w:trPr>
          <w:trHeight w:val="497"/>
        </w:trPr>
        <w:tc>
          <w:tcPr>
            <w:tcW w:w="1181" w:type="dxa"/>
            <w:tcBorders>
              <w:bottom w:val="single" w:sz="24" w:space="0" w:color="auto"/>
            </w:tcBorders>
            <w:shd w:val="clear" w:color="auto" w:fill="auto"/>
          </w:tcPr>
          <w:p w14:paraId="6595D536" w14:textId="77777777" w:rsidR="00A535C0" w:rsidRPr="00A535C0" w:rsidRDefault="00A535C0" w:rsidP="00A535C0">
            <w:pPr>
              <w:pStyle w:val="ListParagraph"/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810" w:type="dxa"/>
            <w:tcBorders>
              <w:bottom w:val="single" w:sz="24" w:space="0" w:color="auto"/>
            </w:tcBorders>
            <w:shd w:val="clear" w:color="auto" w:fill="FFFFFF" w:themeFill="background1"/>
          </w:tcPr>
          <w:p w14:paraId="40217094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5DE8C730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462E6C15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7DF52DD4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41EC13CE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18C08DFF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2E14200B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551E0682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7BEC921F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3DAEBADB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73432651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119" w:type="dxa"/>
            <w:tcBorders>
              <w:bottom w:val="single" w:sz="24" w:space="0" w:color="auto"/>
            </w:tcBorders>
            <w:shd w:val="clear" w:color="auto" w:fill="auto"/>
          </w:tcPr>
          <w:p w14:paraId="7221EB8E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0000"/>
            <w:vAlign w:val="center"/>
          </w:tcPr>
          <w:p w14:paraId="1A56A9CA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color w:val="FFFFFF" w:themeColor="background1"/>
                <w:sz w:val="36"/>
                <w:szCs w:val="36"/>
              </w:rPr>
              <w:t>Red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C000"/>
            <w:vAlign w:val="center"/>
          </w:tcPr>
          <w:p w14:paraId="09BC5FF6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Ambe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92D050"/>
            <w:vAlign w:val="center"/>
          </w:tcPr>
          <w:p w14:paraId="1ABA0EFA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Green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</w:tcPr>
          <w:p w14:paraId="6EDD3F8B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024984CF" w14:textId="77777777" w:rsidTr="00A535C0">
        <w:trPr>
          <w:trHeight w:val="497"/>
        </w:trPr>
        <w:tc>
          <w:tcPr>
            <w:tcW w:w="1181" w:type="dxa"/>
            <w:tcBorders>
              <w:bottom w:val="single" w:sz="24" w:space="0" w:color="auto"/>
            </w:tcBorders>
            <w:shd w:val="clear" w:color="auto" w:fill="auto"/>
          </w:tcPr>
          <w:p w14:paraId="5FF801A3" w14:textId="77777777" w:rsidR="00A535C0" w:rsidRPr="00A535C0" w:rsidRDefault="00A535C0" w:rsidP="00423106">
            <w:pPr>
              <w:ind w:left="360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sz w:val="36"/>
                <w:szCs w:val="36"/>
              </w:rPr>
              <w:t>2.</w:t>
            </w:r>
          </w:p>
        </w:tc>
        <w:tc>
          <w:tcPr>
            <w:tcW w:w="3810" w:type="dxa"/>
            <w:tcBorders>
              <w:bottom w:val="single" w:sz="24" w:space="0" w:color="auto"/>
            </w:tcBorders>
            <w:shd w:val="clear" w:color="auto" w:fill="FFFFFF" w:themeFill="background1"/>
          </w:tcPr>
          <w:p w14:paraId="4863BB0F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350BF70E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2711AE4D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6C588E1F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1C512669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703B5A64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30079CC6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2F1627E1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0004B550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4FAC77FB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2683C1B0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119" w:type="dxa"/>
            <w:tcBorders>
              <w:bottom w:val="single" w:sz="24" w:space="0" w:color="auto"/>
            </w:tcBorders>
            <w:shd w:val="clear" w:color="auto" w:fill="auto"/>
          </w:tcPr>
          <w:p w14:paraId="27AA34B0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0000"/>
            <w:vAlign w:val="center"/>
          </w:tcPr>
          <w:p w14:paraId="47B3FCCF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color w:val="FFFFFF" w:themeColor="background1"/>
                <w:sz w:val="36"/>
                <w:szCs w:val="36"/>
              </w:rPr>
              <w:t>Red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C000"/>
            <w:vAlign w:val="center"/>
          </w:tcPr>
          <w:p w14:paraId="5EF665DE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Ambe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92D050"/>
            <w:vAlign w:val="center"/>
          </w:tcPr>
          <w:p w14:paraId="2DAED93B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Green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</w:tcPr>
          <w:p w14:paraId="27D06F45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187864CA" w14:textId="77777777" w:rsidTr="00A535C0">
        <w:trPr>
          <w:trHeight w:val="497"/>
        </w:trPr>
        <w:tc>
          <w:tcPr>
            <w:tcW w:w="1181" w:type="dxa"/>
            <w:tcBorders>
              <w:bottom w:val="single" w:sz="24" w:space="0" w:color="auto"/>
            </w:tcBorders>
            <w:shd w:val="clear" w:color="auto" w:fill="auto"/>
          </w:tcPr>
          <w:p w14:paraId="5978AB66" w14:textId="77777777" w:rsidR="00A535C0" w:rsidRPr="00A535C0" w:rsidRDefault="00A535C0" w:rsidP="00423106">
            <w:pPr>
              <w:ind w:left="360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sz w:val="36"/>
                <w:szCs w:val="36"/>
              </w:rPr>
              <w:t>3.</w:t>
            </w:r>
          </w:p>
        </w:tc>
        <w:tc>
          <w:tcPr>
            <w:tcW w:w="3810" w:type="dxa"/>
            <w:tcBorders>
              <w:bottom w:val="single" w:sz="24" w:space="0" w:color="auto"/>
            </w:tcBorders>
            <w:shd w:val="clear" w:color="auto" w:fill="FFFFFF" w:themeFill="background1"/>
          </w:tcPr>
          <w:p w14:paraId="05545CB9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1075E892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1667E7D5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2B359219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41329A01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4D4AF8CC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50377B2E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7B7D8214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18F42876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69C0FF9F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2C1B5EEA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119" w:type="dxa"/>
            <w:tcBorders>
              <w:bottom w:val="single" w:sz="24" w:space="0" w:color="auto"/>
            </w:tcBorders>
            <w:shd w:val="clear" w:color="auto" w:fill="auto"/>
          </w:tcPr>
          <w:p w14:paraId="3114FCEB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0000"/>
            <w:vAlign w:val="center"/>
          </w:tcPr>
          <w:p w14:paraId="0D3788E8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color w:val="FFFFFF" w:themeColor="background1"/>
                <w:sz w:val="36"/>
                <w:szCs w:val="36"/>
              </w:rPr>
              <w:t>Red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C000"/>
            <w:vAlign w:val="center"/>
          </w:tcPr>
          <w:p w14:paraId="268BF557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Ambe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92D050"/>
            <w:vAlign w:val="center"/>
          </w:tcPr>
          <w:p w14:paraId="624FC1E7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Green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</w:tcPr>
          <w:p w14:paraId="28CE96B5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6D24BAFC" w14:textId="77777777" w:rsidTr="00A535C0">
        <w:trPr>
          <w:trHeight w:val="497"/>
        </w:trPr>
        <w:tc>
          <w:tcPr>
            <w:tcW w:w="1181" w:type="dxa"/>
            <w:tcBorders>
              <w:bottom w:val="single" w:sz="24" w:space="0" w:color="auto"/>
            </w:tcBorders>
            <w:shd w:val="clear" w:color="auto" w:fill="auto"/>
          </w:tcPr>
          <w:p w14:paraId="5DBF545A" w14:textId="77777777" w:rsidR="00A535C0" w:rsidRPr="00A535C0" w:rsidRDefault="00A535C0" w:rsidP="00423106">
            <w:pPr>
              <w:ind w:left="360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sz w:val="36"/>
                <w:szCs w:val="36"/>
              </w:rPr>
              <w:t>4.</w:t>
            </w:r>
          </w:p>
        </w:tc>
        <w:tc>
          <w:tcPr>
            <w:tcW w:w="3810" w:type="dxa"/>
            <w:tcBorders>
              <w:bottom w:val="single" w:sz="24" w:space="0" w:color="auto"/>
            </w:tcBorders>
            <w:shd w:val="clear" w:color="auto" w:fill="FFFFFF" w:themeFill="background1"/>
          </w:tcPr>
          <w:p w14:paraId="1013D8AA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646BAEAC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1218F02D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61C2B334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0561CF53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145B592E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0F78EBC4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2CF97E91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7A795BA3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27F278B8" w14:textId="77777777" w:rsid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1CBD69B0" w14:textId="5767108B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119" w:type="dxa"/>
            <w:tcBorders>
              <w:bottom w:val="single" w:sz="24" w:space="0" w:color="auto"/>
            </w:tcBorders>
            <w:shd w:val="clear" w:color="auto" w:fill="auto"/>
          </w:tcPr>
          <w:p w14:paraId="298C46F3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0000"/>
            <w:vAlign w:val="center"/>
          </w:tcPr>
          <w:p w14:paraId="058AB318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color w:val="FFFFFF" w:themeColor="background1"/>
                <w:sz w:val="36"/>
                <w:szCs w:val="36"/>
              </w:rPr>
              <w:t>Red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C000"/>
            <w:vAlign w:val="center"/>
          </w:tcPr>
          <w:p w14:paraId="350558E4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Ambe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92D050"/>
            <w:vAlign w:val="center"/>
          </w:tcPr>
          <w:p w14:paraId="292FED02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Green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</w:tcPr>
          <w:p w14:paraId="2EA438D3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28107DB3" w14:textId="77777777" w:rsidTr="00A535C0">
        <w:trPr>
          <w:trHeight w:val="497"/>
        </w:trPr>
        <w:tc>
          <w:tcPr>
            <w:tcW w:w="1181" w:type="dxa"/>
            <w:tcBorders>
              <w:bottom w:val="single" w:sz="24" w:space="0" w:color="auto"/>
            </w:tcBorders>
            <w:shd w:val="clear" w:color="auto" w:fill="auto"/>
          </w:tcPr>
          <w:p w14:paraId="35264890" w14:textId="77777777" w:rsidR="00A535C0" w:rsidRPr="00A535C0" w:rsidRDefault="00A535C0" w:rsidP="00423106">
            <w:pPr>
              <w:ind w:left="360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sz w:val="36"/>
                <w:szCs w:val="36"/>
              </w:rPr>
              <w:lastRenderedPageBreak/>
              <w:t>5.</w:t>
            </w:r>
          </w:p>
        </w:tc>
        <w:tc>
          <w:tcPr>
            <w:tcW w:w="3810" w:type="dxa"/>
            <w:tcBorders>
              <w:bottom w:val="single" w:sz="24" w:space="0" w:color="auto"/>
            </w:tcBorders>
            <w:shd w:val="clear" w:color="auto" w:fill="FFFFFF" w:themeFill="background1"/>
          </w:tcPr>
          <w:p w14:paraId="18BA8F43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4816B3BD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29FA2E8E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7DD8CFB4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01A52F98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391F8FCB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0ADC33B8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3CB8D809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1A44A1F8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5606729F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50681B32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119" w:type="dxa"/>
            <w:tcBorders>
              <w:bottom w:val="single" w:sz="24" w:space="0" w:color="auto"/>
            </w:tcBorders>
            <w:shd w:val="clear" w:color="auto" w:fill="auto"/>
          </w:tcPr>
          <w:p w14:paraId="44E83A69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0000"/>
            <w:vAlign w:val="center"/>
          </w:tcPr>
          <w:p w14:paraId="1C15A18B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color w:val="FFFFFF" w:themeColor="background1"/>
                <w:sz w:val="36"/>
                <w:szCs w:val="36"/>
              </w:rPr>
              <w:t>Red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C000"/>
            <w:vAlign w:val="center"/>
          </w:tcPr>
          <w:p w14:paraId="04E30B58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Ambe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92D050"/>
            <w:vAlign w:val="center"/>
          </w:tcPr>
          <w:p w14:paraId="1536EB24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Green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</w:tcPr>
          <w:p w14:paraId="76E77215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42521AC8" w14:textId="77777777" w:rsidTr="00A535C0">
        <w:trPr>
          <w:trHeight w:val="497"/>
        </w:trPr>
        <w:tc>
          <w:tcPr>
            <w:tcW w:w="1181" w:type="dxa"/>
            <w:tcBorders>
              <w:bottom w:val="single" w:sz="24" w:space="0" w:color="auto"/>
            </w:tcBorders>
            <w:shd w:val="clear" w:color="auto" w:fill="auto"/>
          </w:tcPr>
          <w:p w14:paraId="1BB30F6D" w14:textId="77777777" w:rsidR="00A535C0" w:rsidRPr="00A535C0" w:rsidRDefault="00A535C0" w:rsidP="00423106">
            <w:pPr>
              <w:ind w:left="360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sz w:val="36"/>
                <w:szCs w:val="36"/>
              </w:rPr>
              <w:t>6.</w:t>
            </w:r>
          </w:p>
        </w:tc>
        <w:tc>
          <w:tcPr>
            <w:tcW w:w="3810" w:type="dxa"/>
            <w:tcBorders>
              <w:bottom w:val="single" w:sz="24" w:space="0" w:color="auto"/>
            </w:tcBorders>
            <w:shd w:val="clear" w:color="auto" w:fill="FFFFFF" w:themeFill="background1"/>
          </w:tcPr>
          <w:p w14:paraId="3F638271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67900B94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1C192780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0C0D2136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6EBFC192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4D71FDA4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291C634E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411A824D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31058B15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3CB56691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162C9C86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119" w:type="dxa"/>
            <w:tcBorders>
              <w:bottom w:val="single" w:sz="24" w:space="0" w:color="auto"/>
            </w:tcBorders>
            <w:shd w:val="clear" w:color="auto" w:fill="auto"/>
          </w:tcPr>
          <w:p w14:paraId="487D7DF9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0000"/>
            <w:vAlign w:val="center"/>
          </w:tcPr>
          <w:p w14:paraId="11568344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color w:val="FFFFFF" w:themeColor="background1"/>
                <w:sz w:val="36"/>
                <w:szCs w:val="36"/>
              </w:rPr>
              <w:t>Red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C000"/>
            <w:vAlign w:val="center"/>
          </w:tcPr>
          <w:p w14:paraId="3EF677F5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Ambe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92D050"/>
            <w:vAlign w:val="center"/>
          </w:tcPr>
          <w:p w14:paraId="1064CAF2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Green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</w:tcPr>
          <w:p w14:paraId="05CA70B2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510330DC" w14:textId="77777777" w:rsidTr="00A535C0">
        <w:trPr>
          <w:trHeight w:val="497"/>
        </w:trPr>
        <w:tc>
          <w:tcPr>
            <w:tcW w:w="1181" w:type="dxa"/>
            <w:tcBorders>
              <w:bottom w:val="single" w:sz="24" w:space="0" w:color="auto"/>
            </w:tcBorders>
            <w:shd w:val="clear" w:color="auto" w:fill="auto"/>
          </w:tcPr>
          <w:p w14:paraId="62DA3462" w14:textId="77777777" w:rsidR="00A535C0" w:rsidRPr="00A535C0" w:rsidRDefault="00A535C0" w:rsidP="00423106">
            <w:pPr>
              <w:ind w:left="360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sz w:val="36"/>
                <w:szCs w:val="36"/>
              </w:rPr>
              <w:t>7.</w:t>
            </w:r>
          </w:p>
        </w:tc>
        <w:tc>
          <w:tcPr>
            <w:tcW w:w="3810" w:type="dxa"/>
            <w:tcBorders>
              <w:bottom w:val="single" w:sz="24" w:space="0" w:color="auto"/>
            </w:tcBorders>
            <w:shd w:val="clear" w:color="auto" w:fill="FFFFFF" w:themeFill="background1"/>
          </w:tcPr>
          <w:p w14:paraId="6818899D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10642919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6D896E7C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4C60730C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2B2A71B2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16588771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5D50C25B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7E3D01C2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0579747A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1F762FAF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14100B5E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4690D0DE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119" w:type="dxa"/>
            <w:tcBorders>
              <w:bottom w:val="single" w:sz="24" w:space="0" w:color="auto"/>
            </w:tcBorders>
            <w:shd w:val="clear" w:color="auto" w:fill="auto"/>
          </w:tcPr>
          <w:p w14:paraId="3CA9A592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0000"/>
            <w:vAlign w:val="center"/>
          </w:tcPr>
          <w:p w14:paraId="5341B279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color w:val="FFFFFF" w:themeColor="background1"/>
                <w:sz w:val="36"/>
                <w:szCs w:val="36"/>
              </w:rPr>
              <w:t>Red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C000"/>
            <w:vAlign w:val="center"/>
          </w:tcPr>
          <w:p w14:paraId="1A689D08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Ambe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92D050"/>
            <w:vAlign w:val="center"/>
          </w:tcPr>
          <w:p w14:paraId="3A5D03EA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Green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</w:tcPr>
          <w:p w14:paraId="1D6BF0D7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4EB6FEBF" w14:textId="77777777" w:rsidTr="00A535C0">
        <w:trPr>
          <w:trHeight w:val="497"/>
        </w:trPr>
        <w:tc>
          <w:tcPr>
            <w:tcW w:w="1181" w:type="dxa"/>
            <w:tcBorders>
              <w:bottom w:val="single" w:sz="24" w:space="0" w:color="auto"/>
            </w:tcBorders>
            <w:shd w:val="clear" w:color="auto" w:fill="auto"/>
          </w:tcPr>
          <w:p w14:paraId="02765014" w14:textId="77777777" w:rsidR="00A535C0" w:rsidRPr="00A535C0" w:rsidRDefault="00A535C0" w:rsidP="00423106">
            <w:pPr>
              <w:ind w:left="360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sz w:val="36"/>
                <w:szCs w:val="36"/>
              </w:rPr>
              <w:t>8.</w:t>
            </w:r>
          </w:p>
        </w:tc>
        <w:tc>
          <w:tcPr>
            <w:tcW w:w="3810" w:type="dxa"/>
            <w:tcBorders>
              <w:bottom w:val="single" w:sz="24" w:space="0" w:color="auto"/>
            </w:tcBorders>
            <w:shd w:val="clear" w:color="auto" w:fill="FFFFFF" w:themeFill="background1"/>
          </w:tcPr>
          <w:p w14:paraId="0FEAAED0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39412719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1385CA25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0EA89BAD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7568F218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561C700A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1C030A13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3BA63798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72AFA100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56C07496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30457470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7390AD46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3119" w:type="dxa"/>
            <w:tcBorders>
              <w:bottom w:val="single" w:sz="24" w:space="0" w:color="auto"/>
            </w:tcBorders>
            <w:shd w:val="clear" w:color="auto" w:fill="auto"/>
          </w:tcPr>
          <w:p w14:paraId="1054464D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0000"/>
            <w:vAlign w:val="center"/>
          </w:tcPr>
          <w:p w14:paraId="0C19B2CB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color w:val="FFFFFF" w:themeColor="background1"/>
                <w:sz w:val="36"/>
                <w:szCs w:val="36"/>
              </w:rPr>
              <w:t>Red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FFC000"/>
            <w:vAlign w:val="center"/>
          </w:tcPr>
          <w:p w14:paraId="50ECDFC6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Ambe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92D050"/>
            <w:vAlign w:val="center"/>
          </w:tcPr>
          <w:p w14:paraId="2A519A74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Green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</w:tcPr>
          <w:p w14:paraId="179F20B8" w14:textId="77777777" w:rsidR="00A535C0" w:rsidRPr="00A535C0" w:rsidRDefault="00A535C0" w:rsidP="00423106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</w:tc>
      </w:tr>
    </w:tbl>
    <w:p w14:paraId="5D57BF4D" w14:textId="77777777" w:rsidR="00A535C0" w:rsidRPr="00A535C0" w:rsidRDefault="00A535C0" w:rsidP="00A535C0">
      <w:pPr>
        <w:rPr>
          <w:sz w:val="36"/>
          <w:szCs w:val="36"/>
        </w:rPr>
        <w:sectPr w:rsidR="00A535C0" w:rsidRPr="00A535C0" w:rsidSect="00901B55">
          <w:footerReference w:type="default" r:id="rId23"/>
          <w:type w:val="continuous"/>
          <w:pgSz w:w="16838" w:h="23811" w:code="8"/>
          <w:pgMar w:top="1440" w:right="1440" w:bottom="1440" w:left="1440" w:header="708" w:footer="708" w:gutter="0"/>
          <w:paperSrc w:first="260" w:other="260"/>
          <w:pgNumType w:start="1"/>
          <w:cols w:space="708"/>
          <w:docGrid w:linePitch="360"/>
        </w:sectPr>
      </w:pPr>
    </w:p>
    <w:p w14:paraId="0A52C59E" w14:textId="77777777" w:rsidR="00A535C0" w:rsidRPr="00A535C0" w:rsidRDefault="00A535C0" w:rsidP="00A535C0">
      <w:pPr>
        <w:rPr>
          <w:sz w:val="36"/>
          <w:szCs w:val="36"/>
        </w:rPr>
      </w:pPr>
    </w:p>
    <w:p w14:paraId="2473ED4E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  <w:u w:val="single"/>
        </w:rPr>
      </w:pPr>
      <w:r w:rsidRPr="00A535C0">
        <w:rPr>
          <w:rFonts w:ascii="Arial" w:hAnsi="Arial" w:cs="Arial"/>
          <w:b/>
          <w:bCs/>
          <w:sz w:val="36"/>
          <w:szCs w:val="36"/>
          <w:u w:val="single"/>
        </w:rPr>
        <w:t xml:space="preserve">Personalised Care </w:t>
      </w:r>
      <w:proofErr w:type="gramStart"/>
      <w:r w:rsidRPr="00A535C0">
        <w:rPr>
          <w:rFonts w:ascii="Arial" w:hAnsi="Arial" w:cs="Arial"/>
          <w:b/>
          <w:bCs/>
          <w:sz w:val="36"/>
          <w:szCs w:val="36"/>
          <w:u w:val="single"/>
        </w:rPr>
        <w:t>Requirements;</w:t>
      </w:r>
      <w:proofErr w:type="gramEnd"/>
    </w:p>
    <w:p w14:paraId="0E6397F0" w14:textId="77777777" w:rsidR="00A535C0" w:rsidRPr="00A535C0" w:rsidRDefault="00A535C0" w:rsidP="00A535C0">
      <w:pPr>
        <w:jc w:val="center"/>
        <w:rPr>
          <w:rFonts w:ascii="Arial" w:hAnsi="Arial" w:cs="Arial"/>
          <w:b/>
          <w:sz w:val="36"/>
          <w:szCs w:val="36"/>
          <w:u w:val="single"/>
        </w:rPr>
      </w:pPr>
      <w:r w:rsidRPr="00A535C0">
        <w:rPr>
          <w:rFonts w:ascii="Arial" w:hAnsi="Arial" w:cs="Arial"/>
          <w:b/>
          <w:sz w:val="36"/>
          <w:szCs w:val="36"/>
          <w:u w:val="single"/>
        </w:rPr>
        <w:t>MANAGEMENT PLAN</w:t>
      </w:r>
    </w:p>
    <w:p w14:paraId="1DC89A6C" w14:textId="77777777" w:rsidR="00A535C0" w:rsidRPr="00A535C0" w:rsidRDefault="00A535C0" w:rsidP="00A535C0">
      <w:pPr>
        <w:rPr>
          <w:rFonts w:ascii="Arial" w:hAnsi="Arial" w:cs="Arial"/>
          <w:b/>
          <w:sz w:val="36"/>
          <w:szCs w:val="36"/>
        </w:rPr>
      </w:pPr>
      <w:r w:rsidRPr="00A535C0">
        <w:rPr>
          <w:rFonts w:ascii="Arial" w:hAnsi="Arial" w:cs="Arial"/>
          <w:b/>
          <w:sz w:val="36"/>
          <w:szCs w:val="36"/>
        </w:rPr>
        <w:t>Name:</w:t>
      </w:r>
    </w:p>
    <w:p w14:paraId="33D8D89C" w14:textId="77777777" w:rsidR="00A535C0" w:rsidRPr="00A535C0" w:rsidRDefault="00A535C0" w:rsidP="00A535C0">
      <w:pPr>
        <w:rPr>
          <w:rFonts w:ascii="Arial" w:hAnsi="Arial" w:cs="Arial"/>
          <w:b/>
          <w:sz w:val="36"/>
          <w:szCs w:val="36"/>
          <w:u w:val="single"/>
        </w:rPr>
      </w:pPr>
      <w:r w:rsidRPr="00A535C0">
        <w:rPr>
          <w:rFonts w:ascii="Arial" w:hAnsi="Arial" w:cs="Arial"/>
          <w:b/>
          <w:sz w:val="36"/>
          <w:szCs w:val="36"/>
        </w:rPr>
        <w:t>Room:</w:t>
      </w:r>
    </w:p>
    <w:tbl>
      <w:tblPr>
        <w:tblW w:w="137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9355"/>
        <w:gridCol w:w="2977"/>
      </w:tblGrid>
      <w:tr w:rsidR="00A535C0" w:rsidRPr="00A535C0" w14:paraId="17C820A2" w14:textId="77777777" w:rsidTr="00A535C0">
        <w:trPr>
          <w:trHeight w:val="1854"/>
        </w:trPr>
        <w:tc>
          <w:tcPr>
            <w:tcW w:w="1413" w:type="dxa"/>
            <w:shd w:val="clear" w:color="auto" w:fill="F2DBDB"/>
          </w:tcPr>
          <w:p w14:paraId="20FA951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</w:p>
        </w:tc>
        <w:tc>
          <w:tcPr>
            <w:tcW w:w="9355" w:type="dxa"/>
            <w:shd w:val="clear" w:color="auto" w:fill="F2DBDB"/>
          </w:tcPr>
          <w:p w14:paraId="4835701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>MANAGEMENT PLAN</w:t>
            </w:r>
          </w:p>
          <w:p w14:paraId="4519DDB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>Area of care/support:</w:t>
            </w:r>
          </w:p>
        </w:tc>
        <w:tc>
          <w:tcPr>
            <w:tcW w:w="2977" w:type="dxa"/>
            <w:shd w:val="clear" w:color="auto" w:fill="F2DBDB"/>
          </w:tcPr>
          <w:p w14:paraId="0C5AF07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</w:p>
        </w:tc>
      </w:tr>
      <w:tr w:rsidR="00A535C0" w:rsidRPr="00A535C0" w14:paraId="7E07642C" w14:textId="77777777" w:rsidTr="00A535C0">
        <w:trPr>
          <w:trHeight w:val="3982"/>
        </w:trPr>
        <w:tc>
          <w:tcPr>
            <w:tcW w:w="1413" w:type="dxa"/>
          </w:tcPr>
          <w:p w14:paraId="7398B60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Date</w:t>
            </w:r>
          </w:p>
          <w:p w14:paraId="448CEA5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D06C85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841CA44" w14:textId="77777777" w:rsidR="00A535C0" w:rsidRPr="00A535C0" w:rsidRDefault="00A535C0" w:rsidP="00423106">
            <w:pPr>
              <w:rPr>
                <w:rFonts w:ascii="Arial" w:hAnsi="Arial" w:cs="Arial"/>
                <w:color w:val="00B050"/>
                <w:sz w:val="36"/>
                <w:szCs w:val="36"/>
              </w:rPr>
            </w:pPr>
          </w:p>
          <w:p w14:paraId="4EF95FF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FE2F7E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14CE76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E55504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9F4832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9355" w:type="dxa"/>
          </w:tcPr>
          <w:p w14:paraId="34599D6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 xml:space="preserve">Things you need to know to support me, keep me safe and minimize risk </w:t>
            </w:r>
          </w:p>
          <w:p w14:paraId="6CF8780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3213E7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D6655B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9F40CD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29CDA7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676AD1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1DB811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CF2F94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052416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EA31AC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24622E7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27B5A1A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>Signed</w:t>
            </w:r>
          </w:p>
        </w:tc>
      </w:tr>
      <w:tr w:rsidR="00A535C0" w:rsidRPr="00A535C0" w14:paraId="3C2B1C42" w14:textId="77777777" w:rsidTr="00A535C0">
        <w:trPr>
          <w:trHeight w:val="2684"/>
        </w:trPr>
        <w:tc>
          <w:tcPr>
            <w:tcW w:w="1413" w:type="dxa"/>
          </w:tcPr>
          <w:p w14:paraId="7C9AEA6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Date</w:t>
            </w:r>
          </w:p>
          <w:p w14:paraId="5E1EC24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D10612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86B1D6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054FB2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732BF4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9355" w:type="dxa"/>
          </w:tcPr>
          <w:p w14:paraId="70E02F8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>What staff need to do if things go wrong– Who to contact etc</w:t>
            </w:r>
          </w:p>
          <w:p w14:paraId="638B2A5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CE3907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12AD92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3DACEE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C3FF38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C6EF8D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584DCFD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>Signed</w:t>
            </w:r>
          </w:p>
        </w:tc>
      </w:tr>
    </w:tbl>
    <w:p w14:paraId="5CE7EFCF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  <w:sectPr w:rsidR="00A535C0" w:rsidRPr="00A535C0" w:rsidSect="00901B55">
          <w:footerReference w:type="default" r:id="rId24"/>
          <w:type w:val="continuous"/>
          <w:pgSz w:w="16838" w:h="23811" w:code="8"/>
          <w:pgMar w:top="1440" w:right="1440" w:bottom="1440" w:left="1440" w:header="708" w:footer="708" w:gutter="0"/>
          <w:paperSrc w:first="260" w:other="260"/>
          <w:pgNumType w:start="1"/>
          <w:cols w:space="708"/>
          <w:docGrid w:linePitch="360"/>
        </w:sectPr>
      </w:pPr>
    </w:p>
    <w:p w14:paraId="48E7BE40" w14:textId="3A89E7B5" w:rsid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578ACEF0" w14:textId="0331B245" w:rsid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2490B5D1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7D7A8639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  <w:u w:val="single"/>
        </w:rPr>
      </w:pPr>
      <w:r w:rsidRPr="00A535C0">
        <w:rPr>
          <w:rFonts w:ascii="Arial" w:hAnsi="Arial" w:cs="Arial"/>
          <w:b/>
          <w:bCs/>
          <w:sz w:val="36"/>
          <w:szCs w:val="36"/>
          <w:u w:val="single"/>
        </w:rPr>
        <w:lastRenderedPageBreak/>
        <w:t xml:space="preserve">Personalised Care </w:t>
      </w:r>
      <w:proofErr w:type="gramStart"/>
      <w:r w:rsidRPr="00A535C0">
        <w:rPr>
          <w:rFonts w:ascii="Arial" w:hAnsi="Arial" w:cs="Arial"/>
          <w:b/>
          <w:bCs/>
          <w:sz w:val="36"/>
          <w:szCs w:val="36"/>
          <w:u w:val="single"/>
        </w:rPr>
        <w:t>Requirements;</w:t>
      </w:r>
      <w:proofErr w:type="gramEnd"/>
    </w:p>
    <w:p w14:paraId="607C24E7" w14:textId="77777777" w:rsidR="00A535C0" w:rsidRPr="00A535C0" w:rsidRDefault="00A535C0" w:rsidP="00A535C0">
      <w:pPr>
        <w:jc w:val="center"/>
        <w:rPr>
          <w:rFonts w:ascii="Arial" w:hAnsi="Arial" w:cs="Arial"/>
          <w:b/>
          <w:sz w:val="36"/>
          <w:szCs w:val="36"/>
          <w:u w:val="single"/>
        </w:rPr>
      </w:pPr>
      <w:r w:rsidRPr="00A535C0">
        <w:rPr>
          <w:rFonts w:ascii="Arial" w:hAnsi="Arial" w:cs="Arial"/>
          <w:b/>
          <w:sz w:val="36"/>
          <w:szCs w:val="36"/>
          <w:u w:val="single"/>
        </w:rPr>
        <w:t>MANAGEMENT PLAN</w:t>
      </w:r>
    </w:p>
    <w:p w14:paraId="15A096D9" w14:textId="77777777" w:rsidR="00A535C0" w:rsidRPr="00A535C0" w:rsidRDefault="00A535C0" w:rsidP="00A535C0">
      <w:pPr>
        <w:rPr>
          <w:rFonts w:ascii="Arial" w:hAnsi="Arial" w:cs="Arial"/>
          <w:b/>
          <w:sz w:val="36"/>
          <w:szCs w:val="36"/>
        </w:rPr>
      </w:pPr>
      <w:r w:rsidRPr="00A535C0">
        <w:rPr>
          <w:rFonts w:ascii="Arial" w:hAnsi="Arial" w:cs="Arial"/>
          <w:b/>
          <w:sz w:val="36"/>
          <w:szCs w:val="36"/>
        </w:rPr>
        <w:t>Name:</w:t>
      </w:r>
    </w:p>
    <w:p w14:paraId="4CC7D002" w14:textId="77777777" w:rsidR="00A535C0" w:rsidRPr="00A535C0" w:rsidRDefault="00A535C0" w:rsidP="00A535C0">
      <w:pPr>
        <w:rPr>
          <w:rFonts w:ascii="Arial" w:hAnsi="Arial" w:cs="Arial"/>
          <w:b/>
          <w:sz w:val="36"/>
          <w:szCs w:val="36"/>
          <w:u w:val="single"/>
        </w:rPr>
      </w:pPr>
      <w:r w:rsidRPr="00A535C0">
        <w:rPr>
          <w:rFonts w:ascii="Arial" w:hAnsi="Arial" w:cs="Arial"/>
          <w:b/>
          <w:sz w:val="36"/>
          <w:szCs w:val="36"/>
        </w:rPr>
        <w:t>Room:</w:t>
      </w:r>
    </w:p>
    <w:tbl>
      <w:tblPr>
        <w:tblW w:w="138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5"/>
        <w:gridCol w:w="9497"/>
        <w:gridCol w:w="2835"/>
      </w:tblGrid>
      <w:tr w:rsidR="00A535C0" w:rsidRPr="00A535C0" w14:paraId="15D7650E" w14:textId="77777777" w:rsidTr="00A535C0">
        <w:trPr>
          <w:trHeight w:val="1854"/>
        </w:trPr>
        <w:tc>
          <w:tcPr>
            <w:tcW w:w="1555" w:type="dxa"/>
            <w:shd w:val="clear" w:color="auto" w:fill="F2DBDB"/>
          </w:tcPr>
          <w:p w14:paraId="2883BA0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</w:p>
        </w:tc>
        <w:tc>
          <w:tcPr>
            <w:tcW w:w="9497" w:type="dxa"/>
            <w:shd w:val="clear" w:color="auto" w:fill="F2DBDB"/>
          </w:tcPr>
          <w:p w14:paraId="6083E46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>MANAGEMENT PLAN</w:t>
            </w:r>
          </w:p>
          <w:p w14:paraId="3EDDF8B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>Area of care/support:</w:t>
            </w:r>
          </w:p>
        </w:tc>
        <w:tc>
          <w:tcPr>
            <w:tcW w:w="2835" w:type="dxa"/>
            <w:shd w:val="clear" w:color="auto" w:fill="F2DBDB"/>
          </w:tcPr>
          <w:p w14:paraId="649A7DC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</w:p>
        </w:tc>
      </w:tr>
      <w:tr w:rsidR="00A535C0" w:rsidRPr="00A535C0" w14:paraId="6701F711" w14:textId="77777777" w:rsidTr="00A535C0">
        <w:trPr>
          <w:trHeight w:val="3982"/>
        </w:trPr>
        <w:tc>
          <w:tcPr>
            <w:tcW w:w="1555" w:type="dxa"/>
          </w:tcPr>
          <w:p w14:paraId="034C7AF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Date</w:t>
            </w:r>
          </w:p>
          <w:p w14:paraId="2815338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065F8C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3054F51" w14:textId="77777777" w:rsidR="00A535C0" w:rsidRPr="00A535C0" w:rsidRDefault="00A535C0" w:rsidP="00423106">
            <w:pPr>
              <w:rPr>
                <w:rFonts w:ascii="Arial" w:hAnsi="Arial" w:cs="Arial"/>
                <w:color w:val="00B050"/>
                <w:sz w:val="36"/>
                <w:szCs w:val="36"/>
              </w:rPr>
            </w:pPr>
          </w:p>
          <w:p w14:paraId="2DC0C7A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7B7CA1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0D1140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FF9F61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3625D8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9497" w:type="dxa"/>
          </w:tcPr>
          <w:p w14:paraId="0FAB762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 xml:space="preserve">Things you need to know to support me, keep me safe and minimize risk </w:t>
            </w:r>
          </w:p>
          <w:p w14:paraId="3FDFF1F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D531F2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8DEBD0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406E00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6CC691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AE98D2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CD9B2B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6A904B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D27E21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E184F0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59BFFB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835" w:type="dxa"/>
          </w:tcPr>
          <w:p w14:paraId="3CAD7F8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>Signed</w:t>
            </w:r>
          </w:p>
        </w:tc>
      </w:tr>
      <w:tr w:rsidR="00A535C0" w:rsidRPr="00A535C0" w14:paraId="3CF18526" w14:textId="77777777" w:rsidTr="00A535C0">
        <w:trPr>
          <w:trHeight w:val="2684"/>
        </w:trPr>
        <w:tc>
          <w:tcPr>
            <w:tcW w:w="1555" w:type="dxa"/>
          </w:tcPr>
          <w:p w14:paraId="51703AA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Date</w:t>
            </w:r>
          </w:p>
          <w:p w14:paraId="59867BE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74BE3A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568260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787972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7BED7B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9497" w:type="dxa"/>
          </w:tcPr>
          <w:p w14:paraId="7F66367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>What staff need to do if things go wrong– Who to contact etc</w:t>
            </w:r>
          </w:p>
          <w:p w14:paraId="0F44227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3E9E6F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F4DBDF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47D5D5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87367E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E665F8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835" w:type="dxa"/>
          </w:tcPr>
          <w:p w14:paraId="786B06D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  <w:u w:val="single"/>
              </w:rPr>
            </w:pPr>
            <w:r w:rsidRPr="00A535C0">
              <w:rPr>
                <w:rFonts w:ascii="Arial" w:hAnsi="Arial" w:cs="Arial"/>
                <w:sz w:val="36"/>
                <w:szCs w:val="36"/>
                <w:u w:val="single"/>
              </w:rPr>
              <w:t>Signed</w:t>
            </w:r>
          </w:p>
        </w:tc>
      </w:tr>
    </w:tbl>
    <w:p w14:paraId="188DDB26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  <w:sectPr w:rsidR="00A535C0" w:rsidRPr="00A535C0" w:rsidSect="00901B55">
          <w:footerReference w:type="default" r:id="rId25"/>
          <w:type w:val="continuous"/>
          <w:pgSz w:w="16838" w:h="23811" w:code="8"/>
          <w:pgMar w:top="1440" w:right="1440" w:bottom="1440" w:left="1440" w:header="708" w:footer="708" w:gutter="0"/>
          <w:paperSrc w:first="260" w:other="260"/>
          <w:pgNumType w:start="1"/>
          <w:cols w:space="708"/>
          <w:docGrid w:linePitch="360"/>
        </w:sectPr>
      </w:pPr>
    </w:p>
    <w:p w14:paraId="151CFA34" w14:textId="7B0DA203" w:rsid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550D517D" w14:textId="7AFC00BF" w:rsid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30B5A582" w14:textId="439B4B76" w:rsid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37AAC289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13B7559D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  <w:r w:rsidRPr="00A535C0">
        <w:rPr>
          <w:rFonts w:ascii="Arial" w:hAnsi="Arial" w:cs="Arial"/>
          <w:b/>
          <w:bCs/>
          <w:sz w:val="36"/>
          <w:szCs w:val="36"/>
        </w:rPr>
        <w:lastRenderedPageBreak/>
        <w:t>Professional Input Record:</w:t>
      </w:r>
    </w:p>
    <w:tbl>
      <w:tblPr>
        <w:tblStyle w:val="TableGrid"/>
        <w:tblW w:w="13638" w:type="dxa"/>
        <w:tblInd w:w="-176" w:type="dxa"/>
        <w:tblLook w:val="04A0" w:firstRow="1" w:lastRow="0" w:firstColumn="1" w:lastColumn="0" w:noHBand="0" w:noVBand="1"/>
      </w:tblPr>
      <w:tblGrid>
        <w:gridCol w:w="1872"/>
        <w:gridCol w:w="2694"/>
        <w:gridCol w:w="7087"/>
        <w:gridCol w:w="1985"/>
      </w:tblGrid>
      <w:tr w:rsidR="00A535C0" w:rsidRPr="00A535C0" w14:paraId="75371984" w14:textId="77777777" w:rsidTr="00A535C0"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7B5C2EC4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Date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1A7B0107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Designation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7BE32BB4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Notes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55108124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Name &amp; </w:t>
            </w:r>
            <w:proofErr w:type="gramStart"/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Signed</w:t>
            </w:r>
            <w:proofErr w:type="gramEnd"/>
          </w:p>
        </w:tc>
      </w:tr>
      <w:tr w:rsidR="00A535C0" w:rsidRPr="00A535C0" w14:paraId="0F18A8E0" w14:textId="77777777" w:rsidTr="00A535C0"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ADC2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03DBB0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B3D187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1DF8E8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86BA4F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4A45BF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9FBF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3DA4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A457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7B916924" w14:textId="77777777" w:rsidTr="00A535C0"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3528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0528F0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A4645B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4EDDB4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401B2B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0320FB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1B54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4178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7220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34A6F82C" w14:textId="77777777" w:rsidTr="00A535C0"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B7AE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027787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5463B8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267C93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29F553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595F49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4AF8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DA44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33AE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482CA51C" w14:textId="77777777" w:rsidTr="00A535C0"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B846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7643EA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BC3C26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006363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95A064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DAF19F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44097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EAE0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7463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1B9D2C66" w14:textId="77777777" w:rsidTr="00A535C0"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6FEC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42A2AA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0B358C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B60C94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B1617C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99B4AF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6DFF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B979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476C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0C09E036" w14:textId="77777777" w:rsidTr="00A535C0"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D0DC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AC7A65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84590C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FCF0F9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595AE4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CC4B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4A82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F52E48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A16410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2C85FB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C0BAFB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761C677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7B72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</w:tbl>
    <w:p w14:paraId="71EB1BF4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  <w:sectPr w:rsidR="00A535C0" w:rsidRPr="00A535C0" w:rsidSect="00901B55">
          <w:footerReference w:type="default" r:id="rId26"/>
          <w:type w:val="continuous"/>
          <w:pgSz w:w="16838" w:h="23811" w:code="8"/>
          <w:pgMar w:top="1440" w:right="1440" w:bottom="1440" w:left="1440" w:header="708" w:footer="708" w:gutter="0"/>
          <w:paperSrc w:first="260" w:other="260"/>
          <w:pgNumType w:start="1"/>
          <w:cols w:space="708"/>
          <w:docGrid w:linePitch="360"/>
        </w:sectPr>
      </w:pPr>
    </w:p>
    <w:p w14:paraId="1E3850AD" w14:textId="77777777" w:rsid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30A6D7A5" w14:textId="77777777" w:rsid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535A4BF7" w14:textId="77777777" w:rsid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7717B341" w14:textId="77777777" w:rsid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5FA41EA8" w14:textId="77777777" w:rsid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639C6383" w14:textId="6344C0C5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  <w:r w:rsidRPr="00A535C0">
        <w:rPr>
          <w:rFonts w:ascii="Arial" w:hAnsi="Arial" w:cs="Arial"/>
          <w:b/>
          <w:bCs/>
          <w:sz w:val="36"/>
          <w:szCs w:val="36"/>
        </w:rPr>
        <w:lastRenderedPageBreak/>
        <w:t>Carers Input Record:</w:t>
      </w:r>
    </w:p>
    <w:tbl>
      <w:tblPr>
        <w:tblStyle w:val="TableGrid"/>
        <w:tblW w:w="0" w:type="auto"/>
        <w:tblInd w:w="-176" w:type="dxa"/>
        <w:tblLayout w:type="fixed"/>
        <w:tblLook w:val="04A0" w:firstRow="1" w:lastRow="0" w:firstColumn="1" w:lastColumn="0" w:noHBand="0" w:noVBand="1"/>
      </w:tblPr>
      <w:tblGrid>
        <w:gridCol w:w="1589"/>
        <w:gridCol w:w="2977"/>
        <w:gridCol w:w="7512"/>
        <w:gridCol w:w="1843"/>
      </w:tblGrid>
      <w:tr w:rsidR="00A535C0" w:rsidRPr="00A535C0" w14:paraId="563DF52E" w14:textId="77777777" w:rsidTr="00A535C0"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01A28CCF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Dat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54008A1C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Designation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33BF34C2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Notes</w:t>
            </w:r>
          </w:p>
          <w:p w14:paraId="4957BA96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459DEA9A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Name &amp; </w:t>
            </w:r>
            <w:proofErr w:type="gramStart"/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Signed</w:t>
            </w:r>
            <w:proofErr w:type="gramEnd"/>
          </w:p>
        </w:tc>
      </w:tr>
      <w:tr w:rsidR="00A535C0" w:rsidRPr="00A535C0" w14:paraId="1B6F77DF" w14:textId="77777777" w:rsidTr="00A535C0"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3BA6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E41FED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4D9812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73B835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12B5F5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7F5CDF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C825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1CB4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0440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76A3612F" w14:textId="77777777" w:rsidTr="00A535C0"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674F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5D2D29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3E6E6E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C349D7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989692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794846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7CE2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BFE7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CF3D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7226DFF8" w14:textId="77777777" w:rsidTr="00A535C0"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43F5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D8F8CD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71B7EB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4D8B4B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89A2EA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DFC391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64C2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4E55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FEF2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67EDA7E4" w14:textId="77777777" w:rsidTr="00A535C0"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B126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EAD9CB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561BAC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148054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2FFD847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C18E0F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ABD37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9D96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DF8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163FDA57" w14:textId="77777777" w:rsidTr="00A535C0"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ED23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1E3292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2AF68B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E51AF6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EC35B6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796A63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2272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4C0F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C57C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5970E67A" w14:textId="77777777" w:rsidTr="00A535C0"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7F0C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7CDE75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13048D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46783A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2334B5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DC5C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9F10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19F639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ABBB16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D92974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BC1B80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1BF05A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849526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FEA243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CF93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</w:tbl>
    <w:p w14:paraId="5B46C510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  <w:sectPr w:rsidR="00A535C0" w:rsidRPr="00A535C0" w:rsidSect="00901B55">
          <w:footerReference w:type="default" r:id="rId27"/>
          <w:type w:val="continuous"/>
          <w:pgSz w:w="16838" w:h="23811" w:code="8"/>
          <w:pgMar w:top="1440" w:right="1440" w:bottom="1440" w:left="1440" w:header="708" w:footer="708" w:gutter="0"/>
          <w:paperSrc w:first="260" w:other="260"/>
          <w:pgNumType w:start="1"/>
          <w:cols w:space="708"/>
          <w:docGrid w:linePitch="360"/>
        </w:sectPr>
      </w:pPr>
    </w:p>
    <w:p w14:paraId="4502E27C" w14:textId="2EF787FB" w:rsid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692881A5" w14:textId="5202927F" w:rsid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47BB0022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1AB78990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  <w:r w:rsidRPr="00A535C0">
        <w:rPr>
          <w:rFonts w:ascii="Arial" w:hAnsi="Arial" w:cs="Arial"/>
          <w:b/>
          <w:bCs/>
          <w:sz w:val="36"/>
          <w:szCs w:val="36"/>
        </w:rPr>
        <w:lastRenderedPageBreak/>
        <w:t>Bedrail Assessment</w:t>
      </w:r>
    </w:p>
    <w:tbl>
      <w:tblPr>
        <w:tblStyle w:val="TableGrid1"/>
        <w:tblW w:w="14618" w:type="dxa"/>
        <w:tblInd w:w="-589" w:type="dxa"/>
        <w:tblLook w:val="04A0" w:firstRow="1" w:lastRow="0" w:firstColumn="1" w:lastColumn="0" w:noHBand="0" w:noVBand="1"/>
      </w:tblPr>
      <w:tblGrid>
        <w:gridCol w:w="2427"/>
        <w:gridCol w:w="2279"/>
        <w:gridCol w:w="840"/>
        <w:gridCol w:w="3402"/>
        <w:gridCol w:w="2835"/>
        <w:gridCol w:w="1417"/>
        <w:gridCol w:w="1418"/>
      </w:tblGrid>
      <w:tr w:rsidR="00A535C0" w:rsidRPr="00A535C0" w14:paraId="537C11DC" w14:textId="77777777" w:rsidTr="00A535C0">
        <w:trPr>
          <w:trHeight w:val="396"/>
        </w:trPr>
        <w:tc>
          <w:tcPr>
            <w:tcW w:w="4706" w:type="dxa"/>
            <w:gridSpan w:val="2"/>
            <w:shd w:val="clear" w:color="auto" w:fill="CCCCFF"/>
          </w:tcPr>
          <w:p w14:paraId="0E251CFA" w14:textId="77777777" w:rsidR="00A535C0" w:rsidRPr="00A535C0" w:rsidRDefault="00A535C0" w:rsidP="00423106">
            <w:pPr>
              <w:rPr>
                <w:rFonts w:ascii="Arial" w:eastAsia="Calibri" w:hAnsi="Arial" w:cs="Arial"/>
                <w:b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b/>
                <w:sz w:val="36"/>
                <w:szCs w:val="36"/>
              </w:rPr>
              <w:t>Date:</w:t>
            </w:r>
          </w:p>
        </w:tc>
        <w:tc>
          <w:tcPr>
            <w:tcW w:w="9912" w:type="dxa"/>
            <w:gridSpan w:val="5"/>
            <w:shd w:val="clear" w:color="auto" w:fill="CCCCFF"/>
          </w:tcPr>
          <w:p w14:paraId="40D5571F" w14:textId="77777777" w:rsidR="00A535C0" w:rsidRPr="00A535C0" w:rsidRDefault="00A535C0" w:rsidP="00423106">
            <w:pPr>
              <w:rPr>
                <w:rFonts w:ascii="Arial" w:eastAsia="Calibri" w:hAnsi="Arial" w:cs="Arial"/>
                <w:b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b/>
                <w:sz w:val="36"/>
                <w:szCs w:val="36"/>
              </w:rPr>
              <w:t>Assessor:</w:t>
            </w:r>
          </w:p>
        </w:tc>
      </w:tr>
      <w:tr w:rsidR="00A535C0" w:rsidRPr="00A535C0" w14:paraId="1E498956" w14:textId="77777777" w:rsidTr="00A535C0">
        <w:trPr>
          <w:trHeight w:val="396"/>
        </w:trPr>
        <w:tc>
          <w:tcPr>
            <w:tcW w:w="11783" w:type="dxa"/>
            <w:gridSpan w:val="5"/>
            <w:shd w:val="clear" w:color="auto" w:fill="EAEAEA"/>
          </w:tcPr>
          <w:p w14:paraId="59C5F757" w14:textId="77777777" w:rsidR="00A535C0" w:rsidRPr="00A535C0" w:rsidRDefault="00A535C0" w:rsidP="00423106">
            <w:pPr>
              <w:rPr>
                <w:rFonts w:ascii="Arial" w:eastAsia="Calibri" w:hAnsi="Arial" w:cs="Arial"/>
                <w:b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b/>
                <w:sz w:val="36"/>
                <w:szCs w:val="36"/>
              </w:rPr>
              <w:t>Risk Balance Questions</w:t>
            </w:r>
          </w:p>
        </w:tc>
        <w:tc>
          <w:tcPr>
            <w:tcW w:w="1417" w:type="dxa"/>
            <w:shd w:val="clear" w:color="auto" w:fill="EAEAEA"/>
          </w:tcPr>
          <w:p w14:paraId="1AAEBD51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Yes</w:t>
            </w:r>
          </w:p>
        </w:tc>
        <w:tc>
          <w:tcPr>
            <w:tcW w:w="1418" w:type="dxa"/>
            <w:shd w:val="clear" w:color="auto" w:fill="EAEAEA"/>
          </w:tcPr>
          <w:p w14:paraId="3CA197CE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No</w:t>
            </w:r>
          </w:p>
        </w:tc>
      </w:tr>
      <w:tr w:rsidR="00A535C0" w:rsidRPr="00A535C0" w14:paraId="663C6103" w14:textId="77777777" w:rsidTr="00A535C0">
        <w:trPr>
          <w:trHeight w:val="396"/>
        </w:trPr>
        <w:tc>
          <w:tcPr>
            <w:tcW w:w="11783" w:type="dxa"/>
            <w:gridSpan w:val="5"/>
          </w:tcPr>
          <w:p w14:paraId="0626775F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Is the client likely to fall out of bed?</w:t>
            </w:r>
          </w:p>
        </w:tc>
        <w:tc>
          <w:tcPr>
            <w:tcW w:w="1417" w:type="dxa"/>
          </w:tcPr>
          <w:p w14:paraId="0CBE23CC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</w:p>
        </w:tc>
        <w:tc>
          <w:tcPr>
            <w:tcW w:w="1418" w:type="dxa"/>
          </w:tcPr>
          <w:p w14:paraId="757009FF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</w:p>
        </w:tc>
      </w:tr>
      <w:tr w:rsidR="00A535C0" w:rsidRPr="00A535C0" w14:paraId="3A480C54" w14:textId="77777777" w:rsidTr="00A535C0">
        <w:trPr>
          <w:trHeight w:val="396"/>
        </w:trPr>
        <w:tc>
          <w:tcPr>
            <w:tcW w:w="11783" w:type="dxa"/>
            <w:gridSpan w:val="5"/>
          </w:tcPr>
          <w:p w14:paraId="3562A727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Is the client likely to be injured in a fall from bed?</w:t>
            </w:r>
          </w:p>
        </w:tc>
        <w:tc>
          <w:tcPr>
            <w:tcW w:w="1417" w:type="dxa"/>
          </w:tcPr>
          <w:p w14:paraId="24B34EB3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</w:p>
        </w:tc>
        <w:tc>
          <w:tcPr>
            <w:tcW w:w="1418" w:type="dxa"/>
          </w:tcPr>
          <w:p w14:paraId="0DDEE01A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</w:p>
        </w:tc>
      </w:tr>
      <w:tr w:rsidR="00A535C0" w:rsidRPr="00A535C0" w14:paraId="12775FF1" w14:textId="77777777" w:rsidTr="00A535C0">
        <w:trPr>
          <w:trHeight w:val="396"/>
        </w:trPr>
        <w:tc>
          <w:tcPr>
            <w:tcW w:w="11783" w:type="dxa"/>
            <w:gridSpan w:val="5"/>
          </w:tcPr>
          <w:p w14:paraId="790DC5E8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Will the client be anxious if bedrails are not in place?</w:t>
            </w:r>
          </w:p>
        </w:tc>
        <w:tc>
          <w:tcPr>
            <w:tcW w:w="1417" w:type="dxa"/>
          </w:tcPr>
          <w:p w14:paraId="206E5BDB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</w:p>
        </w:tc>
        <w:tc>
          <w:tcPr>
            <w:tcW w:w="1418" w:type="dxa"/>
          </w:tcPr>
          <w:p w14:paraId="44C69CBA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</w:p>
        </w:tc>
      </w:tr>
      <w:tr w:rsidR="00A535C0" w:rsidRPr="00A535C0" w14:paraId="135DEE7D" w14:textId="77777777" w:rsidTr="00A535C0">
        <w:trPr>
          <w:trHeight w:val="396"/>
        </w:trPr>
        <w:tc>
          <w:tcPr>
            <w:tcW w:w="11783" w:type="dxa"/>
            <w:gridSpan w:val="5"/>
          </w:tcPr>
          <w:p w14:paraId="08A86843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Would the bedrails stop the client from being independent?</w:t>
            </w:r>
          </w:p>
        </w:tc>
        <w:tc>
          <w:tcPr>
            <w:tcW w:w="1417" w:type="dxa"/>
          </w:tcPr>
          <w:p w14:paraId="3FB47F4C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</w:p>
        </w:tc>
        <w:tc>
          <w:tcPr>
            <w:tcW w:w="1418" w:type="dxa"/>
          </w:tcPr>
          <w:p w14:paraId="0A845FDA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</w:p>
        </w:tc>
      </w:tr>
      <w:tr w:rsidR="00A535C0" w:rsidRPr="00A535C0" w14:paraId="4EB59C38" w14:textId="77777777" w:rsidTr="00A535C0">
        <w:trPr>
          <w:trHeight w:val="396"/>
        </w:trPr>
        <w:tc>
          <w:tcPr>
            <w:tcW w:w="11783" w:type="dxa"/>
            <w:gridSpan w:val="5"/>
          </w:tcPr>
          <w:p w14:paraId="1592DF0B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Is the client likely to climb over the bedrails?</w:t>
            </w:r>
          </w:p>
        </w:tc>
        <w:tc>
          <w:tcPr>
            <w:tcW w:w="1417" w:type="dxa"/>
          </w:tcPr>
          <w:p w14:paraId="3E837439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</w:p>
        </w:tc>
        <w:tc>
          <w:tcPr>
            <w:tcW w:w="1418" w:type="dxa"/>
          </w:tcPr>
          <w:p w14:paraId="540E96A2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</w:p>
        </w:tc>
      </w:tr>
      <w:tr w:rsidR="00A535C0" w:rsidRPr="00A535C0" w14:paraId="61585106" w14:textId="77777777" w:rsidTr="00A535C0">
        <w:trPr>
          <w:trHeight w:val="396"/>
        </w:trPr>
        <w:tc>
          <w:tcPr>
            <w:tcW w:w="11783" w:type="dxa"/>
            <w:gridSpan w:val="5"/>
          </w:tcPr>
          <w:p w14:paraId="2836E23E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Could the client injure themselves on the bedrails?</w:t>
            </w:r>
          </w:p>
        </w:tc>
        <w:tc>
          <w:tcPr>
            <w:tcW w:w="1417" w:type="dxa"/>
          </w:tcPr>
          <w:p w14:paraId="5C922C74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</w:p>
        </w:tc>
        <w:tc>
          <w:tcPr>
            <w:tcW w:w="1418" w:type="dxa"/>
          </w:tcPr>
          <w:p w14:paraId="6EC0465D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</w:p>
        </w:tc>
      </w:tr>
      <w:tr w:rsidR="00A535C0" w:rsidRPr="00A535C0" w14:paraId="2950EAD2" w14:textId="77777777" w:rsidTr="00A535C0">
        <w:trPr>
          <w:trHeight w:val="396"/>
        </w:trPr>
        <w:tc>
          <w:tcPr>
            <w:tcW w:w="11783" w:type="dxa"/>
            <w:gridSpan w:val="5"/>
          </w:tcPr>
          <w:p w14:paraId="14293B1C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Will using bedrails cause the client distress?</w:t>
            </w:r>
          </w:p>
        </w:tc>
        <w:tc>
          <w:tcPr>
            <w:tcW w:w="1417" w:type="dxa"/>
          </w:tcPr>
          <w:p w14:paraId="0CCD522E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</w:p>
        </w:tc>
        <w:tc>
          <w:tcPr>
            <w:tcW w:w="1418" w:type="dxa"/>
          </w:tcPr>
          <w:p w14:paraId="3BD65A3F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</w:p>
        </w:tc>
      </w:tr>
      <w:tr w:rsidR="00A535C0" w:rsidRPr="00A535C0" w14:paraId="2538675D" w14:textId="77777777" w:rsidTr="00A535C0">
        <w:trPr>
          <w:trHeight w:val="396"/>
        </w:trPr>
        <w:tc>
          <w:tcPr>
            <w:tcW w:w="11783" w:type="dxa"/>
            <w:gridSpan w:val="5"/>
          </w:tcPr>
          <w:p w14:paraId="204D3C27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Is the bedrail suitable for the bed and mattress?</w:t>
            </w:r>
          </w:p>
        </w:tc>
        <w:tc>
          <w:tcPr>
            <w:tcW w:w="1417" w:type="dxa"/>
          </w:tcPr>
          <w:p w14:paraId="4E09710B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</w:p>
        </w:tc>
        <w:tc>
          <w:tcPr>
            <w:tcW w:w="1418" w:type="dxa"/>
          </w:tcPr>
          <w:p w14:paraId="5B429AC5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</w:p>
        </w:tc>
      </w:tr>
      <w:tr w:rsidR="00A535C0" w:rsidRPr="00A535C0" w14:paraId="632BDB76" w14:textId="77777777" w:rsidTr="00A535C0">
        <w:trPr>
          <w:trHeight w:val="396"/>
        </w:trPr>
        <w:tc>
          <w:tcPr>
            <w:tcW w:w="11783" w:type="dxa"/>
            <w:gridSpan w:val="5"/>
          </w:tcPr>
          <w:p w14:paraId="7FE20E8F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Is there a risk that any part of the client’s body (</w:t>
            </w:r>
            <w:proofErr w:type="gramStart"/>
            <w:r w:rsidRPr="00A535C0">
              <w:rPr>
                <w:rFonts w:ascii="Arial" w:eastAsia="Calibri" w:hAnsi="Arial" w:cs="Arial"/>
                <w:sz w:val="36"/>
                <w:szCs w:val="36"/>
              </w:rPr>
              <w:t>e.g.</w:t>
            </w:r>
            <w:proofErr w:type="gramEnd"/>
            <w:r w:rsidRPr="00A535C0">
              <w:rPr>
                <w:rFonts w:ascii="Arial" w:eastAsia="Calibri" w:hAnsi="Arial" w:cs="Arial"/>
                <w:sz w:val="36"/>
                <w:szCs w:val="36"/>
              </w:rPr>
              <w:t xml:space="preserve"> neck, arms, legs, chest) could become trapped between the bedrails bars or other gaps created by bed, rail, mattress and headboard combination?</w:t>
            </w:r>
          </w:p>
        </w:tc>
        <w:tc>
          <w:tcPr>
            <w:tcW w:w="1417" w:type="dxa"/>
          </w:tcPr>
          <w:p w14:paraId="1E55717F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</w:p>
        </w:tc>
        <w:tc>
          <w:tcPr>
            <w:tcW w:w="1418" w:type="dxa"/>
          </w:tcPr>
          <w:p w14:paraId="4EEFDE31" w14:textId="77777777" w:rsidR="00A535C0" w:rsidRPr="00A535C0" w:rsidRDefault="00A535C0" w:rsidP="00423106">
            <w:pPr>
              <w:rPr>
                <w:rFonts w:ascii="Arial" w:eastAsia="Calibri" w:hAnsi="Arial" w:cs="Arial"/>
                <w:sz w:val="36"/>
                <w:szCs w:val="36"/>
              </w:rPr>
            </w:pPr>
          </w:p>
        </w:tc>
      </w:tr>
      <w:tr w:rsidR="00A535C0" w:rsidRPr="00A535C0" w14:paraId="20D80911" w14:textId="77777777" w:rsidTr="00A535C0">
        <w:trPr>
          <w:trHeight w:val="396"/>
        </w:trPr>
        <w:tc>
          <w:tcPr>
            <w:tcW w:w="14618" w:type="dxa"/>
            <w:gridSpan w:val="7"/>
            <w:shd w:val="clear" w:color="auto" w:fill="CCCCFF"/>
          </w:tcPr>
          <w:p w14:paraId="248F19A8" w14:textId="77777777" w:rsidR="00A535C0" w:rsidRPr="00A535C0" w:rsidRDefault="00A535C0" w:rsidP="00423106">
            <w:pPr>
              <w:rPr>
                <w:rFonts w:ascii="Arial" w:eastAsia="Calibri" w:hAnsi="Arial" w:cs="Arial"/>
                <w:b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b/>
                <w:sz w:val="36"/>
                <w:szCs w:val="36"/>
              </w:rPr>
              <w:t>Risk Matrix Tool</w:t>
            </w:r>
          </w:p>
        </w:tc>
      </w:tr>
      <w:tr w:rsidR="00A535C0" w:rsidRPr="00A535C0" w14:paraId="791595B7" w14:textId="77777777" w:rsidTr="00A535C0">
        <w:trPr>
          <w:trHeight w:val="339"/>
        </w:trPr>
        <w:tc>
          <w:tcPr>
            <w:tcW w:w="2427" w:type="dxa"/>
            <w:vMerge w:val="restart"/>
            <w:shd w:val="clear" w:color="auto" w:fill="CCCCFF"/>
            <w:vAlign w:val="center"/>
          </w:tcPr>
          <w:p w14:paraId="1AE08C26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Mental State</w:t>
            </w:r>
          </w:p>
        </w:tc>
        <w:tc>
          <w:tcPr>
            <w:tcW w:w="3119" w:type="dxa"/>
            <w:gridSpan w:val="2"/>
            <w:shd w:val="clear" w:color="auto" w:fill="F2F2F2" w:themeFill="background1" w:themeFillShade="F2"/>
            <w:vAlign w:val="center"/>
          </w:tcPr>
          <w:p w14:paraId="336D3F69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Client is confused and disorientated</w:t>
            </w:r>
          </w:p>
        </w:tc>
        <w:tc>
          <w:tcPr>
            <w:tcW w:w="3402" w:type="dxa"/>
            <w:shd w:val="clear" w:color="auto" w:fill="FFC000"/>
            <w:vAlign w:val="center"/>
          </w:tcPr>
          <w:p w14:paraId="01265C11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Use bedrails with care</w:t>
            </w:r>
          </w:p>
        </w:tc>
        <w:tc>
          <w:tcPr>
            <w:tcW w:w="2835" w:type="dxa"/>
            <w:shd w:val="clear" w:color="auto" w:fill="FF0000"/>
            <w:vAlign w:val="center"/>
          </w:tcPr>
          <w:p w14:paraId="37A69F24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color w:val="FFFFFF" w:themeColor="background1"/>
                <w:sz w:val="36"/>
                <w:szCs w:val="36"/>
              </w:rPr>
              <w:t>Bedrails NOT recommended</w:t>
            </w:r>
          </w:p>
        </w:tc>
        <w:tc>
          <w:tcPr>
            <w:tcW w:w="2835" w:type="dxa"/>
            <w:gridSpan w:val="2"/>
            <w:shd w:val="clear" w:color="auto" w:fill="FF0000"/>
            <w:vAlign w:val="center"/>
          </w:tcPr>
          <w:p w14:paraId="0E33ECF1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color w:val="FFFFFF" w:themeColor="background1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color w:val="FFFFFF" w:themeColor="background1"/>
                <w:sz w:val="36"/>
                <w:szCs w:val="36"/>
              </w:rPr>
              <w:t>Bedrails NOT recommended</w:t>
            </w:r>
          </w:p>
        </w:tc>
      </w:tr>
      <w:tr w:rsidR="00A535C0" w:rsidRPr="00A535C0" w14:paraId="2CCF3E96" w14:textId="77777777" w:rsidTr="00A535C0">
        <w:trPr>
          <w:trHeight w:val="339"/>
        </w:trPr>
        <w:tc>
          <w:tcPr>
            <w:tcW w:w="2427" w:type="dxa"/>
            <w:vMerge/>
            <w:shd w:val="clear" w:color="auto" w:fill="CCCCFF"/>
            <w:vAlign w:val="center"/>
          </w:tcPr>
          <w:p w14:paraId="4C1D8836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</w:p>
        </w:tc>
        <w:tc>
          <w:tcPr>
            <w:tcW w:w="3119" w:type="dxa"/>
            <w:gridSpan w:val="2"/>
            <w:shd w:val="clear" w:color="auto" w:fill="F2F2F2" w:themeFill="background1" w:themeFillShade="F2"/>
            <w:vAlign w:val="center"/>
          </w:tcPr>
          <w:p w14:paraId="23FF6DD7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Client is drowsy</w:t>
            </w:r>
          </w:p>
        </w:tc>
        <w:tc>
          <w:tcPr>
            <w:tcW w:w="3402" w:type="dxa"/>
            <w:shd w:val="clear" w:color="auto" w:fill="92D050"/>
            <w:vAlign w:val="center"/>
          </w:tcPr>
          <w:p w14:paraId="19258C00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Bedrails recommended</w:t>
            </w:r>
          </w:p>
        </w:tc>
        <w:tc>
          <w:tcPr>
            <w:tcW w:w="2835" w:type="dxa"/>
            <w:shd w:val="clear" w:color="auto" w:fill="FFC000"/>
            <w:vAlign w:val="center"/>
          </w:tcPr>
          <w:p w14:paraId="5078ACFF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Use bedrails with care</w:t>
            </w:r>
          </w:p>
        </w:tc>
        <w:tc>
          <w:tcPr>
            <w:tcW w:w="2835" w:type="dxa"/>
            <w:gridSpan w:val="2"/>
            <w:shd w:val="clear" w:color="auto" w:fill="FF0000"/>
            <w:vAlign w:val="center"/>
          </w:tcPr>
          <w:p w14:paraId="40919A0A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color w:val="FFFFFF" w:themeColor="background1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color w:val="FFFFFF" w:themeColor="background1"/>
                <w:sz w:val="36"/>
                <w:szCs w:val="36"/>
              </w:rPr>
              <w:t>Bedrails NOT recommended</w:t>
            </w:r>
          </w:p>
        </w:tc>
      </w:tr>
      <w:tr w:rsidR="00A535C0" w:rsidRPr="00A535C0" w14:paraId="694F9C7E" w14:textId="77777777" w:rsidTr="00A535C0">
        <w:trPr>
          <w:trHeight w:val="339"/>
        </w:trPr>
        <w:tc>
          <w:tcPr>
            <w:tcW w:w="2427" w:type="dxa"/>
            <w:vMerge/>
            <w:shd w:val="clear" w:color="auto" w:fill="CCCCFF"/>
            <w:vAlign w:val="center"/>
          </w:tcPr>
          <w:p w14:paraId="25A0C8E0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</w:p>
        </w:tc>
        <w:tc>
          <w:tcPr>
            <w:tcW w:w="3119" w:type="dxa"/>
            <w:gridSpan w:val="2"/>
            <w:shd w:val="clear" w:color="auto" w:fill="F2F2F2" w:themeFill="background1" w:themeFillShade="F2"/>
            <w:vAlign w:val="center"/>
          </w:tcPr>
          <w:p w14:paraId="2446FEB0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Client is orientated and alert</w:t>
            </w:r>
          </w:p>
        </w:tc>
        <w:tc>
          <w:tcPr>
            <w:tcW w:w="3402" w:type="dxa"/>
            <w:shd w:val="clear" w:color="auto" w:fill="92D050"/>
            <w:vAlign w:val="center"/>
          </w:tcPr>
          <w:p w14:paraId="52A55A16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Bedrails recommended</w:t>
            </w:r>
          </w:p>
        </w:tc>
        <w:tc>
          <w:tcPr>
            <w:tcW w:w="2835" w:type="dxa"/>
            <w:shd w:val="clear" w:color="auto" w:fill="92D050"/>
            <w:vAlign w:val="center"/>
          </w:tcPr>
          <w:p w14:paraId="2C7DE804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Bedrails recommended</w:t>
            </w:r>
          </w:p>
        </w:tc>
        <w:tc>
          <w:tcPr>
            <w:tcW w:w="2835" w:type="dxa"/>
            <w:gridSpan w:val="2"/>
            <w:shd w:val="clear" w:color="auto" w:fill="FF0000"/>
            <w:vAlign w:val="center"/>
          </w:tcPr>
          <w:p w14:paraId="753ABC1D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color w:val="FFFFFF" w:themeColor="background1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color w:val="FFFFFF" w:themeColor="background1"/>
                <w:sz w:val="36"/>
                <w:szCs w:val="36"/>
              </w:rPr>
              <w:t>Bedrails NOT recommended</w:t>
            </w:r>
          </w:p>
        </w:tc>
      </w:tr>
      <w:tr w:rsidR="00A535C0" w:rsidRPr="00A535C0" w14:paraId="422060B2" w14:textId="77777777" w:rsidTr="00A535C0">
        <w:trPr>
          <w:trHeight w:val="339"/>
        </w:trPr>
        <w:tc>
          <w:tcPr>
            <w:tcW w:w="2427" w:type="dxa"/>
            <w:vMerge/>
            <w:tcBorders>
              <w:bottom w:val="single" w:sz="4" w:space="0" w:color="auto"/>
            </w:tcBorders>
            <w:shd w:val="clear" w:color="auto" w:fill="CCCCFF"/>
            <w:vAlign w:val="center"/>
          </w:tcPr>
          <w:p w14:paraId="2E3386A2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</w:p>
        </w:tc>
        <w:tc>
          <w:tcPr>
            <w:tcW w:w="3119" w:type="dxa"/>
            <w:gridSpan w:val="2"/>
            <w:shd w:val="clear" w:color="auto" w:fill="F2F2F2" w:themeFill="background1" w:themeFillShade="F2"/>
            <w:vAlign w:val="center"/>
          </w:tcPr>
          <w:p w14:paraId="09C0CE2B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Client is unconscious</w:t>
            </w:r>
          </w:p>
        </w:tc>
        <w:tc>
          <w:tcPr>
            <w:tcW w:w="3402" w:type="dxa"/>
            <w:shd w:val="clear" w:color="auto" w:fill="92D050"/>
            <w:vAlign w:val="center"/>
          </w:tcPr>
          <w:p w14:paraId="44B20EE1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Bedrails recommended</w:t>
            </w:r>
          </w:p>
        </w:tc>
        <w:tc>
          <w:tcPr>
            <w:tcW w:w="2835" w:type="dxa"/>
            <w:vAlign w:val="center"/>
          </w:tcPr>
          <w:p w14:paraId="7DF19D9C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Not applicable</w:t>
            </w:r>
          </w:p>
        </w:tc>
        <w:tc>
          <w:tcPr>
            <w:tcW w:w="2835" w:type="dxa"/>
            <w:gridSpan w:val="2"/>
            <w:vAlign w:val="center"/>
          </w:tcPr>
          <w:p w14:paraId="39385BA3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Not applicable</w:t>
            </w:r>
          </w:p>
        </w:tc>
      </w:tr>
      <w:tr w:rsidR="00A535C0" w:rsidRPr="00A535C0" w14:paraId="0CFBB5C0" w14:textId="77777777" w:rsidTr="00A535C0">
        <w:trPr>
          <w:trHeight w:val="339"/>
        </w:trPr>
        <w:tc>
          <w:tcPr>
            <w:tcW w:w="24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2A5664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</w:p>
        </w:tc>
        <w:tc>
          <w:tcPr>
            <w:tcW w:w="3119" w:type="dxa"/>
            <w:gridSpan w:val="2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46413057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</w:p>
        </w:tc>
        <w:tc>
          <w:tcPr>
            <w:tcW w:w="3402" w:type="dxa"/>
            <w:shd w:val="clear" w:color="auto" w:fill="F2F2F2" w:themeFill="background1" w:themeFillShade="F2"/>
            <w:vAlign w:val="center"/>
          </w:tcPr>
          <w:p w14:paraId="4DE856BE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Client is immobile (never leaves bed) or is hoist dependant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65548865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Client requires physical help with mobility</w:t>
            </w:r>
          </w:p>
        </w:tc>
        <w:tc>
          <w:tcPr>
            <w:tcW w:w="2835" w:type="dxa"/>
            <w:gridSpan w:val="2"/>
            <w:shd w:val="clear" w:color="auto" w:fill="F2F2F2" w:themeFill="background1" w:themeFillShade="F2"/>
            <w:vAlign w:val="center"/>
          </w:tcPr>
          <w:p w14:paraId="77016E91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Client mobilises without help from staff</w:t>
            </w:r>
          </w:p>
        </w:tc>
      </w:tr>
      <w:tr w:rsidR="00A535C0" w:rsidRPr="00A535C0" w14:paraId="651AD52C" w14:textId="77777777" w:rsidTr="00A535C0">
        <w:trPr>
          <w:trHeight w:val="339"/>
        </w:trPr>
        <w:tc>
          <w:tcPr>
            <w:tcW w:w="5546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F785101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</w:p>
        </w:tc>
        <w:tc>
          <w:tcPr>
            <w:tcW w:w="9072" w:type="dxa"/>
            <w:gridSpan w:val="4"/>
            <w:shd w:val="clear" w:color="auto" w:fill="CCCCFF"/>
            <w:vAlign w:val="center"/>
          </w:tcPr>
          <w:p w14:paraId="35C86D6E" w14:textId="77777777" w:rsidR="00A535C0" w:rsidRPr="00A535C0" w:rsidRDefault="00A535C0" w:rsidP="00423106">
            <w:pPr>
              <w:jc w:val="center"/>
              <w:rPr>
                <w:rFonts w:ascii="Arial" w:eastAsia="Calibri" w:hAnsi="Arial" w:cs="Arial"/>
                <w:sz w:val="36"/>
                <w:szCs w:val="36"/>
              </w:rPr>
            </w:pPr>
            <w:r w:rsidRPr="00A535C0">
              <w:rPr>
                <w:rFonts w:ascii="Arial" w:eastAsia="Calibri" w:hAnsi="Arial" w:cs="Arial"/>
                <w:sz w:val="36"/>
                <w:szCs w:val="36"/>
              </w:rPr>
              <w:t>Mobility</w:t>
            </w:r>
          </w:p>
        </w:tc>
      </w:tr>
      <w:tr w:rsidR="00A535C0" w:rsidRPr="00A535C0" w14:paraId="6147E842" w14:textId="77777777" w:rsidTr="00A535C0">
        <w:trPr>
          <w:trHeight w:val="397"/>
        </w:trPr>
        <w:tc>
          <w:tcPr>
            <w:tcW w:w="5546" w:type="dxa"/>
            <w:gridSpan w:val="3"/>
            <w:shd w:val="clear" w:color="auto" w:fill="EAEAEA"/>
          </w:tcPr>
          <w:p w14:paraId="5170EC60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sz w:val="36"/>
                <w:szCs w:val="36"/>
              </w:rPr>
              <w:t>Outcome of assessment</w:t>
            </w:r>
          </w:p>
        </w:tc>
        <w:tc>
          <w:tcPr>
            <w:tcW w:w="9072" w:type="dxa"/>
            <w:gridSpan w:val="4"/>
            <w:shd w:val="clear" w:color="auto" w:fill="EAEAEA"/>
          </w:tcPr>
          <w:p w14:paraId="7428EE39" w14:textId="77777777" w:rsidR="00A535C0" w:rsidRPr="00A535C0" w:rsidRDefault="00A535C0" w:rsidP="00423106">
            <w:pPr>
              <w:rPr>
                <w:rFonts w:ascii="Arial" w:hAnsi="Arial" w:cs="Arial"/>
                <w:b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sz w:val="36"/>
                <w:szCs w:val="36"/>
              </w:rPr>
              <w:t>Rational for decision</w:t>
            </w:r>
          </w:p>
        </w:tc>
      </w:tr>
      <w:tr w:rsidR="00A535C0" w:rsidRPr="00A535C0" w14:paraId="51A74BFF" w14:textId="77777777" w:rsidTr="00A535C0">
        <w:tc>
          <w:tcPr>
            <w:tcW w:w="5546" w:type="dxa"/>
            <w:gridSpan w:val="3"/>
          </w:tcPr>
          <w:p w14:paraId="1EA6070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(Circle as appropriate)</w:t>
            </w:r>
          </w:p>
          <w:p w14:paraId="6267F287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8D0093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FFEA3ED" w14:textId="5607D841" w:rsidR="00A535C0" w:rsidRPr="00A535C0" w:rsidRDefault="00A535C0" w:rsidP="00423106">
            <w:pPr>
              <w:rPr>
                <w:rFonts w:ascii="Arial" w:hAnsi="Arial" w:cs="Arial"/>
                <w:color w:val="FF0000"/>
                <w:sz w:val="36"/>
                <w:szCs w:val="36"/>
              </w:rPr>
            </w:pPr>
            <w:r w:rsidRPr="00A535C0">
              <w:rPr>
                <w:rFonts w:ascii="Arial" w:hAnsi="Arial" w:cs="Arial"/>
                <w:color w:val="FF0000"/>
                <w:sz w:val="36"/>
                <w:szCs w:val="36"/>
              </w:rPr>
              <w:t xml:space="preserve">Bedrails </w:t>
            </w:r>
            <w:proofErr w:type="gramStart"/>
            <w:r w:rsidRPr="00A535C0">
              <w:rPr>
                <w:rFonts w:ascii="Arial" w:hAnsi="Arial" w:cs="Arial"/>
                <w:color w:val="FF0000"/>
                <w:sz w:val="36"/>
                <w:szCs w:val="36"/>
              </w:rPr>
              <w:t>used  Bedrails</w:t>
            </w:r>
            <w:proofErr w:type="gramEnd"/>
            <w:r w:rsidRPr="00A535C0">
              <w:rPr>
                <w:rFonts w:ascii="Arial" w:hAnsi="Arial" w:cs="Arial"/>
                <w:color w:val="FF0000"/>
                <w:sz w:val="36"/>
                <w:szCs w:val="36"/>
              </w:rPr>
              <w:t xml:space="preserve"> not used</w:t>
            </w:r>
          </w:p>
          <w:p w14:paraId="16E39B3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9072" w:type="dxa"/>
            <w:gridSpan w:val="4"/>
          </w:tcPr>
          <w:p w14:paraId="34C7021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All decisions made should be documented in the care plan and /or risk management plan depending on the circumstances and risks presented. If there are changes in the client care this decision should be reviewed as appropriate.</w:t>
            </w:r>
          </w:p>
        </w:tc>
      </w:tr>
    </w:tbl>
    <w:p w14:paraId="1A1B5F37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272071D6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22BBE2B4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  <w:sectPr w:rsidR="00A535C0" w:rsidRPr="00A535C0" w:rsidSect="00901B55">
          <w:footerReference w:type="default" r:id="rId28"/>
          <w:type w:val="continuous"/>
          <w:pgSz w:w="16838" w:h="23811" w:code="8"/>
          <w:pgMar w:top="1440" w:right="1440" w:bottom="1440" w:left="1440" w:header="708" w:footer="708" w:gutter="0"/>
          <w:paperSrc w:first="260" w:other="260"/>
          <w:pgNumType w:start="1"/>
          <w:cols w:space="708"/>
          <w:docGrid w:linePitch="360"/>
        </w:sectPr>
      </w:pPr>
    </w:p>
    <w:p w14:paraId="1CF4E391" w14:textId="4D1E500D" w:rsid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1EF1E3E8" w14:textId="40C10550" w:rsid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47F59339" w14:textId="331DBE49" w:rsid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1719C26D" w14:textId="52448326" w:rsid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29682172" w14:textId="1AD7E7AF" w:rsid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67DFF32C" w14:textId="1580CD95" w:rsid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095B8481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79CAF2C9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  <w:r w:rsidRPr="00A535C0">
        <w:rPr>
          <w:rFonts w:ascii="Arial" w:hAnsi="Arial" w:cs="Arial"/>
          <w:b/>
          <w:bCs/>
          <w:sz w:val="36"/>
          <w:szCs w:val="36"/>
        </w:rPr>
        <w:t>Body Ma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68"/>
      </w:tblGrid>
      <w:tr w:rsidR="00A535C0" w:rsidRPr="00A535C0" w14:paraId="62788B98" w14:textId="77777777" w:rsidTr="00C01F8F">
        <w:trPr>
          <w:trHeight w:val="225"/>
        </w:trPr>
        <w:tc>
          <w:tcPr>
            <w:tcW w:w="10768" w:type="dxa"/>
            <w:shd w:val="clear" w:color="auto" w:fill="CCCCFF"/>
          </w:tcPr>
          <w:p w14:paraId="79D1034D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Female </w:t>
            </w:r>
          </w:p>
        </w:tc>
      </w:tr>
      <w:tr w:rsidR="00A535C0" w:rsidRPr="00A535C0" w14:paraId="2CF6B8F9" w14:textId="77777777" w:rsidTr="00C01F8F">
        <w:trPr>
          <w:trHeight w:val="4153"/>
        </w:trPr>
        <w:tc>
          <w:tcPr>
            <w:tcW w:w="10768" w:type="dxa"/>
          </w:tcPr>
          <w:p w14:paraId="45903257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  <w:p w14:paraId="47E81191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noProof/>
                <w:sz w:val="36"/>
                <w:szCs w:val="36"/>
              </w:rPr>
              <w:drawing>
                <wp:inline distT="0" distB="0" distL="0" distR="0" wp14:anchorId="48C50149" wp14:editId="16130679">
                  <wp:extent cx="6496050" cy="4427600"/>
                  <wp:effectExtent l="0" t="0" r="0" b="0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30460" cy="44510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35C0" w:rsidRPr="00A535C0" w14:paraId="2A91C9FB" w14:textId="77777777" w:rsidTr="00C01F8F">
        <w:trPr>
          <w:trHeight w:val="225"/>
        </w:trPr>
        <w:tc>
          <w:tcPr>
            <w:tcW w:w="10768" w:type="dxa"/>
            <w:shd w:val="clear" w:color="auto" w:fill="CCCCFF"/>
          </w:tcPr>
          <w:p w14:paraId="1023055F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Male</w:t>
            </w:r>
          </w:p>
        </w:tc>
      </w:tr>
      <w:tr w:rsidR="00A535C0" w:rsidRPr="00A535C0" w14:paraId="021840E1" w14:textId="77777777" w:rsidTr="00C01F8F">
        <w:trPr>
          <w:trHeight w:val="3545"/>
        </w:trPr>
        <w:tc>
          <w:tcPr>
            <w:tcW w:w="10768" w:type="dxa"/>
          </w:tcPr>
          <w:p w14:paraId="35FE6C10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  <w:p w14:paraId="7C847F65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noProof/>
                <w:sz w:val="36"/>
                <w:szCs w:val="36"/>
              </w:rPr>
              <w:drawing>
                <wp:inline distT="0" distB="0" distL="0" distR="0" wp14:anchorId="4D624EE3" wp14:editId="64AB6BD3">
                  <wp:extent cx="6393047" cy="3733800"/>
                  <wp:effectExtent l="0" t="0" r="825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25637" cy="37528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77D9C86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6662"/>
        <w:gridCol w:w="3260"/>
        <w:gridCol w:w="2268"/>
      </w:tblGrid>
      <w:tr w:rsidR="00A535C0" w:rsidRPr="00A535C0" w14:paraId="26571FB7" w14:textId="77777777" w:rsidTr="00C01F8F">
        <w:tc>
          <w:tcPr>
            <w:tcW w:w="1413" w:type="dxa"/>
          </w:tcPr>
          <w:p w14:paraId="28EAC801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Date </w:t>
            </w:r>
          </w:p>
        </w:tc>
        <w:tc>
          <w:tcPr>
            <w:tcW w:w="6662" w:type="dxa"/>
          </w:tcPr>
          <w:p w14:paraId="52079A91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Action Taken</w:t>
            </w:r>
          </w:p>
        </w:tc>
        <w:tc>
          <w:tcPr>
            <w:tcW w:w="3260" w:type="dxa"/>
          </w:tcPr>
          <w:p w14:paraId="08C17C1A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Review/Result</w:t>
            </w:r>
          </w:p>
        </w:tc>
        <w:tc>
          <w:tcPr>
            <w:tcW w:w="2268" w:type="dxa"/>
          </w:tcPr>
          <w:p w14:paraId="01C2B99B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Signed</w:t>
            </w:r>
          </w:p>
        </w:tc>
      </w:tr>
      <w:tr w:rsidR="00A535C0" w:rsidRPr="00A535C0" w14:paraId="519D85EF" w14:textId="77777777" w:rsidTr="00C01F8F">
        <w:tc>
          <w:tcPr>
            <w:tcW w:w="1413" w:type="dxa"/>
          </w:tcPr>
          <w:p w14:paraId="77686FFE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6662" w:type="dxa"/>
          </w:tcPr>
          <w:p w14:paraId="7C9D632C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260" w:type="dxa"/>
          </w:tcPr>
          <w:p w14:paraId="3CF29196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2268" w:type="dxa"/>
          </w:tcPr>
          <w:p w14:paraId="40C7F20C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59101A09" w14:textId="77777777" w:rsidTr="00C01F8F">
        <w:tc>
          <w:tcPr>
            <w:tcW w:w="1413" w:type="dxa"/>
          </w:tcPr>
          <w:p w14:paraId="2327F7EB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6662" w:type="dxa"/>
          </w:tcPr>
          <w:p w14:paraId="4F5EC0E5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260" w:type="dxa"/>
          </w:tcPr>
          <w:p w14:paraId="011AF8D2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2268" w:type="dxa"/>
          </w:tcPr>
          <w:p w14:paraId="02C84BC9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458453E8" w14:textId="77777777" w:rsidTr="00C01F8F">
        <w:tc>
          <w:tcPr>
            <w:tcW w:w="1413" w:type="dxa"/>
          </w:tcPr>
          <w:p w14:paraId="59C3C390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6662" w:type="dxa"/>
          </w:tcPr>
          <w:p w14:paraId="4632594F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260" w:type="dxa"/>
          </w:tcPr>
          <w:p w14:paraId="1498F80E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2268" w:type="dxa"/>
          </w:tcPr>
          <w:p w14:paraId="4B70E815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5CE56DC7" w14:textId="77777777" w:rsidTr="00C01F8F">
        <w:tc>
          <w:tcPr>
            <w:tcW w:w="1413" w:type="dxa"/>
          </w:tcPr>
          <w:p w14:paraId="0093C2CD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6662" w:type="dxa"/>
          </w:tcPr>
          <w:p w14:paraId="3FA4EBF1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260" w:type="dxa"/>
          </w:tcPr>
          <w:p w14:paraId="34FC629B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2268" w:type="dxa"/>
          </w:tcPr>
          <w:p w14:paraId="515FA262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21B3D173" w14:textId="77777777" w:rsidTr="00C01F8F">
        <w:tc>
          <w:tcPr>
            <w:tcW w:w="1413" w:type="dxa"/>
          </w:tcPr>
          <w:p w14:paraId="68B165E0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6662" w:type="dxa"/>
          </w:tcPr>
          <w:p w14:paraId="789E2281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260" w:type="dxa"/>
          </w:tcPr>
          <w:p w14:paraId="659EB0C9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2268" w:type="dxa"/>
          </w:tcPr>
          <w:p w14:paraId="13F10E07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1E0CD258" w14:textId="77777777" w:rsidTr="00C01F8F">
        <w:tc>
          <w:tcPr>
            <w:tcW w:w="1413" w:type="dxa"/>
          </w:tcPr>
          <w:p w14:paraId="0A76F761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6662" w:type="dxa"/>
          </w:tcPr>
          <w:p w14:paraId="10FD0C79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260" w:type="dxa"/>
          </w:tcPr>
          <w:p w14:paraId="56D43554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2268" w:type="dxa"/>
          </w:tcPr>
          <w:p w14:paraId="260EBA46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</w:tbl>
    <w:p w14:paraId="6CEE354F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  <w:sectPr w:rsidR="00A535C0" w:rsidRPr="00A535C0" w:rsidSect="00901B55">
          <w:footerReference w:type="default" r:id="rId31"/>
          <w:type w:val="continuous"/>
          <w:pgSz w:w="16838" w:h="23811" w:code="8"/>
          <w:pgMar w:top="1440" w:right="1440" w:bottom="1440" w:left="1440" w:header="708" w:footer="708" w:gutter="0"/>
          <w:paperSrc w:first="260" w:other="260"/>
          <w:pgNumType w:start="1"/>
          <w:cols w:space="708"/>
          <w:docGrid w:linePitch="360"/>
        </w:sectPr>
      </w:pPr>
    </w:p>
    <w:p w14:paraId="09801283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  <w:r w:rsidRPr="00A535C0">
        <w:rPr>
          <w:rFonts w:ascii="Arial" w:hAnsi="Arial" w:cs="Arial"/>
          <w:b/>
          <w:bCs/>
          <w:sz w:val="36"/>
          <w:szCs w:val="36"/>
        </w:rPr>
        <w:lastRenderedPageBreak/>
        <w:t>Cook/Chef Input Record:</w:t>
      </w: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1589"/>
        <w:gridCol w:w="2977"/>
        <w:gridCol w:w="7512"/>
        <w:gridCol w:w="1985"/>
      </w:tblGrid>
      <w:tr w:rsidR="00C01F8F" w:rsidRPr="00A535C0" w14:paraId="56544597" w14:textId="77777777" w:rsidTr="00C01F8F"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1152D3FB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Dat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319AF3FD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Designation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208F0668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Notes</w:t>
            </w:r>
          </w:p>
          <w:p w14:paraId="29F580ED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4A5FBFF7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Name &amp; </w:t>
            </w:r>
            <w:proofErr w:type="gramStart"/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Signed</w:t>
            </w:r>
            <w:proofErr w:type="gramEnd"/>
          </w:p>
        </w:tc>
      </w:tr>
      <w:tr w:rsidR="00A535C0" w:rsidRPr="00A535C0" w14:paraId="359CA822" w14:textId="77777777" w:rsidTr="00C01F8F"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E8A0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502C02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5938C0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870219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0C676E7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8CC40D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0C93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4B4B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50FD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774D6062" w14:textId="77777777" w:rsidTr="00C01F8F"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AE6B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FA19D1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6149EC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01BF1D7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B198BC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E139CB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F1EE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0327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DF1A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420FCE0C" w14:textId="77777777" w:rsidTr="00C01F8F"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792B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C44BE9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4516D2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2D5E64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2EF518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216D8D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9B08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637F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EA29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51FB35CF" w14:textId="77777777" w:rsidTr="00C01F8F"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08AB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9B7291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2B0F6B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9F547E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1D56EE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40D181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1373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F25A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50D47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6ECA101A" w14:textId="77777777" w:rsidTr="00C01F8F"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C17F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B3F7F4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E026A8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DBDD5E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6C3A10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A04BC5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B388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4F09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F486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39C2B0B6" w14:textId="77777777" w:rsidTr="00C01F8F"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8B07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BF71C0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1FBEF7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91FADA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F54F92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7ADE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6609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7B532A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6D647BB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2EA256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BA96357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C54DDA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EC8B38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49C03A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6088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</w:tbl>
    <w:p w14:paraId="7D020563" w14:textId="77777777" w:rsidR="00A535C0" w:rsidRPr="00A535C0" w:rsidRDefault="00A535C0" w:rsidP="00A535C0">
      <w:pPr>
        <w:rPr>
          <w:rFonts w:ascii="Arial" w:hAnsi="Arial" w:cs="Arial"/>
          <w:b/>
          <w:sz w:val="36"/>
          <w:szCs w:val="36"/>
        </w:rPr>
        <w:sectPr w:rsidR="00A535C0" w:rsidRPr="00A535C0" w:rsidSect="00901B55">
          <w:footerReference w:type="default" r:id="rId32"/>
          <w:type w:val="continuous"/>
          <w:pgSz w:w="16838" w:h="23811" w:code="8"/>
          <w:pgMar w:top="1440" w:right="1440" w:bottom="1440" w:left="1440" w:header="708" w:footer="708" w:gutter="0"/>
          <w:paperSrc w:first="260" w:other="260"/>
          <w:pgNumType w:start="1"/>
          <w:cols w:space="708"/>
          <w:docGrid w:linePitch="360"/>
        </w:sectPr>
      </w:pPr>
    </w:p>
    <w:p w14:paraId="2E415C61" w14:textId="77777777" w:rsidR="00C01F8F" w:rsidRDefault="00C01F8F" w:rsidP="00A535C0">
      <w:pPr>
        <w:rPr>
          <w:rFonts w:ascii="Arial" w:hAnsi="Arial" w:cs="Arial"/>
          <w:b/>
          <w:sz w:val="36"/>
          <w:szCs w:val="36"/>
        </w:rPr>
      </w:pPr>
    </w:p>
    <w:p w14:paraId="3A5F6A89" w14:textId="77777777" w:rsidR="00C01F8F" w:rsidRDefault="00C01F8F" w:rsidP="00A535C0">
      <w:pPr>
        <w:rPr>
          <w:rFonts w:ascii="Arial" w:hAnsi="Arial" w:cs="Arial"/>
          <w:b/>
          <w:sz w:val="36"/>
          <w:szCs w:val="36"/>
        </w:rPr>
      </w:pPr>
    </w:p>
    <w:p w14:paraId="43C5ECA6" w14:textId="77777777" w:rsidR="00C01F8F" w:rsidRDefault="00C01F8F" w:rsidP="00A535C0">
      <w:pPr>
        <w:rPr>
          <w:rFonts w:ascii="Arial" w:hAnsi="Arial" w:cs="Arial"/>
          <w:b/>
          <w:sz w:val="36"/>
          <w:szCs w:val="36"/>
        </w:rPr>
      </w:pPr>
    </w:p>
    <w:p w14:paraId="5195ADE9" w14:textId="7986CF26" w:rsidR="00A535C0" w:rsidRPr="00A535C0" w:rsidRDefault="00A535C0" w:rsidP="00A535C0">
      <w:pPr>
        <w:rPr>
          <w:rFonts w:ascii="Arial" w:hAnsi="Arial" w:cs="Arial"/>
          <w:b/>
          <w:sz w:val="36"/>
          <w:szCs w:val="36"/>
        </w:rPr>
      </w:pPr>
      <w:r w:rsidRPr="00A535C0">
        <w:rPr>
          <w:rFonts w:ascii="Arial" w:hAnsi="Arial" w:cs="Arial"/>
          <w:b/>
          <w:sz w:val="36"/>
          <w:szCs w:val="36"/>
        </w:rPr>
        <w:lastRenderedPageBreak/>
        <w:t xml:space="preserve">Manager Daily Review Record </w:t>
      </w:r>
    </w:p>
    <w:tbl>
      <w:tblPr>
        <w:tblStyle w:val="TableGrid"/>
        <w:tblW w:w="13779" w:type="dxa"/>
        <w:tblInd w:w="-176" w:type="dxa"/>
        <w:tblLook w:val="04A0" w:firstRow="1" w:lastRow="0" w:firstColumn="1" w:lastColumn="0" w:noHBand="0" w:noVBand="1"/>
      </w:tblPr>
      <w:tblGrid>
        <w:gridCol w:w="1872"/>
        <w:gridCol w:w="6237"/>
        <w:gridCol w:w="3686"/>
        <w:gridCol w:w="1984"/>
      </w:tblGrid>
      <w:tr w:rsidR="00C01F8F" w:rsidRPr="00A535C0" w14:paraId="5079A8C3" w14:textId="77777777" w:rsidTr="00C01F8F">
        <w:trPr>
          <w:trHeight w:val="562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763DA2BA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Date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3598A6AB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Update/Review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3C3EB395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Actions Identified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hideMark/>
          </w:tcPr>
          <w:p w14:paraId="4C7C1D37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Name &amp; </w:t>
            </w:r>
            <w:proofErr w:type="gramStart"/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Signed</w:t>
            </w:r>
            <w:proofErr w:type="gramEnd"/>
          </w:p>
        </w:tc>
      </w:tr>
      <w:tr w:rsidR="00A535C0" w:rsidRPr="00A535C0" w14:paraId="2820719F" w14:textId="77777777" w:rsidTr="00C01F8F">
        <w:trPr>
          <w:trHeight w:val="1915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C1C4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0E4B42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0E0A53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52E454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B23C38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60FED2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8C67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33F1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7359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369114AE" w14:textId="77777777" w:rsidTr="00C01F8F">
        <w:trPr>
          <w:trHeight w:val="1915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3B35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BF3A42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CEDA27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37EACD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DB86B8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701C3D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369A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9BF6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0BD0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101165B4" w14:textId="77777777" w:rsidTr="00C01F8F">
        <w:trPr>
          <w:trHeight w:val="1953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32E3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EA0565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81BF13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302712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FBB9D4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B8DFB9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9DCA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28B6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A796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5219185D" w14:textId="77777777" w:rsidTr="00C01F8F">
        <w:trPr>
          <w:trHeight w:val="1915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75DB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2C531F9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0BEF5267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7738E087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C0A943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CE45DC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EF27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972A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0A1B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5CB44B4D" w14:textId="77777777" w:rsidTr="00C01F8F">
        <w:trPr>
          <w:trHeight w:val="2253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87FA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1D6EC2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D2EB25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37C9E7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1ED7A2B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18AAA9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4FBE2CD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B9F8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3F34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9DB7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A535C0" w:rsidRPr="00A535C0" w14:paraId="455C921E" w14:textId="77777777" w:rsidTr="00C01F8F">
        <w:trPr>
          <w:trHeight w:val="1915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9AD4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A452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ADAE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BC62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</w:tbl>
    <w:tbl>
      <w:tblPr>
        <w:tblStyle w:val="TableGrid4"/>
        <w:tblpPr w:leftFromText="180" w:rightFromText="180" w:horzAnchor="margin" w:tblpXSpec="center" w:tblpY="990"/>
        <w:tblW w:w="13462" w:type="dxa"/>
        <w:tblLayout w:type="fixed"/>
        <w:tblLook w:val="04A0" w:firstRow="1" w:lastRow="0" w:firstColumn="1" w:lastColumn="0" w:noHBand="0" w:noVBand="1"/>
      </w:tblPr>
      <w:tblGrid>
        <w:gridCol w:w="2405"/>
        <w:gridCol w:w="2410"/>
        <w:gridCol w:w="1843"/>
        <w:gridCol w:w="1842"/>
        <w:gridCol w:w="2835"/>
        <w:gridCol w:w="2127"/>
      </w:tblGrid>
      <w:tr w:rsidR="00A535C0" w:rsidRPr="00A535C0" w14:paraId="5B4E6F35" w14:textId="77777777" w:rsidTr="00C01F8F">
        <w:tc>
          <w:tcPr>
            <w:tcW w:w="13462" w:type="dxa"/>
            <w:gridSpan w:val="6"/>
          </w:tcPr>
          <w:p w14:paraId="0B5E503C" w14:textId="77777777" w:rsidR="00A535C0" w:rsidRPr="00A535C0" w:rsidRDefault="00A535C0" w:rsidP="00423106">
            <w:pPr>
              <w:jc w:val="center"/>
              <w:rPr>
                <w:rFonts w:cstheme="minorHAnsi"/>
                <w:b/>
                <w:sz w:val="36"/>
                <w:szCs w:val="36"/>
              </w:rPr>
            </w:pPr>
            <w:r w:rsidRPr="00A535C0">
              <w:rPr>
                <w:rFonts w:cstheme="minorHAnsi"/>
                <w:b/>
                <w:sz w:val="36"/>
                <w:szCs w:val="36"/>
              </w:rPr>
              <w:lastRenderedPageBreak/>
              <w:t>Braden Risk Assessment Guide</w:t>
            </w:r>
          </w:p>
          <w:p w14:paraId="3C38BE47" w14:textId="77777777" w:rsidR="00A535C0" w:rsidRPr="00A535C0" w:rsidRDefault="00A535C0" w:rsidP="00423106">
            <w:pPr>
              <w:rPr>
                <w:rFonts w:cstheme="minorHAnsi"/>
                <w:color w:val="FFFFFF" w:themeColor="background1"/>
                <w:sz w:val="36"/>
                <w:szCs w:val="36"/>
              </w:rPr>
            </w:pPr>
            <w:r w:rsidRPr="00A535C0">
              <w:rPr>
                <w:rFonts w:cstheme="minorHAnsi"/>
                <w:sz w:val="36"/>
                <w:szCs w:val="36"/>
              </w:rPr>
              <w:t>Individuals with a total score of 16 or less are considered at risk</w:t>
            </w:r>
          </w:p>
          <w:p w14:paraId="67E87146" w14:textId="77777777" w:rsidR="00A535C0" w:rsidRPr="00C01F8F" w:rsidRDefault="00A535C0" w:rsidP="00423106">
            <w:pPr>
              <w:rPr>
                <w:rFonts w:cstheme="minorHAnsi"/>
                <w:sz w:val="28"/>
                <w:szCs w:val="28"/>
              </w:rPr>
            </w:pPr>
            <w:r w:rsidRPr="00C01F8F">
              <w:rPr>
                <w:rFonts w:cstheme="minorHAnsi"/>
                <w:color w:val="FFFFFF" w:themeColor="background1"/>
                <w:sz w:val="28"/>
                <w:szCs w:val="28"/>
                <w:highlight w:val="darkYellow"/>
              </w:rPr>
              <w:t xml:space="preserve">Low risk – 15-18            </w:t>
            </w:r>
            <w:r w:rsidRPr="00C01F8F">
              <w:rPr>
                <w:rFonts w:cstheme="minorHAnsi"/>
                <w:color w:val="FFFFFF" w:themeColor="background1"/>
                <w:sz w:val="28"/>
                <w:szCs w:val="28"/>
                <w:highlight w:val="cyan"/>
              </w:rPr>
              <w:t xml:space="preserve">Moderate risk – 13-14         </w:t>
            </w:r>
            <w:r w:rsidRPr="00C01F8F">
              <w:rPr>
                <w:rFonts w:cstheme="minorHAnsi"/>
                <w:color w:val="FFFFFF" w:themeColor="background1"/>
                <w:sz w:val="28"/>
                <w:szCs w:val="28"/>
                <w:highlight w:val="red"/>
              </w:rPr>
              <w:t xml:space="preserve">High risk – 10-12       </w:t>
            </w:r>
            <w:r w:rsidRPr="00C01F8F">
              <w:rPr>
                <w:rFonts w:cstheme="minorHAnsi"/>
                <w:color w:val="FFFFFF" w:themeColor="background1"/>
                <w:sz w:val="28"/>
                <w:szCs w:val="28"/>
                <w:highlight w:val="darkRed"/>
              </w:rPr>
              <w:t>Severe risk – Total score 9</w:t>
            </w:r>
            <w:r w:rsidRPr="00C01F8F">
              <w:rPr>
                <w:rFonts w:cstheme="minorHAnsi"/>
                <w:sz w:val="28"/>
                <w:szCs w:val="28"/>
              </w:rPr>
              <w:t xml:space="preserve"> </w:t>
            </w:r>
          </w:p>
        </w:tc>
      </w:tr>
      <w:tr w:rsidR="00C01F8F" w:rsidRPr="00A535C0" w14:paraId="657AE2D6" w14:textId="77777777" w:rsidTr="00C01F8F">
        <w:tc>
          <w:tcPr>
            <w:tcW w:w="2405" w:type="dxa"/>
            <w:shd w:val="clear" w:color="auto" w:fill="CCCCFF"/>
          </w:tcPr>
          <w:p w14:paraId="6B0D29DB" w14:textId="77777777" w:rsidR="00A535C0" w:rsidRPr="00C01F8F" w:rsidRDefault="00A535C0" w:rsidP="00423106">
            <w:pPr>
              <w:rPr>
                <w:rFonts w:cstheme="minorHAnsi"/>
                <w:sz w:val="24"/>
                <w:szCs w:val="24"/>
              </w:rPr>
            </w:pPr>
            <w:r w:rsidRPr="00C01F8F">
              <w:rPr>
                <w:rFonts w:cstheme="minorHAnsi"/>
                <w:b/>
                <w:sz w:val="24"/>
                <w:szCs w:val="24"/>
              </w:rPr>
              <w:t>Sensory Perception</w:t>
            </w:r>
            <w:r w:rsidRPr="00C01F8F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730B9C15" w14:textId="77777777" w:rsidR="00A535C0" w:rsidRPr="00C01F8F" w:rsidRDefault="00A535C0" w:rsidP="00423106">
            <w:pPr>
              <w:rPr>
                <w:rFonts w:cstheme="minorHAnsi"/>
                <w:sz w:val="24"/>
                <w:szCs w:val="24"/>
              </w:rPr>
            </w:pPr>
            <w:r w:rsidRPr="00C01F8F">
              <w:rPr>
                <w:rFonts w:cstheme="minorHAnsi"/>
                <w:sz w:val="24"/>
                <w:szCs w:val="24"/>
              </w:rPr>
              <w:t>Ability to respond meaningfully</w:t>
            </w:r>
          </w:p>
          <w:p w14:paraId="1F6FD6A1" w14:textId="77777777" w:rsidR="00A535C0" w:rsidRPr="00C01F8F" w:rsidRDefault="00A535C0" w:rsidP="00423106">
            <w:pPr>
              <w:rPr>
                <w:rFonts w:cstheme="minorHAnsi"/>
                <w:sz w:val="24"/>
                <w:szCs w:val="24"/>
              </w:rPr>
            </w:pPr>
            <w:r w:rsidRPr="00C01F8F">
              <w:rPr>
                <w:rFonts w:cstheme="minorHAnsi"/>
                <w:sz w:val="24"/>
                <w:szCs w:val="24"/>
              </w:rPr>
              <w:t>to pressure related discomfort</w:t>
            </w:r>
          </w:p>
        </w:tc>
        <w:tc>
          <w:tcPr>
            <w:tcW w:w="2410" w:type="dxa"/>
            <w:shd w:val="clear" w:color="auto" w:fill="CCCCFF"/>
          </w:tcPr>
          <w:p w14:paraId="2089A1DA" w14:textId="77777777" w:rsidR="00A535C0" w:rsidRPr="00C01F8F" w:rsidRDefault="00A535C0" w:rsidP="00423106">
            <w:pPr>
              <w:rPr>
                <w:rFonts w:cstheme="minorHAnsi"/>
                <w:sz w:val="24"/>
                <w:szCs w:val="24"/>
              </w:rPr>
            </w:pPr>
            <w:r w:rsidRPr="00C01F8F">
              <w:rPr>
                <w:rFonts w:cstheme="minorHAnsi"/>
                <w:b/>
                <w:sz w:val="24"/>
                <w:szCs w:val="24"/>
              </w:rPr>
              <w:t xml:space="preserve">Moisture </w:t>
            </w:r>
            <w:r w:rsidRPr="00C01F8F">
              <w:rPr>
                <w:rFonts w:cstheme="minorHAnsi"/>
                <w:sz w:val="24"/>
                <w:szCs w:val="24"/>
              </w:rPr>
              <w:t>-Degree to which skin is exposed to moisture</w:t>
            </w:r>
          </w:p>
        </w:tc>
        <w:tc>
          <w:tcPr>
            <w:tcW w:w="1843" w:type="dxa"/>
            <w:shd w:val="clear" w:color="auto" w:fill="CCCCFF"/>
          </w:tcPr>
          <w:p w14:paraId="5B12E6FC" w14:textId="77777777" w:rsidR="00A535C0" w:rsidRPr="00C01F8F" w:rsidRDefault="00A535C0" w:rsidP="00423106">
            <w:pPr>
              <w:rPr>
                <w:rFonts w:cstheme="minorHAnsi"/>
                <w:sz w:val="24"/>
                <w:szCs w:val="24"/>
              </w:rPr>
            </w:pPr>
            <w:r w:rsidRPr="00C01F8F">
              <w:rPr>
                <w:rFonts w:cstheme="minorHAnsi"/>
                <w:b/>
                <w:sz w:val="24"/>
                <w:szCs w:val="24"/>
              </w:rPr>
              <w:t>Activity</w:t>
            </w:r>
            <w:r w:rsidRPr="00C01F8F">
              <w:rPr>
                <w:rFonts w:cstheme="minorHAnsi"/>
                <w:sz w:val="24"/>
                <w:szCs w:val="24"/>
              </w:rPr>
              <w:t xml:space="preserve"> -Degree of physical activity</w:t>
            </w:r>
          </w:p>
        </w:tc>
        <w:tc>
          <w:tcPr>
            <w:tcW w:w="1842" w:type="dxa"/>
            <w:shd w:val="clear" w:color="auto" w:fill="CCCCFF"/>
          </w:tcPr>
          <w:p w14:paraId="7F3433A0" w14:textId="77777777" w:rsidR="00A535C0" w:rsidRPr="00C01F8F" w:rsidRDefault="00A535C0" w:rsidP="00423106">
            <w:pPr>
              <w:rPr>
                <w:rFonts w:cstheme="minorHAnsi"/>
                <w:sz w:val="24"/>
                <w:szCs w:val="24"/>
              </w:rPr>
            </w:pPr>
            <w:r w:rsidRPr="00C01F8F">
              <w:rPr>
                <w:rFonts w:cstheme="minorHAnsi"/>
                <w:b/>
                <w:sz w:val="24"/>
                <w:szCs w:val="24"/>
              </w:rPr>
              <w:t>Mobility</w:t>
            </w:r>
            <w:r w:rsidRPr="00C01F8F">
              <w:rPr>
                <w:rFonts w:cstheme="minorHAnsi"/>
                <w:sz w:val="24"/>
                <w:szCs w:val="24"/>
              </w:rPr>
              <w:t xml:space="preserve"> - Ability to change and control body position</w:t>
            </w:r>
          </w:p>
        </w:tc>
        <w:tc>
          <w:tcPr>
            <w:tcW w:w="2835" w:type="dxa"/>
            <w:shd w:val="clear" w:color="auto" w:fill="CCCCFF"/>
          </w:tcPr>
          <w:p w14:paraId="10AD786A" w14:textId="77777777" w:rsidR="00A535C0" w:rsidRPr="00C01F8F" w:rsidRDefault="00A535C0" w:rsidP="00423106">
            <w:pPr>
              <w:rPr>
                <w:rFonts w:cstheme="minorHAnsi"/>
                <w:sz w:val="24"/>
                <w:szCs w:val="24"/>
              </w:rPr>
            </w:pPr>
            <w:r w:rsidRPr="00C01F8F">
              <w:rPr>
                <w:rFonts w:cstheme="minorHAnsi"/>
                <w:b/>
                <w:sz w:val="24"/>
                <w:szCs w:val="24"/>
              </w:rPr>
              <w:t>Nutrition</w:t>
            </w:r>
            <w:r w:rsidRPr="00C01F8F">
              <w:rPr>
                <w:rFonts w:cstheme="minorHAnsi"/>
                <w:sz w:val="24"/>
                <w:szCs w:val="24"/>
              </w:rPr>
              <w:t xml:space="preserve"> -Usual food intake pattern</w:t>
            </w:r>
          </w:p>
        </w:tc>
        <w:tc>
          <w:tcPr>
            <w:tcW w:w="2127" w:type="dxa"/>
            <w:shd w:val="clear" w:color="auto" w:fill="CCCCFF"/>
          </w:tcPr>
          <w:p w14:paraId="69F13493" w14:textId="77777777" w:rsidR="00A535C0" w:rsidRPr="00C01F8F" w:rsidRDefault="00A535C0" w:rsidP="00423106">
            <w:pPr>
              <w:rPr>
                <w:rFonts w:cstheme="minorHAnsi"/>
                <w:b/>
                <w:sz w:val="24"/>
                <w:szCs w:val="24"/>
              </w:rPr>
            </w:pPr>
            <w:r w:rsidRPr="00C01F8F">
              <w:rPr>
                <w:rFonts w:cstheme="minorHAnsi"/>
                <w:b/>
                <w:sz w:val="24"/>
                <w:szCs w:val="24"/>
              </w:rPr>
              <w:t>Friction and Shear</w:t>
            </w:r>
          </w:p>
        </w:tc>
      </w:tr>
      <w:tr w:rsidR="00C01F8F" w:rsidRPr="00A535C0" w14:paraId="34158561" w14:textId="77777777" w:rsidTr="00C01F8F">
        <w:tc>
          <w:tcPr>
            <w:tcW w:w="2405" w:type="dxa"/>
          </w:tcPr>
          <w:p w14:paraId="365D1A1D" w14:textId="77777777" w:rsidR="00A535C0" w:rsidRPr="00C01F8F" w:rsidRDefault="00A535C0" w:rsidP="00C01F8F">
            <w:pPr>
              <w:pStyle w:val="ListParagraph"/>
              <w:numPr>
                <w:ilvl w:val="0"/>
                <w:numId w:val="9"/>
              </w:numPr>
              <w:spacing w:line="240" w:lineRule="auto"/>
              <w:ind w:left="306"/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Completely Limited</w:t>
            </w:r>
          </w:p>
          <w:p w14:paraId="2CBF935E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Unresponsive (does not moan, flinch or grasp) to painful stimuli, due to diminished level of consciousness or sedation. OR limited ability to feel pain over most of body surface.</w:t>
            </w:r>
          </w:p>
        </w:tc>
        <w:tc>
          <w:tcPr>
            <w:tcW w:w="2410" w:type="dxa"/>
          </w:tcPr>
          <w:p w14:paraId="4C8545E7" w14:textId="77777777" w:rsidR="00A535C0" w:rsidRPr="00C01F8F" w:rsidRDefault="00A535C0" w:rsidP="00C01F8F">
            <w:pPr>
              <w:pStyle w:val="ListParagraph"/>
              <w:numPr>
                <w:ilvl w:val="0"/>
                <w:numId w:val="8"/>
              </w:numPr>
              <w:spacing w:line="240" w:lineRule="auto"/>
              <w:ind w:left="449"/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Constantly Moist</w:t>
            </w:r>
          </w:p>
          <w:p w14:paraId="2FD79712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Skin is kept moist almost constantly by perspiration, urine, etc. Dampness is detected every time patient/ client is moved or turned.</w:t>
            </w:r>
          </w:p>
        </w:tc>
        <w:tc>
          <w:tcPr>
            <w:tcW w:w="1843" w:type="dxa"/>
          </w:tcPr>
          <w:p w14:paraId="7CCB5372" w14:textId="77777777" w:rsidR="00A535C0" w:rsidRPr="00C01F8F" w:rsidRDefault="00A535C0" w:rsidP="00C01F8F">
            <w:pPr>
              <w:pStyle w:val="ListParagraph"/>
              <w:numPr>
                <w:ilvl w:val="0"/>
                <w:numId w:val="6"/>
              </w:numPr>
              <w:spacing w:line="240" w:lineRule="auto"/>
              <w:ind w:left="453"/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Bedfast</w:t>
            </w:r>
          </w:p>
          <w:p w14:paraId="1F4D2850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Confined to bed</w:t>
            </w:r>
          </w:p>
        </w:tc>
        <w:tc>
          <w:tcPr>
            <w:tcW w:w="1842" w:type="dxa"/>
          </w:tcPr>
          <w:p w14:paraId="6E104E1D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 xml:space="preserve">1. Completely Immobile </w:t>
            </w:r>
          </w:p>
          <w:p w14:paraId="0291B290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Does not make even slight changes in body or extremity position without assistance.</w:t>
            </w:r>
          </w:p>
        </w:tc>
        <w:tc>
          <w:tcPr>
            <w:tcW w:w="2835" w:type="dxa"/>
          </w:tcPr>
          <w:p w14:paraId="2A7BF3E3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1. Very Poor</w:t>
            </w:r>
          </w:p>
          <w:p w14:paraId="7048206F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Never eats a complete meal. Rarely eats more than 1/3 of any food offered. Eats 2 servings or less of protein (meat or dairy products) per day. Takes fluids poorly. Does not take a liquid dietary supplement. OR is NBM and/or maintained on clear liquids or IV’s for more than 5 days</w:t>
            </w:r>
          </w:p>
        </w:tc>
        <w:tc>
          <w:tcPr>
            <w:tcW w:w="2127" w:type="dxa"/>
          </w:tcPr>
          <w:p w14:paraId="1A11326B" w14:textId="77777777" w:rsidR="00A535C0" w:rsidRPr="00C01F8F" w:rsidRDefault="00A535C0" w:rsidP="00C01F8F">
            <w:pPr>
              <w:pStyle w:val="ListParagraph"/>
              <w:numPr>
                <w:ilvl w:val="0"/>
                <w:numId w:val="7"/>
              </w:numPr>
              <w:spacing w:line="240" w:lineRule="auto"/>
              <w:ind w:left="456"/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Problem</w:t>
            </w:r>
          </w:p>
          <w:p w14:paraId="20C80286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Requires moderate to maximum assistance in moving.</w:t>
            </w:r>
          </w:p>
        </w:tc>
      </w:tr>
      <w:tr w:rsidR="00C01F8F" w:rsidRPr="00A535C0" w14:paraId="0866EE60" w14:textId="77777777" w:rsidTr="00C01F8F">
        <w:tc>
          <w:tcPr>
            <w:tcW w:w="2405" w:type="dxa"/>
          </w:tcPr>
          <w:p w14:paraId="38AAA4A5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2. Very Limited</w:t>
            </w:r>
          </w:p>
          <w:p w14:paraId="057B0F95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Responds only to painful stimuli. Cannot communicate discomfort except by moaning or restlessness. OR has a sensory impairment that limits the ability to feel pain or discomfort over ½ of body.</w:t>
            </w:r>
          </w:p>
        </w:tc>
        <w:tc>
          <w:tcPr>
            <w:tcW w:w="2410" w:type="dxa"/>
          </w:tcPr>
          <w:p w14:paraId="5D117F19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2. Very Moist</w:t>
            </w:r>
          </w:p>
          <w:p w14:paraId="0345D63A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Skin is often, but not always, moist. Linen must be changed at least once a shift.</w:t>
            </w:r>
          </w:p>
        </w:tc>
        <w:tc>
          <w:tcPr>
            <w:tcW w:w="1843" w:type="dxa"/>
          </w:tcPr>
          <w:p w14:paraId="29381104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2. Chairfast</w:t>
            </w:r>
          </w:p>
          <w:p w14:paraId="66F184CB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Ability to walk severely limited or non-existent. Cannot bear own weight and/or must be assisted into chair or wheelchair.</w:t>
            </w:r>
          </w:p>
        </w:tc>
        <w:tc>
          <w:tcPr>
            <w:tcW w:w="1842" w:type="dxa"/>
          </w:tcPr>
          <w:p w14:paraId="5A805562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2. Very Limited</w:t>
            </w:r>
          </w:p>
          <w:p w14:paraId="08587130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Makes occasional slight changes in body or extremity position but unable to make frequent or significant changes independently.</w:t>
            </w:r>
          </w:p>
        </w:tc>
        <w:tc>
          <w:tcPr>
            <w:tcW w:w="2835" w:type="dxa"/>
          </w:tcPr>
          <w:p w14:paraId="43FAF715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2. Probably Inadequate</w:t>
            </w:r>
          </w:p>
          <w:p w14:paraId="0DE5C6C2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Rarely eats a complete meal and generally eats only about ½ of any food offered. Protein intake includes only 3 servings of meat or dairy products per day. Occasionally will take a dietary supplement. OR receives less than optimum amount of liquid diet or tube feeding.</w:t>
            </w:r>
          </w:p>
          <w:p w14:paraId="4306CA0E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</w:p>
          <w:p w14:paraId="76826329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</w:p>
          <w:p w14:paraId="03230134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0F1CB2E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2. Potential Problem</w:t>
            </w:r>
          </w:p>
          <w:p w14:paraId="070C92C3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Moves feebly or requires minimum assistance. During a move, skin probably slides to some extent against sheets, chair restraints, or other devices. Maintains relatively good position in chair or bed most of the time, but occasionally slides down.</w:t>
            </w:r>
          </w:p>
        </w:tc>
      </w:tr>
      <w:tr w:rsidR="00C01F8F" w:rsidRPr="00A535C0" w14:paraId="1B4A8147" w14:textId="77777777" w:rsidTr="00C01F8F">
        <w:tc>
          <w:tcPr>
            <w:tcW w:w="2405" w:type="dxa"/>
          </w:tcPr>
          <w:p w14:paraId="6FD3A0CE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3. Slightly Limited</w:t>
            </w:r>
          </w:p>
          <w:p w14:paraId="24CCE710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Responds to verbal commands but cannot always communicate discomfort or need to be turned. OR has some sensory impairment that limits ability to feel pain or discomfort in 1 or 2 extremities</w:t>
            </w:r>
          </w:p>
        </w:tc>
        <w:tc>
          <w:tcPr>
            <w:tcW w:w="2410" w:type="dxa"/>
          </w:tcPr>
          <w:p w14:paraId="63C91DC3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3. Occasionally Moist</w:t>
            </w:r>
          </w:p>
          <w:p w14:paraId="3587B096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Skin is occasionally moist, requiring an extra linen change approximately once a day.</w:t>
            </w:r>
          </w:p>
        </w:tc>
        <w:tc>
          <w:tcPr>
            <w:tcW w:w="1843" w:type="dxa"/>
          </w:tcPr>
          <w:p w14:paraId="318E2FCD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3. Walks Occasionally</w:t>
            </w:r>
          </w:p>
          <w:p w14:paraId="36CCA5FD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Walks occasionally during day, but for very short distances, with or without assistance. Spends majority of each shift in bed or chair.</w:t>
            </w:r>
          </w:p>
        </w:tc>
        <w:tc>
          <w:tcPr>
            <w:tcW w:w="1842" w:type="dxa"/>
          </w:tcPr>
          <w:p w14:paraId="64089E92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3. Slightly Limited</w:t>
            </w:r>
          </w:p>
          <w:p w14:paraId="39B821B4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Makes frequent though slight changes in body or extremity position independently.</w:t>
            </w:r>
          </w:p>
        </w:tc>
        <w:tc>
          <w:tcPr>
            <w:tcW w:w="2835" w:type="dxa"/>
          </w:tcPr>
          <w:p w14:paraId="67F1C7FC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Adequate</w:t>
            </w:r>
          </w:p>
          <w:p w14:paraId="41920755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Eats over half of most meals. Eats a total of 4 servings of protein (meat, dairy products) each day. Occasionally will refuse a meal but will usually take a supplement if offered. OR is on a tube feeding or TPN regimen which probably meets most of nutritional needs.</w:t>
            </w:r>
          </w:p>
        </w:tc>
        <w:tc>
          <w:tcPr>
            <w:tcW w:w="2127" w:type="dxa"/>
          </w:tcPr>
          <w:p w14:paraId="1A301A3A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3. No Apparent Problem</w:t>
            </w:r>
          </w:p>
          <w:p w14:paraId="426AEE73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 xml:space="preserve">Moves in bed and in chair independently and has sufficient muscle strength to </w:t>
            </w:r>
            <w:proofErr w:type="gramStart"/>
            <w:r w:rsidRPr="00C01F8F">
              <w:rPr>
                <w:rFonts w:cstheme="minorHAnsi"/>
                <w:sz w:val="20"/>
                <w:szCs w:val="20"/>
              </w:rPr>
              <w:t>lift up</w:t>
            </w:r>
            <w:proofErr w:type="gramEnd"/>
            <w:r w:rsidRPr="00C01F8F">
              <w:rPr>
                <w:rFonts w:cstheme="minorHAnsi"/>
                <w:sz w:val="20"/>
                <w:szCs w:val="20"/>
              </w:rPr>
              <w:t xml:space="preserve"> completely during move. Maintains good position in bed or chair at all times</w:t>
            </w:r>
          </w:p>
        </w:tc>
      </w:tr>
      <w:tr w:rsidR="00C01F8F" w:rsidRPr="00A535C0" w14:paraId="3971D883" w14:textId="77777777" w:rsidTr="00C01F8F">
        <w:trPr>
          <w:trHeight w:val="1607"/>
        </w:trPr>
        <w:tc>
          <w:tcPr>
            <w:tcW w:w="2405" w:type="dxa"/>
          </w:tcPr>
          <w:p w14:paraId="144E4FEC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4. No Impairment</w:t>
            </w:r>
          </w:p>
          <w:p w14:paraId="1B5CBD05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Responds to verbal commands. Has no sensory deficit that would limit ability to feel or voice pain or discomfort</w:t>
            </w:r>
          </w:p>
        </w:tc>
        <w:tc>
          <w:tcPr>
            <w:tcW w:w="2410" w:type="dxa"/>
          </w:tcPr>
          <w:p w14:paraId="4FCC29B4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4. Rarely Moist</w:t>
            </w:r>
          </w:p>
          <w:p w14:paraId="6668C3C4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Skin is usually dry. Linen only requires changing at routine intervals</w:t>
            </w:r>
          </w:p>
        </w:tc>
        <w:tc>
          <w:tcPr>
            <w:tcW w:w="1843" w:type="dxa"/>
          </w:tcPr>
          <w:p w14:paraId="5C2B2D30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4. Walks Frequently</w:t>
            </w:r>
          </w:p>
          <w:p w14:paraId="7F71755B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Walks outside the room at least twice a day and inside the room every 2 hours during waking hours.</w:t>
            </w:r>
          </w:p>
        </w:tc>
        <w:tc>
          <w:tcPr>
            <w:tcW w:w="1842" w:type="dxa"/>
          </w:tcPr>
          <w:p w14:paraId="3EB02BFB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4. No Limitations</w:t>
            </w:r>
          </w:p>
          <w:p w14:paraId="079402D8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Makes major and frequent changes in position without assistance.</w:t>
            </w:r>
          </w:p>
        </w:tc>
        <w:tc>
          <w:tcPr>
            <w:tcW w:w="2835" w:type="dxa"/>
          </w:tcPr>
          <w:p w14:paraId="543DD6F5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4. Excellent</w:t>
            </w:r>
          </w:p>
          <w:p w14:paraId="636C6193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  <w:r w:rsidRPr="00C01F8F">
              <w:rPr>
                <w:rFonts w:cstheme="minorHAnsi"/>
                <w:sz w:val="20"/>
                <w:szCs w:val="20"/>
              </w:rPr>
              <w:t>Eats most of every meal. Never refuses a meal. Usually eats a total of 4 or more servings of meat and dairy products. Occasionally eats between meals. Does not require supplementation</w:t>
            </w:r>
          </w:p>
        </w:tc>
        <w:tc>
          <w:tcPr>
            <w:tcW w:w="2127" w:type="dxa"/>
          </w:tcPr>
          <w:p w14:paraId="4FE825CF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</w:p>
          <w:p w14:paraId="17FF5523" w14:textId="77777777" w:rsidR="00A535C0" w:rsidRPr="00C01F8F" w:rsidRDefault="00A535C0" w:rsidP="00423106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5F8BE74A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  <w:sectPr w:rsidR="00A535C0" w:rsidRPr="00A535C0" w:rsidSect="00901B55">
          <w:footerReference w:type="default" r:id="rId33"/>
          <w:type w:val="continuous"/>
          <w:pgSz w:w="16838" w:h="23811" w:code="8"/>
          <w:pgMar w:top="1440" w:right="1440" w:bottom="1440" w:left="1440" w:header="708" w:footer="708" w:gutter="0"/>
          <w:paperSrc w:first="260" w:other="260"/>
          <w:pgNumType w:start="1"/>
          <w:cols w:space="708"/>
          <w:docGrid w:linePitch="360"/>
        </w:sectPr>
      </w:pPr>
    </w:p>
    <w:p w14:paraId="72B3032B" w14:textId="77777777" w:rsidR="00C01F8F" w:rsidRDefault="00C01F8F" w:rsidP="00A535C0">
      <w:pPr>
        <w:rPr>
          <w:rFonts w:ascii="Arial" w:hAnsi="Arial" w:cs="Arial"/>
          <w:b/>
          <w:bCs/>
          <w:sz w:val="36"/>
          <w:szCs w:val="36"/>
        </w:rPr>
      </w:pPr>
    </w:p>
    <w:p w14:paraId="47E9826F" w14:textId="77777777" w:rsidR="00C01F8F" w:rsidRDefault="00C01F8F" w:rsidP="00A535C0">
      <w:pPr>
        <w:rPr>
          <w:rFonts w:ascii="Arial" w:hAnsi="Arial" w:cs="Arial"/>
          <w:b/>
          <w:bCs/>
          <w:sz w:val="36"/>
          <w:szCs w:val="36"/>
        </w:rPr>
      </w:pPr>
    </w:p>
    <w:p w14:paraId="2C5773E4" w14:textId="77777777" w:rsidR="00C01F8F" w:rsidRDefault="00C01F8F" w:rsidP="00A535C0">
      <w:pPr>
        <w:rPr>
          <w:rFonts w:ascii="Arial" w:hAnsi="Arial" w:cs="Arial"/>
          <w:b/>
          <w:bCs/>
          <w:sz w:val="36"/>
          <w:szCs w:val="36"/>
        </w:rPr>
      </w:pPr>
    </w:p>
    <w:p w14:paraId="21C8234A" w14:textId="77777777" w:rsidR="00C01F8F" w:rsidRDefault="00C01F8F" w:rsidP="00A535C0">
      <w:pPr>
        <w:rPr>
          <w:rFonts w:ascii="Arial" w:hAnsi="Arial" w:cs="Arial"/>
          <w:b/>
          <w:bCs/>
          <w:sz w:val="36"/>
          <w:szCs w:val="36"/>
        </w:rPr>
      </w:pPr>
    </w:p>
    <w:p w14:paraId="61B800F1" w14:textId="77777777" w:rsidR="00C01F8F" w:rsidRDefault="00C01F8F" w:rsidP="00A535C0">
      <w:pPr>
        <w:rPr>
          <w:rFonts w:ascii="Arial" w:hAnsi="Arial" w:cs="Arial"/>
          <w:b/>
          <w:bCs/>
          <w:sz w:val="36"/>
          <w:szCs w:val="36"/>
        </w:rPr>
      </w:pPr>
    </w:p>
    <w:p w14:paraId="5665B6B1" w14:textId="77777777" w:rsidR="00C01F8F" w:rsidRDefault="00C01F8F" w:rsidP="00A535C0">
      <w:pPr>
        <w:rPr>
          <w:rFonts w:ascii="Arial" w:hAnsi="Arial" w:cs="Arial"/>
          <w:b/>
          <w:bCs/>
          <w:sz w:val="36"/>
          <w:szCs w:val="36"/>
        </w:rPr>
      </w:pPr>
    </w:p>
    <w:p w14:paraId="0904EF4E" w14:textId="77777777" w:rsidR="00C01F8F" w:rsidRDefault="00C01F8F" w:rsidP="00A535C0">
      <w:pPr>
        <w:rPr>
          <w:rFonts w:ascii="Arial" w:hAnsi="Arial" w:cs="Arial"/>
          <w:b/>
          <w:bCs/>
          <w:sz w:val="36"/>
          <w:szCs w:val="36"/>
        </w:rPr>
      </w:pPr>
    </w:p>
    <w:p w14:paraId="1AFE6765" w14:textId="77777777" w:rsidR="00C01F8F" w:rsidRDefault="00C01F8F" w:rsidP="00A535C0">
      <w:pPr>
        <w:rPr>
          <w:rFonts w:ascii="Arial" w:hAnsi="Arial" w:cs="Arial"/>
          <w:b/>
          <w:bCs/>
          <w:sz w:val="36"/>
          <w:szCs w:val="36"/>
        </w:rPr>
      </w:pPr>
    </w:p>
    <w:p w14:paraId="733C5A9A" w14:textId="77777777" w:rsidR="00C01F8F" w:rsidRDefault="00C01F8F" w:rsidP="00A535C0">
      <w:pPr>
        <w:rPr>
          <w:rFonts w:ascii="Arial" w:hAnsi="Arial" w:cs="Arial"/>
          <w:b/>
          <w:bCs/>
          <w:sz w:val="36"/>
          <w:szCs w:val="36"/>
        </w:rPr>
      </w:pPr>
    </w:p>
    <w:p w14:paraId="7CBBE26F" w14:textId="77777777" w:rsidR="00C01F8F" w:rsidRDefault="00C01F8F" w:rsidP="00A535C0">
      <w:pPr>
        <w:rPr>
          <w:rFonts w:ascii="Arial" w:hAnsi="Arial" w:cs="Arial"/>
          <w:b/>
          <w:bCs/>
          <w:sz w:val="36"/>
          <w:szCs w:val="36"/>
        </w:rPr>
      </w:pPr>
    </w:p>
    <w:p w14:paraId="1D07A789" w14:textId="77777777" w:rsidR="00C01F8F" w:rsidRDefault="00C01F8F" w:rsidP="00A535C0">
      <w:pPr>
        <w:rPr>
          <w:rFonts w:ascii="Arial" w:hAnsi="Arial" w:cs="Arial"/>
          <w:b/>
          <w:bCs/>
          <w:sz w:val="36"/>
          <w:szCs w:val="36"/>
        </w:rPr>
      </w:pPr>
    </w:p>
    <w:p w14:paraId="1534E996" w14:textId="4EEAB3FC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  <w:r w:rsidRPr="00A535C0">
        <w:rPr>
          <w:rFonts w:ascii="Arial" w:hAnsi="Arial" w:cs="Arial"/>
          <w:b/>
          <w:bCs/>
          <w:sz w:val="36"/>
          <w:szCs w:val="36"/>
        </w:rPr>
        <w:lastRenderedPageBreak/>
        <w:t xml:space="preserve">Pressure Care Risk Assessment </w:t>
      </w:r>
    </w:p>
    <w:tbl>
      <w:tblPr>
        <w:tblStyle w:val="TableGrid"/>
        <w:tblW w:w="13780" w:type="dxa"/>
        <w:tblInd w:w="-318" w:type="dxa"/>
        <w:tblLook w:val="04A0" w:firstRow="1" w:lastRow="0" w:firstColumn="1" w:lastColumn="0" w:noHBand="0" w:noVBand="1"/>
      </w:tblPr>
      <w:tblGrid>
        <w:gridCol w:w="13780"/>
      </w:tblGrid>
      <w:tr w:rsidR="00A535C0" w:rsidRPr="00A535C0" w14:paraId="3F762BE7" w14:textId="77777777" w:rsidTr="00C01F8F">
        <w:tc>
          <w:tcPr>
            <w:tcW w:w="13780" w:type="dxa"/>
            <w:shd w:val="clear" w:color="auto" w:fill="CCCCFF"/>
          </w:tcPr>
          <w:p w14:paraId="29F1E1F5" w14:textId="77777777" w:rsidR="00A535C0" w:rsidRPr="00A535C0" w:rsidRDefault="00A535C0" w:rsidP="00423106">
            <w:pPr>
              <w:rPr>
                <w:b/>
                <w:sz w:val="36"/>
                <w:szCs w:val="36"/>
              </w:rPr>
            </w:pPr>
            <w:r w:rsidRPr="00A535C0">
              <w:rPr>
                <w:b/>
                <w:sz w:val="36"/>
                <w:szCs w:val="36"/>
              </w:rPr>
              <w:t>BRADEN SCALE – PRESSURE ULCER RISK ASSESSMENT</w:t>
            </w:r>
          </w:p>
        </w:tc>
      </w:tr>
    </w:tbl>
    <w:p w14:paraId="337F03BA" w14:textId="77777777" w:rsidR="00A535C0" w:rsidRPr="00C01F8F" w:rsidRDefault="00A535C0" w:rsidP="00A535C0">
      <w:pPr>
        <w:spacing w:after="0" w:line="240" w:lineRule="auto"/>
        <w:jc w:val="center"/>
        <w:rPr>
          <w:color w:val="FF0000"/>
          <w:sz w:val="28"/>
          <w:szCs w:val="28"/>
        </w:rPr>
      </w:pPr>
      <w:r w:rsidRPr="00C01F8F">
        <w:rPr>
          <w:rFonts w:cstheme="minorHAnsi"/>
          <w:color w:val="FF0000"/>
          <w:sz w:val="28"/>
          <w:szCs w:val="28"/>
        </w:rPr>
        <w:t>Undertake and document risk assessment within 6 hours of admission. Reassess if there is a change in individual’s condition and repeat regularly according to local policy</w:t>
      </w:r>
    </w:p>
    <w:tbl>
      <w:tblPr>
        <w:tblStyle w:val="TableGrid1"/>
        <w:tblW w:w="14034" w:type="dxa"/>
        <w:tblInd w:w="-431" w:type="dxa"/>
        <w:tblLook w:val="04A0" w:firstRow="1" w:lastRow="0" w:firstColumn="1" w:lastColumn="0" w:noHBand="0" w:noVBand="1"/>
      </w:tblPr>
      <w:tblGrid>
        <w:gridCol w:w="1813"/>
        <w:gridCol w:w="330"/>
        <w:gridCol w:w="29"/>
        <w:gridCol w:w="1668"/>
        <w:gridCol w:w="358"/>
        <w:gridCol w:w="1668"/>
        <w:gridCol w:w="358"/>
        <w:gridCol w:w="1542"/>
        <w:gridCol w:w="358"/>
        <w:gridCol w:w="1548"/>
        <w:gridCol w:w="358"/>
        <w:gridCol w:w="1736"/>
        <w:gridCol w:w="2268"/>
      </w:tblGrid>
      <w:tr w:rsidR="00C01F8F" w:rsidRPr="00A535C0" w14:paraId="052ECECD" w14:textId="77777777" w:rsidTr="00C01F8F">
        <w:tc>
          <w:tcPr>
            <w:tcW w:w="1813" w:type="dxa"/>
          </w:tcPr>
          <w:p w14:paraId="2ABEC300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 xml:space="preserve">Sensory </w:t>
            </w:r>
            <w:commentRangeStart w:id="0"/>
            <w:r w:rsidRPr="00C01F8F">
              <w:rPr>
                <w:b/>
                <w:bCs/>
                <w:sz w:val="24"/>
                <w:szCs w:val="24"/>
              </w:rPr>
              <w:t>Perception</w:t>
            </w:r>
            <w:commentRangeEnd w:id="0"/>
            <w:r w:rsidR="00C01F8F" w:rsidRPr="00C01F8F">
              <w:rPr>
                <w:rStyle w:val="CommentReference"/>
                <w:sz w:val="24"/>
                <w:szCs w:val="24"/>
              </w:rPr>
              <w:commentReference w:id="0"/>
            </w:r>
          </w:p>
        </w:tc>
        <w:tc>
          <w:tcPr>
            <w:tcW w:w="330" w:type="dxa"/>
          </w:tcPr>
          <w:p w14:paraId="734B94F7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97" w:type="dxa"/>
            <w:gridSpan w:val="2"/>
          </w:tcPr>
          <w:p w14:paraId="359EA9E3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Moisture</w:t>
            </w:r>
          </w:p>
        </w:tc>
        <w:tc>
          <w:tcPr>
            <w:tcW w:w="358" w:type="dxa"/>
          </w:tcPr>
          <w:p w14:paraId="22E84182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68" w:type="dxa"/>
          </w:tcPr>
          <w:p w14:paraId="4325DC1D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Activity</w:t>
            </w:r>
          </w:p>
        </w:tc>
        <w:tc>
          <w:tcPr>
            <w:tcW w:w="358" w:type="dxa"/>
          </w:tcPr>
          <w:p w14:paraId="1E7A0DBE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42" w:type="dxa"/>
          </w:tcPr>
          <w:p w14:paraId="4B6DF742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Mobility</w:t>
            </w:r>
          </w:p>
        </w:tc>
        <w:tc>
          <w:tcPr>
            <w:tcW w:w="358" w:type="dxa"/>
          </w:tcPr>
          <w:p w14:paraId="54B37285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48" w:type="dxa"/>
          </w:tcPr>
          <w:p w14:paraId="033D4677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Nutrition</w:t>
            </w:r>
          </w:p>
        </w:tc>
        <w:tc>
          <w:tcPr>
            <w:tcW w:w="358" w:type="dxa"/>
          </w:tcPr>
          <w:p w14:paraId="60C4F727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736" w:type="dxa"/>
          </w:tcPr>
          <w:p w14:paraId="7F4A8EA6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Friction and Shear</w:t>
            </w:r>
          </w:p>
        </w:tc>
        <w:tc>
          <w:tcPr>
            <w:tcW w:w="2268" w:type="dxa"/>
          </w:tcPr>
          <w:p w14:paraId="6A4F7455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01F8F" w:rsidRPr="00A535C0" w14:paraId="005B25C3" w14:textId="77777777" w:rsidTr="00C01F8F">
        <w:tc>
          <w:tcPr>
            <w:tcW w:w="1813" w:type="dxa"/>
          </w:tcPr>
          <w:p w14:paraId="6FC053DB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No Impairment</w:t>
            </w:r>
          </w:p>
        </w:tc>
        <w:tc>
          <w:tcPr>
            <w:tcW w:w="359" w:type="dxa"/>
            <w:gridSpan w:val="2"/>
          </w:tcPr>
          <w:p w14:paraId="405DDA0A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668" w:type="dxa"/>
          </w:tcPr>
          <w:p w14:paraId="6B82979C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Rarely Moist</w:t>
            </w:r>
          </w:p>
        </w:tc>
        <w:tc>
          <w:tcPr>
            <w:tcW w:w="358" w:type="dxa"/>
          </w:tcPr>
          <w:p w14:paraId="0BFF1DAE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668" w:type="dxa"/>
          </w:tcPr>
          <w:p w14:paraId="5522662A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Walks Frequently</w:t>
            </w:r>
          </w:p>
        </w:tc>
        <w:tc>
          <w:tcPr>
            <w:tcW w:w="358" w:type="dxa"/>
          </w:tcPr>
          <w:p w14:paraId="23B63DD0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542" w:type="dxa"/>
          </w:tcPr>
          <w:p w14:paraId="216E2543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No Limitations</w:t>
            </w:r>
          </w:p>
        </w:tc>
        <w:tc>
          <w:tcPr>
            <w:tcW w:w="358" w:type="dxa"/>
          </w:tcPr>
          <w:p w14:paraId="199846DF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548" w:type="dxa"/>
          </w:tcPr>
          <w:p w14:paraId="01E39017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Excellent</w:t>
            </w:r>
          </w:p>
        </w:tc>
        <w:tc>
          <w:tcPr>
            <w:tcW w:w="358" w:type="dxa"/>
          </w:tcPr>
          <w:p w14:paraId="121B62E1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736" w:type="dxa"/>
            <w:shd w:val="clear" w:color="auto" w:fill="CCCCFF"/>
          </w:tcPr>
          <w:p w14:paraId="3FACFEC6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CCCCFF"/>
          </w:tcPr>
          <w:p w14:paraId="6AB6C2C6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01F8F" w:rsidRPr="00A535C0" w14:paraId="6C2A0A52" w14:textId="77777777" w:rsidTr="00C01F8F">
        <w:tc>
          <w:tcPr>
            <w:tcW w:w="1813" w:type="dxa"/>
          </w:tcPr>
          <w:p w14:paraId="43C458AC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Slightly Limited</w:t>
            </w:r>
          </w:p>
        </w:tc>
        <w:tc>
          <w:tcPr>
            <w:tcW w:w="359" w:type="dxa"/>
            <w:gridSpan w:val="2"/>
          </w:tcPr>
          <w:p w14:paraId="5E8A861E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668" w:type="dxa"/>
          </w:tcPr>
          <w:p w14:paraId="034807A4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Occasionally Moist</w:t>
            </w:r>
          </w:p>
        </w:tc>
        <w:tc>
          <w:tcPr>
            <w:tcW w:w="358" w:type="dxa"/>
          </w:tcPr>
          <w:p w14:paraId="7D59D0C7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668" w:type="dxa"/>
          </w:tcPr>
          <w:p w14:paraId="79AB56F5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 xml:space="preserve">Walks Occasionally </w:t>
            </w:r>
          </w:p>
        </w:tc>
        <w:tc>
          <w:tcPr>
            <w:tcW w:w="358" w:type="dxa"/>
          </w:tcPr>
          <w:p w14:paraId="3D33DEBA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542" w:type="dxa"/>
          </w:tcPr>
          <w:p w14:paraId="09F46ACD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Slightly Limited</w:t>
            </w:r>
          </w:p>
        </w:tc>
        <w:tc>
          <w:tcPr>
            <w:tcW w:w="358" w:type="dxa"/>
          </w:tcPr>
          <w:p w14:paraId="00B1FD2A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548" w:type="dxa"/>
          </w:tcPr>
          <w:p w14:paraId="4749DAB2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Adequate</w:t>
            </w:r>
          </w:p>
        </w:tc>
        <w:tc>
          <w:tcPr>
            <w:tcW w:w="358" w:type="dxa"/>
          </w:tcPr>
          <w:p w14:paraId="7757BF78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736" w:type="dxa"/>
          </w:tcPr>
          <w:p w14:paraId="7C595DF8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No Apparent Problem</w:t>
            </w:r>
          </w:p>
        </w:tc>
        <w:tc>
          <w:tcPr>
            <w:tcW w:w="2268" w:type="dxa"/>
          </w:tcPr>
          <w:p w14:paraId="0B76EB35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3</w:t>
            </w:r>
          </w:p>
        </w:tc>
      </w:tr>
      <w:tr w:rsidR="00C01F8F" w:rsidRPr="00A535C0" w14:paraId="65834831" w14:textId="77777777" w:rsidTr="00C01F8F">
        <w:tc>
          <w:tcPr>
            <w:tcW w:w="1813" w:type="dxa"/>
          </w:tcPr>
          <w:p w14:paraId="23DAE33A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Very Limited</w:t>
            </w:r>
          </w:p>
        </w:tc>
        <w:tc>
          <w:tcPr>
            <w:tcW w:w="359" w:type="dxa"/>
            <w:gridSpan w:val="2"/>
          </w:tcPr>
          <w:p w14:paraId="1F4BF03B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668" w:type="dxa"/>
          </w:tcPr>
          <w:p w14:paraId="3F4BB7D6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Very Moist</w:t>
            </w:r>
          </w:p>
        </w:tc>
        <w:tc>
          <w:tcPr>
            <w:tcW w:w="358" w:type="dxa"/>
          </w:tcPr>
          <w:p w14:paraId="56D8739E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668" w:type="dxa"/>
          </w:tcPr>
          <w:p w14:paraId="48D85D4C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Chair Bound</w:t>
            </w:r>
          </w:p>
        </w:tc>
        <w:tc>
          <w:tcPr>
            <w:tcW w:w="358" w:type="dxa"/>
          </w:tcPr>
          <w:p w14:paraId="2F8011D7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542" w:type="dxa"/>
          </w:tcPr>
          <w:p w14:paraId="5F3927CA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Very Limited</w:t>
            </w:r>
          </w:p>
        </w:tc>
        <w:tc>
          <w:tcPr>
            <w:tcW w:w="358" w:type="dxa"/>
          </w:tcPr>
          <w:p w14:paraId="2EB8638D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548" w:type="dxa"/>
          </w:tcPr>
          <w:p w14:paraId="72CFD2AA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Probably Inadequate</w:t>
            </w:r>
          </w:p>
        </w:tc>
        <w:tc>
          <w:tcPr>
            <w:tcW w:w="358" w:type="dxa"/>
          </w:tcPr>
          <w:p w14:paraId="29D1B7AC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736" w:type="dxa"/>
          </w:tcPr>
          <w:p w14:paraId="6D801B52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Potential Problem</w:t>
            </w:r>
          </w:p>
        </w:tc>
        <w:tc>
          <w:tcPr>
            <w:tcW w:w="2268" w:type="dxa"/>
          </w:tcPr>
          <w:p w14:paraId="66A510D2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2</w:t>
            </w:r>
          </w:p>
        </w:tc>
      </w:tr>
      <w:tr w:rsidR="00C01F8F" w:rsidRPr="00A535C0" w14:paraId="5177EAE9" w14:textId="77777777" w:rsidTr="00C01F8F">
        <w:tc>
          <w:tcPr>
            <w:tcW w:w="1813" w:type="dxa"/>
          </w:tcPr>
          <w:p w14:paraId="78755BF6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Completely Limited</w:t>
            </w:r>
          </w:p>
        </w:tc>
        <w:tc>
          <w:tcPr>
            <w:tcW w:w="359" w:type="dxa"/>
            <w:gridSpan w:val="2"/>
          </w:tcPr>
          <w:p w14:paraId="4955D63E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668" w:type="dxa"/>
          </w:tcPr>
          <w:p w14:paraId="7D08D552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 xml:space="preserve">Constantly Moist </w:t>
            </w:r>
          </w:p>
        </w:tc>
        <w:tc>
          <w:tcPr>
            <w:tcW w:w="358" w:type="dxa"/>
          </w:tcPr>
          <w:p w14:paraId="56ECB1F5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668" w:type="dxa"/>
          </w:tcPr>
          <w:p w14:paraId="5173F7EB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 xml:space="preserve">Bedbound </w:t>
            </w:r>
          </w:p>
        </w:tc>
        <w:tc>
          <w:tcPr>
            <w:tcW w:w="358" w:type="dxa"/>
          </w:tcPr>
          <w:p w14:paraId="68FACC22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542" w:type="dxa"/>
          </w:tcPr>
          <w:p w14:paraId="7876256A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 xml:space="preserve">Completely Immobile </w:t>
            </w:r>
          </w:p>
        </w:tc>
        <w:tc>
          <w:tcPr>
            <w:tcW w:w="358" w:type="dxa"/>
          </w:tcPr>
          <w:p w14:paraId="67865761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548" w:type="dxa"/>
          </w:tcPr>
          <w:p w14:paraId="27D31874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 xml:space="preserve">Very Poor </w:t>
            </w:r>
          </w:p>
        </w:tc>
        <w:tc>
          <w:tcPr>
            <w:tcW w:w="358" w:type="dxa"/>
          </w:tcPr>
          <w:p w14:paraId="685DE96A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736" w:type="dxa"/>
          </w:tcPr>
          <w:p w14:paraId="75D06816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 xml:space="preserve">Problem </w:t>
            </w:r>
          </w:p>
        </w:tc>
        <w:tc>
          <w:tcPr>
            <w:tcW w:w="2268" w:type="dxa"/>
            <w:shd w:val="clear" w:color="auto" w:fill="auto"/>
          </w:tcPr>
          <w:p w14:paraId="5736195D" w14:textId="77777777" w:rsidR="00A535C0" w:rsidRPr="00C01F8F" w:rsidRDefault="00A535C0" w:rsidP="00423106">
            <w:pPr>
              <w:rPr>
                <w:b/>
                <w:bCs/>
                <w:sz w:val="24"/>
                <w:szCs w:val="24"/>
              </w:rPr>
            </w:pPr>
            <w:r w:rsidRPr="00C01F8F">
              <w:rPr>
                <w:b/>
                <w:bCs/>
                <w:sz w:val="24"/>
                <w:szCs w:val="24"/>
              </w:rPr>
              <w:t>1</w:t>
            </w:r>
          </w:p>
        </w:tc>
      </w:tr>
    </w:tbl>
    <w:tbl>
      <w:tblPr>
        <w:tblStyle w:val="TableGrid"/>
        <w:tblW w:w="14034" w:type="dxa"/>
        <w:tblInd w:w="-431" w:type="dxa"/>
        <w:tblLook w:val="04A0" w:firstRow="1" w:lastRow="0" w:firstColumn="1" w:lastColumn="0" w:noHBand="0" w:noVBand="1"/>
      </w:tblPr>
      <w:tblGrid>
        <w:gridCol w:w="14034"/>
      </w:tblGrid>
      <w:tr w:rsidR="00A535C0" w:rsidRPr="00A535C0" w14:paraId="2E34F5FB" w14:textId="77777777" w:rsidTr="00C01F8F">
        <w:tc>
          <w:tcPr>
            <w:tcW w:w="14034" w:type="dxa"/>
          </w:tcPr>
          <w:p w14:paraId="007BDC97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  <w:p w14:paraId="2ACA4E92" w14:textId="77777777" w:rsidR="00A535C0" w:rsidRPr="00C01F8F" w:rsidRDefault="00A535C0" w:rsidP="00423106">
            <w:pPr>
              <w:rPr>
                <w:sz w:val="24"/>
                <w:szCs w:val="24"/>
              </w:rPr>
            </w:pPr>
            <w:r w:rsidRPr="00C01F8F">
              <w:rPr>
                <w:sz w:val="24"/>
                <w:szCs w:val="24"/>
              </w:rPr>
              <w:t>Score _______         Date _______                  Time _______                Signature _________________              Print Name ___________________</w:t>
            </w:r>
          </w:p>
        </w:tc>
      </w:tr>
      <w:tr w:rsidR="00A535C0" w:rsidRPr="00A535C0" w14:paraId="24CEA7F0" w14:textId="77777777" w:rsidTr="00C01F8F">
        <w:tc>
          <w:tcPr>
            <w:tcW w:w="14034" w:type="dxa"/>
            <w:shd w:val="clear" w:color="auto" w:fill="CCCCFF"/>
          </w:tcPr>
          <w:p w14:paraId="40CD7357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46C43F1C" w14:textId="77777777" w:rsidTr="00C01F8F">
        <w:tc>
          <w:tcPr>
            <w:tcW w:w="14034" w:type="dxa"/>
          </w:tcPr>
          <w:p w14:paraId="270D5D62" w14:textId="77777777" w:rsidR="00A535C0" w:rsidRPr="00C01F8F" w:rsidRDefault="00A535C0" w:rsidP="00423106">
            <w:pPr>
              <w:jc w:val="center"/>
              <w:rPr>
                <w:sz w:val="28"/>
                <w:szCs w:val="28"/>
              </w:rPr>
            </w:pPr>
            <w:r w:rsidRPr="00C01F8F">
              <w:rPr>
                <w:b/>
                <w:sz w:val="28"/>
                <w:szCs w:val="28"/>
              </w:rPr>
              <w:t>A SCORE OF 16 OR LESS INDICATES THAT A PERSON IS AT RISK OF PRESSURE ULCER DEVELOPMENT</w:t>
            </w:r>
          </w:p>
        </w:tc>
      </w:tr>
      <w:tr w:rsidR="00A535C0" w:rsidRPr="00A535C0" w14:paraId="04A54B93" w14:textId="77777777" w:rsidTr="00C01F8F">
        <w:trPr>
          <w:trHeight w:val="448"/>
        </w:trPr>
        <w:tc>
          <w:tcPr>
            <w:tcW w:w="14034" w:type="dxa"/>
          </w:tcPr>
          <w:p w14:paraId="71B5EC16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Is there evidence of skin damage from pressure during this assessment?  YES/NO/NOT EXAMINED/REFUSED EXAMINATION</w:t>
            </w:r>
          </w:p>
          <w:p w14:paraId="6B2EFCCE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 xml:space="preserve">If YES, please give details of grade and site of damage </w:t>
            </w:r>
          </w:p>
        </w:tc>
      </w:tr>
    </w:tbl>
    <w:p w14:paraId="5450E6B2" w14:textId="77777777" w:rsidR="00A535C0" w:rsidRPr="00A535C0" w:rsidRDefault="00A535C0" w:rsidP="00A535C0">
      <w:pPr>
        <w:pStyle w:val="NoSpacing"/>
        <w:jc w:val="center"/>
        <w:rPr>
          <w:b/>
          <w:bCs/>
          <w:sz w:val="36"/>
          <w:szCs w:val="36"/>
        </w:rPr>
      </w:pPr>
      <w:r w:rsidRPr="00A535C0">
        <w:rPr>
          <w:b/>
          <w:bCs/>
          <w:sz w:val="36"/>
          <w:szCs w:val="36"/>
        </w:rPr>
        <w:t>RE-ASSESSMENTS</w:t>
      </w:r>
    </w:p>
    <w:tbl>
      <w:tblPr>
        <w:tblStyle w:val="TableGrid1"/>
        <w:tblW w:w="14010" w:type="dxa"/>
        <w:tblInd w:w="-407" w:type="dxa"/>
        <w:tblLook w:val="04A0" w:firstRow="1" w:lastRow="0" w:firstColumn="1" w:lastColumn="0" w:noHBand="0" w:noVBand="1"/>
      </w:tblPr>
      <w:tblGrid>
        <w:gridCol w:w="338"/>
        <w:gridCol w:w="138"/>
        <w:gridCol w:w="4888"/>
        <w:gridCol w:w="1417"/>
        <w:gridCol w:w="1418"/>
        <w:gridCol w:w="1559"/>
        <w:gridCol w:w="1417"/>
        <w:gridCol w:w="1418"/>
        <w:gridCol w:w="1417"/>
      </w:tblGrid>
      <w:tr w:rsidR="002D50F0" w:rsidRPr="002D50F0" w14:paraId="33D220FC" w14:textId="77777777" w:rsidTr="002D50F0">
        <w:tc>
          <w:tcPr>
            <w:tcW w:w="338" w:type="dxa"/>
          </w:tcPr>
          <w:p w14:paraId="3EAF1F85" w14:textId="77777777" w:rsidR="00A535C0" w:rsidRPr="002D50F0" w:rsidRDefault="00A535C0" w:rsidP="00423106">
            <w:pPr>
              <w:rPr>
                <w:sz w:val="24"/>
                <w:szCs w:val="24"/>
              </w:rPr>
            </w:pPr>
          </w:p>
        </w:tc>
        <w:tc>
          <w:tcPr>
            <w:tcW w:w="5026" w:type="dxa"/>
            <w:gridSpan w:val="2"/>
          </w:tcPr>
          <w:p w14:paraId="5F58F786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 xml:space="preserve">                  DATE</w:t>
            </w:r>
          </w:p>
        </w:tc>
        <w:tc>
          <w:tcPr>
            <w:tcW w:w="1417" w:type="dxa"/>
          </w:tcPr>
          <w:p w14:paraId="731CB115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</w:tcPr>
          <w:p w14:paraId="2EC277ED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14:paraId="757F9E54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3BE9F78C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</w:tcPr>
          <w:p w14:paraId="19CA9997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0C7306A2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</w:tr>
      <w:tr w:rsidR="002D50F0" w:rsidRPr="002D50F0" w14:paraId="3EC67678" w14:textId="77777777" w:rsidTr="002D50F0">
        <w:tc>
          <w:tcPr>
            <w:tcW w:w="338" w:type="dxa"/>
          </w:tcPr>
          <w:p w14:paraId="1F483CDD" w14:textId="77777777" w:rsidR="00A535C0" w:rsidRPr="002D50F0" w:rsidRDefault="00A535C0" w:rsidP="00423106">
            <w:pPr>
              <w:rPr>
                <w:sz w:val="24"/>
                <w:szCs w:val="24"/>
              </w:rPr>
            </w:pPr>
          </w:p>
        </w:tc>
        <w:tc>
          <w:tcPr>
            <w:tcW w:w="5026" w:type="dxa"/>
            <w:gridSpan w:val="2"/>
          </w:tcPr>
          <w:p w14:paraId="3153B18B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 xml:space="preserve">                  TIME</w:t>
            </w:r>
          </w:p>
        </w:tc>
        <w:tc>
          <w:tcPr>
            <w:tcW w:w="1417" w:type="dxa"/>
          </w:tcPr>
          <w:p w14:paraId="72CEF15E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</w:tcPr>
          <w:p w14:paraId="080E951E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14:paraId="327B5E04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41D2892F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</w:tcPr>
          <w:p w14:paraId="44E59FB9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382D5945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</w:tr>
      <w:tr w:rsidR="00901B55" w:rsidRPr="002D50F0" w14:paraId="1EEF6274" w14:textId="77777777" w:rsidTr="002D50F0">
        <w:tc>
          <w:tcPr>
            <w:tcW w:w="338" w:type="dxa"/>
            <w:shd w:val="clear" w:color="auto" w:fill="CCCCFF"/>
          </w:tcPr>
          <w:p w14:paraId="5EBBC198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5026" w:type="dxa"/>
            <w:gridSpan w:val="2"/>
            <w:shd w:val="clear" w:color="auto" w:fill="CCCCFF"/>
          </w:tcPr>
          <w:p w14:paraId="63FEC28D" w14:textId="77777777" w:rsidR="00A535C0" w:rsidRPr="002D50F0" w:rsidRDefault="00A535C0" w:rsidP="00423106">
            <w:pPr>
              <w:rPr>
                <w:b/>
                <w:sz w:val="24"/>
                <w:szCs w:val="24"/>
                <w:highlight w:val="lightGray"/>
              </w:rPr>
            </w:pPr>
            <w:r w:rsidRPr="002D50F0">
              <w:rPr>
                <w:b/>
                <w:sz w:val="24"/>
                <w:szCs w:val="24"/>
              </w:rPr>
              <w:t>Sensory Perception</w:t>
            </w:r>
          </w:p>
        </w:tc>
        <w:tc>
          <w:tcPr>
            <w:tcW w:w="1417" w:type="dxa"/>
            <w:shd w:val="clear" w:color="auto" w:fill="CCCCFF"/>
          </w:tcPr>
          <w:p w14:paraId="3F7A8F5D" w14:textId="77777777" w:rsidR="00A535C0" w:rsidRPr="002D50F0" w:rsidRDefault="00A535C0" w:rsidP="00423106">
            <w:pPr>
              <w:rPr>
                <w:b/>
                <w:sz w:val="24"/>
                <w:szCs w:val="24"/>
                <w:highlight w:val="lightGray"/>
              </w:rPr>
            </w:pPr>
          </w:p>
        </w:tc>
        <w:tc>
          <w:tcPr>
            <w:tcW w:w="1418" w:type="dxa"/>
            <w:shd w:val="clear" w:color="auto" w:fill="CCCCFF"/>
          </w:tcPr>
          <w:p w14:paraId="5BDAAB17" w14:textId="77777777" w:rsidR="00A535C0" w:rsidRPr="002D50F0" w:rsidRDefault="00A535C0" w:rsidP="00423106">
            <w:pPr>
              <w:rPr>
                <w:b/>
                <w:sz w:val="24"/>
                <w:szCs w:val="24"/>
                <w:highlight w:val="lightGray"/>
              </w:rPr>
            </w:pPr>
          </w:p>
        </w:tc>
        <w:tc>
          <w:tcPr>
            <w:tcW w:w="1559" w:type="dxa"/>
            <w:shd w:val="clear" w:color="auto" w:fill="CCCCFF"/>
          </w:tcPr>
          <w:p w14:paraId="6EE2760E" w14:textId="77777777" w:rsidR="00A535C0" w:rsidRPr="002D50F0" w:rsidRDefault="00A535C0" w:rsidP="00423106">
            <w:pPr>
              <w:rPr>
                <w:b/>
                <w:sz w:val="24"/>
                <w:szCs w:val="24"/>
                <w:highlight w:val="lightGray"/>
              </w:rPr>
            </w:pPr>
          </w:p>
        </w:tc>
        <w:tc>
          <w:tcPr>
            <w:tcW w:w="1417" w:type="dxa"/>
            <w:shd w:val="clear" w:color="auto" w:fill="CCCCFF"/>
          </w:tcPr>
          <w:p w14:paraId="00D7FC16" w14:textId="77777777" w:rsidR="00A535C0" w:rsidRPr="002D50F0" w:rsidRDefault="00A535C0" w:rsidP="00423106">
            <w:pPr>
              <w:rPr>
                <w:b/>
                <w:sz w:val="24"/>
                <w:szCs w:val="24"/>
                <w:highlight w:val="lightGray"/>
              </w:rPr>
            </w:pPr>
          </w:p>
        </w:tc>
        <w:tc>
          <w:tcPr>
            <w:tcW w:w="1418" w:type="dxa"/>
            <w:shd w:val="clear" w:color="auto" w:fill="CCCCFF"/>
          </w:tcPr>
          <w:p w14:paraId="78EE9B59" w14:textId="77777777" w:rsidR="00A535C0" w:rsidRPr="002D50F0" w:rsidRDefault="00A535C0" w:rsidP="00423106">
            <w:pPr>
              <w:rPr>
                <w:b/>
                <w:sz w:val="24"/>
                <w:szCs w:val="24"/>
                <w:highlight w:val="lightGray"/>
              </w:rPr>
            </w:pPr>
          </w:p>
        </w:tc>
        <w:tc>
          <w:tcPr>
            <w:tcW w:w="1417" w:type="dxa"/>
            <w:shd w:val="clear" w:color="auto" w:fill="CCCCFF"/>
          </w:tcPr>
          <w:p w14:paraId="74CAB0D9" w14:textId="77777777" w:rsidR="00A535C0" w:rsidRPr="002D50F0" w:rsidRDefault="00A535C0" w:rsidP="00423106">
            <w:pPr>
              <w:rPr>
                <w:b/>
                <w:sz w:val="24"/>
                <w:szCs w:val="24"/>
                <w:highlight w:val="lightGray"/>
              </w:rPr>
            </w:pPr>
          </w:p>
        </w:tc>
      </w:tr>
      <w:tr w:rsidR="002D50F0" w:rsidRPr="002D50F0" w14:paraId="10338E98" w14:textId="77777777" w:rsidTr="002D50F0">
        <w:tc>
          <w:tcPr>
            <w:tcW w:w="338" w:type="dxa"/>
          </w:tcPr>
          <w:p w14:paraId="60A0CC16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4</w:t>
            </w:r>
          </w:p>
          <w:p w14:paraId="13C260EE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3</w:t>
            </w:r>
          </w:p>
          <w:p w14:paraId="230D4462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2</w:t>
            </w:r>
          </w:p>
          <w:p w14:paraId="4F0526BD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1</w:t>
            </w:r>
          </w:p>
        </w:tc>
        <w:tc>
          <w:tcPr>
            <w:tcW w:w="5026" w:type="dxa"/>
            <w:gridSpan w:val="2"/>
          </w:tcPr>
          <w:p w14:paraId="13ABF0E9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No impairment</w:t>
            </w:r>
          </w:p>
          <w:p w14:paraId="4645E2BA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Slightly Limited</w:t>
            </w:r>
          </w:p>
          <w:p w14:paraId="0217C960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Very Limited</w:t>
            </w:r>
          </w:p>
          <w:p w14:paraId="65950625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Completely Limited</w:t>
            </w:r>
          </w:p>
        </w:tc>
        <w:tc>
          <w:tcPr>
            <w:tcW w:w="1417" w:type="dxa"/>
          </w:tcPr>
          <w:p w14:paraId="2119A1F9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</w:tcPr>
          <w:p w14:paraId="6F67807B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14:paraId="70B8E345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7FF3C02E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</w:tcPr>
          <w:p w14:paraId="45209720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0E528E8E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</w:tr>
      <w:tr w:rsidR="00901B55" w:rsidRPr="002D50F0" w14:paraId="762E90B4" w14:textId="77777777" w:rsidTr="002D50F0">
        <w:tc>
          <w:tcPr>
            <w:tcW w:w="338" w:type="dxa"/>
            <w:shd w:val="clear" w:color="auto" w:fill="CCCCFF"/>
          </w:tcPr>
          <w:p w14:paraId="24F208C1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5026" w:type="dxa"/>
            <w:gridSpan w:val="2"/>
            <w:shd w:val="clear" w:color="auto" w:fill="CCCCFF"/>
          </w:tcPr>
          <w:p w14:paraId="74469C0B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  <w:r w:rsidRPr="002D50F0">
              <w:rPr>
                <w:b/>
                <w:sz w:val="24"/>
                <w:szCs w:val="24"/>
              </w:rPr>
              <w:t>Moisture</w:t>
            </w:r>
          </w:p>
        </w:tc>
        <w:tc>
          <w:tcPr>
            <w:tcW w:w="1417" w:type="dxa"/>
            <w:shd w:val="clear" w:color="auto" w:fill="CCCCFF"/>
          </w:tcPr>
          <w:p w14:paraId="53DD3A38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CCCCFF"/>
          </w:tcPr>
          <w:p w14:paraId="690F69A8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  <w:shd w:val="clear" w:color="auto" w:fill="CCCCFF"/>
          </w:tcPr>
          <w:p w14:paraId="0F5540C7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CCCCFF"/>
          </w:tcPr>
          <w:p w14:paraId="54A2D79A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CCCCFF"/>
          </w:tcPr>
          <w:p w14:paraId="06360976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CCCCFF"/>
          </w:tcPr>
          <w:p w14:paraId="6215B787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</w:tr>
      <w:tr w:rsidR="002D50F0" w:rsidRPr="002D50F0" w14:paraId="48BE52C1" w14:textId="77777777" w:rsidTr="002D50F0">
        <w:tc>
          <w:tcPr>
            <w:tcW w:w="338" w:type="dxa"/>
          </w:tcPr>
          <w:p w14:paraId="73724159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4</w:t>
            </w:r>
          </w:p>
          <w:p w14:paraId="0141EC32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3</w:t>
            </w:r>
          </w:p>
          <w:p w14:paraId="590EED30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2</w:t>
            </w:r>
          </w:p>
          <w:p w14:paraId="2CAE3F07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1</w:t>
            </w:r>
          </w:p>
        </w:tc>
        <w:tc>
          <w:tcPr>
            <w:tcW w:w="5026" w:type="dxa"/>
            <w:gridSpan w:val="2"/>
          </w:tcPr>
          <w:p w14:paraId="33B4C6C3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Rarely Moist</w:t>
            </w:r>
          </w:p>
          <w:p w14:paraId="3939EACD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Occasionally Moist</w:t>
            </w:r>
          </w:p>
          <w:p w14:paraId="7DF18AA4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Very Moist</w:t>
            </w:r>
          </w:p>
          <w:p w14:paraId="3660C36B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Constantly Moist</w:t>
            </w:r>
          </w:p>
        </w:tc>
        <w:tc>
          <w:tcPr>
            <w:tcW w:w="1417" w:type="dxa"/>
          </w:tcPr>
          <w:p w14:paraId="3935B3DE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</w:tcPr>
          <w:p w14:paraId="5C4216E0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14:paraId="6E74774C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05119C58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</w:tcPr>
          <w:p w14:paraId="0FA787A8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290BE78A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</w:tr>
      <w:tr w:rsidR="00901B55" w:rsidRPr="002D50F0" w14:paraId="400F3903" w14:textId="77777777" w:rsidTr="002D50F0">
        <w:tc>
          <w:tcPr>
            <w:tcW w:w="338" w:type="dxa"/>
            <w:shd w:val="clear" w:color="auto" w:fill="CCCCFF"/>
          </w:tcPr>
          <w:p w14:paraId="487983BD" w14:textId="77777777" w:rsidR="00A535C0" w:rsidRPr="002D50F0" w:rsidRDefault="00A535C0" w:rsidP="00423106">
            <w:pPr>
              <w:rPr>
                <w:sz w:val="24"/>
                <w:szCs w:val="24"/>
              </w:rPr>
            </w:pPr>
          </w:p>
        </w:tc>
        <w:tc>
          <w:tcPr>
            <w:tcW w:w="5026" w:type="dxa"/>
            <w:gridSpan w:val="2"/>
            <w:shd w:val="clear" w:color="auto" w:fill="CCCCFF"/>
          </w:tcPr>
          <w:p w14:paraId="78BFCA64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b/>
                <w:sz w:val="24"/>
                <w:szCs w:val="24"/>
              </w:rPr>
              <w:t xml:space="preserve">Activity </w:t>
            </w:r>
          </w:p>
        </w:tc>
        <w:tc>
          <w:tcPr>
            <w:tcW w:w="1417" w:type="dxa"/>
            <w:shd w:val="clear" w:color="auto" w:fill="CCCCFF"/>
          </w:tcPr>
          <w:p w14:paraId="70C44B45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CCCCFF"/>
          </w:tcPr>
          <w:p w14:paraId="35889A77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  <w:shd w:val="clear" w:color="auto" w:fill="CCCCFF"/>
          </w:tcPr>
          <w:p w14:paraId="549A9F92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CCCCFF"/>
          </w:tcPr>
          <w:p w14:paraId="4AE883CC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CCCCFF"/>
          </w:tcPr>
          <w:p w14:paraId="55150831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CCCCFF"/>
          </w:tcPr>
          <w:p w14:paraId="22E82CE6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</w:tr>
      <w:tr w:rsidR="002D50F0" w:rsidRPr="002D50F0" w14:paraId="316C4E88" w14:textId="77777777" w:rsidTr="002D50F0">
        <w:tc>
          <w:tcPr>
            <w:tcW w:w="338" w:type="dxa"/>
          </w:tcPr>
          <w:p w14:paraId="230B108B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4</w:t>
            </w:r>
          </w:p>
          <w:p w14:paraId="7A865FE9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3</w:t>
            </w:r>
          </w:p>
          <w:p w14:paraId="101A6F6C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2</w:t>
            </w:r>
          </w:p>
          <w:p w14:paraId="61314CC9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1</w:t>
            </w:r>
          </w:p>
        </w:tc>
        <w:tc>
          <w:tcPr>
            <w:tcW w:w="5026" w:type="dxa"/>
            <w:gridSpan w:val="2"/>
          </w:tcPr>
          <w:p w14:paraId="3B5BB0F5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Walks Frequently</w:t>
            </w:r>
          </w:p>
          <w:p w14:paraId="47A07D19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Walks Occasionally</w:t>
            </w:r>
          </w:p>
          <w:p w14:paraId="72EBF69B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Chair Bound</w:t>
            </w:r>
          </w:p>
          <w:p w14:paraId="61607FEF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Bedbound</w:t>
            </w:r>
          </w:p>
        </w:tc>
        <w:tc>
          <w:tcPr>
            <w:tcW w:w="1417" w:type="dxa"/>
          </w:tcPr>
          <w:p w14:paraId="4E18D5C1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</w:tcPr>
          <w:p w14:paraId="29CD3677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14:paraId="40AF358B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1CA5E5D2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</w:tcPr>
          <w:p w14:paraId="236E7857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600B6D48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</w:tr>
      <w:tr w:rsidR="00901B55" w:rsidRPr="002D50F0" w14:paraId="6E93D652" w14:textId="77777777" w:rsidTr="002D50F0">
        <w:tc>
          <w:tcPr>
            <w:tcW w:w="338" w:type="dxa"/>
            <w:shd w:val="clear" w:color="auto" w:fill="CCCCFF"/>
          </w:tcPr>
          <w:p w14:paraId="230D760C" w14:textId="77777777" w:rsidR="00A535C0" w:rsidRPr="002D50F0" w:rsidRDefault="00A535C0" w:rsidP="00423106">
            <w:pPr>
              <w:rPr>
                <w:sz w:val="24"/>
                <w:szCs w:val="24"/>
              </w:rPr>
            </w:pPr>
          </w:p>
        </w:tc>
        <w:tc>
          <w:tcPr>
            <w:tcW w:w="5026" w:type="dxa"/>
            <w:gridSpan w:val="2"/>
            <w:shd w:val="clear" w:color="auto" w:fill="CCCCFF"/>
          </w:tcPr>
          <w:p w14:paraId="56767E81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  <w:r w:rsidRPr="002D50F0">
              <w:rPr>
                <w:b/>
                <w:sz w:val="24"/>
                <w:szCs w:val="24"/>
              </w:rPr>
              <w:t xml:space="preserve">Mobility </w:t>
            </w:r>
          </w:p>
        </w:tc>
        <w:tc>
          <w:tcPr>
            <w:tcW w:w="1417" w:type="dxa"/>
            <w:shd w:val="clear" w:color="auto" w:fill="CCCCFF"/>
          </w:tcPr>
          <w:p w14:paraId="1ADFF408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CCCCFF"/>
          </w:tcPr>
          <w:p w14:paraId="1CA1903B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  <w:shd w:val="clear" w:color="auto" w:fill="CCCCFF"/>
          </w:tcPr>
          <w:p w14:paraId="7D26D92F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CCCCFF"/>
          </w:tcPr>
          <w:p w14:paraId="5666D14A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CCCCFF"/>
          </w:tcPr>
          <w:p w14:paraId="4177EF68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CCCCFF"/>
          </w:tcPr>
          <w:p w14:paraId="3128355C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</w:tr>
      <w:tr w:rsidR="002D50F0" w:rsidRPr="002D50F0" w14:paraId="603CD4E9" w14:textId="77777777" w:rsidTr="002D50F0">
        <w:tc>
          <w:tcPr>
            <w:tcW w:w="338" w:type="dxa"/>
            <w:shd w:val="clear" w:color="auto" w:fill="auto"/>
          </w:tcPr>
          <w:p w14:paraId="38920811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4</w:t>
            </w:r>
          </w:p>
          <w:p w14:paraId="554C4CD1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3</w:t>
            </w:r>
          </w:p>
          <w:p w14:paraId="6B2BC331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2</w:t>
            </w:r>
          </w:p>
          <w:p w14:paraId="08EC23C4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1</w:t>
            </w:r>
          </w:p>
        </w:tc>
        <w:tc>
          <w:tcPr>
            <w:tcW w:w="5026" w:type="dxa"/>
            <w:gridSpan w:val="2"/>
            <w:shd w:val="clear" w:color="auto" w:fill="auto"/>
          </w:tcPr>
          <w:p w14:paraId="6624DE82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No Limitations</w:t>
            </w:r>
          </w:p>
          <w:p w14:paraId="2F7905EE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Slightly Limited</w:t>
            </w:r>
          </w:p>
          <w:p w14:paraId="50E55A18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Very Limited</w:t>
            </w:r>
          </w:p>
          <w:p w14:paraId="09BE345F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 xml:space="preserve">Completely Immobile </w:t>
            </w:r>
          </w:p>
        </w:tc>
        <w:tc>
          <w:tcPr>
            <w:tcW w:w="1417" w:type="dxa"/>
            <w:shd w:val="clear" w:color="auto" w:fill="auto"/>
          </w:tcPr>
          <w:p w14:paraId="60EBD855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uto"/>
          </w:tcPr>
          <w:p w14:paraId="52D71B15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  <w:shd w:val="clear" w:color="auto" w:fill="auto"/>
          </w:tcPr>
          <w:p w14:paraId="2136C52E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</w:tcPr>
          <w:p w14:paraId="4D37334D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uto"/>
          </w:tcPr>
          <w:p w14:paraId="59B7F6A6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</w:tcPr>
          <w:p w14:paraId="017E2ACE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</w:tr>
      <w:tr w:rsidR="00901B55" w:rsidRPr="002D50F0" w14:paraId="6220F6DE" w14:textId="77777777" w:rsidTr="002D50F0">
        <w:tc>
          <w:tcPr>
            <w:tcW w:w="338" w:type="dxa"/>
            <w:shd w:val="clear" w:color="auto" w:fill="CCCCFF"/>
          </w:tcPr>
          <w:p w14:paraId="18C0D1B4" w14:textId="77777777" w:rsidR="00A535C0" w:rsidRPr="002D50F0" w:rsidRDefault="00A535C0" w:rsidP="00423106">
            <w:pPr>
              <w:rPr>
                <w:bCs/>
                <w:sz w:val="24"/>
                <w:szCs w:val="24"/>
              </w:rPr>
            </w:pPr>
          </w:p>
        </w:tc>
        <w:tc>
          <w:tcPr>
            <w:tcW w:w="5026" w:type="dxa"/>
            <w:gridSpan w:val="2"/>
            <w:shd w:val="clear" w:color="auto" w:fill="CCCCFF"/>
          </w:tcPr>
          <w:p w14:paraId="3839AA47" w14:textId="77777777" w:rsidR="00A535C0" w:rsidRPr="002D50F0" w:rsidRDefault="00A535C0" w:rsidP="00423106">
            <w:pPr>
              <w:rPr>
                <w:bCs/>
                <w:sz w:val="24"/>
                <w:szCs w:val="24"/>
              </w:rPr>
            </w:pPr>
            <w:r w:rsidRPr="002D50F0">
              <w:rPr>
                <w:bCs/>
                <w:sz w:val="24"/>
                <w:szCs w:val="24"/>
              </w:rPr>
              <w:t xml:space="preserve">Nutrition </w:t>
            </w:r>
          </w:p>
        </w:tc>
        <w:tc>
          <w:tcPr>
            <w:tcW w:w="1417" w:type="dxa"/>
            <w:shd w:val="clear" w:color="auto" w:fill="CCCCFF"/>
          </w:tcPr>
          <w:p w14:paraId="17462F00" w14:textId="77777777" w:rsidR="00A535C0" w:rsidRPr="002D50F0" w:rsidRDefault="00A535C0" w:rsidP="00423106">
            <w:pPr>
              <w:rPr>
                <w:bCs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CCCCFF"/>
          </w:tcPr>
          <w:p w14:paraId="7A85D83B" w14:textId="77777777" w:rsidR="00A535C0" w:rsidRPr="002D50F0" w:rsidRDefault="00A535C0" w:rsidP="00423106">
            <w:pPr>
              <w:rPr>
                <w:bCs/>
                <w:sz w:val="24"/>
                <w:szCs w:val="24"/>
              </w:rPr>
            </w:pPr>
          </w:p>
        </w:tc>
        <w:tc>
          <w:tcPr>
            <w:tcW w:w="1559" w:type="dxa"/>
            <w:shd w:val="clear" w:color="auto" w:fill="CCCCFF"/>
          </w:tcPr>
          <w:p w14:paraId="7BC54957" w14:textId="77777777" w:rsidR="00A535C0" w:rsidRPr="002D50F0" w:rsidRDefault="00A535C0" w:rsidP="00423106">
            <w:pPr>
              <w:rPr>
                <w:bCs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CCCCFF"/>
          </w:tcPr>
          <w:p w14:paraId="5A9B7CD3" w14:textId="77777777" w:rsidR="00A535C0" w:rsidRPr="002D50F0" w:rsidRDefault="00A535C0" w:rsidP="00423106">
            <w:pPr>
              <w:rPr>
                <w:bCs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CCCCFF"/>
          </w:tcPr>
          <w:p w14:paraId="1A108BFD" w14:textId="77777777" w:rsidR="00A535C0" w:rsidRPr="002D50F0" w:rsidRDefault="00A535C0" w:rsidP="00423106">
            <w:pPr>
              <w:rPr>
                <w:bCs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CCCCFF"/>
          </w:tcPr>
          <w:p w14:paraId="07D71A84" w14:textId="77777777" w:rsidR="00A535C0" w:rsidRPr="002D50F0" w:rsidRDefault="00A535C0" w:rsidP="00423106">
            <w:pPr>
              <w:rPr>
                <w:bCs/>
                <w:sz w:val="24"/>
                <w:szCs w:val="24"/>
              </w:rPr>
            </w:pPr>
          </w:p>
        </w:tc>
      </w:tr>
      <w:tr w:rsidR="002D50F0" w:rsidRPr="002D50F0" w14:paraId="3C95B222" w14:textId="77777777" w:rsidTr="002D50F0">
        <w:tc>
          <w:tcPr>
            <w:tcW w:w="338" w:type="dxa"/>
          </w:tcPr>
          <w:p w14:paraId="25AB9657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4</w:t>
            </w:r>
          </w:p>
          <w:p w14:paraId="42B34C77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3</w:t>
            </w:r>
          </w:p>
          <w:p w14:paraId="7389484B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2</w:t>
            </w:r>
          </w:p>
          <w:p w14:paraId="74A767FE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1</w:t>
            </w:r>
          </w:p>
        </w:tc>
        <w:tc>
          <w:tcPr>
            <w:tcW w:w="5026" w:type="dxa"/>
            <w:gridSpan w:val="2"/>
          </w:tcPr>
          <w:p w14:paraId="554D7A20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Excellent</w:t>
            </w:r>
          </w:p>
          <w:p w14:paraId="18530B66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Adequate</w:t>
            </w:r>
          </w:p>
          <w:p w14:paraId="44E8FF80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Probably Inadequate</w:t>
            </w:r>
          </w:p>
          <w:p w14:paraId="399EBB39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Very Poor</w:t>
            </w:r>
          </w:p>
        </w:tc>
        <w:tc>
          <w:tcPr>
            <w:tcW w:w="1417" w:type="dxa"/>
          </w:tcPr>
          <w:p w14:paraId="19815EDD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</w:tcPr>
          <w:p w14:paraId="13210002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14:paraId="7409F748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3D608BF4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</w:tcPr>
          <w:p w14:paraId="3BE5E0CA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7CED745B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</w:tr>
      <w:tr w:rsidR="00901B55" w:rsidRPr="002D50F0" w14:paraId="7F555307" w14:textId="77777777" w:rsidTr="002D50F0">
        <w:tc>
          <w:tcPr>
            <w:tcW w:w="476" w:type="dxa"/>
            <w:gridSpan w:val="2"/>
            <w:shd w:val="clear" w:color="auto" w:fill="CCCCFF"/>
          </w:tcPr>
          <w:p w14:paraId="55DF8B8E" w14:textId="77777777" w:rsidR="00A535C0" w:rsidRPr="002D50F0" w:rsidRDefault="00A535C0" w:rsidP="00423106">
            <w:pPr>
              <w:rPr>
                <w:sz w:val="24"/>
                <w:szCs w:val="24"/>
              </w:rPr>
            </w:pPr>
          </w:p>
        </w:tc>
        <w:tc>
          <w:tcPr>
            <w:tcW w:w="4888" w:type="dxa"/>
            <w:shd w:val="clear" w:color="auto" w:fill="CCCCFF"/>
          </w:tcPr>
          <w:p w14:paraId="7BF9B22E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  <w:r w:rsidRPr="002D50F0">
              <w:rPr>
                <w:b/>
                <w:sz w:val="24"/>
                <w:szCs w:val="24"/>
              </w:rPr>
              <w:t>Friction and Shear</w:t>
            </w:r>
          </w:p>
        </w:tc>
        <w:tc>
          <w:tcPr>
            <w:tcW w:w="1417" w:type="dxa"/>
            <w:shd w:val="clear" w:color="auto" w:fill="CCCCFF"/>
          </w:tcPr>
          <w:p w14:paraId="3535889F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CCCCFF"/>
          </w:tcPr>
          <w:p w14:paraId="61C7039E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  <w:shd w:val="clear" w:color="auto" w:fill="CCCCFF"/>
          </w:tcPr>
          <w:p w14:paraId="2AE2A5A8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CCCCFF"/>
          </w:tcPr>
          <w:p w14:paraId="53F9EF07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CCCCFF"/>
          </w:tcPr>
          <w:p w14:paraId="3653C6F2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CCCCFF"/>
          </w:tcPr>
          <w:p w14:paraId="4703FEDE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</w:tr>
      <w:tr w:rsidR="002D50F0" w:rsidRPr="002D50F0" w14:paraId="1CADB748" w14:textId="77777777" w:rsidTr="002D50F0">
        <w:tc>
          <w:tcPr>
            <w:tcW w:w="476" w:type="dxa"/>
            <w:gridSpan w:val="2"/>
          </w:tcPr>
          <w:p w14:paraId="075F1F38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3</w:t>
            </w:r>
          </w:p>
          <w:p w14:paraId="673D5B91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2</w:t>
            </w:r>
          </w:p>
          <w:p w14:paraId="37EEBAAB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1</w:t>
            </w:r>
          </w:p>
        </w:tc>
        <w:tc>
          <w:tcPr>
            <w:tcW w:w="4888" w:type="dxa"/>
          </w:tcPr>
          <w:p w14:paraId="5C7C08A9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No Apparent Problem</w:t>
            </w:r>
          </w:p>
          <w:p w14:paraId="1D6533BB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Potential Problem</w:t>
            </w:r>
          </w:p>
          <w:p w14:paraId="4E7E5BD5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 xml:space="preserve">Problem </w:t>
            </w:r>
          </w:p>
        </w:tc>
        <w:tc>
          <w:tcPr>
            <w:tcW w:w="1417" w:type="dxa"/>
          </w:tcPr>
          <w:p w14:paraId="6095DE7B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</w:tcPr>
          <w:p w14:paraId="7085084C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14:paraId="3A9C2FDD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14E50CA0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</w:tcPr>
          <w:p w14:paraId="322219B6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61412ECF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</w:tr>
      <w:tr w:rsidR="002D50F0" w:rsidRPr="002D50F0" w14:paraId="71A6B512" w14:textId="77777777" w:rsidTr="002D50F0">
        <w:trPr>
          <w:trHeight w:val="182"/>
        </w:trPr>
        <w:tc>
          <w:tcPr>
            <w:tcW w:w="476" w:type="dxa"/>
            <w:gridSpan w:val="2"/>
            <w:shd w:val="clear" w:color="auto" w:fill="FFFFFF" w:themeFill="background1"/>
          </w:tcPr>
          <w:p w14:paraId="4F5D1734" w14:textId="77777777" w:rsidR="00A535C0" w:rsidRPr="002D50F0" w:rsidRDefault="00A535C0" w:rsidP="00423106">
            <w:pPr>
              <w:rPr>
                <w:sz w:val="24"/>
                <w:szCs w:val="24"/>
              </w:rPr>
            </w:pPr>
          </w:p>
        </w:tc>
        <w:tc>
          <w:tcPr>
            <w:tcW w:w="4888" w:type="dxa"/>
            <w:shd w:val="clear" w:color="auto" w:fill="auto"/>
          </w:tcPr>
          <w:p w14:paraId="414FFBC2" w14:textId="77777777" w:rsidR="00A535C0" w:rsidRPr="002D50F0" w:rsidRDefault="00A535C0" w:rsidP="00423106">
            <w:pPr>
              <w:rPr>
                <w:rFonts w:cstheme="minorHAnsi"/>
                <w:sz w:val="24"/>
                <w:szCs w:val="24"/>
              </w:rPr>
            </w:pPr>
            <w:r w:rsidRPr="002D50F0">
              <w:rPr>
                <w:rFonts w:cstheme="minorHAnsi"/>
                <w:sz w:val="24"/>
                <w:szCs w:val="24"/>
              </w:rPr>
              <w:t xml:space="preserve">Score: </w:t>
            </w:r>
            <w:r w:rsidRPr="002D50F0">
              <w:rPr>
                <w:rFonts w:cstheme="minorHAnsi"/>
                <w:color w:val="FFFFFF" w:themeColor="background1"/>
                <w:sz w:val="24"/>
                <w:szCs w:val="24"/>
                <w:highlight w:val="darkYellow"/>
              </w:rPr>
              <w:t>Low risk – 15-18</w:t>
            </w:r>
            <w:r w:rsidRPr="002D50F0">
              <w:rPr>
                <w:rFonts w:cstheme="minorHAnsi"/>
                <w:color w:val="FFFFFF" w:themeColor="background1"/>
                <w:sz w:val="24"/>
                <w:szCs w:val="24"/>
              </w:rPr>
              <w:t xml:space="preserve">—   </w:t>
            </w:r>
            <w:r w:rsidRPr="002D50F0">
              <w:rPr>
                <w:rFonts w:cstheme="minorHAnsi"/>
                <w:sz w:val="24"/>
                <w:szCs w:val="24"/>
              </w:rPr>
              <w:t>Braden monthly</w:t>
            </w:r>
          </w:p>
          <w:p w14:paraId="347A2176" w14:textId="77777777" w:rsidR="00A535C0" w:rsidRPr="002D50F0" w:rsidRDefault="00A535C0" w:rsidP="00423106">
            <w:pPr>
              <w:rPr>
                <w:rFonts w:cstheme="minorHAnsi"/>
                <w:sz w:val="24"/>
                <w:szCs w:val="24"/>
              </w:rPr>
            </w:pPr>
            <w:r w:rsidRPr="002D50F0">
              <w:rPr>
                <w:rFonts w:cstheme="minorHAnsi"/>
                <w:color w:val="FFFFFF" w:themeColor="background1"/>
                <w:sz w:val="24"/>
                <w:szCs w:val="24"/>
                <w:highlight w:val="cyan"/>
              </w:rPr>
              <w:t>Moderate risk – 13-14</w:t>
            </w:r>
            <w:r w:rsidRPr="002D50F0">
              <w:rPr>
                <w:rFonts w:cstheme="minorHAnsi"/>
                <w:color w:val="FFFFFF" w:themeColor="background1"/>
                <w:sz w:val="24"/>
                <w:szCs w:val="24"/>
              </w:rPr>
              <w:t xml:space="preserve">        </w:t>
            </w:r>
            <w:r w:rsidRPr="002D50F0">
              <w:rPr>
                <w:rFonts w:cstheme="minorHAnsi"/>
                <w:sz w:val="24"/>
                <w:szCs w:val="24"/>
              </w:rPr>
              <w:t xml:space="preserve"> Braden weekly </w:t>
            </w:r>
          </w:p>
          <w:p w14:paraId="4C62797E" w14:textId="77777777" w:rsidR="00A535C0" w:rsidRPr="002D50F0" w:rsidRDefault="00A535C0" w:rsidP="00423106">
            <w:pPr>
              <w:rPr>
                <w:rFonts w:cstheme="minorHAnsi"/>
                <w:sz w:val="24"/>
                <w:szCs w:val="24"/>
              </w:rPr>
            </w:pPr>
            <w:r w:rsidRPr="002D50F0">
              <w:rPr>
                <w:rFonts w:cstheme="minorHAnsi"/>
                <w:color w:val="FFFFFF" w:themeColor="background1"/>
                <w:sz w:val="24"/>
                <w:szCs w:val="24"/>
                <w:highlight w:val="red"/>
              </w:rPr>
              <w:t>High risk – 10-12</w:t>
            </w:r>
            <w:r w:rsidRPr="002D50F0">
              <w:rPr>
                <w:rFonts w:cstheme="minorHAnsi"/>
                <w:color w:val="FFFFFF" w:themeColor="background1"/>
                <w:sz w:val="24"/>
                <w:szCs w:val="24"/>
              </w:rPr>
              <w:t xml:space="preserve">               </w:t>
            </w:r>
            <w:r w:rsidRPr="002D50F0">
              <w:rPr>
                <w:rFonts w:cstheme="minorHAnsi"/>
                <w:sz w:val="24"/>
                <w:szCs w:val="24"/>
              </w:rPr>
              <w:t xml:space="preserve">    Braden daily </w:t>
            </w:r>
          </w:p>
          <w:p w14:paraId="78DBB781" w14:textId="77777777" w:rsidR="00A535C0" w:rsidRPr="002D50F0" w:rsidRDefault="00A535C0" w:rsidP="00423106">
            <w:pPr>
              <w:rPr>
                <w:rFonts w:cstheme="minorHAnsi"/>
                <w:sz w:val="24"/>
                <w:szCs w:val="24"/>
              </w:rPr>
            </w:pPr>
            <w:r w:rsidRPr="002D50F0">
              <w:rPr>
                <w:rFonts w:cstheme="minorHAnsi"/>
                <w:color w:val="FFFFFF" w:themeColor="background1"/>
                <w:sz w:val="24"/>
                <w:szCs w:val="24"/>
                <w:highlight w:val="darkRed"/>
              </w:rPr>
              <w:t xml:space="preserve">Severe risk – Total score </w:t>
            </w:r>
            <w:proofErr w:type="gramStart"/>
            <w:r w:rsidRPr="002D50F0">
              <w:rPr>
                <w:rFonts w:cstheme="minorHAnsi"/>
                <w:color w:val="FFFFFF" w:themeColor="background1"/>
                <w:sz w:val="24"/>
                <w:szCs w:val="24"/>
                <w:highlight w:val="darkRed"/>
              </w:rPr>
              <w:t xml:space="preserve">9 </w:t>
            </w:r>
            <w:r w:rsidRPr="002D50F0">
              <w:rPr>
                <w:rFonts w:cstheme="minorHAnsi"/>
                <w:color w:val="FFFFFF" w:themeColor="background1"/>
                <w:sz w:val="24"/>
                <w:szCs w:val="24"/>
              </w:rPr>
              <w:t xml:space="preserve"> </w:t>
            </w:r>
            <w:r w:rsidRPr="002D50F0">
              <w:rPr>
                <w:rFonts w:cstheme="minorHAnsi"/>
                <w:sz w:val="24"/>
                <w:szCs w:val="24"/>
              </w:rPr>
              <w:t>Skin</w:t>
            </w:r>
            <w:proofErr w:type="gramEnd"/>
            <w:r w:rsidRPr="002D50F0">
              <w:rPr>
                <w:rFonts w:cstheme="minorHAnsi"/>
                <w:sz w:val="24"/>
                <w:szCs w:val="24"/>
              </w:rPr>
              <w:t xml:space="preserve"> bundle </w:t>
            </w:r>
          </w:p>
        </w:tc>
        <w:tc>
          <w:tcPr>
            <w:tcW w:w="1417" w:type="dxa"/>
            <w:shd w:val="clear" w:color="auto" w:fill="BFBFBF" w:themeFill="background1" w:themeFillShade="BF"/>
          </w:tcPr>
          <w:p w14:paraId="201BBCD0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  <w:p w14:paraId="63272F3B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BFBFBF" w:themeFill="background1" w:themeFillShade="BF"/>
          </w:tcPr>
          <w:p w14:paraId="714BE90F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  <w:shd w:val="clear" w:color="auto" w:fill="BFBFBF" w:themeFill="background1" w:themeFillShade="BF"/>
          </w:tcPr>
          <w:p w14:paraId="0838E39B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09806E3B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BFBFBF" w:themeFill="background1" w:themeFillShade="BF"/>
          </w:tcPr>
          <w:p w14:paraId="1F117466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7BAB31E9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</w:tr>
      <w:tr w:rsidR="002D50F0" w:rsidRPr="002D50F0" w14:paraId="14952325" w14:textId="77777777" w:rsidTr="002D50F0">
        <w:tc>
          <w:tcPr>
            <w:tcW w:w="476" w:type="dxa"/>
            <w:gridSpan w:val="2"/>
          </w:tcPr>
          <w:p w14:paraId="237D7671" w14:textId="77777777" w:rsidR="00A535C0" w:rsidRPr="002D50F0" w:rsidRDefault="00A535C0" w:rsidP="00423106">
            <w:pPr>
              <w:rPr>
                <w:sz w:val="24"/>
                <w:szCs w:val="24"/>
              </w:rPr>
            </w:pPr>
          </w:p>
        </w:tc>
        <w:tc>
          <w:tcPr>
            <w:tcW w:w="4888" w:type="dxa"/>
          </w:tcPr>
          <w:p w14:paraId="1F358D1E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Evidence of pressure damage?</w:t>
            </w:r>
          </w:p>
          <w:p w14:paraId="647376FC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 xml:space="preserve">Yes                   No              Refused </w:t>
            </w:r>
          </w:p>
        </w:tc>
        <w:tc>
          <w:tcPr>
            <w:tcW w:w="1417" w:type="dxa"/>
          </w:tcPr>
          <w:p w14:paraId="3CA89F80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</w:tcPr>
          <w:p w14:paraId="2BFBD84E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14:paraId="77A5E3E7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3224FE45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</w:tcPr>
          <w:p w14:paraId="503B5F87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10CC9C4E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</w:tr>
      <w:tr w:rsidR="002D50F0" w:rsidRPr="002D50F0" w14:paraId="6108EABB" w14:textId="77777777" w:rsidTr="002D50F0">
        <w:tc>
          <w:tcPr>
            <w:tcW w:w="476" w:type="dxa"/>
            <w:gridSpan w:val="2"/>
          </w:tcPr>
          <w:p w14:paraId="38720EDE" w14:textId="77777777" w:rsidR="00A535C0" w:rsidRPr="002D50F0" w:rsidRDefault="00A535C0" w:rsidP="00423106">
            <w:pPr>
              <w:rPr>
                <w:sz w:val="24"/>
                <w:szCs w:val="24"/>
              </w:rPr>
            </w:pPr>
          </w:p>
        </w:tc>
        <w:tc>
          <w:tcPr>
            <w:tcW w:w="4888" w:type="dxa"/>
          </w:tcPr>
          <w:p w14:paraId="0AB13EFB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 xml:space="preserve">If </w:t>
            </w:r>
            <w:proofErr w:type="gramStart"/>
            <w:r w:rsidRPr="002D50F0">
              <w:rPr>
                <w:sz w:val="24"/>
                <w:szCs w:val="24"/>
              </w:rPr>
              <w:t>Yes</w:t>
            </w:r>
            <w:proofErr w:type="gramEnd"/>
            <w:r w:rsidRPr="002D50F0">
              <w:rPr>
                <w:sz w:val="24"/>
                <w:szCs w:val="24"/>
              </w:rPr>
              <w:t>, grade and site?</w:t>
            </w:r>
          </w:p>
          <w:p w14:paraId="4CC9DEFA" w14:textId="77777777" w:rsidR="00A535C0" w:rsidRPr="002D50F0" w:rsidRDefault="00A535C0" w:rsidP="00423106">
            <w:pPr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777BF4B5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</w:tcPr>
          <w:p w14:paraId="6967C66D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14:paraId="4D343B68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67D7EFA0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</w:tcPr>
          <w:p w14:paraId="6210CE13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39BE9FE5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</w:tr>
      <w:tr w:rsidR="002D50F0" w:rsidRPr="002D50F0" w14:paraId="17401F60" w14:textId="77777777" w:rsidTr="002D50F0">
        <w:tc>
          <w:tcPr>
            <w:tcW w:w="476" w:type="dxa"/>
            <w:gridSpan w:val="2"/>
          </w:tcPr>
          <w:p w14:paraId="2E220045" w14:textId="77777777" w:rsidR="00A535C0" w:rsidRPr="002D50F0" w:rsidRDefault="00A535C0" w:rsidP="00423106">
            <w:pPr>
              <w:rPr>
                <w:sz w:val="24"/>
                <w:szCs w:val="24"/>
              </w:rPr>
            </w:pPr>
          </w:p>
        </w:tc>
        <w:tc>
          <w:tcPr>
            <w:tcW w:w="4888" w:type="dxa"/>
          </w:tcPr>
          <w:p w14:paraId="697125F7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NAME:</w:t>
            </w:r>
          </w:p>
          <w:p w14:paraId="34CA58D6" w14:textId="77777777" w:rsidR="00A535C0" w:rsidRPr="002D50F0" w:rsidRDefault="00A535C0" w:rsidP="00423106">
            <w:pPr>
              <w:rPr>
                <w:sz w:val="24"/>
                <w:szCs w:val="24"/>
              </w:rPr>
            </w:pPr>
            <w:r w:rsidRPr="002D50F0">
              <w:rPr>
                <w:sz w:val="24"/>
                <w:szCs w:val="24"/>
              </w:rPr>
              <w:t>SIGNATURE:</w:t>
            </w:r>
          </w:p>
          <w:p w14:paraId="51BED6FE" w14:textId="77777777" w:rsidR="00A535C0" w:rsidRPr="002D50F0" w:rsidRDefault="00A535C0" w:rsidP="00423106">
            <w:pPr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214AB288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</w:tcPr>
          <w:p w14:paraId="49AFC03B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  <w:p w14:paraId="766E7371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14:paraId="064FB85B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3B6029BD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8" w:type="dxa"/>
          </w:tcPr>
          <w:p w14:paraId="732E17B7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4A50C270" w14:textId="77777777" w:rsidR="00A535C0" w:rsidRPr="002D50F0" w:rsidRDefault="00A535C0" w:rsidP="00423106">
            <w:pPr>
              <w:rPr>
                <w:b/>
                <w:sz w:val="24"/>
                <w:szCs w:val="24"/>
              </w:rPr>
            </w:pPr>
          </w:p>
        </w:tc>
      </w:tr>
    </w:tbl>
    <w:p w14:paraId="120073CE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  <w:r w:rsidRPr="00A535C0">
        <w:rPr>
          <w:noProof/>
          <w:sz w:val="36"/>
          <w:szCs w:val="36"/>
        </w:rPr>
        <w:lastRenderedPageBreak/>
        <w:drawing>
          <wp:inline distT="0" distB="0" distL="0" distR="0" wp14:anchorId="7987929B" wp14:editId="03ADB374">
            <wp:extent cx="8743950" cy="9112962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8797926" cy="916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755B7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355029F1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5F65E1EF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6299706E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337B074D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11D3D890" w14:textId="39CA1C78" w:rsid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19B2EB55" w14:textId="7FFAD725" w:rsidR="002D50F0" w:rsidRDefault="002D50F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551C9A48" w14:textId="77777777" w:rsidR="002D50F0" w:rsidRPr="00A535C0" w:rsidRDefault="002D50F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0727B9A6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1A09C4A9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  <w:r w:rsidRPr="00A535C0">
        <w:rPr>
          <w:rFonts w:ascii="Arial" w:hAnsi="Arial" w:cs="Arial"/>
          <w:b/>
          <w:bCs/>
          <w:sz w:val="36"/>
          <w:szCs w:val="36"/>
        </w:rPr>
        <w:lastRenderedPageBreak/>
        <w:t>Fluid Intake Record (24 hour)</w:t>
      </w:r>
      <w:r w:rsidRPr="00A535C0">
        <w:rPr>
          <w:rFonts w:ascii="Arial" w:hAnsi="Arial" w:cs="Arial"/>
          <w:b/>
          <w:bCs/>
          <w:sz w:val="36"/>
          <w:szCs w:val="36"/>
        </w:rPr>
        <w:tab/>
      </w:r>
      <w:r w:rsidRPr="00A535C0">
        <w:rPr>
          <w:rFonts w:ascii="Arial" w:hAnsi="Arial" w:cs="Arial"/>
          <w:b/>
          <w:bCs/>
          <w:sz w:val="36"/>
          <w:szCs w:val="36"/>
        </w:rPr>
        <w:tab/>
        <w:t>Recommended Intake…………/24 hou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2977"/>
        <w:gridCol w:w="3969"/>
        <w:gridCol w:w="5103"/>
      </w:tblGrid>
      <w:tr w:rsidR="002D50F0" w:rsidRPr="00A535C0" w14:paraId="59D5564E" w14:textId="77777777" w:rsidTr="002D50F0">
        <w:tc>
          <w:tcPr>
            <w:tcW w:w="1413" w:type="dxa"/>
            <w:shd w:val="clear" w:color="auto" w:fill="CCCCFF"/>
          </w:tcPr>
          <w:p w14:paraId="03CA5972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Time</w:t>
            </w:r>
          </w:p>
        </w:tc>
        <w:tc>
          <w:tcPr>
            <w:tcW w:w="2977" w:type="dxa"/>
            <w:shd w:val="clear" w:color="auto" w:fill="CCCCFF"/>
          </w:tcPr>
          <w:p w14:paraId="04D619EC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Description of Drink</w:t>
            </w:r>
          </w:p>
        </w:tc>
        <w:tc>
          <w:tcPr>
            <w:tcW w:w="3969" w:type="dxa"/>
            <w:shd w:val="clear" w:color="auto" w:fill="CCCCFF"/>
          </w:tcPr>
          <w:p w14:paraId="24AD2C5B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Fluid consumed orally </w:t>
            </w:r>
          </w:p>
        </w:tc>
        <w:tc>
          <w:tcPr>
            <w:tcW w:w="5103" w:type="dxa"/>
            <w:shd w:val="clear" w:color="auto" w:fill="CCCCFF"/>
          </w:tcPr>
          <w:p w14:paraId="228B6CB0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Fluid consumed method (PEG, supplements, medication)</w:t>
            </w:r>
          </w:p>
        </w:tc>
      </w:tr>
      <w:tr w:rsidR="00A535C0" w:rsidRPr="00A535C0" w14:paraId="16F45D88" w14:textId="77777777" w:rsidTr="002D50F0">
        <w:tc>
          <w:tcPr>
            <w:tcW w:w="1413" w:type="dxa"/>
          </w:tcPr>
          <w:p w14:paraId="685CDB4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4D55370A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</w:tcPr>
          <w:p w14:paraId="592D6B53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5103" w:type="dxa"/>
          </w:tcPr>
          <w:p w14:paraId="3E7B302F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32E677E1" w14:textId="77777777" w:rsidTr="002D50F0">
        <w:tc>
          <w:tcPr>
            <w:tcW w:w="1413" w:type="dxa"/>
          </w:tcPr>
          <w:p w14:paraId="37B4F7C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34938C07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</w:tcPr>
          <w:p w14:paraId="1B6FBB7E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5103" w:type="dxa"/>
          </w:tcPr>
          <w:p w14:paraId="2878872C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00753886" w14:textId="77777777" w:rsidTr="002D50F0">
        <w:tc>
          <w:tcPr>
            <w:tcW w:w="1413" w:type="dxa"/>
          </w:tcPr>
          <w:p w14:paraId="4E91C4D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493A08C2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</w:tcPr>
          <w:p w14:paraId="526ED656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5103" w:type="dxa"/>
          </w:tcPr>
          <w:p w14:paraId="0121959C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588505AB" w14:textId="77777777" w:rsidTr="002D50F0">
        <w:tc>
          <w:tcPr>
            <w:tcW w:w="1413" w:type="dxa"/>
          </w:tcPr>
          <w:p w14:paraId="2C061EA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01D2FE4B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</w:tcPr>
          <w:p w14:paraId="1672339D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5103" w:type="dxa"/>
          </w:tcPr>
          <w:p w14:paraId="3632DE40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5C0C5988" w14:textId="77777777" w:rsidTr="002D50F0">
        <w:tc>
          <w:tcPr>
            <w:tcW w:w="1413" w:type="dxa"/>
          </w:tcPr>
          <w:p w14:paraId="02374D2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1E96ED4A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</w:tcPr>
          <w:p w14:paraId="1F1A04DB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5103" w:type="dxa"/>
          </w:tcPr>
          <w:p w14:paraId="44390F4A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787A9812" w14:textId="77777777" w:rsidTr="002D50F0">
        <w:tc>
          <w:tcPr>
            <w:tcW w:w="1413" w:type="dxa"/>
          </w:tcPr>
          <w:p w14:paraId="60D39377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2FCD2D00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</w:tcPr>
          <w:p w14:paraId="6D441AA2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5103" w:type="dxa"/>
          </w:tcPr>
          <w:p w14:paraId="68BEBD8C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50F06731" w14:textId="77777777" w:rsidTr="002D50F0">
        <w:tc>
          <w:tcPr>
            <w:tcW w:w="1413" w:type="dxa"/>
          </w:tcPr>
          <w:p w14:paraId="1228E02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452CFF15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</w:tcPr>
          <w:p w14:paraId="6A428F36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5103" w:type="dxa"/>
          </w:tcPr>
          <w:p w14:paraId="167CE881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3ACDF003" w14:textId="77777777" w:rsidTr="002D50F0">
        <w:tc>
          <w:tcPr>
            <w:tcW w:w="1413" w:type="dxa"/>
          </w:tcPr>
          <w:p w14:paraId="31B3A3D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53A104D5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</w:tcPr>
          <w:p w14:paraId="63435324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5103" w:type="dxa"/>
          </w:tcPr>
          <w:p w14:paraId="28D97E45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444BDE65" w14:textId="77777777" w:rsidTr="002D50F0">
        <w:tc>
          <w:tcPr>
            <w:tcW w:w="1413" w:type="dxa"/>
          </w:tcPr>
          <w:p w14:paraId="097D7FD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2E9EA317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</w:tcPr>
          <w:p w14:paraId="16E37B7B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5103" w:type="dxa"/>
          </w:tcPr>
          <w:p w14:paraId="3004D428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57C7CB6D" w14:textId="77777777" w:rsidTr="002D50F0">
        <w:tc>
          <w:tcPr>
            <w:tcW w:w="1413" w:type="dxa"/>
          </w:tcPr>
          <w:p w14:paraId="2D9F96B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5E64E183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</w:tcPr>
          <w:p w14:paraId="5F2C36EE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5103" w:type="dxa"/>
          </w:tcPr>
          <w:p w14:paraId="3E442838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45C13DF8" w14:textId="77777777" w:rsidTr="002D50F0">
        <w:tc>
          <w:tcPr>
            <w:tcW w:w="1413" w:type="dxa"/>
          </w:tcPr>
          <w:p w14:paraId="26D401B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2E51CF20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</w:tcPr>
          <w:p w14:paraId="1383C0B7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5103" w:type="dxa"/>
          </w:tcPr>
          <w:p w14:paraId="4084E7E6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7BA4878A" w14:textId="77777777" w:rsidTr="002D50F0">
        <w:tc>
          <w:tcPr>
            <w:tcW w:w="1413" w:type="dxa"/>
          </w:tcPr>
          <w:p w14:paraId="21731DA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584538E1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</w:tcPr>
          <w:p w14:paraId="72A3E5D4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5103" w:type="dxa"/>
          </w:tcPr>
          <w:p w14:paraId="14B4EAE8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204646B1" w14:textId="77777777" w:rsidTr="002D50F0">
        <w:tc>
          <w:tcPr>
            <w:tcW w:w="1413" w:type="dxa"/>
          </w:tcPr>
          <w:p w14:paraId="71F0C15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3C367C3A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</w:tcPr>
          <w:p w14:paraId="11489185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5103" w:type="dxa"/>
          </w:tcPr>
          <w:p w14:paraId="280343A1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548DD30E" w14:textId="77777777" w:rsidTr="002D50F0">
        <w:tc>
          <w:tcPr>
            <w:tcW w:w="1413" w:type="dxa"/>
          </w:tcPr>
          <w:p w14:paraId="4312A78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3DB2AF5A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</w:tcPr>
          <w:p w14:paraId="0AFDF574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5103" w:type="dxa"/>
          </w:tcPr>
          <w:p w14:paraId="4BBE09E1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7012036A" w14:textId="77777777" w:rsidTr="002D50F0">
        <w:tc>
          <w:tcPr>
            <w:tcW w:w="1413" w:type="dxa"/>
          </w:tcPr>
          <w:p w14:paraId="5FE6A38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2E1BDA38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</w:tcPr>
          <w:p w14:paraId="7D8F52F5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5103" w:type="dxa"/>
          </w:tcPr>
          <w:p w14:paraId="7E6E7F2E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272503B7" w14:textId="77777777" w:rsidTr="002D50F0">
        <w:tc>
          <w:tcPr>
            <w:tcW w:w="1413" w:type="dxa"/>
          </w:tcPr>
          <w:p w14:paraId="7E19F58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44EC941B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</w:tcPr>
          <w:p w14:paraId="42FAB0D7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5103" w:type="dxa"/>
          </w:tcPr>
          <w:p w14:paraId="265F0A90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41BB2AA4" w14:textId="77777777" w:rsidTr="002D50F0">
        <w:tc>
          <w:tcPr>
            <w:tcW w:w="1413" w:type="dxa"/>
          </w:tcPr>
          <w:p w14:paraId="520C4F4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3D4B5CA5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</w:tcPr>
          <w:p w14:paraId="0F2E02B5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5103" w:type="dxa"/>
          </w:tcPr>
          <w:p w14:paraId="732A8848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260838D1" w14:textId="77777777" w:rsidTr="002D50F0">
        <w:tc>
          <w:tcPr>
            <w:tcW w:w="1413" w:type="dxa"/>
          </w:tcPr>
          <w:p w14:paraId="445FB26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264C685F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</w:tcPr>
          <w:p w14:paraId="5C4CD283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5103" w:type="dxa"/>
          </w:tcPr>
          <w:p w14:paraId="0A34C8CE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682F76F0" w14:textId="77777777" w:rsidTr="002D50F0">
        <w:tc>
          <w:tcPr>
            <w:tcW w:w="1413" w:type="dxa"/>
          </w:tcPr>
          <w:p w14:paraId="2478635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39871FE0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</w:tcPr>
          <w:p w14:paraId="0FDE9B1C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5103" w:type="dxa"/>
          </w:tcPr>
          <w:p w14:paraId="69F146A1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04DA3188" w14:textId="77777777" w:rsidTr="002D50F0">
        <w:tc>
          <w:tcPr>
            <w:tcW w:w="1413" w:type="dxa"/>
          </w:tcPr>
          <w:p w14:paraId="7FF2B6F7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1D622382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</w:tcPr>
          <w:p w14:paraId="58F8FCC7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5103" w:type="dxa"/>
          </w:tcPr>
          <w:p w14:paraId="6306543A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72199D8F" w14:textId="77777777" w:rsidTr="002D50F0">
        <w:tc>
          <w:tcPr>
            <w:tcW w:w="1413" w:type="dxa"/>
          </w:tcPr>
          <w:p w14:paraId="41AAD69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51F6604D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</w:tcPr>
          <w:p w14:paraId="73D94BD3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5103" w:type="dxa"/>
          </w:tcPr>
          <w:p w14:paraId="723EE665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50909EB8" w14:textId="77777777" w:rsidTr="002D50F0">
        <w:tc>
          <w:tcPr>
            <w:tcW w:w="1413" w:type="dxa"/>
          </w:tcPr>
          <w:p w14:paraId="5BBE744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</w:tcPr>
          <w:p w14:paraId="3480A9D5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</w:tcPr>
          <w:p w14:paraId="47000D85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5103" w:type="dxa"/>
          </w:tcPr>
          <w:p w14:paraId="6813898C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2D50F0" w:rsidRPr="00A535C0" w14:paraId="01873675" w14:textId="77777777" w:rsidTr="002D50F0">
        <w:tc>
          <w:tcPr>
            <w:tcW w:w="1413" w:type="dxa"/>
            <w:shd w:val="clear" w:color="auto" w:fill="CCCCFF"/>
          </w:tcPr>
          <w:p w14:paraId="5725D10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2977" w:type="dxa"/>
            <w:shd w:val="clear" w:color="auto" w:fill="CCCCFF"/>
          </w:tcPr>
          <w:p w14:paraId="60D11817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3969" w:type="dxa"/>
            <w:shd w:val="clear" w:color="auto" w:fill="CCCCFF"/>
          </w:tcPr>
          <w:p w14:paraId="509611AE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TOTAL: </w:t>
            </w:r>
          </w:p>
        </w:tc>
        <w:tc>
          <w:tcPr>
            <w:tcW w:w="5103" w:type="dxa"/>
            <w:shd w:val="clear" w:color="auto" w:fill="CCCCFF"/>
          </w:tcPr>
          <w:p w14:paraId="28312C8F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</w:tbl>
    <w:p w14:paraId="3B40C513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6804"/>
      </w:tblGrid>
      <w:tr w:rsidR="00A535C0" w:rsidRPr="00A535C0" w14:paraId="002AF926" w14:textId="77777777" w:rsidTr="002D50F0">
        <w:tc>
          <w:tcPr>
            <w:tcW w:w="6658" w:type="dxa"/>
            <w:shd w:val="clear" w:color="auto" w:fill="CCCCFF"/>
          </w:tcPr>
          <w:p w14:paraId="3ED547F0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Signs &amp; Symptoms of Dehydration:</w:t>
            </w:r>
          </w:p>
        </w:tc>
        <w:tc>
          <w:tcPr>
            <w:tcW w:w="6804" w:type="dxa"/>
            <w:shd w:val="clear" w:color="auto" w:fill="CCCCFF"/>
          </w:tcPr>
          <w:p w14:paraId="1735A5EB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Notes</w:t>
            </w:r>
          </w:p>
        </w:tc>
      </w:tr>
      <w:tr w:rsidR="00A535C0" w:rsidRPr="00A535C0" w14:paraId="3C2E9C7F" w14:textId="77777777" w:rsidTr="002D50F0">
        <w:tc>
          <w:tcPr>
            <w:tcW w:w="6658" w:type="dxa"/>
          </w:tcPr>
          <w:p w14:paraId="0BA4D2F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noProof/>
                <w:sz w:val="36"/>
                <w:szCs w:val="36"/>
              </w:rPr>
              <w:t>Dry furrowed tongue</w:t>
            </w:r>
          </w:p>
        </w:tc>
        <w:tc>
          <w:tcPr>
            <w:tcW w:w="6804" w:type="dxa"/>
          </w:tcPr>
          <w:p w14:paraId="4D3D1A81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22898207" w14:textId="77777777" w:rsidTr="002D50F0">
        <w:tc>
          <w:tcPr>
            <w:tcW w:w="6658" w:type="dxa"/>
          </w:tcPr>
          <w:p w14:paraId="6336964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Rapid pulse</w:t>
            </w:r>
          </w:p>
        </w:tc>
        <w:tc>
          <w:tcPr>
            <w:tcW w:w="6804" w:type="dxa"/>
          </w:tcPr>
          <w:p w14:paraId="40309323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25640011" w14:textId="77777777" w:rsidTr="002D50F0">
        <w:tc>
          <w:tcPr>
            <w:tcW w:w="6658" w:type="dxa"/>
          </w:tcPr>
          <w:p w14:paraId="104E17F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Concentrated urine</w:t>
            </w:r>
          </w:p>
        </w:tc>
        <w:tc>
          <w:tcPr>
            <w:tcW w:w="6804" w:type="dxa"/>
          </w:tcPr>
          <w:p w14:paraId="1EFB2FC3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0D56A237" w14:textId="77777777" w:rsidTr="002D50F0">
        <w:tc>
          <w:tcPr>
            <w:tcW w:w="6658" w:type="dxa"/>
          </w:tcPr>
          <w:p w14:paraId="086356C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Decreased output of urine</w:t>
            </w:r>
          </w:p>
        </w:tc>
        <w:tc>
          <w:tcPr>
            <w:tcW w:w="6804" w:type="dxa"/>
          </w:tcPr>
          <w:p w14:paraId="6605F360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11ED48B4" w14:textId="77777777" w:rsidTr="002D50F0">
        <w:tc>
          <w:tcPr>
            <w:tcW w:w="6658" w:type="dxa"/>
          </w:tcPr>
          <w:p w14:paraId="4F99C08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Sunken eyes</w:t>
            </w:r>
          </w:p>
        </w:tc>
        <w:tc>
          <w:tcPr>
            <w:tcW w:w="6804" w:type="dxa"/>
          </w:tcPr>
          <w:p w14:paraId="587B6C0E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345B13FB" w14:textId="77777777" w:rsidTr="002D50F0">
        <w:tc>
          <w:tcPr>
            <w:tcW w:w="6658" w:type="dxa"/>
          </w:tcPr>
          <w:p w14:paraId="570ADF4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 xml:space="preserve">Muscle weakness </w:t>
            </w:r>
          </w:p>
        </w:tc>
        <w:tc>
          <w:tcPr>
            <w:tcW w:w="6804" w:type="dxa"/>
          </w:tcPr>
          <w:p w14:paraId="5724A858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</w:tbl>
    <w:p w14:paraId="251A601F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3467"/>
      </w:tblGrid>
      <w:tr w:rsidR="00A535C0" w:rsidRPr="00A535C0" w14:paraId="4DF0F664" w14:textId="77777777" w:rsidTr="002D50F0">
        <w:tc>
          <w:tcPr>
            <w:tcW w:w="13467" w:type="dxa"/>
          </w:tcPr>
          <w:p w14:paraId="7FE65A3A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Give a reason why fluid intake has not been achieved:</w:t>
            </w:r>
          </w:p>
          <w:p w14:paraId="43206286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  <w:p w14:paraId="4C708778" w14:textId="77777777" w:rsidR="00A535C0" w:rsidRPr="00A535C0" w:rsidRDefault="00A535C0" w:rsidP="002D50F0">
            <w:pPr>
              <w:ind w:left="3450"/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  <w:p w14:paraId="1409E9CD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  <w:p w14:paraId="5B5B23D4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Actions taken:</w:t>
            </w:r>
          </w:p>
          <w:p w14:paraId="527A6B5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D757F1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5F9A5B7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  <w:p w14:paraId="3FB2EB1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sz w:val="36"/>
                <w:szCs w:val="36"/>
              </w:rPr>
              <w:t>Name:                                                  Signature:                             Date:</w:t>
            </w:r>
          </w:p>
        </w:tc>
      </w:tr>
    </w:tbl>
    <w:tbl>
      <w:tblPr>
        <w:tblW w:w="13802" w:type="dxa"/>
        <w:tblInd w:w="-3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63"/>
        <w:gridCol w:w="708"/>
        <w:gridCol w:w="1560"/>
        <w:gridCol w:w="1417"/>
        <w:gridCol w:w="1559"/>
        <w:gridCol w:w="1418"/>
        <w:gridCol w:w="1559"/>
        <w:gridCol w:w="1418"/>
      </w:tblGrid>
      <w:tr w:rsidR="002D50F0" w:rsidRPr="00A535C0" w14:paraId="1EA44514" w14:textId="77777777" w:rsidTr="002D50F0">
        <w:trPr>
          <w:trHeight w:val="193"/>
          <w:tblHeader/>
        </w:trPr>
        <w:tc>
          <w:tcPr>
            <w:tcW w:w="4871" w:type="dxa"/>
            <w:gridSpan w:val="2"/>
            <w:shd w:val="clear" w:color="auto" w:fill="CCCCFF"/>
          </w:tcPr>
          <w:p w14:paraId="302946E7" w14:textId="77777777" w:rsidR="00A535C0" w:rsidRPr="00A535C0" w:rsidRDefault="00A535C0" w:rsidP="00423106">
            <w:pPr>
              <w:pStyle w:val="Heading4"/>
              <w:rPr>
                <w:b/>
                <w:sz w:val="36"/>
                <w:szCs w:val="36"/>
              </w:rPr>
            </w:pPr>
            <w:r w:rsidRPr="00A535C0">
              <w:rPr>
                <w:b/>
                <w:sz w:val="36"/>
                <w:szCs w:val="36"/>
              </w:rPr>
              <w:lastRenderedPageBreak/>
              <w:t>Date</w:t>
            </w:r>
          </w:p>
          <w:p w14:paraId="3A91C6F6" w14:textId="77777777" w:rsidR="00A535C0" w:rsidRPr="00A535C0" w:rsidRDefault="00A535C0" w:rsidP="00423106">
            <w:pPr>
              <w:spacing w:after="0"/>
              <w:rPr>
                <w:sz w:val="36"/>
                <w:szCs w:val="36"/>
              </w:rPr>
            </w:pPr>
          </w:p>
        </w:tc>
        <w:tc>
          <w:tcPr>
            <w:tcW w:w="1560" w:type="dxa"/>
            <w:shd w:val="clear" w:color="auto" w:fill="F2F2F2" w:themeFill="background1" w:themeFillShade="F2"/>
          </w:tcPr>
          <w:p w14:paraId="058AAA4E" w14:textId="77777777" w:rsidR="00A535C0" w:rsidRPr="00A535C0" w:rsidRDefault="00A535C0" w:rsidP="00423106">
            <w:pPr>
              <w:pStyle w:val="Heading4"/>
              <w:jc w:val="center"/>
              <w:rPr>
                <w:b/>
                <w:sz w:val="36"/>
                <w:szCs w:val="36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33B42B22" w14:textId="77777777" w:rsidR="00A535C0" w:rsidRPr="00A535C0" w:rsidRDefault="00A535C0" w:rsidP="00423106">
            <w:pPr>
              <w:pStyle w:val="Heading4"/>
              <w:jc w:val="center"/>
              <w:rPr>
                <w:b/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21E7850E" w14:textId="77777777" w:rsidR="00A535C0" w:rsidRPr="00A535C0" w:rsidRDefault="00A535C0" w:rsidP="00423106">
            <w:pPr>
              <w:pStyle w:val="Heading4"/>
              <w:jc w:val="center"/>
              <w:rPr>
                <w:b/>
                <w:sz w:val="36"/>
                <w:szCs w:val="36"/>
              </w:rPr>
            </w:pPr>
          </w:p>
        </w:tc>
        <w:tc>
          <w:tcPr>
            <w:tcW w:w="1418" w:type="dxa"/>
            <w:shd w:val="clear" w:color="auto" w:fill="F2F2F2" w:themeFill="background1" w:themeFillShade="F2"/>
          </w:tcPr>
          <w:p w14:paraId="49E82B6C" w14:textId="77777777" w:rsidR="00A535C0" w:rsidRPr="00A535C0" w:rsidRDefault="00A535C0" w:rsidP="00423106">
            <w:pPr>
              <w:pStyle w:val="Heading4"/>
              <w:jc w:val="center"/>
              <w:rPr>
                <w:b/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6AD6B70F" w14:textId="77777777" w:rsidR="00A535C0" w:rsidRPr="00A535C0" w:rsidRDefault="00A535C0" w:rsidP="00423106">
            <w:pPr>
              <w:pStyle w:val="Heading4"/>
              <w:jc w:val="center"/>
              <w:rPr>
                <w:b/>
                <w:sz w:val="36"/>
                <w:szCs w:val="36"/>
              </w:rPr>
            </w:pPr>
          </w:p>
        </w:tc>
        <w:tc>
          <w:tcPr>
            <w:tcW w:w="1418" w:type="dxa"/>
            <w:shd w:val="clear" w:color="auto" w:fill="F2F2F2" w:themeFill="background1" w:themeFillShade="F2"/>
          </w:tcPr>
          <w:p w14:paraId="4A3998B5" w14:textId="77777777" w:rsidR="00A535C0" w:rsidRPr="00A535C0" w:rsidRDefault="00A535C0" w:rsidP="00423106">
            <w:pPr>
              <w:pStyle w:val="Heading4"/>
              <w:jc w:val="center"/>
              <w:rPr>
                <w:b/>
                <w:sz w:val="36"/>
                <w:szCs w:val="36"/>
              </w:rPr>
            </w:pPr>
          </w:p>
        </w:tc>
      </w:tr>
      <w:tr w:rsidR="002D50F0" w:rsidRPr="00A535C0" w14:paraId="21579875" w14:textId="77777777" w:rsidTr="002D50F0">
        <w:trPr>
          <w:trHeight w:val="193"/>
          <w:tblHeader/>
        </w:trPr>
        <w:tc>
          <w:tcPr>
            <w:tcW w:w="4871" w:type="dxa"/>
            <w:gridSpan w:val="2"/>
            <w:shd w:val="clear" w:color="auto" w:fill="CCCCFF"/>
          </w:tcPr>
          <w:p w14:paraId="1EFAC445" w14:textId="77777777" w:rsidR="00A535C0" w:rsidRPr="00A535C0" w:rsidRDefault="00A535C0" w:rsidP="00423106">
            <w:pPr>
              <w:pStyle w:val="Heading4"/>
              <w:rPr>
                <w:b/>
                <w:sz w:val="36"/>
                <w:szCs w:val="36"/>
              </w:rPr>
            </w:pPr>
            <w:r w:rsidRPr="00A535C0">
              <w:rPr>
                <w:b/>
                <w:sz w:val="36"/>
                <w:szCs w:val="36"/>
              </w:rPr>
              <w:t>Characteristics</w:t>
            </w:r>
          </w:p>
        </w:tc>
        <w:tc>
          <w:tcPr>
            <w:tcW w:w="1560" w:type="dxa"/>
            <w:shd w:val="clear" w:color="auto" w:fill="CCCCFF"/>
          </w:tcPr>
          <w:p w14:paraId="154840CB" w14:textId="77777777" w:rsidR="00A535C0" w:rsidRPr="002D50F0" w:rsidRDefault="00A535C0" w:rsidP="00423106">
            <w:pPr>
              <w:pStyle w:val="Heading4"/>
              <w:jc w:val="center"/>
              <w:rPr>
                <w:b/>
                <w:sz w:val="32"/>
                <w:szCs w:val="32"/>
              </w:rPr>
            </w:pPr>
            <w:r w:rsidRPr="002D50F0">
              <w:rPr>
                <w:b/>
                <w:sz w:val="32"/>
                <w:szCs w:val="32"/>
              </w:rPr>
              <w:t>Score</w:t>
            </w:r>
          </w:p>
        </w:tc>
        <w:tc>
          <w:tcPr>
            <w:tcW w:w="1417" w:type="dxa"/>
            <w:shd w:val="clear" w:color="auto" w:fill="CCCCFF"/>
          </w:tcPr>
          <w:p w14:paraId="0FEA684B" w14:textId="77777777" w:rsidR="00A535C0" w:rsidRPr="002D50F0" w:rsidRDefault="00A535C0" w:rsidP="00423106">
            <w:pPr>
              <w:pStyle w:val="Heading4"/>
              <w:jc w:val="center"/>
              <w:rPr>
                <w:b/>
                <w:sz w:val="32"/>
                <w:szCs w:val="32"/>
              </w:rPr>
            </w:pPr>
            <w:r w:rsidRPr="002D50F0">
              <w:rPr>
                <w:b/>
                <w:sz w:val="32"/>
                <w:szCs w:val="32"/>
              </w:rPr>
              <w:t>Score</w:t>
            </w:r>
          </w:p>
        </w:tc>
        <w:tc>
          <w:tcPr>
            <w:tcW w:w="1559" w:type="dxa"/>
            <w:shd w:val="clear" w:color="auto" w:fill="CCCCFF"/>
          </w:tcPr>
          <w:p w14:paraId="2EAFAFBB" w14:textId="77777777" w:rsidR="00A535C0" w:rsidRPr="002D50F0" w:rsidRDefault="00A535C0" w:rsidP="00423106">
            <w:pPr>
              <w:pStyle w:val="Heading4"/>
              <w:jc w:val="center"/>
              <w:rPr>
                <w:b/>
                <w:sz w:val="32"/>
                <w:szCs w:val="32"/>
              </w:rPr>
            </w:pPr>
            <w:r w:rsidRPr="002D50F0">
              <w:rPr>
                <w:b/>
                <w:sz w:val="32"/>
                <w:szCs w:val="32"/>
              </w:rPr>
              <w:t>Score</w:t>
            </w:r>
          </w:p>
        </w:tc>
        <w:tc>
          <w:tcPr>
            <w:tcW w:w="1418" w:type="dxa"/>
            <w:shd w:val="clear" w:color="auto" w:fill="CCCCFF"/>
          </w:tcPr>
          <w:p w14:paraId="24F57266" w14:textId="77777777" w:rsidR="00A535C0" w:rsidRPr="002D50F0" w:rsidRDefault="00A535C0" w:rsidP="00423106">
            <w:pPr>
              <w:pStyle w:val="Heading4"/>
              <w:jc w:val="center"/>
              <w:rPr>
                <w:b/>
                <w:sz w:val="32"/>
                <w:szCs w:val="32"/>
              </w:rPr>
            </w:pPr>
            <w:r w:rsidRPr="002D50F0">
              <w:rPr>
                <w:b/>
                <w:sz w:val="32"/>
                <w:szCs w:val="32"/>
              </w:rPr>
              <w:t>Score</w:t>
            </w:r>
          </w:p>
        </w:tc>
        <w:tc>
          <w:tcPr>
            <w:tcW w:w="1559" w:type="dxa"/>
            <w:shd w:val="clear" w:color="auto" w:fill="CCCCFF"/>
          </w:tcPr>
          <w:p w14:paraId="7732883F" w14:textId="77777777" w:rsidR="00A535C0" w:rsidRPr="002D50F0" w:rsidRDefault="00A535C0" w:rsidP="00423106">
            <w:pPr>
              <w:pStyle w:val="Heading4"/>
              <w:jc w:val="center"/>
              <w:rPr>
                <w:b/>
                <w:sz w:val="32"/>
                <w:szCs w:val="32"/>
              </w:rPr>
            </w:pPr>
            <w:r w:rsidRPr="002D50F0">
              <w:rPr>
                <w:b/>
                <w:sz w:val="32"/>
                <w:szCs w:val="32"/>
              </w:rPr>
              <w:t>Score</w:t>
            </w:r>
          </w:p>
        </w:tc>
        <w:tc>
          <w:tcPr>
            <w:tcW w:w="1418" w:type="dxa"/>
            <w:shd w:val="clear" w:color="auto" w:fill="CCCCFF"/>
          </w:tcPr>
          <w:p w14:paraId="68A1C6E1" w14:textId="77777777" w:rsidR="00A535C0" w:rsidRPr="002D50F0" w:rsidRDefault="00A535C0" w:rsidP="00423106">
            <w:pPr>
              <w:pStyle w:val="Heading4"/>
              <w:jc w:val="center"/>
              <w:rPr>
                <w:b/>
                <w:sz w:val="32"/>
                <w:szCs w:val="32"/>
              </w:rPr>
            </w:pPr>
            <w:r w:rsidRPr="002D50F0">
              <w:rPr>
                <w:b/>
                <w:sz w:val="32"/>
                <w:szCs w:val="32"/>
              </w:rPr>
              <w:t>Score</w:t>
            </w:r>
          </w:p>
        </w:tc>
      </w:tr>
      <w:tr w:rsidR="002D50F0" w:rsidRPr="00A535C0" w14:paraId="665FB3F6" w14:textId="77777777" w:rsidTr="002D50F0">
        <w:tc>
          <w:tcPr>
            <w:tcW w:w="4163" w:type="dxa"/>
            <w:shd w:val="clear" w:color="auto" w:fill="CCCCFF"/>
          </w:tcPr>
          <w:p w14:paraId="38807781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32"/>
                <w:szCs w:val="32"/>
              </w:rPr>
            </w:pPr>
            <w:r w:rsidRPr="002D50F0">
              <w:rPr>
                <w:rFonts w:ascii="Arial" w:hAnsi="Arial"/>
                <w:b/>
                <w:sz w:val="32"/>
                <w:szCs w:val="32"/>
              </w:rPr>
              <w:t>Weight:</w:t>
            </w:r>
          </w:p>
          <w:p w14:paraId="33754FC7" w14:textId="77777777" w:rsidR="00A535C0" w:rsidRPr="002D50F0" w:rsidRDefault="00A535C0" w:rsidP="00423106">
            <w:pPr>
              <w:spacing w:after="0"/>
              <w:rPr>
                <w:rFonts w:ascii="Arial" w:hAnsi="Arial"/>
                <w:bCs/>
                <w:sz w:val="32"/>
                <w:szCs w:val="32"/>
              </w:rPr>
            </w:pPr>
            <w:r w:rsidRPr="002D50F0">
              <w:rPr>
                <w:rFonts w:ascii="Arial" w:hAnsi="Arial"/>
                <w:bCs/>
                <w:sz w:val="32"/>
                <w:szCs w:val="32"/>
              </w:rPr>
              <w:t>Under 55kg (8.5st)</w:t>
            </w:r>
          </w:p>
          <w:p w14:paraId="36825CCF" w14:textId="77777777" w:rsidR="00A535C0" w:rsidRPr="002D50F0" w:rsidRDefault="00A535C0" w:rsidP="00423106">
            <w:pPr>
              <w:spacing w:after="0"/>
              <w:rPr>
                <w:rFonts w:ascii="Arial" w:hAnsi="Arial"/>
                <w:bCs/>
                <w:sz w:val="32"/>
                <w:szCs w:val="32"/>
              </w:rPr>
            </w:pPr>
            <w:r w:rsidRPr="002D50F0">
              <w:rPr>
                <w:rFonts w:ascii="Arial" w:hAnsi="Arial"/>
                <w:bCs/>
                <w:sz w:val="32"/>
                <w:szCs w:val="32"/>
              </w:rPr>
              <w:t>56kg – 70kg (8.5 – 11st)</w:t>
            </w:r>
          </w:p>
          <w:p w14:paraId="422F5108" w14:textId="77777777" w:rsidR="00A535C0" w:rsidRPr="002D50F0" w:rsidRDefault="00A535C0" w:rsidP="00423106">
            <w:pPr>
              <w:spacing w:after="0"/>
              <w:rPr>
                <w:rFonts w:ascii="Arial" w:hAnsi="Arial"/>
                <w:bCs/>
                <w:sz w:val="32"/>
                <w:szCs w:val="32"/>
              </w:rPr>
            </w:pPr>
            <w:r w:rsidRPr="002D50F0">
              <w:rPr>
                <w:rFonts w:ascii="Arial" w:hAnsi="Arial"/>
                <w:bCs/>
                <w:sz w:val="32"/>
                <w:szCs w:val="32"/>
              </w:rPr>
              <w:t>71kg – 90kg (11-14st)</w:t>
            </w:r>
          </w:p>
          <w:p w14:paraId="2C4485F6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32"/>
                <w:szCs w:val="32"/>
              </w:rPr>
            </w:pPr>
            <w:r w:rsidRPr="002D50F0">
              <w:rPr>
                <w:rFonts w:ascii="Arial" w:hAnsi="Arial"/>
                <w:bCs/>
                <w:sz w:val="32"/>
                <w:szCs w:val="32"/>
              </w:rPr>
              <w:t>91kg + (</w:t>
            </w:r>
            <w:proofErr w:type="gramStart"/>
            <w:r w:rsidRPr="002D50F0">
              <w:rPr>
                <w:rFonts w:ascii="Arial" w:hAnsi="Arial"/>
                <w:bCs/>
                <w:sz w:val="32"/>
                <w:szCs w:val="32"/>
              </w:rPr>
              <w:t>14st</w:t>
            </w:r>
            <w:proofErr w:type="gramEnd"/>
            <w:r w:rsidRPr="002D50F0">
              <w:rPr>
                <w:rFonts w:ascii="Arial" w:hAnsi="Arial"/>
                <w:bCs/>
                <w:sz w:val="32"/>
                <w:szCs w:val="32"/>
              </w:rPr>
              <w:t>+)</w:t>
            </w:r>
          </w:p>
        </w:tc>
        <w:tc>
          <w:tcPr>
            <w:tcW w:w="708" w:type="dxa"/>
          </w:tcPr>
          <w:p w14:paraId="5BD3F0FA" w14:textId="77777777" w:rsidR="00A535C0" w:rsidRPr="00901B55" w:rsidRDefault="00A535C0" w:rsidP="00423106">
            <w:pPr>
              <w:spacing w:line="240" w:lineRule="auto"/>
              <w:rPr>
                <w:sz w:val="32"/>
                <w:szCs w:val="32"/>
                <w:lang w:eastAsia="en-GB"/>
              </w:rPr>
            </w:pPr>
            <w:r w:rsidRPr="00901B55">
              <w:rPr>
                <w:sz w:val="32"/>
                <w:szCs w:val="32"/>
                <w:lang w:eastAsia="en-GB"/>
              </w:rPr>
              <w:t>1</w:t>
            </w:r>
          </w:p>
          <w:p w14:paraId="6CD09304" w14:textId="77777777" w:rsidR="00A535C0" w:rsidRPr="00901B55" w:rsidRDefault="00A535C0" w:rsidP="00423106">
            <w:pPr>
              <w:spacing w:line="240" w:lineRule="auto"/>
              <w:rPr>
                <w:sz w:val="32"/>
                <w:szCs w:val="32"/>
                <w:lang w:eastAsia="en-GB"/>
              </w:rPr>
            </w:pPr>
            <w:r w:rsidRPr="00901B55">
              <w:rPr>
                <w:sz w:val="32"/>
                <w:szCs w:val="32"/>
                <w:lang w:eastAsia="en-GB"/>
              </w:rPr>
              <w:t>2</w:t>
            </w:r>
          </w:p>
          <w:p w14:paraId="18A4E562" w14:textId="77777777" w:rsidR="00A535C0" w:rsidRPr="00901B55" w:rsidRDefault="00A535C0" w:rsidP="00423106">
            <w:pPr>
              <w:spacing w:line="240" w:lineRule="auto"/>
              <w:rPr>
                <w:sz w:val="32"/>
                <w:szCs w:val="32"/>
                <w:lang w:eastAsia="en-GB"/>
              </w:rPr>
            </w:pPr>
            <w:r w:rsidRPr="00901B55">
              <w:rPr>
                <w:sz w:val="32"/>
                <w:szCs w:val="32"/>
                <w:lang w:eastAsia="en-GB"/>
              </w:rPr>
              <w:t>3</w:t>
            </w:r>
          </w:p>
          <w:p w14:paraId="0900ADDB" w14:textId="77777777" w:rsidR="00A535C0" w:rsidRPr="00901B55" w:rsidRDefault="00A535C0" w:rsidP="00423106">
            <w:pPr>
              <w:spacing w:line="240" w:lineRule="auto"/>
              <w:rPr>
                <w:sz w:val="32"/>
                <w:szCs w:val="32"/>
                <w:lang w:eastAsia="en-GB"/>
              </w:rPr>
            </w:pPr>
            <w:r w:rsidRPr="00901B55">
              <w:rPr>
                <w:sz w:val="32"/>
                <w:szCs w:val="32"/>
                <w:lang w:eastAsia="en-GB"/>
              </w:rPr>
              <w:t>4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7A1A6872" w14:textId="77777777" w:rsidR="00A535C0" w:rsidRPr="00A535C0" w:rsidRDefault="00A535C0" w:rsidP="00423106">
            <w:pPr>
              <w:spacing w:after="0"/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6225DEF7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61E785D1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418" w:type="dxa"/>
          </w:tcPr>
          <w:p w14:paraId="0A0585D6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10EC0D3B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418" w:type="dxa"/>
          </w:tcPr>
          <w:p w14:paraId="4AC44389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</w:tr>
      <w:tr w:rsidR="002D50F0" w:rsidRPr="00A535C0" w14:paraId="20FAC6E0" w14:textId="77777777" w:rsidTr="002D50F0">
        <w:tc>
          <w:tcPr>
            <w:tcW w:w="4163" w:type="dxa"/>
            <w:shd w:val="clear" w:color="auto" w:fill="CCCCFF"/>
          </w:tcPr>
          <w:p w14:paraId="0087D25E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32"/>
                <w:szCs w:val="32"/>
              </w:rPr>
            </w:pPr>
            <w:r w:rsidRPr="002D50F0">
              <w:rPr>
                <w:rFonts w:ascii="Arial" w:hAnsi="Arial"/>
                <w:b/>
                <w:sz w:val="32"/>
                <w:szCs w:val="32"/>
              </w:rPr>
              <w:t>Special Risk:</w:t>
            </w:r>
          </w:p>
          <w:p w14:paraId="759E0622" w14:textId="77777777" w:rsidR="00A535C0" w:rsidRPr="002D50F0" w:rsidRDefault="00A535C0" w:rsidP="00423106">
            <w:pPr>
              <w:spacing w:after="0"/>
              <w:rPr>
                <w:rFonts w:ascii="Arial" w:hAnsi="Arial"/>
                <w:bCs/>
                <w:sz w:val="32"/>
                <w:szCs w:val="32"/>
              </w:rPr>
            </w:pPr>
            <w:r w:rsidRPr="002D50F0">
              <w:rPr>
                <w:rFonts w:ascii="Arial" w:hAnsi="Arial"/>
                <w:bCs/>
                <w:sz w:val="32"/>
                <w:szCs w:val="32"/>
              </w:rPr>
              <w:t>Dementia</w:t>
            </w:r>
          </w:p>
          <w:p w14:paraId="4A5E4A14" w14:textId="77777777" w:rsidR="00A535C0" w:rsidRPr="002D50F0" w:rsidRDefault="00A535C0" w:rsidP="00423106">
            <w:pPr>
              <w:spacing w:after="0"/>
              <w:rPr>
                <w:rFonts w:ascii="Arial" w:hAnsi="Arial"/>
                <w:bCs/>
                <w:sz w:val="32"/>
                <w:szCs w:val="32"/>
              </w:rPr>
            </w:pPr>
            <w:r w:rsidRPr="002D50F0">
              <w:rPr>
                <w:rFonts w:ascii="Arial" w:hAnsi="Arial"/>
                <w:bCs/>
                <w:sz w:val="32"/>
                <w:szCs w:val="32"/>
              </w:rPr>
              <w:t>Vertigo/giddiness</w:t>
            </w:r>
          </w:p>
          <w:p w14:paraId="1E4CACB9" w14:textId="77777777" w:rsidR="00A535C0" w:rsidRPr="002D50F0" w:rsidRDefault="00A535C0" w:rsidP="00423106">
            <w:pPr>
              <w:spacing w:after="0"/>
              <w:rPr>
                <w:rFonts w:ascii="Arial" w:hAnsi="Arial"/>
                <w:bCs/>
                <w:sz w:val="32"/>
                <w:szCs w:val="32"/>
              </w:rPr>
            </w:pPr>
            <w:r w:rsidRPr="002D50F0">
              <w:rPr>
                <w:rFonts w:ascii="Arial" w:hAnsi="Arial"/>
                <w:bCs/>
                <w:sz w:val="32"/>
                <w:szCs w:val="32"/>
              </w:rPr>
              <w:t xml:space="preserve">Falls in last 4 weeks </w:t>
            </w:r>
          </w:p>
          <w:p w14:paraId="7E8AE54F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32"/>
                <w:szCs w:val="32"/>
              </w:rPr>
            </w:pPr>
          </w:p>
        </w:tc>
        <w:tc>
          <w:tcPr>
            <w:tcW w:w="708" w:type="dxa"/>
          </w:tcPr>
          <w:p w14:paraId="318BF911" w14:textId="77777777" w:rsidR="00A535C0" w:rsidRPr="00901B55" w:rsidRDefault="00A535C0" w:rsidP="00423106">
            <w:pPr>
              <w:spacing w:line="240" w:lineRule="auto"/>
              <w:rPr>
                <w:sz w:val="32"/>
                <w:szCs w:val="32"/>
                <w:lang w:eastAsia="en-GB"/>
              </w:rPr>
            </w:pPr>
            <w:r w:rsidRPr="00901B55">
              <w:rPr>
                <w:sz w:val="32"/>
                <w:szCs w:val="32"/>
                <w:lang w:eastAsia="en-GB"/>
              </w:rPr>
              <w:t>2</w:t>
            </w:r>
          </w:p>
          <w:p w14:paraId="61DED445" w14:textId="77777777" w:rsidR="00A535C0" w:rsidRPr="00901B55" w:rsidRDefault="00A535C0" w:rsidP="00423106">
            <w:pPr>
              <w:spacing w:line="240" w:lineRule="auto"/>
              <w:rPr>
                <w:sz w:val="32"/>
                <w:szCs w:val="32"/>
                <w:lang w:eastAsia="en-GB"/>
              </w:rPr>
            </w:pPr>
            <w:r w:rsidRPr="00901B55">
              <w:rPr>
                <w:sz w:val="32"/>
                <w:szCs w:val="32"/>
                <w:lang w:eastAsia="en-GB"/>
              </w:rPr>
              <w:t>2</w:t>
            </w:r>
          </w:p>
          <w:p w14:paraId="3C8245C4" w14:textId="77777777" w:rsidR="00A535C0" w:rsidRPr="00901B55" w:rsidRDefault="00A535C0" w:rsidP="00423106">
            <w:pPr>
              <w:spacing w:line="240" w:lineRule="auto"/>
              <w:rPr>
                <w:sz w:val="32"/>
                <w:szCs w:val="32"/>
                <w:lang w:eastAsia="en-GB"/>
              </w:rPr>
            </w:pPr>
            <w:r w:rsidRPr="00901B55">
              <w:rPr>
                <w:sz w:val="32"/>
                <w:szCs w:val="32"/>
                <w:lang w:eastAsia="en-GB"/>
              </w:rPr>
              <w:t>4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CBB3CDA" w14:textId="77777777" w:rsidR="00A535C0" w:rsidRPr="00A535C0" w:rsidRDefault="00A535C0" w:rsidP="00423106">
            <w:pPr>
              <w:spacing w:after="0"/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661A706D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1F5801E8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418" w:type="dxa"/>
          </w:tcPr>
          <w:p w14:paraId="0E4DE1DF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5CDEF184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418" w:type="dxa"/>
          </w:tcPr>
          <w:p w14:paraId="6FE4360F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</w:tr>
      <w:tr w:rsidR="002D50F0" w:rsidRPr="00A535C0" w14:paraId="215E0FE4" w14:textId="77777777" w:rsidTr="002D50F0">
        <w:tc>
          <w:tcPr>
            <w:tcW w:w="4163" w:type="dxa"/>
            <w:shd w:val="clear" w:color="auto" w:fill="CCCCFF"/>
          </w:tcPr>
          <w:p w14:paraId="4FAC48BB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32"/>
                <w:szCs w:val="32"/>
              </w:rPr>
            </w:pPr>
            <w:r w:rsidRPr="002D50F0">
              <w:rPr>
                <w:rFonts w:ascii="Arial" w:hAnsi="Arial"/>
                <w:b/>
                <w:sz w:val="32"/>
                <w:szCs w:val="32"/>
              </w:rPr>
              <w:t>Invasive Equipment:</w:t>
            </w:r>
          </w:p>
          <w:p w14:paraId="1F6F011B" w14:textId="77777777" w:rsidR="00A535C0" w:rsidRPr="002D50F0" w:rsidRDefault="00A535C0" w:rsidP="00423106">
            <w:pPr>
              <w:spacing w:after="0"/>
              <w:rPr>
                <w:rFonts w:ascii="Arial" w:hAnsi="Arial"/>
                <w:bCs/>
                <w:sz w:val="32"/>
                <w:szCs w:val="32"/>
              </w:rPr>
            </w:pPr>
            <w:r w:rsidRPr="002D50F0">
              <w:rPr>
                <w:rFonts w:ascii="Arial" w:hAnsi="Arial"/>
                <w:bCs/>
                <w:sz w:val="32"/>
                <w:szCs w:val="32"/>
              </w:rPr>
              <w:t>Syringe driver</w:t>
            </w:r>
          </w:p>
          <w:p w14:paraId="008A341E" w14:textId="77777777" w:rsidR="00A535C0" w:rsidRPr="002D50F0" w:rsidRDefault="00A535C0" w:rsidP="00423106">
            <w:pPr>
              <w:spacing w:after="0"/>
              <w:rPr>
                <w:rFonts w:ascii="Arial" w:hAnsi="Arial"/>
                <w:bCs/>
                <w:sz w:val="32"/>
                <w:szCs w:val="32"/>
              </w:rPr>
            </w:pPr>
            <w:r w:rsidRPr="002D50F0">
              <w:rPr>
                <w:rFonts w:ascii="Arial" w:hAnsi="Arial"/>
                <w:bCs/>
                <w:sz w:val="32"/>
                <w:szCs w:val="32"/>
              </w:rPr>
              <w:t>Catheter /colostomy</w:t>
            </w:r>
          </w:p>
          <w:p w14:paraId="50FE0511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32"/>
                <w:szCs w:val="32"/>
              </w:rPr>
            </w:pPr>
            <w:r w:rsidRPr="002D50F0">
              <w:rPr>
                <w:rFonts w:ascii="Arial" w:hAnsi="Arial"/>
                <w:bCs/>
                <w:sz w:val="32"/>
                <w:szCs w:val="32"/>
              </w:rPr>
              <w:t>Oxygen</w:t>
            </w:r>
            <w:r w:rsidRPr="002D50F0">
              <w:rPr>
                <w:rFonts w:ascii="Arial" w:hAnsi="Arial"/>
                <w:b/>
                <w:sz w:val="32"/>
                <w:szCs w:val="32"/>
              </w:rPr>
              <w:t xml:space="preserve"> </w:t>
            </w:r>
          </w:p>
          <w:p w14:paraId="3C15306C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32"/>
                <w:szCs w:val="32"/>
              </w:rPr>
            </w:pPr>
          </w:p>
        </w:tc>
        <w:tc>
          <w:tcPr>
            <w:tcW w:w="708" w:type="dxa"/>
          </w:tcPr>
          <w:p w14:paraId="13EF7CF9" w14:textId="77777777" w:rsidR="00A535C0" w:rsidRPr="00901B55" w:rsidRDefault="00A535C0" w:rsidP="00423106">
            <w:pPr>
              <w:spacing w:line="240" w:lineRule="auto"/>
              <w:rPr>
                <w:sz w:val="32"/>
                <w:szCs w:val="32"/>
                <w:lang w:eastAsia="en-GB"/>
              </w:rPr>
            </w:pPr>
            <w:r w:rsidRPr="00901B55">
              <w:rPr>
                <w:sz w:val="32"/>
                <w:szCs w:val="32"/>
                <w:lang w:eastAsia="en-GB"/>
              </w:rPr>
              <w:t>1</w:t>
            </w:r>
          </w:p>
          <w:p w14:paraId="659A18D9" w14:textId="77777777" w:rsidR="00A535C0" w:rsidRPr="00901B55" w:rsidRDefault="00A535C0" w:rsidP="00423106">
            <w:pPr>
              <w:spacing w:line="240" w:lineRule="auto"/>
              <w:rPr>
                <w:sz w:val="32"/>
                <w:szCs w:val="32"/>
                <w:lang w:eastAsia="en-GB"/>
              </w:rPr>
            </w:pPr>
            <w:r w:rsidRPr="00901B55">
              <w:rPr>
                <w:sz w:val="32"/>
                <w:szCs w:val="32"/>
                <w:lang w:eastAsia="en-GB"/>
              </w:rPr>
              <w:t>1</w:t>
            </w:r>
          </w:p>
          <w:p w14:paraId="63B8261B" w14:textId="77777777" w:rsidR="00A535C0" w:rsidRPr="00901B55" w:rsidRDefault="00A535C0" w:rsidP="00423106">
            <w:pPr>
              <w:spacing w:line="240" w:lineRule="auto"/>
              <w:rPr>
                <w:sz w:val="32"/>
                <w:szCs w:val="32"/>
                <w:lang w:eastAsia="en-GB"/>
              </w:rPr>
            </w:pPr>
            <w:r w:rsidRPr="00901B55">
              <w:rPr>
                <w:sz w:val="32"/>
                <w:szCs w:val="32"/>
                <w:lang w:eastAsia="en-GB"/>
              </w:rPr>
              <w:t>1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2A9ABB84" w14:textId="77777777" w:rsidR="00A535C0" w:rsidRPr="00A535C0" w:rsidRDefault="00A535C0" w:rsidP="00423106">
            <w:pPr>
              <w:spacing w:after="0"/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0D188B67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01A896BC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418" w:type="dxa"/>
          </w:tcPr>
          <w:p w14:paraId="3BAB5322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36A118F8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418" w:type="dxa"/>
          </w:tcPr>
          <w:p w14:paraId="5D47AA53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</w:tr>
      <w:tr w:rsidR="002D50F0" w:rsidRPr="00A535C0" w14:paraId="034D0F05" w14:textId="77777777" w:rsidTr="002D50F0">
        <w:tc>
          <w:tcPr>
            <w:tcW w:w="4163" w:type="dxa"/>
            <w:shd w:val="clear" w:color="auto" w:fill="CCCCFF"/>
          </w:tcPr>
          <w:p w14:paraId="30945A39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32"/>
                <w:szCs w:val="32"/>
              </w:rPr>
            </w:pPr>
            <w:r w:rsidRPr="002D50F0">
              <w:rPr>
                <w:rFonts w:ascii="Arial" w:hAnsi="Arial"/>
                <w:b/>
                <w:sz w:val="32"/>
                <w:szCs w:val="32"/>
              </w:rPr>
              <w:t>Working Space:</w:t>
            </w:r>
          </w:p>
          <w:p w14:paraId="4655FF9E" w14:textId="77777777" w:rsidR="00A535C0" w:rsidRPr="002D50F0" w:rsidRDefault="00A535C0" w:rsidP="00423106">
            <w:pPr>
              <w:spacing w:after="0"/>
              <w:rPr>
                <w:rFonts w:ascii="Arial" w:hAnsi="Arial"/>
                <w:bCs/>
                <w:sz w:val="32"/>
                <w:szCs w:val="32"/>
              </w:rPr>
            </w:pPr>
            <w:r w:rsidRPr="002D50F0">
              <w:rPr>
                <w:rFonts w:ascii="Arial" w:hAnsi="Arial"/>
                <w:bCs/>
                <w:sz w:val="32"/>
                <w:szCs w:val="32"/>
              </w:rPr>
              <w:t>Good/clear</w:t>
            </w:r>
          </w:p>
          <w:p w14:paraId="6C3C321A" w14:textId="77777777" w:rsidR="00A535C0" w:rsidRPr="002D50F0" w:rsidRDefault="00A535C0" w:rsidP="00423106">
            <w:pPr>
              <w:spacing w:after="0"/>
              <w:rPr>
                <w:rFonts w:ascii="Arial" w:hAnsi="Arial"/>
                <w:bCs/>
                <w:sz w:val="32"/>
                <w:szCs w:val="32"/>
              </w:rPr>
            </w:pPr>
            <w:r w:rsidRPr="002D50F0">
              <w:rPr>
                <w:rFonts w:ascii="Arial" w:hAnsi="Arial"/>
                <w:bCs/>
                <w:sz w:val="32"/>
                <w:szCs w:val="32"/>
              </w:rPr>
              <w:t>Cluttered/able to clear</w:t>
            </w:r>
          </w:p>
          <w:p w14:paraId="5C5B0A40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32"/>
                <w:szCs w:val="32"/>
              </w:rPr>
            </w:pPr>
            <w:r w:rsidRPr="002D50F0">
              <w:rPr>
                <w:rFonts w:ascii="Arial" w:hAnsi="Arial"/>
                <w:bCs/>
                <w:sz w:val="32"/>
                <w:szCs w:val="32"/>
              </w:rPr>
              <w:t>Restricted/unable to clear</w:t>
            </w:r>
            <w:r w:rsidRPr="002D50F0">
              <w:rPr>
                <w:rFonts w:ascii="Arial" w:hAnsi="Arial"/>
                <w:b/>
                <w:sz w:val="32"/>
                <w:szCs w:val="32"/>
              </w:rPr>
              <w:t xml:space="preserve"> </w:t>
            </w:r>
          </w:p>
        </w:tc>
        <w:tc>
          <w:tcPr>
            <w:tcW w:w="708" w:type="dxa"/>
          </w:tcPr>
          <w:p w14:paraId="2BA52E5D" w14:textId="77777777" w:rsidR="00A535C0" w:rsidRPr="00901B55" w:rsidRDefault="00A535C0" w:rsidP="00423106">
            <w:pPr>
              <w:spacing w:line="240" w:lineRule="auto"/>
              <w:rPr>
                <w:sz w:val="32"/>
                <w:szCs w:val="32"/>
                <w:lang w:eastAsia="en-GB"/>
              </w:rPr>
            </w:pPr>
            <w:r w:rsidRPr="00901B55">
              <w:rPr>
                <w:sz w:val="32"/>
                <w:szCs w:val="32"/>
                <w:lang w:eastAsia="en-GB"/>
              </w:rPr>
              <w:t>1</w:t>
            </w:r>
          </w:p>
          <w:p w14:paraId="7AF07BF3" w14:textId="77777777" w:rsidR="00A535C0" w:rsidRPr="00901B55" w:rsidRDefault="00A535C0" w:rsidP="00423106">
            <w:pPr>
              <w:spacing w:line="240" w:lineRule="auto"/>
              <w:rPr>
                <w:sz w:val="32"/>
                <w:szCs w:val="32"/>
                <w:lang w:eastAsia="en-GB"/>
              </w:rPr>
            </w:pPr>
            <w:r w:rsidRPr="00901B55">
              <w:rPr>
                <w:sz w:val="32"/>
                <w:szCs w:val="32"/>
                <w:lang w:eastAsia="en-GB"/>
              </w:rPr>
              <w:t>2</w:t>
            </w:r>
          </w:p>
          <w:p w14:paraId="76D01521" w14:textId="77777777" w:rsidR="00A535C0" w:rsidRPr="00901B55" w:rsidRDefault="00A535C0" w:rsidP="00423106">
            <w:pPr>
              <w:spacing w:line="240" w:lineRule="auto"/>
              <w:rPr>
                <w:sz w:val="32"/>
                <w:szCs w:val="32"/>
                <w:lang w:eastAsia="en-GB"/>
              </w:rPr>
            </w:pPr>
            <w:r w:rsidRPr="00901B55">
              <w:rPr>
                <w:sz w:val="32"/>
                <w:szCs w:val="32"/>
                <w:lang w:eastAsia="en-GB"/>
              </w:rPr>
              <w:t>3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27C79CEF" w14:textId="77777777" w:rsidR="00A535C0" w:rsidRPr="00A535C0" w:rsidRDefault="00A535C0" w:rsidP="00423106">
            <w:pPr>
              <w:spacing w:after="0"/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2FDC3FBD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2F85F101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418" w:type="dxa"/>
          </w:tcPr>
          <w:p w14:paraId="407B87CF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5E15DEDF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418" w:type="dxa"/>
          </w:tcPr>
          <w:p w14:paraId="08140694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</w:tr>
      <w:tr w:rsidR="002D50F0" w:rsidRPr="00A535C0" w14:paraId="62E05CB5" w14:textId="77777777" w:rsidTr="002D50F0">
        <w:tc>
          <w:tcPr>
            <w:tcW w:w="4163" w:type="dxa"/>
            <w:shd w:val="clear" w:color="auto" w:fill="CCCCFF"/>
          </w:tcPr>
          <w:p w14:paraId="3E45EF95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32"/>
                <w:szCs w:val="32"/>
              </w:rPr>
            </w:pPr>
            <w:r w:rsidRPr="002D50F0">
              <w:rPr>
                <w:rFonts w:ascii="Arial" w:hAnsi="Arial"/>
                <w:b/>
                <w:sz w:val="32"/>
                <w:szCs w:val="32"/>
              </w:rPr>
              <w:t>Bed:</w:t>
            </w:r>
          </w:p>
          <w:p w14:paraId="1C050CE3" w14:textId="77777777" w:rsidR="00A535C0" w:rsidRPr="002D50F0" w:rsidRDefault="00A535C0" w:rsidP="00423106">
            <w:pPr>
              <w:spacing w:after="0"/>
              <w:rPr>
                <w:rFonts w:ascii="Arial" w:hAnsi="Arial"/>
                <w:bCs/>
                <w:sz w:val="32"/>
                <w:szCs w:val="32"/>
              </w:rPr>
            </w:pPr>
            <w:r w:rsidRPr="002D50F0">
              <w:rPr>
                <w:rFonts w:ascii="Arial" w:hAnsi="Arial"/>
                <w:bCs/>
                <w:sz w:val="32"/>
                <w:szCs w:val="32"/>
              </w:rPr>
              <w:t>Fixed height</w:t>
            </w:r>
          </w:p>
          <w:p w14:paraId="08CC1E36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32"/>
                <w:szCs w:val="32"/>
              </w:rPr>
            </w:pPr>
            <w:r w:rsidRPr="002D50F0">
              <w:rPr>
                <w:rFonts w:ascii="Arial" w:hAnsi="Arial"/>
                <w:bCs/>
                <w:sz w:val="32"/>
                <w:szCs w:val="32"/>
              </w:rPr>
              <w:t>Difficult to move</w:t>
            </w:r>
            <w:r w:rsidRPr="002D50F0">
              <w:rPr>
                <w:rFonts w:ascii="Arial" w:hAnsi="Arial"/>
                <w:b/>
                <w:sz w:val="32"/>
                <w:szCs w:val="32"/>
              </w:rPr>
              <w:t xml:space="preserve"> </w:t>
            </w:r>
          </w:p>
        </w:tc>
        <w:tc>
          <w:tcPr>
            <w:tcW w:w="708" w:type="dxa"/>
          </w:tcPr>
          <w:p w14:paraId="19AFA482" w14:textId="77777777" w:rsidR="00A535C0" w:rsidRPr="00901B55" w:rsidRDefault="00A535C0" w:rsidP="00423106">
            <w:pPr>
              <w:spacing w:line="240" w:lineRule="auto"/>
              <w:rPr>
                <w:sz w:val="32"/>
                <w:szCs w:val="32"/>
                <w:lang w:eastAsia="en-GB"/>
              </w:rPr>
            </w:pPr>
            <w:r w:rsidRPr="00901B55">
              <w:rPr>
                <w:sz w:val="32"/>
                <w:szCs w:val="32"/>
                <w:lang w:eastAsia="en-GB"/>
              </w:rPr>
              <w:t>2</w:t>
            </w:r>
          </w:p>
          <w:p w14:paraId="0246CD1F" w14:textId="77777777" w:rsidR="00A535C0" w:rsidRPr="00901B55" w:rsidRDefault="00A535C0" w:rsidP="00423106">
            <w:pPr>
              <w:spacing w:line="240" w:lineRule="auto"/>
              <w:rPr>
                <w:sz w:val="32"/>
                <w:szCs w:val="32"/>
                <w:lang w:eastAsia="en-GB"/>
              </w:rPr>
            </w:pPr>
            <w:r w:rsidRPr="00901B55">
              <w:rPr>
                <w:sz w:val="32"/>
                <w:szCs w:val="32"/>
                <w:lang w:eastAsia="en-GB"/>
              </w:rPr>
              <w:t>2</w:t>
            </w:r>
          </w:p>
          <w:p w14:paraId="7137D315" w14:textId="77777777" w:rsidR="00A535C0" w:rsidRPr="00901B55" w:rsidRDefault="00A535C0" w:rsidP="00423106">
            <w:pPr>
              <w:spacing w:line="240" w:lineRule="auto"/>
              <w:rPr>
                <w:sz w:val="32"/>
                <w:szCs w:val="32"/>
                <w:lang w:eastAsia="en-GB"/>
              </w:rPr>
            </w:pPr>
          </w:p>
        </w:tc>
        <w:tc>
          <w:tcPr>
            <w:tcW w:w="1560" w:type="dxa"/>
            <w:shd w:val="clear" w:color="auto" w:fill="F2F2F2" w:themeFill="background1" w:themeFillShade="F2"/>
          </w:tcPr>
          <w:p w14:paraId="05A9CF03" w14:textId="77777777" w:rsidR="00A535C0" w:rsidRPr="00A535C0" w:rsidRDefault="00A535C0" w:rsidP="00423106">
            <w:pPr>
              <w:spacing w:after="0"/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5E774C60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21B9F81C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418" w:type="dxa"/>
          </w:tcPr>
          <w:p w14:paraId="76701FF6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46871FBF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418" w:type="dxa"/>
          </w:tcPr>
          <w:p w14:paraId="48D9B422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</w:tr>
      <w:tr w:rsidR="002D50F0" w:rsidRPr="00A535C0" w14:paraId="27A4AEB4" w14:textId="77777777" w:rsidTr="002D50F0">
        <w:tc>
          <w:tcPr>
            <w:tcW w:w="4163" w:type="dxa"/>
            <w:shd w:val="clear" w:color="auto" w:fill="CCCCFF"/>
          </w:tcPr>
          <w:p w14:paraId="54517C38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32"/>
                <w:szCs w:val="32"/>
              </w:rPr>
            </w:pPr>
            <w:r w:rsidRPr="002D50F0">
              <w:rPr>
                <w:rFonts w:ascii="Arial" w:hAnsi="Arial"/>
                <w:b/>
                <w:sz w:val="32"/>
                <w:szCs w:val="32"/>
              </w:rPr>
              <w:t>Total Score</w:t>
            </w:r>
          </w:p>
        </w:tc>
        <w:tc>
          <w:tcPr>
            <w:tcW w:w="708" w:type="dxa"/>
          </w:tcPr>
          <w:p w14:paraId="551762D5" w14:textId="77777777" w:rsidR="00A535C0" w:rsidRPr="00901B55" w:rsidRDefault="00A535C0" w:rsidP="00423106">
            <w:pPr>
              <w:spacing w:line="240" w:lineRule="auto"/>
              <w:rPr>
                <w:sz w:val="32"/>
                <w:szCs w:val="32"/>
                <w:lang w:eastAsia="en-GB"/>
              </w:rPr>
            </w:pPr>
          </w:p>
        </w:tc>
        <w:tc>
          <w:tcPr>
            <w:tcW w:w="1560" w:type="dxa"/>
            <w:shd w:val="clear" w:color="auto" w:fill="F2F2F2" w:themeFill="background1" w:themeFillShade="F2"/>
          </w:tcPr>
          <w:p w14:paraId="7D377432" w14:textId="77777777" w:rsidR="00A535C0" w:rsidRPr="00A535C0" w:rsidRDefault="00A535C0" w:rsidP="00423106">
            <w:pPr>
              <w:spacing w:after="0"/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537194CE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47667961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418" w:type="dxa"/>
          </w:tcPr>
          <w:p w14:paraId="414B5036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0150F685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418" w:type="dxa"/>
          </w:tcPr>
          <w:p w14:paraId="1A0E0A0F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</w:tr>
      <w:tr w:rsidR="002D50F0" w:rsidRPr="00A535C0" w14:paraId="5851EB73" w14:textId="77777777" w:rsidTr="002D50F0">
        <w:tc>
          <w:tcPr>
            <w:tcW w:w="4163" w:type="dxa"/>
            <w:shd w:val="clear" w:color="auto" w:fill="CCCCFF"/>
          </w:tcPr>
          <w:p w14:paraId="73CEF8C8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32"/>
                <w:szCs w:val="32"/>
              </w:rPr>
            </w:pPr>
            <w:r w:rsidRPr="002D50F0">
              <w:rPr>
                <w:rFonts w:ascii="Arial" w:hAnsi="Arial"/>
                <w:b/>
                <w:sz w:val="32"/>
                <w:szCs w:val="32"/>
              </w:rPr>
              <w:t>Assessors Signature</w:t>
            </w:r>
          </w:p>
          <w:p w14:paraId="662AFA7E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32"/>
                <w:szCs w:val="32"/>
              </w:rPr>
            </w:pPr>
          </w:p>
          <w:p w14:paraId="19D89050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32"/>
                <w:szCs w:val="32"/>
              </w:rPr>
            </w:pPr>
          </w:p>
          <w:p w14:paraId="24250D0E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32"/>
                <w:szCs w:val="32"/>
              </w:rPr>
            </w:pPr>
          </w:p>
          <w:p w14:paraId="3C728A35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32"/>
                <w:szCs w:val="32"/>
              </w:rPr>
            </w:pPr>
          </w:p>
        </w:tc>
        <w:tc>
          <w:tcPr>
            <w:tcW w:w="708" w:type="dxa"/>
          </w:tcPr>
          <w:p w14:paraId="112CEEF8" w14:textId="77777777" w:rsidR="00A535C0" w:rsidRPr="00901B55" w:rsidRDefault="00A535C0" w:rsidP="00423106">
            <w:pPr>
              <w:spacing w:line="240" w:lineRule="auto"/>
              <w:rPr>
                <w:sz w:val="32"/>
                <w:szCs w:val="32"/>
                <w:lang w:eastAsia="en-GB"/>
              </w:rPr>
            </w:pPr>
          </w:p>
        </w:tc>
        <w:tc>
          <w:tcPr>
            <w:tcW w:w="1560" w:type="dxa"/>
            <w:shd w:val="clear" w:color="auto" w:fill="F2F2F2" w:themeFill="background1" w:themeFillShade="F2"/>
          </w:tcPr>
          <w:p w14:paraId="03D86029" w14:textId="77777777" w:rsidR="00A535C0" w:rsidRPr="00A535C0" w:rsidRDefault="00A535C0" w:rsidP="00423106">
            <w:pPr>
              <w:spacing w:after="0"/>
              <w:rPr>
                <w:sz w:val="36"/>
                <w:szCs w:val="36"/>
              </w:rPr>
            </w:pPr>
          </w:p>
        </w:tc>
        <w:tc>
          <w:tcPr>
            <w:tcW w:w="1417" w:type="dxa"/>
          </w:tcPr>
          <w:p w14:paraId="1EEDC3FD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22847224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418" w:type="dxa"/>
          </w:tcPr>
          <w:p w14:paraId="4E1B8F84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125D9CE3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418" w:type="dxa"/>
          </w:tcPr>
          <w:p w14:paraId="2C587374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</w:tr>
    </w:tbl>
    <w:p w14:paraId="59C29176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18535148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  <w:r w:rsidRPr="00A535C0">
        <w:rPr>
          <w:rFonts w:ascii="Arial" w:hAnsi="Arial" w:cs="Arial"/>
          <w:b/>
          <w:bCs/>
          <w:sz w:val="36"/>
          <w:szCs w:val="36"/>
        </w:rPr>
        <w:t>Score:</w:t>
      </w:r>
    </w:p>
    <w:p w14:paraId="4F6202D5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  <w:r w:rsidRPr="00A535C0">
        <w:rPr>
          <w:rFonts w:ascii="Arial" w:hAnsi="Arial" w:cs="Arial"/>
          <w:b/>
          <w:bCs/>
          <w:sz w:val="36"/>
          <w:szCs w:val="36"/>
        </w:rPr>
        <w:t>20 +        High Risk</w:t>
      </w:r>
    </w:p>
    <w:p w14:paraId="7E1390BF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  <w:r w:rsidRPr="00A535C0">
        <w:rPr>
          <w:rFonts w:ascii="Arial" w:hAnsi="Arial" w:cs="Arial"/>
          <w:b/>
          <w:bCs/>
          <w:sz w:val="36"/>
          <w:szCs w:val="36"/>
        </w:rPr>
        <w:t>11-19      Medium Risk</w:t>
      </w:r>
    </w:p>
    <w:p w14:paraId="4FA4FAC1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  <w:r w:rsidRPr="00A535C0">
        <w:rPr>
          <w:rFonts w:ascii="Arial" w:hAnsi="Arial" w:cs="Arial"/>
          <w:b/>
          <w:bCs/>
          <w:sz w:val="36"/>
          <w:szCs w:val="36"/>
        </w:rPr>
        <w:t>0 – 10     Low Risk</w:t>
      </w:r>
    </w:p>
    <w:p w14:paraId="07349243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06DBC725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38738FC3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445F03F5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0C2798DC" w14:textId="69E7068F" w:rsid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5EF383A6" w14:textId="77777777" w:rsidR="00901B55" w:rsidRPr="00A535C0" w:rsidRDefault="00901B55" w:rsidP="00A535C0">
      <w:pPr>
        <w:rPr>
          <w:rFonts w:ascii="Arial" w:hAnsi="Arial" w:cs="Arial"/>
          <w:b/>
          <w:bCs/>
          <w:sz w:val="36"/>
          <w:szCs w:val="36"/>
        </w:rPr>
      </w:pPr>
    </w:p>
    <w:p w14:paraId="661FF501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  <w:r w:rsidRPr="00A535C0">
        <w:rPr>
          <w:rFonts w:ascii="Arial" w:hAnsi="Arial" w:cs="Arial"/>
          <w:b/>
          <w:bCs/>
          <w:sz w:val="36"/>
          <w:szCs w:val="36"/>
        </w:rPr>
        <w:lastRenderedPageBreak/>
        <w:t xml:space="preserve">Risk Assessments – Moving &amp; Handling </w:t>
      </w:r>
    </w:p>
    <w:tbl>
      <w:tblPr>
        <w:tblW w:w="13802" w:type="dxa"/>
        <w:tblInd w:w="-3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96"/>
        <w:gridCol w:w="567"/>
        <w:gridCol w:w="1559"/>
        <w:gridCol w:w="1559"/>
        <w:gridCol w:w="1559"/>
        <w:gridCol w:w="1701"/>
        <w:gridCol w:w="1701"/>
        <w:gridCol w:w="1560"/>
      </w:tblGrid>
      <w:tr w:rsidR="002D50F0" w:rsidRPr="00A535C0" w14:paraId="3C62BB7A" w14:textId="77777777" w:rsidTr="002D50F0">
        <w:trPr>
          <w:trHeight w:val="193"/>
          <w:tblHeader/>
        </w:trPr>
        <w:tc>
          <w:tcPr>
            <w:tcW w:w="4163" w:type="dxa"/>
            <w:gridSpan w:val="2"/>
            <w:shd w:val="clear" w:color="auto" w:fill="CCCCFF"/>
          </w:tcPr>
          <w:p w14:paraId="73071355" w14:textId="77777777" w:rsidR="00A535C0" w:rsidRPr="00A535C0" w:rsidRDefault="00A535C0" w:rsidP="00423106">
            <w:pPr>
              <w:pStyle w:val="Heading4"/>
              <w:rPr>
                <w:b/>
                <w:sz w:val="36"/>
                <w:szCs w:val="36"/>
              </w:rPr>
            </w:pPr>
            <w:r w:rsidRPr="00A535C0">
              <w:rPr>
                <w:b/>
                <w:sz w:val="36"/>
                <w:szCs w:val="36"/>
              </w:rPr>
              <w:t>Date</w:t>
            </w:r>
          </w:p>
          <w:p w14:paraId="717D9A43" w14:textId="77777777" w:rsidR="00A535C0" w:rsidRPr="00A535C0" w:rsidRDefault="00A535C0" w:rsidP="00423106">
            <w:pPr>
              <w:spacing w:after="0"/>
              <w:rPr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7A93FC3D" w14:textId="77777777" w:rsidR="00A535C0" w:rsidRPr="00A535C0" w:rsidRDefault="00A535C0" w:rsidP="00423106">
            <w:pPr>
              <w:pStyle w:val="Heading4"/>
              <w:jc w:val="center"/>
              <w:rPr>
                <w:b/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1A40B2C3" w14:textId="77777777" w:rsidR="00A535C0" w:rsidRPr="00A535C0" w:rsidRDefault="00A535C0" w:rsidP="00423106">
            <w:pPr>
              <w:pStyle w:val="Heading4"/>
              <w:jc w:val="center"/>
              <w:rPr>
                <w:b/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3F16AD65" w14:textId="77777777" w:rsidR="00A535C0" w:rsidRPr="00A535C0" w:rsidRDefault="00A535C0" w:rsidP="00423106">
            <w:pPr>
              <w:pStyle w:val="Heading4"/>
              <w:jc w:val="center"/>
              <w:rPr>
                <w:b/>
                <w:sz w:val="36"/>
                <w:szCs w:val="36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6406CB43" w14:textId="77777777" w:rsidR="00A535C0" w:rsidRPr="00A535C0" w:rsidRDefault="00A535C0" w:rsidP="00423106">
            <w:pPr>
              <w:pStyle w:val="Heading4"/>
              <w:jc w:val="center"/>
              <w:rPr>
                <w:b/>
                <w:sz w:val="36"/>
                <w:szCs w:val="36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73B0C5CB" w14:textId="77777777" w:rsidR="00A535C0" w:rsidRPr="00A535C0" w:rsidRDefault="00A535C0" w:rsidP="00423106">
            <w:pPr>
              <w:pStyle w:val="Heading4"/>
              <w:jc w:val="center"/>
              <w:rPr>
                <w:b/>
                <w:sz w:val="36"/>
                <w:szCs w:val="36"/>
              </w:rPr>
            </w:pPr>
          </w:p>
        </w:tc>
        <w:tc>
          <w:tcPr>
            <w:tcW w:w="1560" w:type="dxa"/>
            <w:shd w:val="clear" w:color="auto" w:fill="F2F2F2" w:themeFill="background1" w:themeFillShade="F2"/>
          </w:tcPr>
          <w:p w14:paraId="5FA0F1A2" w14:textId="77777777" w:rsidR="00A535C0" w:rsidRPr="00A535C0" w:rsidRDefault="00A535C0" w:rsidP="00423106">
            <w:pPr>
              <w:pStyle w:val="Heading4"/>
              <w:jc w:val="center"/>
              <w:rPr>
                <w:b/>
                <w:sz w:val="36"/>
                <w:szCs w:val="36"/>
              </w:rPr>
            </w:pPr>
          </w:p>
        </w:tc>
      </w:tr>
      <w:tr w:rsidR="002D50F0" w:rsidRPr="00A535C0" w14:paraId="0241D3D3" w14:textId="77777777" w:rsidTr="002D50F0">
        <w:trPr>
          <w:trHeight w:val="193"/>
          <w:tblHeader/>
        </w:trPr>
        <w:tc>
          <w:tcPr>
            <w:tcW w:w="4163" w:type="dxa"/>
            <w:gridSpan w:val="2"/>
            <w:shd w:val="clear" w:color="auto" w:fill="CCCCFF"/>
          </w:tcPr>
          <w:p w14:paraId="32BF192E" w14:textId="77777777" w:rsidR="00A535C0" w:rsidRPr="00A535C0" w:rsidRDefault="00A535C0" w:rsidP="00423106">
            <w:pPr>
              <w:pStyle w:val="Heading4"/>
              <w:rPr>
                <w:b/>
                <w:sz w:val="36"/>
                <w:szCs w:val="36"/>
              </w:rPr>
            </w:pPr>
            <w:r w:rsidRPr="00A535C0">
              <w:rPr>
                <w:b/>
                <w:sz w:val="36"/>
                <w:szCs w:val="36"/>
              </w:rPr>
              <w:t>Characteristics</w:t>
            </w:r>
          </w:p>
        </w:tc>
        <w:tc>
          <w:tcPr>
            <w:tcW w:w="1559" w:type="dxa"/>
            <w:shd w:val="clear" w:color="auto" w:fill="CCCCFF"/>
          </w:tcPr>
          <w:p w14:paraId="6835B5BA" w14:textId="77777777" w:rsidR="00A535C0" w:rsidRPr="002D50F0" w:rsidRDefault="00A535C0" w:rsidP="00423106">
            <w:pPr>
              <w:pStyle w:val="Heading4"/>
              <w:jc w:val="center"/>
              <w:rPr>
                <w:b/>
                <w:sz w:val="32"/>
                <w:szCs w:val="32"/>
              </w:rPr>
            </w:pPr>
            <w:r w:rsidRPr="002D50F0">
              <w:rPr>
                <w:b/>
                <w:sz w:val="32"/>
                <w:szCs w:val="32"/>
              </w:rPr>
              <w:t>Score</w:t>
            </w:r>
          </w:p>
        </w:tc>
        <w:tc>
          <w:tcPr>
            <w:tcW w:w="1559" w:type="dxa"/>
            <w:shd w:val="clear" w:color="auto" w:fill="CCCCFF"/>
          </w:tcPr>
          <w:p w14:paraId="6F898D5D" w14:textId="77777777" w:rsidR="00A535C0" w:rsidRPr="002D50F0" w:rsidRDefault="00A535C0" w:rsidP="00423106">
            <w:pPr>
              <w:pStyle w:val="Heading4"/>
              <w:jc w:val="center"/>
              <w:rPr>
                <w:b/>
                <w:sz w:val="32"/>
                <w:szCs w:val="32"/>
              </w:rPr>
            </w:pPr>
            <w:r w:rsidRPr="002D50F0">
              <w:rPr>
                <w:b/>
                <w:sz w:val="32"/>
                <w:szCs w:val="32"/>
              </w:rPr>
              <w:t>Score</w:t>
            </w:r>
          </w:p>
        </w:tc>
        <w:tc>
          <w:tcPr>
            <w:tcW w:w="1559" w:type="dxa"/>
            <w:shd w:val="clear" w:color="auto" w:fill="CCCCFF"/>
          </w:tcPr>
          <w:p w14:paraId="0B011F1A" w14:textId="77777777" w:rsidR="00A535C0" w:rsidRPr="002D50F0" w:rsidRDefault="00A535C0" w:rsidP="00423106">
            <w:pPr>
              <w:pStyle w:val="Heading4"/>
              <w:jc w:val="center"/>
              <w:rPr>
                <w:b/>
                <w:sz w:val="32"/>
                <w:szCs w:val="32"/>
              </w:rPr>
            </w:pPr>
            <w:r w:rsidRPr="002D50F0">
              <w:rPr>
                <w:b/>
                <w:sz w:val="32"/>
                <w:szCs w:val="32"/>
              </w:rPr>
              <w:t>Score</w:t>
            </w:r>
          </w:p>
        </w:tc>
        <w:tc>
          <w:tcPr>
            <w:tcW w:w="1701" w:type="dxa"/>
            <w:shd w:val="clear" w:color="auto" w:fill="CCCCFF"/>
          </w:tcPr>
          <w:p w14:paraId="4512D4BA" w14:textId="77777777" w:rsidR="00A535C0" w:rsidRPr="002D50F0" w:rsidRDefault="00A535C0" w:rsidP="00423106">
            <w:pPr>
              <w:pStyle w:val="Heading4"/>
              <w:jc w:val="center"/>
              <w:rPr>
                <w:b/>
                <w:sz w:val="32"/>
                <w:szCs w:val="32"/>
              </w:rPr>
            </w:pPr>
            <w:r w:rsidRPr="002D50F0">
              <w:rPr>
                <w:b/>
                <w:sz w:val="32"/>
                <w:szCs w:val="32"/>
              </w:rPr>
              <w:t>Score</w:t>
            </w:r>
          </w:p>
        </w:tc>
        <w:tc>
          <w:tcPr>
            <w:tcW w:w="1701" w:type="dxa"/>
            <w:shd w:val="clear" w:color="auto" w:fill="CCCCFF"/>
          </w:tcPr>
          <w:p w14:paraId="7E77CAD1" w14:textId="77777777" w:rsidR="00A535C0" w:rsidRPr="002D50F0" w:rsidRDefault="00A535C0" w:rsidP="00423106">
            <w:pPr>
              <w:pStyle w:val="Heading4"/>
              <w:jc w:val="center"/>
              <w:rPr>
                <w:b/>
                <w:sz w:val="32"/>
                <w:szCs w:val="32"/>
              </w:rPr>
            </w:pPr>
            <w:r w:rsidRPr="002D50F0">
              <w:rPr>
                <w:b/>
                <w:sz w:val="32"/>
                <w:szCs w:val="32"/>
              </w:rPr>
              <w:t>Score</w:t>
            </w:r>
          </w:p>
        </w:tc>
        <w:tc>
          <w:tcPr>
            <w:tcW w:w="1560" w:type="dxa"/>
            <w:shd w:val="clear" w:color="auto" w:fill="CCCCFF"/>
          </w:tcPr>
          <w:p w14:paraId="54ACBFAB" w14:textId="77777777" w:rsidR="00A535C0" w:rsidRPr="002D50F0" w:rsidRDefault="00A535C0" w:rsidP="00423106">
            <w:pPr>
              <w:pStyle w:val="Heading4"/>
              <w:jc w:val="center"/>
              <w:rPr>
                <w:b/>
                <w:sz w:val="32"/>
                <w:szCs w:val="32"/>
              </w:rPr>
            </w:pPr>
            <w:r w:rsidRPr="002D50F0">
              <w:rPr>
                <w:b/>
                <w:sz w:val="32"/>
                <w:szCs w:val="32"/>
              </w:rPr>
              <w:t>Score</w:t>
            </w:r>
          </w:p>
        </w:tc>
      </w:tr>
      <w:tr w:rsidR="002D50F0" w:rsidRPr="00A535C0" w14:paraId="04349ADD" w14:textId="77777777" w:rsidTr="002D50F0">
        <w:trPr>
          <w:cantSplit/>
          <w:trHeight w:val="1134"/>
        </w:trPr>
        <w:tc>
          <w:tcPr>
            <w:tcW w:w="3596" w:type="dxa"/>
            <w:shd w:val="clear" w:color="auto" w:fill="CCCCFF"/>
          </w:tcPr>
          <w:p w14:paraId="3267EAD1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28"/>
                <w:szCs w:val="28"/>
              </w:rPr>
            </w:pPr>
            <w:r w:rsidRPr="002D50F0">
              <w:rPr>
                <w:rFonts w:ascii="Arial" w:hAnsi="Arial"/>
                <w:b/>
                <w:sz w:val="28"/>
                <w:szCs w:val="28"/>
              </w:rPr>
              <w:t>Mobility:</w:t>
            </w:r>
          </w:p>
          <w:p w14:paraId="57A8315D" w14:textId="77777777" w:rsidR="00A535C0" w:rsidRPr="002D50F0" w:rsidRDefault="00A535C0" w:rsidP="00423106">
            <w:pPr>
              <w:pStyle w:val="BodyText"/>
              <w:spacing w:line="276" w:lineRule="auto"/>
              <w:rPr>
                <w:sz w:val="28"/>
                <w:szCs w:val="28"/>
              </w:rPr>
            </w:pPr>
            <w:r w:rsidRPr="002D50F0">
              <w:rPr>
                <w:sz w:val="28"/>
                <w:szCs w:val="28"/>
              </w:rPr>
              <w:t>Able to stand and balance with</w:t>
            </w:r>
          </w:p>
          <w:p w14:paraId="6A7A9AAB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1 person and/or equipment</w:t>
            </w:r>
          </w:p>
          <w:p w14:paraId="7C8C82CF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2 people and/or equipment</w:t>
            </w:r>
          </w:p>
          <w:p w14:paraId="35834698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 xml:space="preserve">   Unable to stand</w:t>
            </w:r>
          </w:p>
        </w:tc>
        <w:tc>
          <w:tcPr>
            <w:tcW w:w="567" w:type="dxa"/>
          </w:tcPr>
          <w:p w14:paraId="083817C1" w14:textId="77777777" w:rsidR="00A535C0" w:rsidRPr="002D50F0" w:rsidRDefault="00A535C0" w:rsidP="00423106">
            <w:pPr>
              <w:pStyle w:val="Heading4"/>
              <w:spacing w:line="276" w:lineRule="auto"/>
              <w:rPr>
                <w:sz w:val="28"/>
                <w:szCs w:val="28"/>
              </w:rPr>
            </w:pPr>
          </w:p>
          <w:p w14:paraId="6AF3F51E" w14:textId="14D26573" w:rsidR="00A535C0" w:rsidRDefault="00A535C0" w:rsidP="00423106">
            <w:pPr>
              <w:spacing w:after="0"/>
              <w:rPr>
                <w:sz w:val="28"/>
                <w:szCs w:val="28"/>
              </w:rPr>
            </w:pPr>
          </w:p>
          <w:p w14:paraId="668A96E3" w14:textId="77777777" w:rsidR="002D50F0" w:rsidRPr="002D50F0" w:rsidRDefault="002D50F0" w:rsidP="00423106">
            <w:pPr>
              <w:spacing w:after="0"/>
              <w:rPr>
                <w:sz w:val="28"/>
                <w:szCs w:val="28"/>
              </w:rPr>
            </w:pPr>
          </w:p>
          <w:p w14:paraId="2C0F6DF8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1</w:t>
            </w:r>
          </w:p>
          <w:p w14:paraId="66FA967D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3</w:t>
            </w:r>
          </w:p>
          <w:p w14:paraId="366C199E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7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6C1FA4ED" w14:textId="77777777" w:rsidR="00A535C0" w:rsidRPr="00A535C0" w:rsidRDefault="00A535C0" w:rsidP="00423106">
            <w:pPr>
              <w:spacing w:after="0"/>
              <w:rPr>
                <w:rFonts w:ascii="Arial" w:hAnsi="Arial"/>
                <w:sz w:val="36"/>
                <w:szCs w:val="36"/>
              </w:rPr>
            </w:pPr>
          </w:p>
        </w:tc>
        <w:tc>
          <w:tcPr>
            <w:tcW w:w="1559" w:type="dxa"/>
          </w:tcPr>
          <w:p w14:paraId="150712D5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4B6A3D3C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701" w:type="dxa"/>
          </w:tcPr>
          <w:p w14:paraId="45BC080E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598DD215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60" w:type="dxa"/>
          </w:tcPr>
          <w:p w14:paraId="30C15708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</w:tr>
      <w:tr w:rsidR="002D50F0" w:rsidRPr="00A535C0" w14:paraId="6188A950" w14:textId="77777777" w:rsidTr="002D50F0">
        <w:tc>
          <w:tcPr>
            <w:tcW w:w="3596" w:type="dxa"/>
            <w:shd w:val="clear" w:color="auto" w:fill="CCCCFF"/>
          </w:tcPr>
          <w:p w14:paraId="7125B24D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28"/>
                <w:szCs w:val="28"/>
              </w:rPr>
            </w:pPr>
            <w:r w:rsidRPr="002D50F0">
              <w:rPr>
                <w:rFonts w:ascii="Arial" w:hAnsi="Arial"/>
                <w:b/>
                <w:sz w:val="28"/>
                <w:szCs w:val="28"/>
              </w:rPr>
              <w:t>Mobility in Bed:</w:t>
            </w:r>
          </w:p>
          <w:p w14:paraId="4E361FA5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Unable to use right arm</w:t>
            </w:r>
          </w:p>
          <w:p w14:paraId="0D68D788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Unable to use left arm</w:t>
            </w:r>
          </w:p>
          <w:p w14:paraId="0A21470A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Unable to use right leg</w:t>
            </w:r>
          </w:p>
          <w:p w14:paraId="39AEFAD0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Unable to use left leg</w:t>
            </w:r>
          </w:p>
        </w:tc>
        <w:tc>
          <w:tcPr>
            <w:tcW w:w="567" w:type="dxa"/>
          </w:tcPr>
          <w:p w14:paraId="08D8CF8A" w14:textId="77777777" w:rsidR="00A535C0" w:rsidRPr="002D50F0" w:rsidRDefault="00A535C0" w:rsidP="00423106">
            <w:pPr>
              <w:pStyle w:val="Heading4"/>
              <w:spacing w:line="276" w:lineRule="auto"/>
              <w:rPr>
                <w:sz w:val="28"/>
                <w:szCs w:val="28"/>
              </w:rPr>
            </w:pPr>
          </w:p>
          <w:p w14:paraId="009E89AC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3</w:t>
            </w:r>
          </w:p>
          <w:p w14:paraId="5D144939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3</w:t>
            </w:r>
          </w:p>
          <w:p w14:paraId="6E4A0352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3</w:t>
            </w:r>
          </w:p>
          <w:p w14:paraId="286E5082" w14:textId="77777777" w:rsidR="00A535C0" w:rsidRPr="002D50F0" w:rsidRDefault="00A535C0" w:rsidP="00423106">
            <w:pPr>
              <w:spacing w:after="0"/>
              <w:rPr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3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2B135E79" w14:textId="77777777" w:rsidR="00A535C0" w:rsidRPr="00A535C0" w:rsidRDefault="00A535C0" w:rsidP="00423106">
            <w:pPr>
              <w:spacing w:after="0"/>
              <w:rPr>
                <w:sz w:val="36"/>
                <w:szCs w:val="36"/>
              </w:rPr>
            </w:pPr>
          </w:p>
        </w:tc>
        <w:tc>
          <w:tcPr>
            <w:tcW w:w="1559" w:type="dxa"/>
          </w:tcPr>
          <w:p w14:paraId="211C1A3B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4E270DD8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701" w:type="dxa"/>
          </w:tcPr>
          <w:p w14:paraId="4B4AEB17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1429A01C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60" w:type="dxa"/>
          </w:tcPr>
          <w:p w14:paraId="1BF001FB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</w:tr>
      <w:tr w:rsidR="002D50F0" w:rsidRPr="00A535C0" w14:paraId="53056339" w14:textId="77777777" w:rsidTr="002D50F0">
        <w:tc>
          <w:tcPr>
            <w:tcW w:w="3596" w:type="dxa"/>
            <w:shd w:val="clear" w:color="auto" w:fill="CCCCFF"/>
          </w:tcPr>
          <w:p w14:paraId="52D44591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28"/>
                <w:szCs w:val="28"/>
              </w:rPr>
            </w:pPr>
            <w:r w:rsidRPr="002D50F0">
              <w:rPr>
                <w:rFonts w:ascii="Arial" w:hAnsi="Arial"/>
                <w:b/>
                <w:sz w:val="28"/>
                <w:szCs w:val="28"/>
              </w:rPr>
              <w:t>Mental State:</w:t>
            </w:r>
          </w:p>
          <w:p w14:paraId="347DADE8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Anxious</w:t>
            </w:r>
          </w:p>
          <w:p w14:paraId="54857C24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Confused/disorientated</w:t>
            </w:r>
          </w:p>
          <w:p w14:paraId="1FF84945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Drowsy/semi-conscious</w:t>
            </w:r>
          </w:p>
          <w:p w14:paraId="131FADE4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Unconscious</w:t>
            </w:r>
          </w:p>
          <w:p w14:paraId="415EC4CB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Unable/unwilling to follow instruction</w:t>
            </w:r>
          </w:p>
        </w:tc>
        <w:tc>
          <w:tcPr>
            <w:tcW w:w="567" w:type="dxa"/>
          </w:tcPr>
          <w:p w14:paraId="6BB065BA" w14:textId="77777777" w:rsidR="00A535C0" w:rsidRPr="002D50F0" w:rsidRDefault="00A535C0" w:rsidP="00423106">
            <w:pPr>
              <w:pStyle w:val="Heading4"/>
              <w:spacing w:line="276" w:lineRule="auto"/>
              <w:rPr>
                <w:sz w:val="28"/>
                <w:szCs w:val="28"/>
              </w:rPr>
            </w:pPr>
          </w:p>
          <w:p w14:paraId="693B836F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1</w:t>
            </w:r>
          </w:p>
          <w:p w14:paraId="2B2E24B3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2</w:t>
            </w:r>
          </w:p>
          <w:p w14:paraId="2442A5AB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3</w:t>
            </w:r>
          </w:p>
          <w:p w14:paraId="2BDA6544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4</w:t>
            </w:r>
          </w:p>
          <w:p w14:paraId="746BBADD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5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63ECB654" w14:textId="77777777" w:rsidR="00A535C0" w:rsidRPr="00A535C0" w:rsidRDefault="00A535C0" w:rsidP="00423106">
            <w:pPr>
              <w:spacing w:after="0"/>
              <w:rPr>
                <w:rFonts w:ascii="Arial" w:hAnsi="Arial"/>
                <w:sz w:val="36"/>
                <w:szCs w:val="36"/>
              </w:rPr>
            </w:pPr>
          </w:p>
        </w:tc>
        <w:tc>
          <w:tcPr>
            <w:tcW w:w="1559" w:type="dxa"/>
          </w:tcPr>
          <w:p w14:paraId="0B1BB313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40B18B5C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701" w:type="dxa"/>
          </w:tcPr>
          <w:p w14:paraId="763C2FBF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7E009EBB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60" w:type="dxa"/>
          </w:tcPr>
          <w:p w14:paraId="78D65EF2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</w:tr>
      <w:tr w:rsidR="002D50F0" w:rsidRPr="00A535C0" w14:paraId="73857BB1" w14:textId="77777777" w:rsidTr="002D50F0">
        <w:tc>
          <w:tcPr>
            <w:tcW w:w="3596" w:type="dxa"/>
            <w:shd w:val="clear" w:color="auto" w:fill="CCCCFF"/>
          </w:tcPr>
          <w:p w14:paraId="10BC5E8C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28"/>
                <w:szCs w:val="28"/>
              </w:rPr>
            </w:pPr>
            <w:r w:rsidRPr="002D50F0">
              <w:rPr>
                <w:rFonts w:ascii="Arial" w:hAnsi="Arial"/>
                <w:b/>
                <w:sz w:val="28"/>
                <w:szCs w:val="28"/>
              </w:rPr>
              <w:t>Skin Condition:</w:t>
            </w:r>
          </w:p>
          <w:p w14:paraId="2583D65C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Bruising/discoloration</w:t>
            </w:r>
          </w:p>
          <w:p w14:paraId="4DC3556C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Oedematous</w:t>
            </w:r>
          </w:p>
          <w:p w14:paraId="59B0ED72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Dry/cracked/very thin</w:t>
            </w:r>
          </w:p>
          <w:p w14:paraId="739206C0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Sores/wounds on or near handling points</w:t>
            </w:r>
          </w:p>
        </w:tc>
        <w:tc>
          <w:tcPr>
            <w:tcW w:w="567" w:type="dxa"/>
          </w:tcPr>
          <w:p w14:paraId="4419F9DF" w14:textId="77777777" w:rsidR="00A535C0" w:rsidRPr="002D50F0" w:rsidRDefault="00A535C0" w:rsidP="00423106">
            <w:pPr>
              <w:pStyle w:val="Heading4"/>
              <w:spacing w:line="276" w:lineRule="auto"/>
              <w:rPr>
                <w:sz w:val="28"/>
                <w:szCs w:val="28"/>
              </w:rPr>
            </w:pPr>
          </w:p>
          <w:p w14:paraId="3393BF3F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1</w:t>
            </w:r>
          </w:p>
          <w:p w14:paraId="461CA88E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2</w:t>
            </w:r>
          </w:p>
          <w:p w14:paraId="547B332A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2</w:t>
            </w:r>
          </w:p>
          <w:p w14:paraId="1566BB76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5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2132523F" w14:textId="77777777" w:rsidR="00A535C0" w:rsidRPr="00A535C0" w:rsidRDefault="00A535C0" w:rsidP="00423106">
            <w:pPr>
              <w:spacing w:after="0"/>
              <w:rPr>
                <w:rFonts w:ascii="Arial" w:hAnsi="Arial"/>
                <w:sz w:val="36"/>
                <w:szCs w:val="36"/>
              </w:rPr>
            </w:pPr>
          </w:p>
        </w:tc>
        <w:tc>
          <w:tcPr>
            <w:tcW w:w="1559" w:type="dxa"/>
          </w:tcPr>
          <w:p w14:paraId="2289ED17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205959A8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701" w:type="dxa"/>
          </w:tcPr>
          <w:p w14:paraId="1ED154C1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5FAD37F8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60" w:type="dxa"/>
          </w:tcPr>
          <w:p w14:paraId="1349065B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</w:tr>
      <w:tr w:rsidR="002D50F0" w:rsidRPr="00A535C0" w14:paraId="4DC0C88B" w14:textId="77777777" w:rsidTr="002D50F0">
        <w:tc>
          <w:tcPr>
            <w:tcW w:w="3596" w:type="dxa"/>
            <w:shd w:val="clear" w:color="auto" w:fill="CCCCFF"/>
          </w:tcPr>
          <w:p w14:paraId="62E71CB3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28"/>
                <w:szCs w:val="28"/>
              </w:rPr>
            </w:pPr>
            <w:r w:rsidRPr="002D50F0">
              <w:rPr>
                <w:rFonts w:ascii="Arial" w:hAnsi="Arial"/>
                <w:b/>
                <w:sz w:val="28"/>
                <w:szCs w:val="28"/>
              </w:rPr>
              <w:t>Pain:</w:t>
            </w:r>
          </w:p>
          <w:p w14:paraId="5744F257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General mild discomfort</w:t>
            </w:r>
          </w:p>
          <w:p w14:paraId="0B11E25A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Mild pain on movement</w:t>
            </w:r>
          </w:p>
          <w:p w14:paraId="48255C01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Severe pain on movement</w:t>
            </w:r>
          </w:p>
          <w:p w14:paraId="5C476CE0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Severe general pain</w:t>
            </w:r>
          </w:p>
          <w:p w14:paraId="3B28B766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Requires pain killers before movement</w:t>
            </w:r>
          </w:p>
        </w:tc>
        <w:tc>
          <w:tcPr>
            <w:tcW w:w="567" w:type="dxa"/>
          </w:tcPr>
          <w:p w14:paraId="24109EB8" w14:textId="77777777" w:rsidR="00A535C0" w:rsidRPr="002D50F0" w:rsidRDefault="00A535C0" w:rsidP="00423106">
            <w:pPr>
              <w:pStyle w:val="Heading4"/>
              <w:spacing w:line="276" w:lineRule="auto"/>
              <w:rPr>
                <w:sz w:val="28"/>
                <w:szCs w:val="28"/>
              </w:rPr>
            </w:pPr>
          </w:p>
          <w:p w14:paraId="2CA5CA71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1</w:t>
            </w:r>
          </w:p>
          <w:p w14:paraId="6F542378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1</w:t>
            </w:r>
          </w:p>
          <w:p w14:paraId="09E1AB4F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2</w:t>
            </w:r>
          </w:p>
          <w:p w14:paraId="31759ACA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3</w:t>
            </w:r>
          </w:p>
          <w:p w14:paraId="07C00DDB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3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6DE02F32" w14:textId="77777777" w:rsidR="00A535C0" w:rsidRPr="00A535C0" w:rsidRDefault="00A535C0" w:rsidP="00423106">
            <w:pPr>
              <w:spacing w:after="0"/>
              <w:rPr>
                <w:rFonts w:ascii="Arial" w:hAnsi="Arial"/>
                <w:sz w:val="36"/>
                <w:szCs w:val="36"/>
              </w:rPr>
            </w:pPr>
          </w:p>
        </w:tc>
        <w:tc>
          <w:tcPr>
            <w:tcW w:w="1559" w:type="dxa"/>
          </w:tcPr>
          <w:p w14:paraId="4C7F8A8C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53F30097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701" w:type="dxa"/>
          </w:tcPr>
          <w:p w14:paraId="2C6A71A1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0A95FFFD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60" w:type="dxa"/>
          </w:tcPr>
          <w:p w14:paraId="378A3FDD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</w:tr>
      <w:tr w:rsidR="002D50F0" w:rsidRPr="00A535C0" w14:paraId="4DC993FA" w14:textId="77777777" w:rsidTr="002D50F0">
        <w:tc>
          <w:tcPr>
            <w:tcW w:w="3596" w:type="dxa"/>
            <w:shd w:val="clear" w:color="auto" w:fill="CCCCFF"/>
          </w:tcPr>
          <w:p w14:paraId="77DA4C5E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28"/>
                <w:szCs w:val="28"/>
              </w:rPr>
            </w:pPr>
            <w:r w:rsidRPr="002D50F0">
              <w:rPr>
                <w:rFonts w:ascii="Arial" w:hAnsi="Arial"/>
                <w:b/>
                <w:sz w:val="28"/>
                <w:szCs w:val="28"/>
              </w:rPr>
              <w:t>Continence:</w:t>
            </w:r>
          </w:p>
          <w:p w14:paraId="0CB0A41E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Incontinent of urine</w:t>
            </w:r>
          </w:p>
          <w:p w14:paraId="6F94D103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Incontinent of faeces</w:t>
            </w:r>
          </w:p>
          <w:p w14:paraId="3B23502F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Incontinent of body fluids</w:t>
            </w:r>
          </w:p>
        </w:tc>
        <w:tc>
          <w:tcPr>
            <w:tcW w:w="567" w:type="dxa"/>
          </w:tcPr>
          <w:p w14:paraId="54C7EAB9" w14:textId="77777777" w:rsidR="00A535C0" w:rsidRPr="002D50F0" w:rsidRDefault="00A535C0" w:rsidP="00423106">
            <w:pPr>
              <w:pStyle w:val="Heading4"/>
              <w:spacing w:line="276" w:lineRule="auto"/>
              <w:rPr>
                <w:sz w:val="28"/>
                <w:szCs w:val="28"/>
              </w:rPr>
            </w:pPr>
          </w:p>
          <w:p w14:paraId="14849845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1</w:t>
            </w:r>
          </w:p>
          <w:p w14:paraId="3DD25978" w14:textId="77777777" w:rsidR="00A535C0" w:rsidRPr="002D50F0" w:rsidRDefault="00A535C0" w:rsidP="00423106">
            <w:pPr>
              <w:spacing w:after="0"/>
              <w:rPr>
                <w:rFonts w:ascii="Arial" w:hAnsi="Arial"/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1</w:t>
            </w:r>
          </w:p>
          <w:p w14:paraId="49BF3898" w14:textId="77777777" w:rsidR="00A535C0" w:rsidRPr="002D50F0" w:rsidRDefault="00A535C0" w:rsidP="00423106">
            <w:pPr>
              <w:spacing w:after="0"/>
              <w:rPr>
                <w:sz w:val="28"/>
                <w:szCs w:val="28"/>
              </w:rPr>
            </w:pPr>
            <w:r w:rsidRPr="002D50F0">
              <w:rPr>
                <w:rFonts w:ascii="Arial" w:hAnsi="Arial"/>
                <w:sz w:val="28"/>
                <w:szCs w:val="28"/>
              </w:rPr>
              <w:t>1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47EAFD8E" w14:textId="77777777" w:rsidR="00A535C0" w:rsidRPr="00A535C0" w:rsidRDefault="00A535C0" w:rsidP="00423106">
            <w:pPr>
              <w:spacing w:after="0"/>
              <w:rPr>
                <w:sz w:val="36"/>
                <w:szCs w:val="36"/>
              </w:rPr>
            </w:pPr>
          </w:p>
        </w:tc>
        <w:tc>
          <w:tcPr>
            <w:tcW w:w="1559" w:type="dxa"/>
          </w:tcPr>
          <w:p w14:paraId="1D0DFE5D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3CE3FE17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701" w:type="dxa"/>
          </w:tcPr>
          <w:p w14:paraId="11979D10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00712716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60" w:type="dxa"/>
          </w:tcPr>
          <w:p w14:paraId="0FF53A48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</w:tr>
      <w:tr w:rsidR="002D50F0" w:rsidRPr="00A535C0" w14:paraId="268CA3A1" w14:textId="77777777" w:rsidTr="002D50F0">
        <w:tc>
          <w:tcPr>
            <w:tcW w:w="3596" w:type="dxa"/>
            <w:shd w:val="clear" w:color="auto" w:fill="CCCCFF"/>
          </w:tcPr>
          <w:p w14:paraId="493ECF86" w14:textId="77777777" w:rsidR="00A535C0" w:rsidRPr="002D50F0" w:rsidRDefault="00A535C0" w:rsidP="00423106">
            <w:pPr>
              <w:spacing w:after="0"/>
              <w:rPr>
                <w:rFonts w:ascii="Arial" w:hAnsi="Arial"/>
                <w:b/>
                <w:sz w:val="28"/>
                <w:szCs w:val="28"/>
              </w:rPr>
            </w:pPr>
            <w:r w:rsidRPr="002D50F0">
              <w:rPr>
                <w:rFonts w:ascii="Arial" w:hAnsi="Arial"/>
                <w:b/>
                <w:sz w:val="28"/>
                <w:szCs w:val="28"/>
              </w:rPr>
              <w:t>Height:</w:t>
            </w:r>
          </w:p>
          <w:p w14:paraId="09AC26D8" w14:textId="77777777" w:rsidR="00A535C0" w:rsidRPr="002D50F0" w:rsidRDefault="00A535C0" w:rsidP="00423106">
            <w:pPr>
              <w:spacing w:after="0"/>
              <w:rPr>
                <w:rFonts w:ascii="Arial" w:hAnsi="Arial"/>
                <w:bCs/>
                <w:sz w:val="28"/>
                <w:szCs w:val="28"/>
              </w:rPr>
            </w:pPr>
            <w:r w:rsidRPr="002D50F0">
              <w:rPr>
                <w:rFonts w:ascii="Arial" w:hAnsi="Arial"/>
                <w:bCs/>
                <w:sz w:val="28"/>
                <w:szCs w:val="28"/>
              </w:rPr>
              <w:t>Below 5’ 4”</w:t>
            </w:r>
          </w:p>
          <w:p w14:paraId="2C5AD3CF" w14:textId="77777777" w:rsidR="00A535C0" w:rsidRPr="002D50F0" w:rsidRDefault="00A535C0" w:rsidP="00423106">
            <w:pPr>
              <w:spacing w:after="0"/>
              <w:rPr>
                <w:rFonts w:ascii="Arial" w:hAnsi="Arial"/>
                <w:bCs/>
                <w:sz w:val="28"/>
                <w:szCs w:val="28"/>
              </w:rPr>
            </w:pPr>
            <w:r w:rsidRPr="002D50F0">
              <w:rPr>
                <w:rFonts w:ascii="Arial" w:hAnsi="Arial"/>
                <w:bCs/>
                <w:sz w:val="28"/>
                <w:szCs w:val="28"/>
              </w:rPr>
              <w:t>5’ 4” – 5’ 8”</w:t>
            </w:r>
          </w:p>
          <w:p w14:paraId="337C6D8A" w14:textId="77777777" w:rsidR="00A535C0" w:rsidRPr="002D50F0" w:rsidRDefault="00A535C0" w:rsidP="00423106">
            <w:pPr>
              <w:spacing w:after="0"/>
              <w:rPr>
                <w:rFonts w:ascii="Arial" w:hAnsi="Arial"/>
                <w:bCs/>
                <w:sz w:val="28"/>
                <w:szCs w:val="28"/>
              </w:rPr>
            </w:pPr>
            <w:r w:rsidRPr="002D50F0">
              <w:rPr>
                <w:rFonts w:ascii="Arial" w:hAnsi="Arial"/>
                <w:bCs/>
                <w:sz w:val="28"/>
                <w:szCs w:val="28"/>
              </w:rPr>
              <w:t>5’ 8” – 6’</w:t>
            </w:r>
          </w:p>
          <w:p w14:paraId="47830998" w14:textId="77777777" w:rsidR="00A535C0" w:rsidRPr="002D50F0" w:rsidRDefault="00A535C0" w:rsidP="00423106">
            <w:pPr>
              <w:spacing w:after="0"/>
              <w:rPr>
                <w:rFonts w:ascii="Arial" w:hAnsi="Arial"/>
                <w:bCs/>
                <w:sz w:val="28"/>
                <w:szCs w:val="28"/>
              </w:rPr>
            </w:pPr>
            <w:r w:rsidRPr="002D50F0">
              <w:rPr>
                <w:rFonts w:ascii="Arial" w:hAnsi="Arial"/>
                <w:bCs/>
                <w:sz w:val="28"/>
                <w:szCs w:val="28"/>
              </w:rPr>
              <w:t>Above 6’</w:t>
            </w:r>
          </w:p>
        </w:tc>
        <w:tc>
          <w:tcPr>
            <w:tcW w:w="567" w:type="dxa"/>
          </w:tcPr>
          <w:p w14:paraId="0913EA7B" w14:textId="77777777" w:rsidR="00A535C0" w:rsidRPr="002D50F0" w:rsidRDefault="00A535C0" w:rsidP="00423106">
            <w:pPr>
              <w:spacing w:line="240" w:lineRule="auto"/>
              <w:rPr>
                <w:sz w:val="28"/>
                <w:szCs w:val="28"/>
                <w:lang w:eastAsia="en-GB"/>
              </w:rPr>
            </w:pPr>
            <w:r w:rsidRPr="002D50F0">
              <w:rPr>
                <w:sz w:val="28"/>
                <w:szCs w:val="28"/>
                <w:lang w:eastAsia="en-GB"/>
              </w:rPr>
              <w:t>1</w:t>
            </w:r>
          </w:p>
          <w:p w14:paraId="5C17377D" w14:textId="77777777" w:rsidR="00A535C0" w:rsidRPr="002D50F0" w:rsidRDefault="00A535C0" w:rsidP="00423106">
            <w:pPr>
              <w:spacing w:line="240" w:lineRule="auto"/>
              <w:rPr>
                <w:sz w:val="28"/>
                <w:szCs w:val="28"/>
                <w:lang w:eastAsia="en-GB"/>
              </w:rPr>
            </w:pPr>
            <w:r w:rsidRPr="002D50F0">
              <w:rPr>
                <w:sz w:val="28"/>
                <w:szCs w:val="28"/>
                <w:lang w:eastAsia="en-GB"/>
              </w:rPr>
              <w:t>2</w:t>
            </w:r>
          </w:p>
          <w:p w14:paraId="01B8A934" w14:textId="77777777" w:rsidR="00A535C0" w:rsidRPr="002D50F0" w:rsidRDefault="00A535C0" w:rsidP="00423106">
            <w:pPr>
              <w:spacing w:line="240" w:lineRule="auto"/>
              <w:rPr>
                <w:sz w:val="28"/>
                <w:szCs w:val="28"/>
                <w:lang w:eastAsia="en-GB"/>
              </w:rPr>
            </w:pPr>
            <w:r w:rsidRPr="002D50F0">
              <w:rPr>
                <w:sz w:val="28"/>
                <w:szCs w:val="28"/>
                <w:lang w:eastAsia="en-GB"/>
              </w:rPr>
              <w:t>3</w:t>
            </w:r>
          </w:p>
          <w:p w14:paraId="243FEDDC" w14:textId="77777777" w:rsidR="00A535C0" w:rsidRPr="002D50F0" w:rsidRDefault="00A535C0" w:rsidP="00423106">
            <w:pPr>
              <w:spacing w:line="240" w:lineRule="auto"/>
              <w:rPr>
                <w:sz w:val="28"/>
                <w:szCs w:val="28"/>
                <w:lang w:eastAsia="en-GB"/>
              </w:rPr>
            </w:pPr>
            <w:r w:rsidRPr="002D50F0">
              <w:rPr>
                <w:sz w:val="28"/>
                <w:szCs w:val="28"/>
                <w:lang w:eastAsia="en-GB"/>
              </w:rPr>
              <w:t>4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4394CCB8" w14:textId="77777777" w:rsidR="00A535C0" w:rsidRPr="00A535C0" w:rsidRDefault="00A535C0" w:rsidP="00423106">
            <w:pPr>
              <w:spacing w:after="0"/>
              <w:rPr>
                <w:sz w:val="36"/>
                <w:szCs w:val="36"/>
              </w:rPr>
            </w:pPr>
          </w:p>
        </w:tc>
        <w:tc>
          <w:tcPr>
            <w:tcW w:w="1559" w:type="dxa"/>
          </w:tcPr>
          <w:p w14:paraId="3E7E7760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59" w:type="dxa"/>
            <w:shd w:val="clear" w:color="auto" w:fill="F2F2F2" w:themeFill="background1" w:themeFillShade="F2"/>
          </w:tcPr>
          <w:p w14:paraId="14B67120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701" w:type="dxa"/>
          </w:tcPr>
          <w:p w14:paraId="361E8489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4BCF402E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  <w:tc>
          <w:tcPr>
            <w:tcW w:w="1560" w:type="dxa"/>
          </w:tcPr>
          <w:p w14:paraId="68DDF854" w14:textId="77777777" w:rsidR="00A535C0" w:rsidRPr="00A535C0" w:rsidRDefault="00A535C0" w:rsidP="00423106">
            <w:pPr>
              <w:pStyle w:val="Heading4"/>
              <w:spacing w:line="276" w:lineRule="auto"/>
              <w:rPr>
                <w:sz w:val="36"/>
                <w:szCs w:val="36"/>
              </w:rPr>
            </w:pPr>
          </w:p>
        </w:tc>
      </w:tr>
    </w:tbl>
    <w:p w14:paraId="2E19A894" w14:textId="77777777" w:rsidR="002D50F0" w:rsidRDefault="002D50F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221221A4" w14:textId="77777777" w:rsidR="002D50F0" w:rsidRDefault="002D50F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4634AB49" w14:textId="77777777" w:rsidR="002D50F0" w:rsidRDefault="002D50F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12AD3094" w14:textId="77777777" w:rsidR="002D50F0" w:rsidRDefault="002D50F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7B280278" w14:textId="77777777" w:rsidR="002D50F0" w:rsidRDefault="002D50F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45228C6E" w14:textId="77777777" w:rsidR="002D50F0" w:rsidRDefault="002D50F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7C6E2DA7" w14:textId="48F39EDE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  <w:r w:rsidRPr="00A535C0">
        <w:rPr>
          <w:rFonts w:ascii="Arial" w:hAnsi="Arial" w:cs="Arial"/>
          <w:b/>
          <w:bCs/>
          <w:sz w:val="36"/>
          <w:szCs w:val="36"/>
        </w:rPr>
        <w:lastRenderedPageBreak/>
        <w:t xml:space="preserve">Food Intake Record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8647"/>
      </w:tblGrid>
      <w:tr w:rsidR="00A535C0" w:rsidRPr="00A535C0" w14:paraId="5181582D" w14:textId="77777777" w:rsidTr="002D50F0">
        <w:tc>
          <w:tcPr>
            <w:tcW w:w="4815" w:type="dxa"/>
            <w:shd w:val="clear" w:color="auto" w:fill="CCCCFF"/>
          </w:tcPr>
          <w:p w14:paraId="29DA5B87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Date of commencement on Food Intake Record</w:t>
            </w:r>
          </w:p>
        </w:tc>
        <w:tc>
          <w:tcPr>
            <w:tcW w:w="8647" w:type="dxa"/>
          </w:tcPr>
          <w:p w14:paraId="38F60743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62F6293F" w14:textId="77777777" w:rsidTr="002D50F0">
        <w:tc>
          <w:tcPr>
            <w:tcW w:w="4815" w:type="dxa"/>
            <w:shd w:val="clear" w:color="auto" w:fill="CCCCFF"/>
          </w:tcPr>
          <w:p w14:paraId="6A209115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Rationale for commencing</w:t>
            </w:r>
          </w:p>
        </w:tc>
        <w:tc>
          <w:tcPr>
            <w:tcW w:w="8647" w:type="dxa"/>
          </w:tcPr>
          <w:p w14:paraId="7E6AD18E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0B163E37" w14:textId="77777777" w:rsidTr="002D50F0">
        <w:tc>
          <w:tcPr>
            <w:tcW w:w="4815" w:type="dxa"/>
            <w:shd w:val="clear" w:color="auto" w:fill="CCCCFF"/>
          </w:tcPr>
          <w:p w14:paraId="18994F0C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Start weight </w:t>
            </w:r>
          </w:p>
        </w:tc>
        <w:tc>
          <w:tcPr>
            <w:tcW w:w="8647" w:type="dxa"/>
          </w:tcPr>
          <w:p w14:paraId="4C7A4E2F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  <w:tr w:rsidR="00A535C0" w:rsidRPr="00A535C0" w14:paraId="039EFB2C" w14:textId="77777777" w:rsidTr="002D50F0">
        <w:tc>
          <w:tcPr>
            <w:tcW w:w="4815" w:type="dxa"/>
            <w:shd w:val="clear" w:color="auto" w:fill="CCCCFF"/>
          </w:tcPr>
          <w:p w14:paraId="6F5D6EFD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Name/signature of person commencing chart</w:t>
            </w:r>
          </w:p>
        </w:tc>
        <w:tc>
          <w:tcPr>
            <w:tcW w:w="8647" w:type="dxa"/>
          </w:tcPr>
          <w:p w14:paraId="6E77C3C9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</w:tr>
    </w:tbl>
    <w:p w14:paraId="051671EC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253"/>
        <w:gridCol w:w="4678"/>
      </w:tblGrid>
      <w:tr w:rsidR="00A535C0" w:rsidRPr="00A535C0" w14:paraId="7913DB1D" w14:textId="77777777" w:rsidTr="002D50F0">
        <w:tc>
          <w:tcPr>
            <w:tcW w:w="4531" w:type="dxa"/>
            <w:shd w:val="clear" w:color="auto" w:fill="CCCCFF"/>
          </w:tcPr>
          <w:p w14:paraId="491D2148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4253" w:type="dxa"/>
            <w:shd w:val="clear" w:color="auto" w:fill="CCCCFF"/>
          </w:tcPr>
          <w:p w14:paraId="7D92A9FC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Amount consumed:</w:t>
            </w:r>
          </w:p>
        </w:tc>
        <w:tc>
          <w:tcPr>
            <w:tcW w:w="4678" w:type="dxa"/>
            <w:shd w:val="clear" w:color="auto" w:fill="CCCCFF"/>
          </w:tcPr>
          <w:p w14:paraId="7E9018C9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Omission or refusal: </w:t>
            </w:r>
          </w:p>
        </w:tc>
      </w:tr>
      <w:tr w:rsidR="00A535C0" w:rsidRPr="00A535C0" w14:paraId="1AFD6C84" w14:textId="77777777" w:rsidTr="002D50F0">
        <w:tc>
          <w:tcPr>
            <w:tcW w:w="4531" w:type="dxa"/>
            <w:shd w:val="clear" w:color="auto" w:fill="CCCCFF"/>
          </w:tcPr>
          <w:p w14:paraId="09C9F0BC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Time</w:t>
            </w:r>
          </w:p>
        </w:tc>
        <w:tc>
          <w:tcPr>
            <w:tcW w:w="4253" w:type="dxa"/>
          </w:tcPr>
          <w:p w14:paraId="2324FFE4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4678" w:type="dxa"/>
          </w:tcPr>
          <w:p w14:paraId="5D798C04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1BDD5EF4" w14:textId="77777777" w:rsidTr="002D50F0">
        <w:tc>
          <w:tcPr>
            <w:tcW w:w="4531" w:type="dxa"/>
            <w:shd w:val="clear" w:color="auto" w:fill="CCCCFF"/>
          </w:tcPr>
          <w:p w14:paraId="0738CF7C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Description &amp; Amount </w:t>
            </w:r>
          </w:p>
          <w:p w14:paraId="297C7F1F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4253" w:type="dxa"/>
          </w:tcPr>
          <w:p w14:paraId="28258F25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4678" w:type="dxa"/>
          </w:tcPr>
          <w:p w14:paraId="43F151D6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773515B4" w14:textId="77777777" w:rsidTr="002D50F0">
        <w:tc>
          <w:tcPr>
            <w:tcW w:w="4531" w:type="dxa"/>
            <w:shd w:val="clear" w:color="auto" w:fill="CCCCFF"/>
          </w:tcPr>
          <w:p w14:paraId="169072D0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Time</w:t>
            </w:r>
          </w:p>
        </w:tc>
        <w:tc>
          <w:tcPr>
            <w:tcW w:w="4253" w:type="dxa"/>
          </w:tcPr>
          <w:p w14:paraId="3E914392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4678" w:type="dxa"/>
          </w:tcPr>
          <w:p w14:paraId="65D9FFBE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0C39420C" w14:textId="77777777" w:rsidTr="002D50F0">
        <w:tc>
          <w:tcPr>
            <w:tcW w:w="4531" w:type="dxa"/>
            <w:shd w:val="clear" w:color="auto" w:fill="CCCCFF"/>
          </w:tcPr>
          <w:p w14:paraId="4A8E99FE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Description &amp; Amount</w:t>
            </w:r>
          </w:p>
          <w:p w14:paraId="5BB68C00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4253" w:type="dxa"/>
          </w:tcPr>
          <w:p w14:paraId="0525B6F8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4678" w:type="dxa"/>
          </w:tcPr>
          <w:p w14:paraId="12E8E8D7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532ABC8F" w14:textId="77777777" w:rsidTr="002D50F0">
        <w:tc>
          <w:tcPr>
            <w:tcW w:w="4531" w:type="dxa"/>
            <w:shd w:val="clear" w:color="auto" w:fill="CCCCFF"/>
          </w:tcPr>
          <w:p w14:paraId="0BA773D8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Time</w:t>
            </w:r>
          </w:p>
        </w:tc>
        <w:tc>
          <w:tcPr>
            <w:tcW w:w="4253" w:type="dxa"/>
          </w:tcPr>
          <w:p w14:paraId="3213E2C3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4678" w:type="dxa"/>
          </w:tcPr>
          <w:p w14:paraId="3FEF1CA5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3989242F" w14:textId="77777777" w:rsidTr="002D50F0">
        <w:tc>
          <w:tcPr>
            <w:tcW w:w="4531" w:type="dxa"/>
            <w:shd w:val="clear" w:color="auto" w:fill="CCCCFF"/>
          </w:tcPr>
          <w:p w14:paraId="299092E4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Description &amp; Amount</w:t>
            </w:r>
          </w:p>
          <w:p w14:paraId="2A5FFF9C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4253" w:type="dxa"/>
          </w:tcPr>
          <w:p w14:paraId="3FDDC1CA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4678" w:type="dxa"/>
          </w:tcPr>
          <w:p w14:paraId="39602C1D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418960E4" w14:textId="77777777" w:rsidTr="002D50F0">
        <w:tc>
          <w:tcPr>
            <w:tcW w:w="4531" w:type="dxa"/>
            <w:shd w:val="clear" w:color="auto" w:fill="CCCCFF"/>
          </w:tcPr>
          <w:p w14:paraId="5D3DFC22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Time </w:t>
            </w:r>
          </w:p>
        </w:tc>
        <w:tc>
          <w:tcPr>
            <w:tcW w:w="4253" w:type="dxa"/>
          </w:tcPr>
          <w:p w14:paraId="2DFE951F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4678" w:type="dxa"/>
          </w:tcPr>
          <w:p w14:paraId="1AAB87E7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52FE58E5" w14:textId="77777777" w:rsidTr="002D50F0">
        <w:tc>
          <w:tcPr>
            <w:tcW w:w="4531" w:type="dxa"/>
            <w:shd w:val="clear" w:color="auto" w:fill="CCCCFF"/>
          </w:tcPr>
          <w:p w14:paraId="4E56D89A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Description &amp; Amount</w:t>
            </w:r>
          </w:p>
          <w:p w14:paraId="74C07A9D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4253" w:type="dxa"/>
          </w:tcPr>
          <w:p w14:paraId="172CBDBE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4678" w:type="dxa"/>
          </w:tcPr>
          <w:p w14:paraId="2A77DA4C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65A76D85" w14:textId="77777777" w:rsidTr="002D50F0">
        <w:tc>
          <w:tcPr>
            <w:tcW w:w="4531" w:type="dxa"/>
            <w:shd w:val="clear" w:color="auto" w:fill="CCCCFF"/>
          </w:tcPr>
          <w:p w14:paraId="02A52761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Time</w:t>
            </w:r>
          </w:p>
        </w:tc>
        <w:tc>
          <w:tcPr>
            <w:tcW w:w="4253" w:type="dxa"/>
          </w:tcPr>
          <w:p w14:paraId="14E47415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4678" w:type="dxa"/>
          </w:tcPr>
          <w:p w14:paraId="1B45F3D2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6AEAD901" w14:textId="77777777" w:rsidTr="002D50F0">
        <w:tc>
          <w:tcPr>
            <w:tcW w:w="4531" w:type="dxa"/>
            <w:shd w:val="clear" w:color="auto" w:fill="CCCCFF"/>
          </w:tcPr>
          <w:p w14:paraId="632163ED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Description &amp; Amount</w:t>
            </w:r>
          </w:p>
          <w:p w14:paraId="1303686C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4253" w:type="dxa"/>
          </w:tcPr>
          <w:p w14:paraId="04C9AB3D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4678" w:type="dxa"/>
          </w:tcPr>
          <w:p w14:paraId="47BAF8E2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029E3EFF" w14:textId="77777777" w:rsidTr="002D50F0">
        <w:tc>
          <w:tcPr>
            <w:tcW w:w="4531" w:type="dxa"/>
            <w:shd w:val="clear" w:color="auto" w:fill="CCCCFF"/>
          </w:tcPr>
          <w:p w14:paraId="4E93F293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Time</w:t>
            </w:r>
          </w:p>
        </w:tc>
        <w:tc>
          <w:tcPr>
            <w:tcW w:w="4253" w:type="dxa"/>
          </w:tcPr>
          <w:p w14:paraId="1CCDCAF2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4678" w:type="dxa"/>
          </w:tcPr>
          <w:p w14:paraId="1DEF5BB7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49F3D305" w14:textId="77777777" w:rsidTr="002D50F0">
        <w:tc>
          <w:tcPr>
            <w:tcW w:w="4531" w:type="dxa"/>
            <w:shd w:val="clear" w:color="auto" w:fill="CCCCFF"/>
          </w:tcPr>
          <w:p w14:paraId="0BE36301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Description &amp; Amount </w:t>
            </w:r>
          </w:p>
          <w:p w14:paraId="2D59D0D8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4253" w:type="dxa"/>
          </w:tcPr>
          <w:p w14:paraId="69ADB0C5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4678" w:type="dxa"/>
          </w:tcPr>
          <w:p w14:paraId="47635D01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1B1DB391" w14:textId="77777777" w:rsidTr="002D50F0">
        <w:tc>
          <w:tcPr>
            <w:tcW w:w="4531" w:type="dxa"/>
            <w:shd w:val="clear" w:color="auto" w:fill="CCCCFF"/>
          </w:tcPr>
          <w:p w14:paraId="29F3309F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Time</w:t>
            </w:r>
          </w:p>
        </w:tc>
        <w:tc>
          <w:tcPr>
            <w:tcW w:w="4253" w:type="dxa"/>
          </w:tcPr>
          <w:p w14:paraId="719D1A60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4678" w:type="dxa"/>
          </w:tcPr>
          <w:p w14:paraId="3309D42E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4BBA5841" w14:textId="77777777" w:rsidTr="002D50F0">
        <w:tc>
          <w:tcPr>
            <w:tcW w:w="4531" w:type="dxa"/>
            <w:shd w:val="clear" w:color="auto" w:fill="CCCCFF"/>
          </w:tcPr>
          <w:p w14:paraId="5D7E86C2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Description &amp; Amount </w:t>
            </w:r>
          </w:p>
          <w:p w14:paraId="5A04AC72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</w:tc>
        <w:tc>
          <w:tcPr>
            <w:tcW w:w="4253" w:type="dxa"/>
          </w:tcPr>
          <w:p w14:paraId="005887CE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  <w:tc>
          <w:tcPr>
            <w:tcW w:w="4678" w:type="dxa"/>
          </w:tcPr>
          <w:p w14:paraId="5F5E9D03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</w:tbl>
    <w:p w14:paraId="46D88783" w14:textId="77777777" w:rsidR="00A535C0" w:rsidRPr="002D50F0" w:rsidRDefault="00A535C0" w:rsidP="00A535C0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62"/>
      </w:tblGrid>
      <w:tr w:rsidR="00A535C0" w:rsidRPr="00A535C0" w14:paraId="7A29FA8A" w14:textId="77777777" w:rsidTr="002D50F0">
        <w:tc>
          <w:tcPr>
            <w:tcW w:w="13462" w:type="dxa"/>
            <w:shd w:val="clear" w:color="auto" w:fill="CCCCFF"/>
          </w:tcPr>
          <w:p w14:paraId="7BD37485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Guidance</w:t>
            </w:r>
          </w:p>
        </w:tc>
      </w:tr>
      <w:tr w:rsidR="00A535C0" w:rsidRPr="00A535C0" w14:paraId="65FB8912" w14:textId="77777777" w:rsidTr="002D50F0">
        <w:tc>
          <w:tcPr>
            <w:tcW w:w="13462" w:type="dxa"/>
          </w:tcPr>
          <w:p w14:paraId="377D737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Amount consumed</w:t>
            </w:r>
            <w:r w:rsidRPr="00A535C0">
              <w:rPr>
                <w:rFonts w:ascii="Arial" w:hAnsi="Arial" w:cs="Arial"/>
                <w:sz w:val="36"/>
                <w:szCs w:val="36"/>
              </w:rPr>
              <w:t>: how many heaped or level teaspoons?  Size of spoon?  How much food?</w:t>
            </w:r>
          </w:p>
          <w:p w14:paraId="62C2CB3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>Omission or refusal</w:t>
            </w:r>
            <w:r w:rsidRPr="00A535C0">
              <w:rPr>
                <w:rFonts w:ascii="Arial" w:hAnsi="Arial" w:cs="Arial"/>
                <w:sz w:val="36"/>
                <w:szCs w:val="36"/>
              </w:rPr>
              <w:t xml:space="preserve">:  give reasons if client is declining or omitting food, </w:t>
            </w:r>
            <w:proofErr w:type="gramStart"/>
            <w:r w:rsidRPr="00A535C0">
              <w:rPr>
                <w:rFonts w:ascii="Arial" w:hAnsi="Arial" w:cs="Arial"/>
                <w:sz w:val="36"/>
                <w:szCs w:val="36"/>
              </w:rPr>
              <w:t>snacks</w:t>
            </w:r>
            <w:proofErr w:type="gramEnd"/>
            <w:r w:rsidRPr="00A535C0">
              <w:rPr>
                <w:rFonts w:ascii="Arial" w:hAnsi="Arial" w:cs="Arial"/>
                <w:sz w:val="36"/>
                <w:szCs w:val="36"/>
              </w:rPr>
              <w:t xml:space="preserve"> and supplements</w:t>
            </w:r>
          </w:p>
        </w:tc>
      </w:tr>
    </w:tbl>
    <w:p w14:paraId="7DC6744B" w14:textId="77777777" w:rsidR="00A535C0" w:rsidRPr="002D50F0" w:rsidRDefault="00A535C0" w:rsidP="00A535C0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8"/>
        <w:gridCol w:w="8364"/>
      </w:tblGrid>
      <w:tr w:rsidR="00A535C0" w:rsidRPr="00A535C0" w14:paraId="1F62CFD8" w14:textId="77777777" w:rsidTr="002D50F0">
        <w:tc>
          <w:tcPr>
            <w:tcW w:w="5098" w:type="dxa"/>
            <w:shd w:val="clear" w:color="auto" w:fill="CCCCFF"/>
          </w:tcPr>
          <w:p w14:paraId="41684BA5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Review of intake </w:t>
            </w:r>
          </w:p>
        </w:tc>
        <w:tc>
          <w:tcPr>
            <w:tcW w:w="8364" w:type="dxa"/>
          </w:tcPr>
          <w:p w14:paraId="592AD015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  <w:p w14:paraId="5A7D98FC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3F411837" w14:textId="77777777" w:rsidTr="002D50F0">
        <w:tc>
          <w:tcPr>
            <w:tcW w:w="5098" w:type="dxa"/>
            <w:shd w:val="clear" w:color="auto" w:fill="CCCCFF"/>
          </w:tcPr>
          <w:p w14:paraId="2CCC5235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Action plan </w:t>
            </w:r>
          </w:p>
        </w:tc>
        <w:tc>
          <w:tcPr>
            <w:tcW w:w="8364" w:type="dxa"/>
          </w:tcPr>
          <w:p w14:paraId="357A92B2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  <w:p w14:paraId="3A5A8F88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30CF12A6" w14:textId="77777777" w:rsidTr="002D50F0">
        <w:tc>
          <w:tcPr>
            <w:tcW w:w="5098" w:type="dxa"/>
            <w:shd w:val="clear" w:color="auto" w:fill="CCCCFF"/>
          </w:tcPr>
          <w:p w14:paraId="3F4ADE95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Is the care plan up to date </w:t>
            </w:r>
          </w:p>
        </w:tc>
        <w:tc>
          <w:tcPr>
            <w:tcW w:w="8364" w:type="dxa"/>
          </w:tcPr>
          <w:p w14:paraId="3649C37C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  <w:p w14:paraId="46DD3F38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  <w:tr w:rsidR="00A535C0" w:rsidRPr="00A535C0" w14:paraId="6F45197B" w14:textId="77777777" w:rsidTr="002D50F0">
        <w:tc>
          <w:tcPr>
            <w:tcW w:w="5098" w:type="dxa"/>
            <w:shd w:val="clear" w:color="auto" w:fill="CCCCFF"/>
          </w:tcPr>
          <w:p w14:paraId="130B32D7" w14:textId="77777777" w:rsidR="00A535C0" w:rsidRPr="00A535C0" w:rsidRDefault="00A535C0" w:rsidP="00423106">
            <w:pPr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A535C0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Name/Signature </w:t>
            </w:r>
          </w:p>
        </w:tc>
        <w:tc>
          <w:tcPr>
            <w:tcW w:w="8364" w:type="dxa"/>
          </w:tcPr>
          <w:p w14:paraId="2FAA0EFD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  <w:p w14:paraId="2A0DD22F" w14:textId="77777777" w:rsidR="00A535C0" w:rsidRPr="00A535C0" w:rsidRDefault="00A535C0" w:rsidP="00423106">
            <w:pPr>
              <w:rPr>
                <w:sz w:val="36"/>
                <w:szCs w:val="36"/>
              </w:rPr>
            </w:pPr>
          </w:p>
        </w:tc>
      </w:tr>
    </w:tbl>
    <w:p w14:paraId="48EF7DAB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  <w:r w:rsidRPr="00A535C0">
        <w:rPr>
          <w:rFonts w:ascii="Arial" w:hAnsi="Arial" w:cs="Arial"/>
          <w:b/>
          <w:bCs/>
          <w:sz w:val="36"/>
          <w:szCs w:val="36"/>
        </w:rPr>
        <w:lastRenderedPageBreak/>
        <w:t xml:space="preserve">Bowel Chart (month) </w:t>
      </w:r>
    </w:p>
    <w:p w14:paraId="26B4D7DF" w14:textId="77777777" w:rsidR="00A535C0" w:rsidRPr="00A535C0" w:rsidRDefault="00A535C0" w:rsidP="00A535C0">
      <w:pPr>
        <w:rPr>
          <w:rFonts w:ascii="Arial" w:hAnsi="Arial" w:cs="Arial"/>
          <w:b/>
          <w:sz w:val="36"/>
          <w:szCs w:val="36"/>
        </w:rPr>
      </w:pPr>
      <w:r w:rsidRPr="00A535C0">
        <w:rPr>
          <w:rFonts w:ascii="Arial" w:hAnsi="Arial" w:cs="Arial"/>
          <w:b/>
          <w:color w:val="FF0000"/>
          <w:sz w:val="36"/>
          <w:szCs w:val="36"/>
        </w:rPr>
        <w:t>Key:</w:t>
      </w:r>
      <w:r w:rsidRPr="00A535C0">
        <w:rPr>
          <w:rFonts w:ascii="Arial" w:hAnsi="Arial" w:cs="Arial"/>
          <w:b/>
          <w:sz w:val="36"/>
          <w:szCs w:val="36"/>
        </w:rPr>
        <w:tab/>
      </w:r>
      <w:r w:rsidRPr="00A535C0">
        <w:rPr>
          <w:rFonts w:ascii="Arial" w:hAnsi="Arial" w:cs="Arial"/>
          <w:sz w:val="36"/>
          <w:szCs w:val="36"/>
        </w:rPr>
        <w:t xml:space="preserve">Small    </w:t>
      </w:r>
      <w:r w:rsidRPr="00A535C0">
        <w:rPr>
          <w:rFonts w:ascii="Arial" w:hAnsi="Arial" w:cs="Arial"/>
          <w:b/>
          <w:sz w:val="36"/>
          <w:szCs w:val="36"/>
        </w:rPr>
        <w:t xml:space="preserve">S </w:t>
      </w:r>
      <w:r w:rsidRPr="00A535C0">
        <w:rPr>
          <w:rFonts w:ascii="Arial" w:hAnsi="Arial" w:cs="Arial"/>
          <w:sz w:val="36"/>
          <w:szCs w:val="36"/>
        </w:rPr>
        <w:t xml:space="preserve">        Medium   </w:t>
      </w:r>
      <w:r w:rsidRPr="00A535C0">
        <w:rPr>
          <w:rFonts w:ascii="Arial" w:hAnsi="Arial" w:cs="Arial"/>
          <w:b/>
          <w:sz w:val="36"/>
          <w:szCs w:val="36"/>
        </w:rPr>
        <w:t xml:space="preserve">M </w:t>
      </w:r>
      <w:r w:rsidRPr="00A535C0">
        <w:rPr>
          <w:rFonts w:ascii="Arial" w:hAnsi="Arial" w:cs="Arial"/>
          <w:sz w:val="36"/>
          <w:szCs w:val="36"/>
        </w:rPr>
        <w:t xml:space="preserve">       Large    </w:t>
      </w:r>
      <w:r w:rsidRPr="00A535C0">
        <w:rPr>
          <w:rFonts w:ascii="Arial" w:hAnsi="Arial" w:cs="Arial"/>
          <w:b/>
          <w:sz w:val="36"/>
          <w:szCs w:val="36"/>
        </w:rPr>
        <w:t xml:space="preserve">L   </w:t>
      </w:r>
    </w:p>
    <w:p w14:paraId="02CA5C2F" w14:textId="4BE6DEEF" w:rsidR="00A535C0" w:rsidRPr="00A535C0" w:rsidRDefault="00A535C0" w:rsidP="00A535C0">
      <w:pPr>
        <w:rPr>
          <w:rFonts w:ascii="Arial" w:hAnsi="Arial" w:cs="Arial"/>
          <w:b/>
          <w:sz w:val="36"/>
          <w:szCs w:val="36"/>
        </w:rPr>
      </w:pPr>
      <w:r w:rsidRPr="00A535C0">
        <w:rPr>
          <w:rFonts w:ascii="Arial" w:hAnsi="Arial" w:cs="Arial"/>
          <w:b/>
          <w:sz w:val="36"/>
          <w:szCs w:val="36"/>
        </w:rPr>
        <w:t>(Assess size of each bowel movement)</w:t>
      </w:r>
      <w:r w:rsidRPr="00A535C0">
        <w:rPr>
          <w:rFonts w:ascii="Arial" w:hAnsi="Arial" w:cs="Arial"/>
          <w:b/>
          <w:sz w:val="36"/>
          <w:szCs w:val="36"/>
        </w:rPr>
        <w:tab/>
      </w:r>
    </w:p>
    <w:p w14:paraId="283F2635" w14:textId="77777777" w:rsidR="00A535C0" w:rsidRPr="00A535C0" w:rsidRDefault="00A535C0" w:rsidP="00A535C0">
      <w:pPr>
        <w:spacing w:after="0" w:line="240" w:lineRule="auto"/>
        <w:ind w:firstLine="720"/>
        <w:rPr>
          <w:rFonts w:ascii="Arial" w:hAnsi="Arial" w:cs="Arial"/>
          <w:b/>
          <w:sz w:val="36"/>
          <w:szCs w:val="36"/>
        </w:rPr>
      </w:pPr>
    </w:p>
    <w:tbl>
      <w:tblPr>
        <w:tblStyle w:val="TableGrid"/>
        <w:tblW w:w="14601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709"/>
        <w:gridCol w:w="1418"/>
        <w:gridCol w:w="1559"/>
        <w:gridCol w:w="1134"/>
        <w:gridCol w:w="1701"/>
        <w:gridCol w:w="1701"/>
        <w:gridCol w:w="1134"/>
        <w:gridCol w:w="5245"/>
      </w:tblGrid>
      <w:tr w:rsidR="00B77BE8" w:rsidRPr="00A535C0" w14:paraId="0DE532CA" w14:textId="77777777" w:rsidTr="00B77BE8">
        <w:tc>
          <w:tcPr>
            <w:tcW w:w="709" w:type="dxa"/>
            <w:shd w:val="clear" w:color="auto" w:fill="CCCCFF"/>
          </w:tcPr>
          <w:p w14:paraId="19A97C67" w14:textId="77777777" w:rsidR="00A535C0" w:rsidRPr="00B77BE8" w:rsidRDefault="00A535C0" w:rsidP="0042310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418" w:type="dxa"/>
            <w:shd w:val="clear" w:color="auto" w:fill="CCCCFF"/>
          </w:tcPr>
          <w:p w14:paraId="161627EE" w14:textId="77777777" w:rsidR="00A535C0" w:rsidRPr="00B77BE8" w:rsidRDefault="00A535C0" w:rsidP="00423106">
            <w:pPr>
              <w:rPr>
                <w:rFonts w:ascii="Arial" w:hAnsi="Arial" w:cs="Arial"/>
                <w:sz w:val="28"/>
                <w:szCs w:val="28"/>
              </w:rPr>
            </w:pPr>
            <w:r w:rsidRPr="00B77BE8">
              <w:rPr>
                <w:rFonts w:ascii="Arial" w:hAnsi="Arial" w:cs="Arial"/>
                <w:sz w:val="28"/>
                <w:szCs w:val="28"/>
              </w:rPr>
              <w:t>Bowel Movement</w:t>
            </w:r>
          </w:p>
          <w:p w14:paraId="6B0684E3" w14:textId="77777777" w:rsidR="00A535C0" w:rsidRPr="00B77BE8" w:rsidRDefault="00A535C0" w:rsidP="00423106">
            <w:pPr>
              <w:rPr>
                <w:rFonts w:ascii="Arial" w:hAnsi="Arial" w:cs="Arial"/>
                <w:sz w:val="28"/>
                <w:szCs w:val="28"/>
              </w:rPr>
            </w:pPr>
            <w:r w:rsidRPr="00B77BE8">
              <w:rPr>
                <w:rFonts w:ascii="Arial" w:hAnsi="Arial" w:cs="Arial"/>
                <w:sz w:val="28"/>
                <w:szCs w:val="28"/>
              </w:rPr>
              <w:t xml:space="preserve">Please </w:t>
            </w:r>
          </w:p>
          <w:p w14:paraId="7424F7D7" w14:textId="77777777" w:rsidR="00A535C0" w:rsidRPr="00B77BE8" w:rsidRDefault="00A535C0" w:rsidP="00423106">
            <w:pPr>
              <w:rPr>
                <w:rFonts w:ascii="Arial" w:hAnsi="Arial" w:cs="Arial"/>
                <w:b/>
                <w:sz w:val="28"/>
                <w:szCs w:val="28"/>
              </w:rPr>
            </w:pPr>
            <w:proofErr w:type="gramStart"/>
            <w:r w:rsidRPr="00B77BE8">
              <w:rPr>
                <w:rFonts w:ascii="Arial" w:hAnsi="Arial" w:cs="Arial"/>
                <w:b/>
                <w:sz w:val="28"/>
                <w:szCs w:val="28"/>
              </w:rPr>
              <w:t>√  +</w:t>
            </w:r>
            <w:proofErr w:type="gramEnd"/>
            <w:r w:rsidRPr="00B77BE8">
              <w:rPr>
                <w:rFonts w:ascii="Arial" w:hAnsi="Arial" w:cs="Arial"/>
                <w:b/>
                <w:sz w:val="28"/>
                <w:szCs w:val="28"/>
              </w:rPr>
              <w:t xml:space="preserve"> KEY</w:t>
            </w:r>
          </w:p>
          <w:p w14:paraId="4944EB37" w14:textId="77777777" w:rsidR="00A535C0" w:rsidRPr="00B77BE8" w:rsidRDefault="00A535C0" w:rsidP="00423106">
            <w:pPr>
              <w:rPr>
                <w:rFonts w:ascii="Arial" w:hAnsi="Arial" w:cs="Arial"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color w:val="FF0000"/>
                <w:sz w:val="28"/>
                <w:szCs w:val="28"/>
              </w:rPr>
              <w:t xml:space="preserve">    </w:t>
            </w:r>
            <w:r w:rsidRPr="00B77BE8">
              <w:rPr>
                <w:rFonts w:ascii="Arial" w:hAnsi="Arial" w:cs="Arial"/>
                <w:color w:val="FF0000"/>
                <w:sz w:val="28"/>
                <w:szCs w:val="28"/>
              </w:rPr>
              <w:t xml:space="preserve"> DAY</w:t>
            </w:r>
          </w:p>
        </w:tc>
        <w:tc>
          <w:tcPr>
            <w:tcW w:w="1559" w:type="dxa"/>
            <w:shd w:val="clear" w:color="auto" w:fill="CCCCFF"/>
          </w:tcPr>
          <w:p w14:paraId="74007D69" w14:textId="77777777" w:rsidR="00A535C0" w:rsidRPr="00B77BE8" w:rsidRDefault="00A535C0" w:rsidP="00423106">
            <w:pPr>
              <w:rPr>
                <w:rFonts w:ascii="Arial" w:hAnsi="Arial" w:cs="Arial"/>
                <w:sz w:val="28"/>
                <w:szCs w:val="28"/>
              </w:rPr>
            </w:pPr>
            <w:r w:rsidRPr="00B77BE8">
              <w:rPr>
                <w:rFonts w:ascii="Arial" w:hAnsi="Arial" w:cs="Arial"/>
                <w:sz w:val="28"/>
                <w:szCs w:val="28"/>
              </w:rPr>
              <w:t>Bristol Stool - Type</w:t>
            </w:r>
          </w:p>
        </w:tc>
        <w:tc>
          <w:tcPr>
            <w:tcW w:w="1134" w:type="dxa"/>
            <w:shd w:val="clear" w:color="auto" w:fill="CCCCFF"/>
          </w:tcPr>
          <w:p w14:paraId="51D81C94" w14:textId="77777777" w:rsidR="00A535C0" w:rsidRPr="00B77BE8" w:rsidRDefault="00A535C0" w:rsidP="00423106">
            <w:pPr>
              <w:rPr>
                <w:rFonts w:ascii="Arial" w:hAnsi="Arial" w:cs="Arial"/>
                <w:sz w:val="28"/>
                <w:szCs w:val="28"/>
              </w:rPr>
            </w:pPr>
            <w:r w:rsidRPr="00B77BE8">
              <w:rPr>
                <w:rFonts w:ascii="Arial" w:hAnsi="Arial" w:cs="Arial"/>
                <w:sz w:val="28"/>
                <w:szCs w:val="28"/>
              </w:rPr>
              <w:t>Staff initial</w:t>
            </w:r>
          </w:p>
        </w:tc>
        <w:tc>
          <w:tcPr>
            <w:tcW w:w="1701" w:type="dxa"/>
            <w:shd w:val="clear" w:color="auto" w:fill="CCCCFF"/>
          </w:tcPr>
          <w:p w14:paraId="6ACD4848" w14:textId="77777777" w:rsidR="00A535C0" w:rsidRPr="00B77BE8" w:rsidRDefault="00A535C0" w:rsidP="00423106">
            <w:pPr>
              <w:rPr>
                <w:rFonts w:ascii="Arial" w:hAnsi="Arial" w:cs="Arial"/>
                <w:sz w:val="28"/>
                <w:szCs w:val="28"/>
              </w:rPr>
            </w:pPr>
            <w:r w:rsidRPr="00B77BE8">
              <w:rPr>
                <w:rFonts w:ascii="Arial" w:hAnsi="Arial" w:cs="Arial"/>
                <w:sz w:val="28"/>
                <w:szCs w:val="28"/>
              </w:rPr>
              <w:t>Bowel Movement</w:t>
            </w:r>
          </w:p>
          <w:p w14:paraId="605AEF49" w14:textId="77777777" w:rsidR="00A535C0" w:rsidRPr="00B77BE8" w:rsidRDefault="00A535C0" w:rsidP="00423106">
            <w:pPr>
              <w:rPr>
                <w:rFonts w:ascii="Arial" w:hAnsi="Arial" w:cs="Arial"/>
                <w:sz w:val="28"/>
                <w:szCs w:val="28"/>
              </w:rPr>
            </w:pPr>
            <w:r w:rsidRPr="00B77BE8">
              <w:rPr>
                <w:rFonts w:ascii="Arial" w:hAnsi="Arial" w:cs="Arial"/>
                <w:sz w:val="28"/>
                <w:szCs w:val="28"/>
              </w:rPr>
              <w:t xml:space="preserve">Please </w:t>
            </w:r>
          </w:p>
          <w:p w14:paraId="1B9AAA8C" w14:textId="77777777" w:rsidR="00A535C0" w:rsidRPr="00B77BE8" w:rsidRDefault="00A535C0" w:rsidP="00423106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sz w:val="28"/>
                <w:szCs w:val="28"/>
              </w:rPr>
              <w:t>√ + KEY</w:t>
            </w:r>
          </w:p>
          <w:p w14:paraId="178D8D56" w14:textId="77777777" w:rsidR="00A535C0" w:rsidRPr="00B77BE8" w:rsidRDefault="00A535C0" w:rsidP="00423106">
            <w:pPr>
              <w:rPr>
                <w:rFonts w:ascii="Arial" w:hAnsi="Arial" w:cs="Arial"/>
                <w:sz w:val="28"/>
                <w:szCs w:val="28"/>
              </w:rPr>
            </w:pPr>
            <w:r w:rsidRPr="00B77BE8">
              <w:rPr>
                <w:rFonts w:ascii="Arial" w:hAnsi="Arial" w:cs="Arial"/>
                <w:color w:val="FF0000"/>
                <w:sz w:val="28"/>
                <w:szCs w:val="28"/>
              </w:rPr>
              <w:t xml:space="preserve">  NIGHT</w:t>
            </w:r>
          </w:p>
        </w:tc>
        <w:tc>
          <w:tcPr>
            <w:tcW w:w="1701" w:type="dxa"/>
            <w:shd w:val="clear" w:color="auto" w:fill="CCCCFF"/>
          </w:tcPr>
          <w:p w14:paraId="2C73D2DE" w14:textId="77777777" w:rsidR="00A535C0" w:rsidRPr="00B77BE8" w:rsidRDefault="00A535C0" w:rsidP="00423106">
            <w:pPr>
              <w:rPr>
                <w:rFonts w:ascii="Arial" w:hAnsi="Arial" w:cs="Arial"/>
                <w:sz w:val="28"/>
                <w:szCs w:val="28"/>
              </w:rPr>
            </w:pPr>
            <w:r w:rsidRPr="00B77BE8">
              <w:rPr>
                <w:rFonts w:ascii="Arial" w:hAnsi="Arial" w:cs="Arial"/>
                <w:sz w:val="28"/>
                <w:szCs w:val="28"/>
              </w:rPr>
              <w:t xml:space="preserve">Bristol </w:t>
            </w:r>
            <w:proofErr w:type="gramStart"/>
            <w:r w:rsidRPr="00B77BE8">
              <w:rPr>
                <w:rFonts w:ascii="Arial" w:hAnsi="Arial" w:cs="Arial"/>
                <w:sz w:val="28"/>
                <w:szCs w:val="28"/>
              </w:rPr>
              <w:t>Stool  -</w:t>
            </w:r>
            <w:proofErr w:type="gramEnd"/>
            <w:r w:rsidRPr="00B77BE8">
              <w:rPr>
                <w:rFonts w:ascii="Arial" w:hAnsi="Arial" w:cs="Arial"/>
                <w:sz w:val="28"/>
                <w:szCs w:val="28"/>
              </w:rPr>
              <w:t xml:space="preserve"> Type</w:t>
            </w:r>
          </w:p>
        </w:tc>
        <w:tc>
          <w:tcPr>
            <w:tcW w:w="1134" w:type="dxa"/>
            <w:shd w:val="clear" w:color="auto" w:fill="CCCCFF"/>
          </w:tcPr>
          <w:p w14:paraId="726D5215" w14:textId="77777777" w:rsidR="00A535C0" w:rsidRPr="00B77BE8" w:rsidRDefault="00A535C0" w:rsidP="00423106">
            <w:pPr>
              <w:rPr>
                <w:rFonts w:ascii="Arial" w:hAnsi="Arial" w:cs="Arial"/>
                <w:sz w:val="28"/>
                <w:szCs w:val="28"/>
              </w:rPr>
            </w:pPr>
            <w:r w:rsidRPr="00B77BE8">
              <w:rPr>
                <w:rFonts w:ascii="Arial" w:hAnsi="Arial" w:cs="Arial"/>
                <w:sz w:val="28"/>
                <w:szCs w:val="28"/>
              </w:rPr>
              <w:t>Staff initial</w:t>
            </w:r>
          </w:p>
        </w:tc>
        <w:tc>
          <w:tcPr>
            <w:tcW w:w="5245" w:type="dxa"/>
            <w:vMerge w:val="restart"/>
            <w:shd w:val="clear" w:color="auto" w:fill="auto"/>
          </w:tcPr>
          <w:p w14:paraId="66F2DBC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A535C0">
              <w:rPr>
                <w:rFonts w:ascii="Arial" w:hAnsi="Arial" w:cs="Arial"/>
                <w:noProof/>
                <w:sz w:val="36"/>
                <w:szCs w:val="36"/>
              </w:rPr>
              <w:drawing>
                <wp:anchor distT="0" distB="0" distL="114300" distR="114300" simplePos="0" relativeHeight="251664384" behindDoc="0" locked="0" layoutInCell="1" allowOverlap="1" wp14:anchorId="47692F9D" wp14:editId="41731C8E">
                  <wp:simplePos x="0" y="0"/>
                  <wp:positionH relativeFrom="column">
                    <wp:posOffset>112395</wp:posOffset>
                  </wp:positionH>
                  <wp:positionV relativeFrom="paragraph">
                    <wp:posOffset>74296</wp:posOffset>
                  </wp:positionV>
                  <wp:extent cx="3019580" cy="5581650"/>
                  <wp:effectExtent l="0" t="0" r="9525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7089" cy="5595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77BE8" w:rsidRPr="00A535C0" w14:paraId="73817707" w14:textId="77777777" w:rsidTr="00B77BE8">
        <w:trPr>
          <w:trHeight w:val="312"/>
        </w:trPr>
        <w:tc>
          <w:tcPr>
            <w:tcW w:w="709" w:type="dxa"/>
          </w:tcPr>
          <w:p w14:paraId="2CDA2149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473BC64F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5B33A7E7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67BD35A3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60BF9D8E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320C4DA4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1D0B6C7D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5A4DBE1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59E48970" w14:textId="77777777" w:rsidTr="00B77BE8">
        <w:trPr>
          <w:trHeight w:val="312"/>
        </w:trPr>
        <w:tc>
          <w:tcPr>
            <w:tcW w:w="709" w:type="dxa"/>
          </w:tcPr>
          <w:p w14:paraId="48C0341D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2</w:t>
            </w:r>
          </w:p>
        </w:tc>
        <w:tc>
          <w:tcPr>
            <w:tcW w:w="1418" w:type="dxa"/>
            <w:shd w:val="clear" w:color="auto" w:fill="auto"/>
          </w:tcPr>
          <w:p w14:paraId="109C1E05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5038655B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1E952F19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5C3CA028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1CD902B6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4C49D456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4763C76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59259FF7" w14:textId="77777777" w:rsidTr="00B77BE8">
        <w:trPr>
          <w:trHeight w:val="312"/>
        </w:trPr>
        <w:tc>
          <w:tcPr>
            <w:tcW w:w="709" w:type="dxa"/>
          </w:tcPr>
          <w:p w14:paraId="2F79662E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3</w:t>
            </w:r>
          </w:p>
        </w:tc>
        <w:tc>
          <w:tcPr>
            <w:tcW w:w="1418" w:type="dxa"/>
            <w:shd w:val="clear" w:color="auto" w:fill="auto"/>
          </w:tcPr>
          <w:p w14:paraId="5F51BA0B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5D5B0ED6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09551597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202A0046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06593CAC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287951A7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513E2BD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04E45F67" w14:textId="77777777" w:rsidTr="00B77BE8">
        <w:trPr>
          <w:trHeight w:val="312"/>
        </w:trPr>
        <w:tc>
          <w:tcPr>
            <w:tcW w:w="709" w:type="dxa"/>
          </w:tcPr>
          <w:p w14:paraId="1376A90A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4</w:t>
            </w:r>
          </w:p>
        </w:tc>
        <w:tc>
          <w:tcPr>
            <w:tcW w:w="1418" w:type="dxa"/>
            <w:shd w:val="clear" w:color="auto" w:fill="auto"/>
          </w:tcPr>
          <w:p w14:paraId="4A3FA419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06872728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09F5D55E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37073497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2A795C99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0CE227F6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5B23BBB1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0BA96DC8" w14:textId="77777777" w:rsidTr="00B77BE8">
        <w:trPr>
          <w:trHeight w:val="312"/>
        </w:trPr>
        <w:tc>
          <w:tcPr>
            <w:tcW w:w="709" w:type="dxa"/>
          </w:tcPr>
          <w:p w14:paraId="482CADB0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5</w:t>
            </w:r>
          </w:p>
        </w:tc>
        <w:tc>
          <w:tcPr>
            <w:tcW w:w="1418" w:type="dxa"/>
            <w:shd w:val="clear" w:color="auto" w:fill="auto"/>
          </w:tcPr>
          <w:p w14:paraId="75100669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02D2E34F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6F66F63C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5C013FE7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36FD653F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3222040B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5E01F1E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129B0CCC" w14:textId="77777777" w:rsidTr="00B77BE8">
        <w:trPr>
          <w:trHeight w:val="312"/>
        </w:trPr>
        <w:tc>
          <w:tcPr>
            <w:tcW w:w="709" w:type="dxa"/>
          </w:tcPr>
          <w:p w14:paraId="7DE53CBD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6</w:t>
            </w:r>
          </w:p>
        </w:tc>
        <w:tc>
          <w:tcPr>
            <w:tcW w:w="1418" w:type="dxa"/>
            <w:shd w:val="clear" w:color="auto" w:fill="auto"/>
          </w:tcPr>
          <w:p w14:paraId="5E58098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72719AF6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0B52CE4D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02C10810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425F081B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52C6D9CA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319DED0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7CF4AFAD" w14:textId="77777777" w:rsidTr="00B77BE8">
        <w:trPr>
          <w:trHeight w:val="312"/>
        </w:trPr>
        <w:tc>
          <w:tcPr>
            <w:tcW w:w="709" w:type="dxa"/>
          </w:tcPr>
          <w:p w14:paraId="6146AD1F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7</w:t>
            </w:r>
          </w:p>
        </w:tc>
        <w:tc>
          <w:tcPr>
            <w:tcW w:w="1418" w:type="dxa"/>
            <w:shd w:val="clear" w:color="auto" w:fill="auto"/>
          </w:tcPr>
          <w:p w14:paraId="6F6C753F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2EDADCD0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1D55D2D5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008602DC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30285E5B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17B897E3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1FA7A1BE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6449B805" w14:textId="77777777" w:rsidTr="00B77BE8">
        <w:trPr>
          <w:trHeight w:val="312"/>
        </w:trPr>
        <w:tc>
          <w:tcPr>
            <w:tcW w:w="709" w:type="dxa"/>
          </w:tcPr>
          <w:p w14:paraId="52048A80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8</w:t>
            </w:r>
          </w:p>
        </w:tc>
        <w:tc>
          <w:tcPr>
            <w:tcW w:w="1418" w:type="dxa"/>
            <w:shd w:val="clear" w:color="auto" w:fill="auto"/>
          </w:tcPr>
          <w:p w14:paraId="13424278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6FFCB3A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4C8436FA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073DE8AB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6D13A569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25BD9D50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7648DCC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28AD87C9" w14:textId="77777777" w:rsidTr="00B77BE8">
        <w:trPr>
          <w:trHeight w:val="312"/>
        </w:trPr>
        <w:tc>
          <w:tcPr>
            <w:tcW w:w="709" w:type="dxa"/>
          </w:tcPr>
          <w:p w14:paraId="7B2584D5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9</w:t>
            </w:r>
          </w:p>
        </w:tc>
        <w:tc>
          <w:tcPr>
            <w:tcW w:w="1418" w:type="dxa"/>
            <w:shd w:val="clear" w:color="auto" w:fill="auto"/>
          </w:tcPr>
          <w:p w14:paraId="6965EA98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05E5B5F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5881A788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0104E31A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338915FE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2D1D77EF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5E8ED5D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557245AA" w14:textId="77777777" w:rsidTr="00B77BE8">
        <w:trPr>
          <w:trHeight w:val="312"/>
        </w:trPr>
        <w:tc>
          <w:tcPr>
            <w:tcW w:w="709" w:type="dxa"/>
          </w:tcPr>
          <w:p w14:paraId="243EE584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10</w:t>
            </w:r>
          </w:p>
        </w:tc>
        <w:tc>
          <w:tcPr>
            <w:tcW w:w="1418" w:type="dxa"/>
            <w:shd w:val="clear" w:color="auto" w:fill="auto"/>
          </w:tcPr>
          <w:p w14:paraId="1BF7B4F9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08E67AE5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0D054CC8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1F5F40DE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24483E9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02952A2E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2F7FD09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2E6A6BAC" w14:textId="77777777" w:rsidTr="00B77BE8">
        <w:trPr>
          <w:trHeight w:val="312"/>
        </w:trPr>
        <w:tc>
          <w:tcPr>
            <w:tcW w:w="709" w:type="dxa"/>
          </w:tcPr>
          <w:p w14:paraId="1BE77190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11</w:t>
            </w:r>
          </w:p>
        </w:tc>
        <w:tc>
          <w:tcPr>
            <w:tcW w:w="1418" w:type="dxa"/>
            <w:shd w:val="clear" w:color="auto" w:fill="auto"/>
          </w:tcPr>
          <w:p w14:paraId="18FC5CE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24840D17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78F6EDAA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3408897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468DA977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43AB05E8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130E80A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5960B274" w14:textId="77777777" w:rsidTr="00B77BE8">
        <w:trPr>
          <w:trHeight w:val="312"/>
        </w:trPr>
        <w:tc>
          <w:tcPr>
            <w:tcW w:w="709" w:type="dxa"/>
          </w:tcPr>
          <w:p w14:paraId="43B179A1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12</w:t>
            </w:r>
          </w:p>
        </w:tc>
        <w:tc>
          <w:tcPr>
            <w:tcW w:w="1418" w:type="dxa"/>
            <w:shd w:val="clear" w:color="auto" w:fill="auto"/>
          </w:tcPr>
          <w:p w14:paraId="0A93EEA8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68375C59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2EDEC0D0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3297B66B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013DEBF6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3F91DB9D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59A2E60F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2C6C56D3" w14:textId="77777777" w:rsidTr="00B77BE8">
        <w:trPr>
          <w:trHeight w:val="312"/>
        </w:trPr>
        <w:tc>
          <w:tcPr>
            <w:tcW w:w="709" w:type="dxa"/>
          </w:tcPr>
          <w:p w14:paraId="6DAAE048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13</w:t>
            </w:r>
          </w:p>
        </w:tc>
        <w:tc>
          <w:tcPr>
            <w:tcW w:w="1418" w:type="dxa"/>
            <w:shd w:val="clear" w:color="auto" w:fill="auto"/>
          </w:tcPr>
          <w:p w14:paraId="4F6B29AF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5D2AFE68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556EC1D5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150EF15B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794DF5E3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3EDF10C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0E92AFB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0E5E4E1A" w14:textId="77777777" w:rsidTr="00B77BE8">
        <w:trPr>
          <w:trHeight w:val="312"/>
        </w:trPr>
        <w:tc>
          <w:tcPr>
            <w:tcW w:w="709" w:type="dxa"/>
          </w:tcPr>
          <w:p w14:paraId="534BB7D7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14</w:t>
            </w:r>
          </w:p>
        </w:tc>
        <w:tc>
          <w:tcPr>
            <w:tcW w:w="1418" w:type="dxa"/>
            <w:shd w:val="clear" w:color="auto" w:fill="auto"/>
          </w:tcPr>
          <w:p w14:paraId="1AD88F1F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00F74DD7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2A71DFB6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6DA02235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334D2F79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3322F984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5FCB1E8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703081E9" w14:textId="77777777" w:rsidTr="00B77BE8">
        <w:trPr>
          <w:trHeight w:val="312"/>
        </w:trPr>
        <w:tc>
          <w:tcPr>
            <w:tcW w:w="709" w:type="dxa"/>
          </w:tcPr>
          <w:p w14:paraId="52E6EBFF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15</w:t>
            </w:r>
          </w:p>
        </w:tc>
        <w:tc>
          <w:tcPr>
            <w:tcW w:w="1418" w:type="dxa"/>
            <w:shd w:val="clear" w:color="auto" w:fill="auto"/>
          </w:tcPr>
          <w:p w14:paraId="7FF88A7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7CE43E6E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5B3C0E73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2A0341CC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59FFF7CA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4BD1E190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4DC741B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7EF10386" w14:textId="77777777" w:rsidTr="00B77BE8">
        <w:trPr>
          <w:trHeight w:val="312"/>
        </w:trPr>
        <w:tc>
          <w:tcPr>
            <w:tcW w:w="709" w:type="dxa"/>
          </w:tcPr>
          <w:p w14:paraId="0FF4BA96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16</w:t>
            </w:r>
          </w:p>
        </w:tc>
        <w:tc>
          <w:tcPr>
            <w:tcW w:w="1418" w:type="dxa"/>
            <w:shd w:val="clear" w:color="auto" w:fill="auto"/>
          </w:tcPr>
          <w:p w14:paraId="3AA6D88C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2DCE3459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5ABB0ABB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54977DF3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52C7C13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544B86E9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70837A20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4A72D78D" w14:textId="77777777" w:rsidTr="00B77BE8">
        <w:trPr>
          <w:trHeight w:val="312"/>
        </w:trPr>
        <w:tc>
          <w:tcPr>
            <w:tcW w:w="709" w:type="dxa"/>
          </w:tcPr>
          <w:p w14:paraId="7F212D14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17</w:t>
            </w:r>
          </w:p>
        </w:tc>
        <w:tc>
          <w:tcPr>
            <w:tcW w:w="1418" w:type="dxa"/>
            <w:shd w:val="clear" w:color="auto" w:fill="auto"/>
          </w:tcPr>
          <w:p w14:paraId="36CB4CC8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304D5984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226FF406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3BF14034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3138E34F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6E750E0F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1BA956C7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47E798BF" w14:textId="77777777" w:rsidTr="00B77BE8">
        <w:trPr>
          <w:trHeight w:val="312"/>
        </w:trPr>
        <w:tc>
          <w:tcPr>
            <w:tcW w:w="709" w:type="dxa"/>
          </w:tcPr>
          <w:p w14:paraId="32C40C19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18</w:t>
            </w:r>
          </w:p>
        </w:tc>
        <w:tc>
          <w:tcPr>
            <w:tcW w:w="1418" w:type="dxa"/>
            <w:shd w:val="clear" w:color="auto" w:fill="auto"/>
          </w:tcPr>
          <w:p w14:paraId="2610E6B0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716EABFA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3DC87EF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4FBADDC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4EDA3F21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25B4C528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22FC6627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203E266E" w14:textId="77777777" w:rsidTr="00B77BE8">
        <w:trPr>
          <w:trHeight w:val="312"/>
        </w:trPr>
        <w:tc>
          <w:tcPr>
            <w:tcW w:w="709" w:type="dxa"/>
          </w:tcPr>
          <w:p w14:paraId="1ADBA22B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19</w:t>
            </w:r>
          </w:p>
        </w:tc>
        <w:tc>
          <w:tcPr>
            <w:tcW w:w="1418" w:type="dxa"/>
            <w:shd w:val="clear" w:color="auto" w:fill="auto"/>
          </w:tcPr>
          <w:p w14:paraId="76E909BC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65276163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32D008FA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71F53BE1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68071781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731D97F0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515AB77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5EF6BF08" w14:textId="77777777" w:rsidTr="00B77BE8">
        <w:trPr>
          <w:trHeight w:val="312"/>
        </w:trPr>
        <w:tc>
          <w:tcPr>
            <w:tcW w:w="709" w:type="dxa"/>
          </w:tcPr>
          <w:p w14:paraId="0B5512A5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20</w:t>
            </w:r>
          </w:p>
        </w:tc>
        <w:tc>
          <w:tcPr>
            <w:tcW w:w="1418" w:type="dxa"/>
            <w:shd w:val="clear" w:color="auto" w:fill="auto"/>
          </w:tcPr>
          <w:p w14:paraId="59B8FEC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291248DF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3D82582C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4C7D5C90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0054CC38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502B33E5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2472B0D6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0D0FB34D" w14:textId="77777777" w:rsidTr="00B77BE8">
        <w:trPr>
          <w:trHeight w:val="312"/>
        </w:trPr>
        <w:tc>
          <w:tcPr>
            <w:tcW w:w="709" w:type="dxa"/>
          </w:tcPr>
          <w:p w14:paraId="3B0B8613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21</w:t>
            </w:r>
          </w:p>
        </w:tc>
        <w:tc>
          <w:tcPr>
            <w:tcW w:w="1418" w:type="dxa"/>
            <w:shd w:val="clear" w:color="auto" w:fill="auto"/>
          </w:tcPr>
          <w:p w14:paraId="44235D85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1BC7904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51F5FEC1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653B1697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26DE8EF3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431ECFED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101B9429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67720659" w14:textId="77777777" w:rsidTr="00B77BE8">
        <w:trPr>
          <w:trHeight w:val="312"/>
        </w:trPr>
        <w:tc>
          <w:tcPr>
            <w:tcW w:w="709" w:type="dxa"/>
          </w:tcPr>
          <w:p w14:paraId="2E5E529C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22</w:t>
            </w:r>
          </w:p>
        </w:tc>
        <w:tc>
          <w:tcPr>
            <w:tcW w:w="1418" w:type="dxa"/>
            <w:shd w:val="clear" w:color="auto" w:fill="auto"/>
          </w:tcPr>
          <w:p w14:paraId="73940901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112A5F81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219EA05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5D793611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0E1C009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634EA51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5B1FA10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3670CC11" w14:textId="77777777" w:rsidTr="00B77BE8">
        <w:trPr>
          <w:trHeight w:val="312"/>
        </w:trPr>
        <w:tc>
          <w:tcPr>
            <w:tcW w:w="709" w:type="dxa"/>
          </w:tcPr>
          <w:p w14:paraId="1C6A7EFE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23</w:t>
            </w:r>
          </w:p>
        </w:tc>
        <w:tc>
          <w:tcPr>
            <w:tcW w:w="1418" w:type="dxa"/>
            <w:shd w:val="clear" w:color="auto" w:fill="auto"/>
          </w:tcPr>
          <w:p w14:paraId="3C969703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782C2587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50A8AB45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71BF6063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55E1AC80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4DA39220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1729B77C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2134F11E" w14:textId="77777777" w:rsidTr="00B77BE8">
        <w:trPr>
          <w:trHeight w:val="312"/>
        </w:trPr>
        <w:tc>
          <w:tcPr>
            <w:tcW w:w="709" w:type="dxa"/>
          </w:tcPr>
          <w:p w14:paraId="20516E9C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24</w:t>
            </w:r>
          </w:p>
        </w:tc>
        <w:tc>
          <w:tcPr>
            <w:tcW w:w="1418" w:type="dxa"/>
            <w:shd w:val="clear" w:color="auto" w:fill="auto"/>
          </w:tcPr>
          <w:p w14:paraId="6F0D269E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668F7455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286EC150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3BFAEB23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241B65B9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4A1A3309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6A24CF63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7A9F9EDC" w14:textId="77777777" w:rsidTr="00B77BE8">
        <w:trPr>
          <w:trHeight w:val="312"/>
        </w:trPr>
        <w:tc>
          <w:tcPr>
            <w:tcW w:w="709" w:type="dxa"/>
          </w:tcPr>
          <w:p w14:paraId="0712D1CF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25</w:t>
            </w:r>
          </w:p>
        </w:tc>
        <w:tc>
          <w:tcPr>
            <w:tcW w:w="1418" w:type="dxa"/>
            <w:shd w:val="clear" w:color="auto" w:fill="auto"/>
          </w:tcPr>
          <w:p w14:paraId="7807B7BB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5B20705A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06830A6F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6C3400B7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220C55C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4E42AEE5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6F3C629A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3BE48EF8" w14:textId="77777777" w:rsidTr="00B77BE8">
        <w:trPr>
          <w:trHeight w:val="312"/>
        </w:trPr>
        <w:tc>
          <w:tcPr>
            <w:tcW w:w="709" w:type="dxa"/>
          </w:tcPr>
          <w:p w14:paraId="589E53EF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26</w:t>
            </w:r>
          </w:p>
        </w:tc>
        <w:tc>
          <w:tcPr>
            <w:tcW w:w="1418" w:type="dxa"/>
            <w:shd w:val="clear" w:color="auto" w:fill="auto"/>
          </w:tcPr>
          <w:p w14:paraId="4D06D4F6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1A24B2BE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0CE9E08B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0357ECD9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5F25E4B9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4BC46745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48BAA8A5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470EB880" w14:textId="77777777" w:rsidTr="00B77BE8">
        <w:trPr>
          <w:trHeight w:val="312"/>
        </w:trPr>
        <w:tc>
          <w:tcPr>
            <w:tcW w:w="709" w:type="dxa"/>
          </w:tcPr>
          <w:p w14:paraId="4A4D8F71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27</w:t>
            </w:r>
          </w:p>
        </w:tc>
        <w:tc>
          <w:tcPr>
            <w:tcW w:w="1418" w:type="dxa"/>
            <w:shd w:val="clear" w:color="auto" w:fill="auto"/>
          </w:tcPr>
          <w:p w14:paraId="1C84C99B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2D36F3D6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303518E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00085C2A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5BC4645D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184B2AF7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16BC0B6B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2D7F4D12" w14:textId="77777777" w:rsidTr="00B77BE8">
        <w:trPr>
          <w:trHeight w:val="312"/>
        </w:trPr>
        <w:tc>
          <w:tcPr>
            <w:tcW w:w="709" w:type="dxa"/>
          </w:tcPr>
          <w:p w14:paraId="1AC8DBEC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28</w:t>
            </w:r>
          </w:p>
        </w:tc>
        <w:tc>
          <w:tcPr>
            <w:tcW w:w="1418" w:type="dxa"/>
            <w:shd w:val="clear" w:color="auto" w:fill="auto"/>
          </w:tcPr>
          <w:p w14:paraId="26A9A2E9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54DB84A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047C1957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27E4D3F5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10A41E1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032257A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57889314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24B9B424" w14:textId="77777777" w:rsidTr="00B77BE8">
        <w:trPr>
          <w:trHeight w:val="312"/>
        </w:trPr>
        <w:tc>
          <w:tcPr>
            <w:tcW w:w="709" w:type="dxa"/>
          </w:tcPr>
          <w:p w14:paraId="07BC7E1D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29</w:t>
            </w:r>
          </w:p>
        </w:tc>
        <w:tc>
          <w:tcPr>
            <w:tcW w:w="1418" w:type="dxa"/>
            <w:shd w:val="clear" w:color="auto" w:fill="auto"/>
          </w:tcPr>
          <w:p w14:paraId="653ED874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3702C3A4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00183AD5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3C959F19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530551E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0E231D60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742AB04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5F68BBC9" w14:textId="77777777" w:rsidTr="00B77BE8">
        <w:trPr>
          <w:trHeight w:val="312"/>
        </w:trPr>
        <w:tc>
          <w:tcPr>
            <w:tcW w:w="709" w:type="dxa"/>
          </w:tcPr>
          <w:p w14:paraId="034097D5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30</w:t>
            </w:r>
          </w:p>
        </w:tc>
        <w:tc>
          <w:tcPr>
            <w:tcW w:w="1418" w:type="dxa"/>
            <w:shd w:val="clear" w:color="auto" w:fill="auto"/>
          </w:tcPr>
          <w:p w14:paraId="600D762E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7F7BBE91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494ABB2F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52FBD350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21E68AB7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2464627A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3A22AD8D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B77BE8" w:rsidRPr="00A535C0" w14:paraId="5F596DD3" w14:textId="77777777" w:rsidTr="00B77BE8">
        <w:trPr>
          <w:trHeight w:val="312"/>
        </w:trPr>
        <w:tc>
          <w:tcPr>
            <w:tcW w:w="709" w:type="dxa"/>
          </w:tcPr>
          <w:p w14:paraId="4FF8E563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31</w:t>
            </w:r>
          </w:p>
        </w:tc>
        <w:tc>
          <w:tcPr>
            <w:tcW w:w="1418" w:type="dxa"/>
            <w:shd w:val="clear" w:color="auto" w:fill="auto"/>
          </w:tcPr>
          <w:p w14:paraId="1A84D8DD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559" w:type="dxa"/>
            <w:shd w:val="clear" w:color="auto" w:fill="auto"/>
          </w:tcPr>
          <w:p w14:paraId="75805E37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  <w:shd w:val="clear" w:color="auto" w:fill="auto"/>
          </w:tcPr>
          <w:p w14:paraId="58AB4C34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3E975A35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01" w:type="dxa"/>
          </w:tcPr>
          <w:p w14:paraId="4F6C6BA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Type:</w:t>
            </w:r>
          </w:p>
        </w:tc>
        <w:tc>
          <w:tcPr>
            <w:tcW w:w="1134" w:type="dxa"/>
          </w:tcPr>
          <w:p w14:paraId="0D6A1187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5245" w:type="dxa"/>
            <w:vMerge/>
            <w:shd w:val="clear" w:color="auto" w:fill="auto"/>
          </w:tcPr>
          <w:p w14:paraId="392F1C32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</w:tbl>
    <w:p w14:paraId="04D71252" w14:textId="73035382" w:rsid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61A79683" w14:textId="75461C31" w:rsidR="00B77BE8" w:rsidRDefault="00B77BE8" w:rsidP="00A535C0">
      <w:pPr>
        <w:rPr>
          <w:rFonts w:ascii="Arial" w:hAnsi="Arial" w:cs="Arial"/>
          <w:b/>
          <w:bCs/>
          <w:sz w:val="36"/>
          <w:szCs w:val="36"/>
        </w:rPr>
      </w:pPr>
    </w:p>
    <w:p w14:paraId="1DB486A1" w14:textId="319D87A9" w:rsidR="00B77BE8" w:rsidRDefault="00B77BE8" w:rsidP="00A535C0">
      <w:pPr>
        <w:rPr>
          <w:rFonts w:ascii="Arial" w:hAnsi="Arial" w:cs="Arial"/>
          <w:b/>
          <w:bCs/>
          <w:sz w:val="36"/>
          <w:szCs w:val="36"/>
        </w:rPr>
      </w:pPr>
    </w:p>
    <w:p w14:paraId="036A2894" w14:textId="1AA36280" w:rsidR="00B77BE8" w:rsidRDefault="00B77BE8" w:rsidP="00A535C0">
      <w:pPr>
        <w:rPr>
          <w:rFonts w:ascii="Arial" w:hAnsi="Arial" w:cs="Arial"/>
          <w:b/>
          <w:bCs/>
          <w:sz w:val="36"/>
          <w:szCs w:val="36"/>
        </w:rPr>
      </w:pPr>
    </w:p>
    <w:p w14:paraId="09068CD7" w14:textId="5B55BA64" w:rsidR="00B77BE8" w:rsidRDefault="00B77BE8" w:rsidP="00A535C0">
      <w:pPr>
        <w:rPr>
          <w:rFonts w:ascii="Arial" w:hAnsi="Arial" w:cs="Arial"/>
          <w:b/>
          <w:bCs/>
          <w:sz w:val="36"/>
          <w:szCs w:val="36"/>
        </w:rPr>
      </w:pPr>
    </w:p>
    <w:p w14:paraId="02DC8791" w14:textId="77777777" w:rsidR="00B77BE8" w:rsidRPr="00A535C0" w:rsidRDefault="00B77BE8" w:rsidP="00A535C0">
      <w:pPr>
        <w:rPr>
          <w:rFonts w:ascii="Arial" w:hAnsi="Arial" w:cs="Arial"/>
          <w:b/>
          <w:bCs/>
          <w:sz w:val="36"/>
          <w:szCs w:val="36"/>
        </w:rPr>
      </w:pPr>
    </w:p>
    <w:p w14:paraId="49E67F06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p w14:paraId="2AA3DB9A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  <w:r w:rsidRPr="00A535C0">
        <w:rPr>
          <w:rFonts w:ascii="Arial" w:hAnsi="Arial" w:cs="Arial"/>
          <w:b/>
          <w:bCs/>
          <w:sz w:val="36"/>
          <w:szCs w:val="36"/>
        </w:rPr>
        <w:lastRenderedPageBreak/>
        <w:t xml:space="preserve">Behaviour Monitoring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1418"/>
        <w:gridCol w:w="5811"/>
        <w:gridCol w:w="2694"/>
      </w:tblGrid>
      <w:tr w:rsidR="00B77BE8" w:rsidRPr="00A535C0" w14:paraId="2133C0AE" w14:textId="77777777" w:rsidTr="00B77BE8">
        <w:tc>
          <w:tcPr>
            <w:tcW w:w="3539" w:type="dxa"/>
            <w:shd w:val="clear" w:color="auto" w:fill="CCCCFF"/>
          </w:tcPr>
          <w:p w14:paraId="6B2C754A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1418" w:type="dxa"/>
            <w:shd w:val="clear" w:color="auto" w:fill="CCCCFF"/>
          </w:tcPr>
          <w:p w14:paraId="239C89A0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>Date &amp; Time</w:t>
            </w:r>
          </w:p>
        </w:tc>
        <w:tc>
          <w:tcPr>
            <w:tcW w:w="5811" w:type="dxa"/>
            <w:shd w:val="clear" w:color="auto" w:fill="CCCCFF"/>
          </w:tcPr>
          <w:p w14:paraId="47588EC6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>Description</w:t>
            </w:r>
          </w:p>
        </w:tc>
        <w:tc>
          <w:tcPr>
            <w:tcW w:w="2694" w:type="dxa"/>
            <w:shd w:val="clear" w:color="auto" w:fill="CCCCFF"/>
          </w:tcPr>
          <w:p w14:paraId="2B6A1EFE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Name &amp; Signature </w:t>
            </w:r>
          </w:p>
        </w:tc>
      </w:tr>
      <w:tr w:rsidR="00B77BE8" w:rsidRPr="00A535C0" w14:paraId="33584B43" w14:textId="77777777" w:rsidTr="00B77BE8">
        <w:tc>
          <w:tcPr>
            <w:tcW w:w="3539" w:type="dxa"/>
          </w:tcPr>
          <w:p w14:paraId="597394D9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Behaviour </w:t>
            </w:r>
          </w:p>
        </w:tc>
        <w:tc>
          <w:tcPr>
            <w:tcW w:w="1418" w:type="dxa"/>
          </w:tcPr>
          <w:p w14:paraId="4222272B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33456A66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vMerge w:val="restart"/>
          </w:tcPr>
          <w:p w14:paraId="090F935D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</w:tcPr>
          <w:p w14:paraId="35951520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1DB5A3C1" w14:textId="77777777" w:rsidTr="00B77BE8">
        <w:tc>
          <w:tcPr>
            <w:tcW w:w="3539" w:type="dxa"/>
          </w:tcPr>
          <w:p w14:paraId="5D4C0CA0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>Identified Trigger</w:t>
            </w:r>
          </w:p>
        </w:tc>
        <w:tc>
          <w:tcPr>
            <w:tcW w:w="1418" w:type="dxa"/>
          </w:tcPr>
          <w:p w14:paraId="498D344F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491CA0E7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vMerge/>
          </w:tcPr>
          <w:p w14:paraId="6A558E77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</w:tcPr>
          <w:p w14:paraId="6F474F2F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41C99939" w14:textId="77777777" w:rsidTr="00B77BE8">
        <w:tc>
          <w:tcPr>
            <w:tcW w:w="3539" w:type="dxa"/>
          </w:tcPr>
          <w:p w14:paraId="5C57E952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>Action</w:t>
            </w:r>
          </w:p>
        </w:tc>
        <w:tc>
          <w:tcPr>
            <w:tcW w:w="1418" w:type="dxa"/>
          </w:tcPr>
          <w:p w14:paraId="339ED032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6EA5ED18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vMerge/>
          </w:tcPr>
          <w:p w14:paraId="6E85B73D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</w:tcPr>
          <w:p w14:paraId="1AD39360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038EEFB3" w14:textId="77777777" w:rsidTr="00B77BE8">
        <w:tc>
          <w:tcPr>
            <w:tcW w:w="3539" w:type="dxa"/>
          </w:tcPr>
          <w:p w14:paraId="6E080741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Outcome </w:t>
            </w:r>
          </w:p>
        </w:tc>
        <w:tc>
          <w:tcPr>
            <w:tcW w:w="1418" w:type="dxa"/>
          </w:tcPr>
          <w:p w14:paraId="450B49DD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5D1D89DC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vMerge/>
          </w:tcPr>
          <w:p w14:paraId="513EB050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</w:tcPr>
          <w:p w14:paraId="6CFEBC69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7A3E9DC9" w14:textId="77777777" w:rsidTr="00B77BE8">
        <w:tc>
          <w:tcPr>
            <w:tcW w:w="3539" w:type="dxa"/>
            <w:shd w:val="clear" w:color="auto" w:fill="CCCCFF"/>
          </w:tcPr>
          <w:p w14:paraId="1D8E5AB4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1418" w:type="dxa"/>
            <w:shd w:val="clear" w:color="auto" w:fill="CCCCFF"/>
          </w:tcPr>
          <w:p w14:paraId="793A7976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shd w:val="clear" w:color="auto" w:fill="CCCCFF"/>
          </w:tcPr>
          <w:p w14:paraId="5352AE69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  <w:shd w:val="clear" w:color="auto" w:fill="CCCCFF"/>
          </w:tcPr>
          <w:p w14:paraId="25F9C671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3B798823" w14:textId="77777777" w:rsidTr="00B77BE8">
        <w:tc>
          <w:tcPr>
            <w:tcW w:w="3539" w:type="dxa"/>
          </w:tcPr>
          <w:p w14:paraId="4F3825D3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Behaviour </w:t>
            </w:r>
          </w:p>
          <w:p w14:paraId="380FE898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1418" w:type="dxa"/>
          </w:tcPr>
          <w:p w14:paraId="555AD9FF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vMerge w:val="restart"/>
          </w:tcPr>
          <w:p w14:paraId="1969F01E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</w:tcPr>
          <w:p w14:paraId="102D78A2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54347D71" w14:textId="77777777" w:rsidTr="00B77BE8">
        <w:tc>
          <w:tcPr>
            <w:tcW w:w="3539" w:type="dxa"/>
          </w:tcPr>
          <w:p w14:paraId="406883C7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>Identified Trigger</w:t>
            </w:r>
          </w:p>
          <w:p w14:paraId="049433B3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1418" w:type="dxa"/>
          </w:tcPr>
          <w:p w14:paraId="44901BAA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vMerge/>
          </w:tcPr>
          <w:p w14:paraId="67822717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</w:tcPr>
          <w:p w14:paraId="07229180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1EC94305" w14:textId="77777777" w:rsidTr="00B77BE8">
        <w:tc>
          <w:tcPr>
            <w:tcW w:w="3539" w:type="dxa"/>
          </w:tcPr>
          <w:p w14:paraId="7CBD3CC0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>Action</w:t>
            </w:r>
          </w:p>
          <w:p w14:paraId="02D096C0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1418" w:type="dxa"/>
          </w:tcPr>
          <w:p w14:paraId="1734071D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vMerge/>
          </w:tcPr>
          <w:p w14:paraId="4201A254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</w:tcPr>
          <w:p w14:paraId="53BD433C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0818302E" w14:textId="77777777" w:rsidTr="00B77BE8">
        <w:tc>
          <w:tcPr>
            <w:tcW w:w="3539" w:type="dxa"/>
          </w:tcPr>
          <w:p w14:paraId="2A1CD1B6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>Outcome</w:t>
            </w:r>
          </w:p>
          <w:p w14:paraId="2EA6041E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1418" w:type="dxa"/>
          </w:tcPr>
          <w:p w14:paraId="31F8B3F0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vMerge/>
          </w:tcPr>
          <w:p w14:paraId="2D1BCB24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</w:tcPr>
          <w:p w14:paraId="1E4CEC76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58DAE035" w14:textId="77777777" w:rsidTr="00B77BE8">
        <w:tc>
          <w:tcPr>
            <w:tcW w:w="3539" w:type="dxa"/>
            <w:shd w:val="clear" w:color="auto" w:fill="CCCCFF"/>
          </w:tcPr>
          <w:p w14:paraId="22FD08DD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1418" w:type="dxa"/>
            <w:shd w:val="clear" w:color="auto" w:fill="CCCCFF"/>
          </w:tcPr>
          <w:p w14:paraId="6049C9F2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shd w:val="clear" w:color="auto" w:fill="CCCCFF"/>
          </w:tcPr>
          <w:p w14:paraId="09D52395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  <w:shd w:val="clear" w:color="auto" w:fill="CCCCFF"/>
          </w:tcPr>
          <w:p w14:paraId="50C2B65D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75F1D006" w14:textId="77777777" w:rsidTr="00B77BE8">
        <w:tc>
          <w:tcPr>
            <w:tcW w:w="3539" w:type="dxa"/>
            <w:shd w:val="clear" w:color="auto" w:fill="auto"/>
          </w:tcPr>
          <w:p w14:paraId="5FD82399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>Behaviour</w:t>
            </w:r>
          </w:p>
          <w:p w14:paraId="01DA9654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1418" w:type="dxa"/>
            <w:shd w:val="clear" w:color="auto" w:fill="auto"/>
          </w:tcPr>
          <w:p w14:paraId="39C5BDA7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vMerge w:val="restart"/>
            <w:shd w:val="clear" w:color="auto" w:fill="auto"/>
          </w:tcPr>
          <w:p w14:paraId="72097ECB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  <w:shd w:val="clear" w:color="auto" w:fill="auto"/>
          </w:tcPr>
          <w:p w14:paraId="71521B64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6B5A8C11" w14:textId="77777777" w:rsidTr="00B77BE8">
        <w:tc>
          <w:tcPr>
            <w:tcW w:w="3539" w:type="dxa"/>
            <w:shd w:val="clear" w:color="auto" w:fill="auto"/>
          </w:tcPr>
          <w:p w14:paraId="58C66A64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>Identified Trigger</w:t>
            </w:r>
          </w:p>
        </w:tc>
        <w:tc>
          <w:tcPr>
            <w:tcW w:w="1418" w:type="dxa"/>
            <w:shd w:val="clear" w:color="auto" w:fill="auto"/>
          </w:tcPr>
          <w:p w14:paraId="4EEC740A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602C8B2F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vMerge/>
            <w:shd w:val="clear" w:color="auto" w:fill="auto"/>
          </w:tcPr>
          <w:p w14:paraId="27E464F7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  <w:shd w:val="clear" w:color="auto" w:fill="auto"/>
          </w:tcPr>
          <w:p w14:paraId="000217E0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71461663" w14:textId="77777777" w:rsidTr="00B77BE8">
        <w:tc>
          <w:tcPr>
            <w:tcW w:w="3539" w:type="dxa"/>
            <w:shd w:val="clear" w:color="auto" w:fill="auto"/>
          </w:tcPr>
          <w:p w14:paraId="0BBC6204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>Action</w:t>
            </w:r>
          </w:p>
          <w:p w14:paraId="5508DBD7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1418" w:type="dxa"/>
            <w:shd w:val="clear" w:color="auto" w:fill="auto"/>
          </w:tcPr>
          <w:p w14:paraId="4FE69D46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vMerge/>
            <w:shd w:val="clear" w:color="auto" w:fill="auto"/>
          </w:tcPr>
          <w:p w14:paraId="5D2C5BEC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  <w:shd w:val="clear" w:color="auto" w:fill="auto"/>
          </w:tcPr>
          <w:p w14:paraId="09CF503E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53602648" w14:textId="77777777" w:rsidTr="00B77BE8">
        <w:tc>
          <w:tcPr>
            <w:tcW w:w="3539" w:type="dxa"/>
            <w:shd w:val="clear" w:color="auto" w:fill="auto"/>
          </w:tcPr>
          <w:p w14:paraId="28D5D930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Outcome </w:t>
            </w:r>
          </w:p>
          <w:p w14:paraId="2EF9DEC8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1418" w:type="dxa"/>
            <w:shd w:val="clear" w:color="auto" w:fill="auto"/>
          </w:tcPr>
          <w:p w14:paraId="42E4580D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vMerge/>
            <w:shd w:val="clear" w:color="auto" w:fill="auto"/>
          </w:tcPr>
          <w:p w14:paraId="4D12C9CE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  <w:shd w:val="clear" w:color="auto" w:fill="auto"/>
          </w:tcPr>
          <w:p w14:paraId="64D4D0EE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556C05E9" w14:textId="77777777" w:rsidTr="00B77BE8">
        <w:tc>
          <w:tcPr>
            <w:tcW w:w="3539" w:type="dxa"/>
            <w:shd w:val="clear" w:color="auto" w:fill="CCCCFF"/>
          </w:tcPr>
          <w:p w14:paraId="2AA9809C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1418" w:type="dxa"/>
            <w:shd w:val="clear" w:color="auto" w:fill="CCCCFF"/>
          </w:tcPr>
          <w:p w14:paraId="43B79C17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shd w:val="clear" w:color="auto" w:fill="CCCCFF"/>
          </w:tcPr>
          <w:p w14:paraId="75EBF9C4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  <w:shd w:val="clear" w:color="auto" w:fill="CCCCFF"/>
          </w:tcPr>
          <w:p w14:paraId="78D9C51E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4B57E8AF" w14:textId="77777777" w:rsidTr="00B77BE8">
        <w:tc>
          <w:tcPr>
            <w:tcW w:w="3539" w:type="dxa"/>
            <w:shd w:val="clear" w:color="auto" w:fill="auto"/>
          </w:tcPr>
          <w:p w14:paraId="2C2B98C8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>Behaviour</w:t>
            </w:r>
          </w:p>
          <w:p w14:paraId="1F910208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1418" w:type="dxa"/>
            <w:shd w:val="clear" w:color="auto" w:fill="auto"/>
          </w:tcPr>
          <w:p w14:paraId="1907AA6D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vMerge w:val="restart"/>
            <w:shd w:val="clear" w:color="auto" w:fill="auto"/>
          </w:tcPr>
          <w:p w14:paraId="5621CFF1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  <w:shd w:val="clear" w:color="auto" w:fill="auto"/>
          </w:tcPr>
          <w:p w14:paraId="6A33412A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211B4646" w14:textId="77777777" w:rsidTr="00B77BE8">
        <w:tc>
          <w:tcPr>
            <w:tcW w:w="3539" w:type="dxa"/>
            <w:shd w:val="clear" w:color="auto" w:fill="auto"/>
          </w:tcPr>
          <w:p w14:paraId="06866828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>Identified Trigger</w:t>
            </w:r>
          </w:p>
        </w:tc>
        <w:tc>
          <w:tcPr>
            <w:tcW w:w="1418" w:type="dxa"/>
            <w:shd w:val="clear" w:color="auto" w:fill="auto"/>
          </w:tcPr>
          <w:p w14:paraId="6D566D31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27A7E684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vMerge/>
            <w:shd w:val="clear" w:color="auto" w:fill="auto"/>
          </w:tcPr>
          <w:p w14:paraId="6F431737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  <w:shd w:val="clear" w:color="auto" w:fill="auto"/>
          </w:tcPr>
          <w:p w14:paraId="7BDE7AD5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51BB709E" w14:textId="77777777" w:rsidTr="00B77BE8">
        <w:tc>
          <w:tcPr>
            <w:tcW w:w="3539" w:type="dxa"/>
            <w:shd w:val="clear" w:color="auto" w:fill="auto"/>
          </w:tcPr>
          <w:p w14:paraId="2E63BFE0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>Action</w:t>
            </w:r>
          </w:p>
          <w:p w14:paraId="43C4C30D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1418" w:type="dxa"/>
            <w:shd w:val="clear" w:color="auto" w:fill="auto"/>
          </w:tcPr>
          <w:p w14:paraId="6E7B98EB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vMerge/>
            <w:shd w:val="clear" w:color="auto" w:fill="auto"/>
          </w:tcPr>
          <w:p w14:paraId="16A66F5A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  <w:shd w:val="clear" w:color="auto" w:fill="auto"/>
          </w:tcPr>
          <w:p w14:paraId="0A0A8C77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68DF467A" w14:textId="77777777" w:rsidTr="00B77BE8">
        <w:tc>
          <w:tcPr>
            <w:tcW w:w="3539" w:type="dxa"/>
            <w:shd w:val="clear" w:color="auto" w:fill="auto"/>
          </w:tcPr>
          <w:p w14:paraId="1EDC50DE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Outcome </w:t>
            </w:r>
          </w:p>
          <w:p w14:paraId="0517049B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1418" w:type="dxa"/>
            <w:shd w:val="clear" w:color="auto" w:fill="auto"/>
          </w:tcPr>
          <w:p w14:paraId="5F186B60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vMerge/>
            <w:shd w:val="clear" w:color="auto" w:fill="auto"/>
          </w:tcPr>
          <w:p w14:paraId="46DC1D23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  <w:shd w:val="clear" w:color="auto" w:fill="auto"/>
          </w:tcPr>
          <w:p w14:paraId="0556AAB3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5335CD6B" w14:textId="77777777" w:rsidTr="00B77BE8">
        <w:tc>
          <w:tcPr>
            <w:tcW w:w="3539" w:type="dxa"/>
            <w:shd w:val="clear" w:color="auto" w:fill="CCCCFF"/>
          </w:tcPr>
          <w:p w14:paraId="589FB207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1418" w:type="dxa"/>
            <w:shd w:val="clear" w:color="auto" w:fill="CCCCFF"/>
          </w:tcPr>
          <w:p w14:paraId="017D8C1D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shd w:val="clear" w:color="auto" w:fill="CCCCFF"/>
          </w:tcPr>
          <w:p w14:paraId="4874F8A5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  <w:shd w:val="clear" w:color="auto" w:fill="CCCCFF"/>
          </w:tcPr>
          <w:p w14:paraId="4A73B00D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59546C10" w14:textId="77777777" w:rsidTr="00B77BE8">
        <w:tc>
          <w:tcPr>
            <w:tcW w:w="3539" w:type="dxa"/>
            <w:shd w:val="clear" w:color="auto" w:fill="auto"/>
          </w:tcPr>
          <w:p w14:paraId="521674E3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Behaviour </w:t>
            </w:r>
          </w:p>
          <w:p w14:paraId="428EFB56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1418" w:type="dxa"/>
            <w:shd w:val="clear" w:color="auto" w:fill="auto"/>
          </w:tcPr>
          <w:p w14:paraId="024CE80A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vMerge w:val="restart"/>
            <w:shd w:val="clear" w:color="auto" w:fill="auto"/>
          </w:tcPr>
          <w:p w14:paraId="5B6E7A48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  <w:shd w:val="clear" w:color="auto" w:fill="auto"/>
          </w:tcPr>
          <w:p w14:paraId="38561445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650660AD" w14:textId="77777777" w:rsidTr="00B77BE8">
        <w:tc>
          <w:tcPr>
            <w:tcW w:w="3539" w:type="dxa"/>
            <w:shd w:val="clear" w:color="auto" w:fill="auto"/>
          </w:tcPr>
          <w:p w14:paraId="16C28937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>Identified Trigger</w:t>
            </w:r>
          </w:p>
        </w:tc>
        <w:tc>
          <w:tcPr>
            <w:tcW w:w="1418" w:type="dxa"/>
            <w:shd w:val="clear" w:color="auto" w:fill="auto"/>
          </w:tcPr>
          <w:p w14:paraId="4016CFEF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vMerge/>
            <w:shd w:val="clear" w:color="auto" w:fill="auto"/>
          </w:tcPr>
          <w:p w14:paraId="4633CC34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  <w:shd w:val="clear" w:color="auto" w:fill="auto"/>
          </w:tcPr>
          <w:p w14:paraId="4C2DD290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14F3B8D4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3DCF65EA" w14:textId="77777777" w:rsidTr="00B77BE8">
        <w:tc>
          <w:tcPr>
            <w:tcW w:w="3539" w:type="dxa"/>
            <w:shd w:val="clear" w:color="auto" w:fill="auto"/>
          </w:tcPr>
          <w:p w14:paraId="40B7A783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>Action</w:t>
            </w:r>
          </w:p>
          <w:p w14:paraId="60A21E2F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1418" w:type="dxa"/>
            <w:shd w:val="clear" w:color="auto" w:fill="auto"/>
          </w:tcPr>
          <w:p w14:paraId="466CE9DC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vMerge/>
            <w:shd w:val="clear" w:color="auto" w:fill="auto"/>
          </w:tcPr>
          <w:p w14:paraId="5B546F44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  <w:shd w:val="clear" w:color="auto" w:fill="auto"/>
          </w:tcPr>
          <w:p w14:paraId="513D7572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BE8" w:rsidRPr="00A535C0" w14:paraId="04DF3948" w14:textId="77777777" w:rsidTr="00B77BE8">
        <w:tc>
          <w:tcPr>
            <w:tcW w:w="3539" w:type="dxa"/>
            <w:shd w:val="clear" w:color="auto" w:fill="auto"/>
          </w:tcPr>
          <w:p w14:paraId="58859122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77BE8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Outcome </w:t>
            </w:r>
          </w:p>
          <w:p w14:paraId="171D9800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1418" w:type="dxa"/>
            <w:shd w:val="clear" w:color="auto" w:fill="auto"/>
          </w:tcPr>
          <w:p w14:paraId="655CF8E3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811" w:type="dxa"/>
            <w:vMerge/>
            <w:shd w:val="clear" w:color="auto" w:fill="auto"/>
          </w:tcPr>
          <w:p w14:paraId="3AC501D8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694" w:type="dxa"/>
            <w:shd w:val="clear" w:color="auto" w:fill="auto"/>
          </w:tcPr>
          <w:p w14:paraId="32E48C18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</w:tbl>
    <w:p w14:paraId="02A53A5B" w14:textId="77777777" w:rsidR="00A535C0" w:rsidRPr="00A535C0" w:rsidRDefault="00A535C0" w:rsidP="00A535C0">
      <w:pPr>
        <w:rPr>
          <w:rFonts w:ascii="Arial" w:hAnsi="Arial" w:cs="Arial"/>
          <w:b/>
          <w:bCs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62"/>
      </w:tblGrid>
      <w:tr w:rsidR="00A535C0" w:rsidRPr="00A535C0" w14:paraId="0720183A" w14:textId="77777777" w:rsidTr="00B77BE8">
        <w:tc>
          <w:tcPr>
            <w:tcW w:w="13462" w:type="dxa"/>
          </w:tcPr>
          <w:p w14:paraId="17BC5535" w14:textId="77777777" w:rsidR="00A535C0" w:rsidRPr="00B77BE8" w:rsidRDefault="00A535C0" w:rsidP="00423106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77BE8">
              <w:rPr>
                <w:rFonts w:ascii="Arial" w:hAnsi="Arial" w:cs="Arial"/>
                <w:b/>
                <w:bCs/>
                <w:sz w:val="32"/>
                <w:szCs w:val="32"/>
              </w:rPr>
              <w:t>Guidance:</w:t>
            </w:r>
          </w:p>
          <w:p w14:paraId="2F1D82D0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b/>
                <w:bCs/>
                <w:sz w:val="32"/>
                <w:szCs w:val="32"/>
              </w:rPr>
              <w:t>Behaviour</w:t>
            </w:r>
            <w:r w:rsidRPr="00B77BE8">
              <w:rPr>
                <w:rFonts w:ascii="Arial" w:hAnsi="Arial" w:cs="Arial"/>
                <w:sz w:val="32"/>
                <w:szCs w:val="32"/>
              </w:rPr>
              <w:t xml:space="preserve"> – before, during, afterwards </w:t>
            </w:r>
          </w:p>
          <w:p w14:paraId="1A3024A8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b/>
                <w:bCs/>
                <w:sz w:val="32"/>
                <w:szCs w:val="32"/>
              </w:rPr>
              <w:t>Identified Trigger</w:t>
            </w:r>
            <w:r w:rsidRPr="00B77BE8">
              <w:rPr>
                <w:rFonts w:ascii="Arial" w:hAnsi="Arial" w:cs="Arial"/>
                <w:sz w:val="32"/>
                <w:szCs w:val="32"/>
              </w:rPr>
              <w:t xml:space="preserve"> – for example, approach, tone of voice, environment</w:t>
            </w:r>
          </w:p>
          <w:p w14:paraId="43FAF242" w14:textId="77777777" w:rsidR="00A535C0" w:rsidRPr="00B77BE8" w:rsidRDefault="00A535C0" w:rsidP="00423106">
            <w:pPr>
              <w:rPr>
                <w:rFonts w:ascii="Arial" w:hAnsi="Arial" w:cs="Arial"/>
                <w:sz w:val="32"/>
                <w:szCs w:val="32"/>
              </w:rPr>
            </w:pPr>
            <w:r w:rsidRPr="00B77BE8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Action </w:t>
            </w:r>
            <w:r w:rsidRPr="00B77BE8">
              <w:rPr>
                <w:rFonts w:ascii="Arial" w:hAnsi="Arial" w:cs="Arial"/>
                <w:sz w:val="32"/>
                <w:szCs w:val="32"/>
              </w:rPr>
              <w:t>– De-escalation techniques, diversion, medication, conflict resolution</w:t>
            </w:r>
          </w:p>
          <w:p w14:paraId="0D2CB4C8" w14:textId="77777777" w:rsidR="00A535C0" w:rsidRPr="00A535C0" w:rsidRDefault="00A535C0" w:rsidP="00423106">
            <w:pPr>
              <w:rPr>
                <w:rFonts w:ascii="Arial" w:hAnsi="Arial" w:cs="Arial"/>
                <w:sz w:val="36"/>
                <w:szCs w:val="36"/>
              </w:rPr>
            </w:pPr>
            <w:r w:rsidRPr="00B77BE8">
              <w:rPr>
                <w:rFonts w:ascii="Arial" w:hAnsi="Arial" w:cs="Arial"/>
                <w:sz w:val="32"/>
                <w:szCs w:val="32"/>
              </w:rPr>
              <w:t>Outcome – Care plan documentation or review, risk management plan development, incident form.</w:t>
            </w:r>
            <w:r w:rsidRPr="00A535C0">
              <w:rPr>
                <w:rFonts w:ascii="Arial" w:hAnsi="Arial" w:cs="Arial"/>
                <w:sz w:val="36"/>
                <w:szCs w:val="36"/>
              </w:rPr>
              <w:t xml:space="preserve"> </w:t>
            </w:r>
          </w:p>
        </w:tc>
      </w:tr>
    </w:tbl>
    <w:p w14:paraId="754E2C0E" w14:textId="77777777" w:rsidR="00A535C0" w:rsidRPr="00A535C0" w:rsidRDefault="00A535C0" w:rsidP="00A535C0">
      <w:pPr>
        <w:tabs>
          <w:tab w:val="left" w:pos="7710"/>
        </w:tabs>
        <w:rPr>
          <w:rFonts w:ascii="Arial" w:hAnsi="Arial" w:cs="Arial"/>
          <w:sz w:val="36"/>
          <w:szCs w:val="36"/>
        </w:rPr>
      </w:pPr>
    </w:p>
    <w:p w14:paraId="07260FEB" w14:textId="77777777" w:rsidR="00F40D29" w:rsidRPr="00A535C0" w:rsidRDefault="00F40D29">
      <w:pPr>
        <w:rPr>
          <w:sz w:val="36"/>
          <w:szCs w:val="36"/>
        </w:rPr>
      </w:pPr>
    </w:p>
    <w:sectPr w:rsidR="00F40D29" w:rsidRPr="00A535C0" w:rsidSect="00D35B8D">
      <w:type w:val="continuous"/>
      <w:pgSz w:w="16838" w:h="23811" w:code="8"/>
      <w:pgMar w:top="1440" w:right="1440" w:bottom="1440" w:left="1440" w:header="709" w:footer="709" w:gutter="0"/>
      <w:paperSrc w:first="260" w:other="26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Laura Caers" w:date="2021-07-19T13:34:00Z" w:initials="LC">
    <w:p w14:paraId="07602A0F" w14:textId="0F3A2E42" w:rsidR="00C01F8F" w:rsidRDefault="00C01F8F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7602A0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FFDD0" w16cex:dateUtc="2021-07-19T12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7602A0F" w16cid:durableId="249FFDD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CB0D6" w14:textId="77777777" w:rsidR="00B5727D" w:rsidRDefault="00B5727D" w:rsidP="00A535C0">
      <w:pPr>
        <w:spacing w:after="0" w:line="240" w:lineRule="auto"/>
      </w:pPr>
      <w:r>
        <w:separator/>
      </w:r>
    </w:p>
  </w:endnote>
  <w:endnote w:type="continuationSeparator" w:id="0">
    <w:p w14:paraId="708C27DE" w14:textId="77777777" w:rsidR="00B5727D" w:rsidRDefault="00B5727D" w:rsidP="00A535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3BE61" w14:textId="77777777" w:rsidR="001C27E6" w:rsidRDefault="00AC7130" w:rsidP="001C27E6">
    <w:pPr>
      <w:pStyle w:val="Footer"/>
      <w:jc w:val="right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4E023" w14:textId="77777777" w:rsidR="00E40B9E" w:rsidRDefault="00796F2D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CA4D8" w14:textId="77777777" w:rsidR="00E40B9E" w:rsidRDefault="00796F2D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999D7" w14:textId="77777777" w:rsidR="00E40B9E" w:rsidRDefault="00796F2D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BEF7C" w14:textId="77777777" w:rsidR="00E40B9E" w:rsidRDefault="00796F2D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1BBAC" w14:textId="77777777" w:rsidR="00E40B9E" w:rsidRDefault="00796F2D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F2FA7" w14:textId="77777777" w:rsidR="00E40B9E" w:rsidRDefault="00796F2D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6855" w14:textId="77777777" w:rsidR="0080335B" w:rsidRDefault="00796F2D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52BCB" w14:textId="77777777" w:rsidR="001C27E6" w:rsidRDefault="00AC7130" w:rsidP="001C27E6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8F6BA" w14:textId="77777777" w:rsidR="00D21353" w:rsidRDefault="00AC7130" w:rsidP="001C27E6">
    <w:pPr>
      <w:pStyle w:val="Footer"/>
      <w:jc w:val="righ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6AFE9" w14:textId="77777777" w:rsidR="00D21353" w:rsidRDefault="00AC7130" w:rsidP="001C27E6">
    <w:pPr>
      <w:pStyle w:val="Footer"/>
      <w:jc w:val="right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4BC1D" w14:textId="77777777" w:rsidR="00D21353" w:rsidRDefault="00796F2D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F2D6E" w14:textId="77777777" w:rsidR="00D21353" w:rsidRDefault="00796F2D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E120C" w14:textId="77777777" w:rsidR="00D21353" w:rsidRDefault="00796F2D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BF3B6" w14:textId="77777777" w:rsidR="00E40B9E" w:rsidRDefault="00796F2D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2D198" w14:textId="77777777" w:rsidR="00D21353" w:rsidRDefault="00796F2D" w:rsidP="00D21353">
    <w:pPr>
      <w:pStyle w:val="Footer"/>
      <w:tabs>
        <w:tab w:val="left" w:pos="1035"/>
      </w:tabs>
    </w:pP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13464" w14:textId="77777777" w:rsidR="00B5727D" w:rsidRDefault="00B5727D" w:rsidP="00A535C0">
      <w:pPr>
        <w:spacing w:after="0" w:line="240" w:lineRule="auto"/>
      </w:pPr>
      <w:r>
        <w:separator/>
      </w:r>
    </w:p>
  </w:footnote>
  <w:footnote w:type="continuationSeparator" w:id="0">
    <w:p w14:paraId="0D05B00D" w14:textId="77777777" w:rsidR="00B5727D" w:rsidRDefault="00B5727D" w:rsidP="00A535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04713" w14:textId="77777777" w:rsidR="00661C06" w:rsidRPr="00A535C0" w:rsidRDefault="00796F2D" w:rsidP="00A535C0">
    <w:pPr>
      <w:jc w:val="center"/>
      <w:rPr>
        <w:rFonts w:ascii="Arial" w:hAnsi="Arial" w:cs="Arial"/>
        <w:b/>
        <w:sz w:val="40"/>
        <w:szCs w:val="40"/>
      </w:rPr>
    </w:pPr>
    <w:r w:rsidRPr="00A535C0">
      <w:rPr>
        <w:b/>
        <w:bCs/>
        <w:noProof/>
        <w:sz w:val="40"/>
        <w:szCs w:val="40"/>
      </w:rPr>
      <w:drawing>
        <wp:anchor distT="0" distB="0" distL="114300" distR="114300" simplePos="0" relativeHeight="251659264" behindDoc="0" locked="0" layoutInCell="1" allowOverlap="1" wp14:anchorId="12BB0D1B" wp14:editId="4E8655AF">
          <wp:simplePos x="0" y="0"/>
          <wp:positionH relativeFrom="column">
            <wp:posOffset>7867650</wp:posOffset>
          </wp:positionH>
          <wp:positionV relativeFrom="paragraph">
            <wp:posOffset>-68580</wp:posOffset>
          </wp:positionV>
          <wp:extent cx="719455" cy="628650"/>
          <wp:effectExtent l="0" t="0" r="4445" b="0"/>
          <wp:wrapNone/>
          <wp:docPr id="36" name="Picture 36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C4Q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9931" cy="6290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535C0">
      <w:rPr>
        <w:rFonts w:ascii="Arial" w:hAnsi="Arial" w:cs="Arial"/>
        <w:b/>
        <w:sz w:val="40"/>
        <w:szCs w:val="40"/>
      </w:rPr>
      <w:t>EXTRA CARE PATHWAY</w:t>
    </w:r>
  </w:p>
  <w:p w14:paraId="5F236B3C" w14:textId="77777777" w:rsidR="00661C06" w:rsidRPr="00A535C0" w:rsidRDefault="00796F2D" w:rsidP="00A535C0">
    <w:pPr>
      <w:jc w:val="center"/>
      <w:rPr>
        <w:rFonts w:ascii="Arial" w:hAnsi="Arial" w:cs="Arial"/>
        <w:b/>
        <w:sz w:val="40"/>
        <w:szCs w:val="40"/>
      </w:rPr>
    </w:pPr>
    <w:r w:rsidRPr="00A535C0">
      <w:rPr>
        <w:rFonts w:ascii="Arial" w:hAnsi="Arial" w:cs="Arial"/>
        <w:b/>
        <w:sz w:val="40"/>
        <w:szCs w:val="40"/>
      </w:rPr>
      <w:t>ACUTE CARE PLAN</w:t>
    </w:r>
  </w:p>
  <w:p w14:paraId="6CD5B3A3" w14:textId="77777777" w:rsidR="00661C06" w:rsidRDefault="00AC71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CC156" w14:textId="336C58D3" w:rsidR="004364C9" w:rsidRDefault="00F1467D" w:rsidP="00F1467D">
    <w:pPr>
      <w:pStyle w:val="Header"/>
      <w:tabs>
        <w:tab w:val="clear" w:pos="4513"/>
        <w:tab w:val="clear" w:pos="9026"/>
        <w:tab w:val="left" w:pos="4221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9C1CD" w14:textId="77777777" w:rsidR="00A535C0" w:rsidRPr="00A535C0" w:rsidRDefault="00A535C0" w:rsidP="00A535C0">
    <w:pPr>
      <w:jc w:val="center"/>
      <w:rPr>
        <w:rFonts w:ascii="Arial" w:hAnsi="Arial" w:cs="Arial"/>
        <w:b/>
        <w:sz w:val="40"/>
        <w:szCs w:val="40"/>
      </w:rPr>
    </w:pPr>
    <w:r w:rsidRPr="00A535C0">
      <w:rPr>
        <w:b/>
        <w:bCs/>
        <w:noProof/>
        <w:sz w:val="40"/>
        <w:szCs w:val="40"/>
      </w:rPr>
      <w:drawing>
        <wp:anchor distT="0" distB="0" distL="114300" distR="114300" simplePos="0" relativeHeight="251661312" behindDoc="0" locked="0" layoutInCell="1" allowOverlap="1" wp14:anchorId="60A7BE0A" wp14:editId="1E326C83">
          <wp:simplePos x="0" y="0"/>
          <wp:positionH relativeFrom="column">
            <wp:posOffset>7867650</wp:posOffset>
          </wp:positionH>
          <wp:positionV relativeFrom="paragraph">
            <wp:posOffset>-68580</wp:posOffset>
          </wp:positionV>
          <wp:extent cx="719455" cy="628650"/>
          <wp:effectExtent l="0" t="0" r="4445" b="0"/>
          <wp:wrapNone/>
          <wp:docPr id="2" name="Picture 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C4Q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9931" cy="6290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535C0">
      <w:rPr>
        <w:rFonts w:ascii="Arial" w:hAnsi="Arial" w:cs="Arial"/>
        <w:b/>
        <w:sz w:val="40"/>
        <w:szCs w:val="40"/>
      </w:rPr>
      <w:t>EXTRA CARE PATHWAY</w:t>
    </w:r>
  </w:p>
  <w:p w14:paraId="269A755F" w14:textId="3308DBEB" w:rsidR="004364C9" w:rsidRPr="00A535C0" w:rsidRDefault="00796F2D" w:rsidP="00A535C0">
    <w:pPr>
      <w:jc w:val="center"/>
      <w:rPr>
        <w:rFonts w:ascii="Arial" w:hAnsi="Arial" w:cs="Arial"/>
        <w:b/>
        <w:sz w:val="40"/>
        <w:szCs w:val="40"/>
      </w:rPr>
    </w:pPr>
    <w:r w:rsidRPr="00A535C0">
      <w:rPr>
        <w:rFonts w:ascii="Arial" w:hAnsi="Arial" w:cs="Arial"/>
        <w:b/>
        <w:sz w:val="40"/>
        <w:szCs w:val="40"/>
      </w:rPr>
      <w:t>ACUTE CARE PLAN</w:t>
    </w:r>
  </w:p>
  <w:p w14:paraId="0E959388" w14:textId="77777777" w:rsidR="004364C9" w:rsidRDefault="00AC71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A0114"/>
    <w:multiLevelType w:val="hybridMultilevel"/>
    <w:tmpl w:val="9540612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6A731C"/>
    <w:multiLevelType w:val="hybridMultilevel"/>
    <w:tmpl w:val="D41A8D7C"/>
    <w:lvl w:ilvl="0" w:tplc="AB264468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340BF5"/>
    <w:multiLevelType w:val="hybridMultilevel"/>
    <w:tmpl w:val="2B8643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C06880"/>
    <w:multiLevelType w:val="hybridMultilevel"/>
    <w:tmpl w:val="319A4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F3C6B"/>
    <w:multiLevelType w:val="hybridMultilevel"/>
    <w:tmpl w:val="586457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67DA4"/>
    <w:multiLevelType w:val="hybridMultilevel"/>
    <w:tmpl w:val="319A4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5E450D"/>
    <w:multiLevelType w:val="hybridMultilevel"/>
    <w:tmpl w:val="319A4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3F628A"/>
    <w:multiLevelType w:val="hybridMultilevel"/>
    <w:tmpl w:val="CBF885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4A757F"/>
    <w:multiLevelType w:val="hybridMultilevel"/>
    <w:tmpl w:val="319A4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6F74E1"/>
    <w:multiLevelType w:val="hybridMultilevel"/>
    <w:tmpl w:val="319A4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696300"/>
    <w:multiLevelType w:val="hybridMultilevel"/>
    <w:tmpl w:val="497C92E4"/>
    <w:lvl w:ilvl="0" w:tplc="E05E3944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1DA7872"/>
    <w:multiLevelType w:val="hybridMultilevel"/>
    <w:tmpl w:val="319A4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ED0B21"/>
    <w:multiLevelType w:val="hybridMultilevel"/>
    <w:tmpl w:val="319A4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0D237F"/>
    <w:multiLevelType w:val="hybridMultilevel"/>
    <w:tmpl w:val="5D3AD4AE"/>
    <w:lvl w:ilvl="0" w:tplc="51DA71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D087583"/>
    <w:multiLevelType w:val="hybridMultilevel"/>
    <w:tmpl w:val="0A0CB5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5A3090"/>
    <w:multiLevelType w:val="hybridMultilevel"/>
    <w:tmpl w:val="C5668C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0F58B9"/>
    <w:multiLevelType w:val="hybridMultilevel"/>
    <w:tmpl w:val="319A4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B87D16"/>
    <w:multiLevelType w:val="hybridMultilevel"/>
    <w:tmpl w:val="42D69E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B83192"/>
    <w:multiLevelType w:val="hybridMultilevel"/>
    <w:tmpl w:val="319A4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362D94"/>
    <w:multiLevelType w:val="hybridMultilevel"/>
    <w:tmpl w:val="38A8FA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5E35FC"/>
    <w:multiLevelType w:val="hybridMultilevel"/>
    <w:tmpl w:val="319A4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B00C07"/>
    <w:multiLevelType w:val="hybridMultilevel"/>
    <w:tmpl w:val="319A4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19"/>
  </w:num>
  <w:num w:numId="5">
    <w:abstractNumId w:val="17"/>
  </w:num>
  <w:num w:numId="6">
    <w:abstractNumId w:val="4"/>
  </w:num>
  <w:num w:numId="7">
    <w:abstractNumId w:val="14"/>
  </w:num>
  <w:num w:numId="8">
    <w:abstractNumId w:val="7"/>
  </w:num>
  <w:num w:numId="9">
    <w:abstractNumId w:val="15"/>
  </w:num>
  <w:num w:numId="10">
    <w:abstractNumId w:val="5"/>
  </w:num>
  <w:num w:numId="11">
    <w:abstractNumId w:val="6"/>
  </w:num>
  <w:num w:numId="12">
    <w:abstractNumId w:val="12"/>
  </w:num>
  <w:num w:numId="13">
    <w:abstractNumId w:val="8"/>
  </w:num>
  <w:num w:numId="14">
    <w:abstractNumId w:val="18"/>
  </w:num>
  <w:num w:numId="15">
    <w:abstractNumId w:val="16"/>
  </w:num>
  <w:num w:numId="16">
    <w:abstractNumId w:val="11"/>
  </w:num>
  <w:num w:numId="17">
    <w:abstractNumId w:val="20"/>
  </w:num>
  <w:num w:numId="18">
    <w:abstractNumId w:val="21"/>
  </w:num>
  <w:num w:numId="19">
    <w:abstractNumId w:val="9"/>
  </w:num>
  <w:num w:numId="20">
    <w:abstractNumId w:val="3"/>
  </w:num>
  <w:num w:numId="21">
    <w:abstractNumId w:val="0"/>
  </w:num>
  <w:num w:numId="2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aura Caers">
    <w15:presenceInfo w15:providerId="AD" w15:userId="S::Laura.Caers@care4quality.co.uk::b4564fd9-4809-41bf-a46a-9708a832df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markup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0NzA0NTA2NzcwMzZQ0lEKTi0uzszPAykwrgUAgiMGPiwAAAA="/>
  </w:docVars>
  <w:rsids>
    <w:rsidRoot w:val="00A535C0"/>
    <w:rsid w:val="002D50F0"/>
    <w:rsid w:val="005D15A7"/>
    <w:rsid w:val="00796F2D"/>
    <w:rsid w:val="00901B55"/>
    <w:rsid w:val="00A535C0"/>
    <w:rsid w:val="00AC7130"/>
    <w:rsid w:val="00B5727D"/>
    <w:rsid w:val="00B77BE8"/>
    <w:rsid w:val="00C01F8F"/>
    <w:rsid w:val="00CC0054"/>
    <w:rsid w:val="00D35B8D"/>
    <w:rsid w:val="00F1467D"/>
    <w:rsid w:val="00F40D29"/>
    <w:rsid w:val="00FA7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ECD800"/>
  <w15:chartTrackingRefBased/>
  <w15:docId w15:val="{CBA93FBA-BCC8-4D9F-9D3D-41DF171A4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A535C0"/>
    <w:pPr>
      <w:keepNext/>
      <w:spacing w:after="0" w:line="240" w:lineRule="auto"/>
      <w:outlineLvl w:val="3"/>
    </w:pPr>
    <w:rPr>
      <w:rFonts w:ascii="Arial" w:eastAsia="Times New Roman" w:hAnsi="Arial" w:cs="Times New Roman"/>
      <w:sz w:val="24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A535C0"/>
    <w:rPr>
      <w:rFonts w:ascii="Arial" w:eastAsia="Times New Roman" w:hAnsi="Arial" w:cs="Times New Roman"/>
      <w:sz w:val="24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A535C0"/>
    <w:pPr>
      <w:spacing w:line="256" w:lineRule="auto"/>
      <w:ind w:left="720"/>
      <w:contextualSpacing/>
    </w:pPr>
  </w:style>
  <w:style w:type="table" w:styleId="TableGrid">
    <w:name w:val="Table Grid"/>
    <w:basedOn w:val="TableNormal"/>
    <w:uiPriority w:val="59"/>
    <w:rsid w:val="00A535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35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5C0"/>
  </w:style>
  <w:style w:type="paragraph" w:styleId="Footer">
    <w:name w:val="footer"/>
    <w:basedOn w:val="Normal"/>
    <w:link w:val="FooterChar"/>
    <w:uiPriority w:val="99"/>
    <w:unhideWhenUsed/>
    <w:rsid w:val="00A535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5C0"/>
  </w:style>
  <w:style w:type="paragraph" w:styleId="BodyText">
    <w:name w:val="Body Text"/>
    <w:basedOn w:val="Normal"/>
    <w:link w:val="BodyTextChar"/>
    <w:rsid w:val="00A535C0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en-GB"/>
    </w:rPr>
  </w:style>
  <w:style w:type="character" w:customStyle="1" w:styleId="BodyTextChar">
    <w:name w:val="Body Text Char"/>
    <w:basedOn w:val="DefaultParagraphFont"/>
    <w:link w:val="BodyText"/>
    <w:rsid w:val="00A535C0"/>
    <w:rPr>
      <w:rFonts w:ascii="Arial" w:eastAsia="Times New Roman" w:hAnsi="Arial" w:cs="Times New Roman"/>
      <w:sz w:val="24"/>
      <w:szCs w:val="20"/>
      <w:lang w:eastAsia="en-GB"/>
    </w:rPr>
  </w:style>
  <w:style w:type="table" w:customStyle="1" w:styleId="TableGrid1">
    <w:name w:val="Table Grid1"/>
    <w:basedOn w:val="TableNormal"/>
    <w:next w:val="TableGrid"/>
    <w:uiPriority w:val="59"/>
    <w:rsid w:val="00A535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535C0"/>
    <w:pPr>
      <w:spacing w:after="0" w:line="240" w:lineRule="auto"/>
    </w:pPr>
  </w:style>
  <w:style w:type="table" w:customStyle="1" w:styleId="TableGrid4">
    <w:name w:val="Table Grid4"/>
    <w:basedOn w:val="TableNormal"/>
    <w:next w:val="TableGrid"/>
    <w:uiPriority w:val="59"/>
    <w:rsid w:val="00A535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01F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1F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F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F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F8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46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18" Type="http://schemas.openxmlformats.org/officeDocument/2006/relationships/image" Target="media/image4.png"/><Relationship Id="rId26" Type="http://schemas.openxmlformats.org/officeDocument/2006/relationships/footer" Target="footer11.xml"/><Relationship Id="rId39" Type="http://schemas.openxmlformats.org/officeDocument/2006/relationships/image" Target="media/image8.emf"/><Relationship Id="rId3" Type="http://schemas.openxmlformats.org/officeDocument/2006/relationships/customXml" Target="../customXml/item3.xml"/><Relationship Id="rId21" Type="http://schemas.openxmlformats.org/officeDocument/2006/relationships/footer" Target="footer6.xml"/><Relationship Id="rId34" Type="http://schemas.openxmlformats.org/officeDocument/2006/relationships/comments" Target="comments.xml"/><Relationship Id="rId42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image" Target="media/image3.jpg"/><Relationship Id="rId25" Type="http://schemas.openxmlformats.org/officeDocument/2006/relationships/footer" Target="footer10.xml"/><Relationship Id="rId33" Type="http://schemas.openxmlformats.org/officeDocument/2006/relationships/footer" Target="footer16.xml"/><Relationship Id="rId38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2.jpg"/><Relationship Id="rId20" Type="http://schemas.openxmlformats.org/officeDocument/2006/relationships/footer" Target="footer5.xml"/><Relationship Id="rId29" Type="http://schemas.openxmlformats.org/officeDocument/2006/relationships/image" Target="media/image5.emf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24" Type="http://schemas.openxmlformats.org/officeDocument/2006/relationships/footer" Target="footer9.xml"/><Relationship Id="rId32" Type="http://schemas.openxmlformats.org/officeDocument/2006/relationships/footer" Target="footer15.xml"/><Relationship Id="rId37" Type="http://schemas.microsoft.com/office/2018/08/relationships/commentsExtensible" Target="commentsExtensible.xml"/><Relationship Id="rId40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footer" Target="footer4.xml"/><Relationship Id="rId23" Type="http://schemas.openxmlformats.org/officeDocument/2006/relationships/footer" Target="footer8.xml"/><Relationship Id="rId28" Type="http://schemas.openxmlformats.org/officeDocument/2006/relationships/footer" Target="footer13.xml"/><Relationship Id="rId36" Type="http://schemas.microsoft.com/office/2016/09/relationships/commentsIds" Target="commentsIds.xml"/><Relationship Id="rId10" Type="http://schemas.openxmlformats.org/officeDocument/2006/relationships/header" Target="header1.xml"/><Relationship Id="rId19" Type="http://schemas.openxmlformats.org/officeDocument/2006/relationships/header" Target="header3.xml"/><Relationship Id="rId31" Type="http://schemas.openxmlformats.org/officeDocument/2006/relationships/footer" Target="footer14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Relationship Id="rId22" Type="http://schemas.openxmlformats.org/officeDocument/2006/relationships/footer" Target="footer7.xml"/><Relationship Id="rId27" Type="http://schemas.openxmlformats.org/officeDocument/2006/relationships/footer" Target="footer12.xml"/><Relationship Id="rId30" Type="http://schemas.openxmlformats.org/officeDocument/2006/relationships/image" Target="media/image6.emf"/><Relationship Id="rId35" Type="http://schemas.microsoft.com/office/2011/relationships/commentsExtended" Target="commentsExtended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1397E43FB04FA7B12299C8B782FB" ma:contentTypeVersion="6" ma:contentTypeDescription="Create a new document." ma:contentTypeScope="" ma:versionID="7eb20923fc6a29c34c7bdd5c2c1a20c6">
  <xsd:schema xmlns:xsd="http://www.w3.org/2001/XMLSchema" xmlns:xs="http://www.w3.org/2001/XMLSchema" xmlns:p="http://schemas.microsoft.com/office/2006/metadata/properties" xmlns:ns2="51fdc34a-fa73-4525-aad2-59c602ebc53a" xmlns:ns3="a5b02b1a-2a63-4779-8242-35ea1996ce37" targetNamespace="http://schemas.microsoft.com/office/2006/metadata/properties" ma:root="true" ma:fieldsID="48dac9d02339a5550b919db8996dd968" ns2:_="" ns3:_="">
    <xsd:import namespace="51fdc34a-fa73-4525-aad2-59c602ebc53a"/>
    <xsd:import namespace="a5b02b1a-2a63-4779-8242-35ea1996ce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fdc34a-fa73-4525-aad2-59c602ebc5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b02b1a-2a63-4779-8242-35ea1996ce3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0321300-9688-4E1D-9B9E-005F99F82F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CD57F9-1416-4BB4-AF5D-8B7E406CD7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fdc34a-fa73-4525-aad2-59c602ebc53a"/>
    <ds:schemaRef ds:uri="a5b02b1a-2a63-4779-8242-35ea1996ce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D1E4F7-E893-4B33-8985-B9F15F1B707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8</Pages>
  <Words>2543</Words>
  <Characters>14499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Caers</dc:creator>
  <cp:keywords/>
  <dc:description/>
  <cp:lastModifiedBy>Rachael Dowson-Wallace</cp:lastModifiedBy>
  <cp:revision>2</cp:revision>
  <cp:lastPrinted>2021-07-20T10:00:00Z</cp:lastPrinted>
  <dcterms:created xsi:type="dcterms:W3CDTF">2021-08-04T08:18:00Z</dcterms:created>
  <dcterms:modified xsi:type="dcterms:W3CDTF">2021-08-04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1397E43FB04FA7B12299C8B782FB</vt:lpwstr>
  </property>
</Properties>
</file>